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889"/>
        <w:docPartObj>
          <w:docPartGallery w:val="Cover Pages"/>
          <w:docPartUnique/>
        </w:docPartObj>
      </w:sdtPr>
      <w:sdtEndPr>
        <w:rPr>
          <w:lang w:val="nb-NO"/>
        </w:rPr>
      </w:sdtEndPr>
      <w:sdtContent>
        <w:p w14:paraId="065787FB" w14:textId="3C8CC925" w:rsidR="00C02594" w:rsidRDefault="00C02594">
          <w:r w:rsidRPr="00725F90">
            <w:rPr>
              <w:noProof/>
            </w:rPr>
            <mc:AlternateContent>
              <mc:Choice Requires="wpg">
                <w:drawing>
                  <wp:anchor distT="0" distB="0" distL="114300" distR="114300" simplePos="0" relativeHeight="251659264" behindDoc="0" locked="0" layoutInCell="1" allowOverlap="1" wp14:anchorId="67086BB1" wp14:editId="004EF51F">
                    <wp:simplePos x="0" y="0"/>
                    <wp:positionH relativeFrom="page">
                      <wp:align>right</wp:align>
                    </wp:positionH>
                    <wp:positionV relativeFrom="paragraph">
                      <wp:posOffset>-914400</wp:posOffset>
                    </wp:positionV>
                    <wp:extent cx="7562850" cy="10147934"/>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47934"/>
                              <a:chOff x="0" y="0"/>
                              <a:chExt cx="6861176" cy="9432259"/>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2FC14E30" w14:textId="35D42EC8" w:rsidR="00C02594" w:rsidRDefault="00B824E8" w:rsidP="00725F90">
                                    <w:pPr>
                                      <w:spacing w:line="668" w:lineRule="exact"/>
                                      <w:jc w:val="center"/>
                                      <w:rPr>
                                        <w:rFonts w:ascii="Raleway Bold" w:hAnsi="Raleway Bold" w:hint="eastAsia"/>
                                        <w:color w:val="444440"/>
                                        <w:spacing w:val="58"/>
                                        <w:kern w:val="24"/>
                                        <w:sz w:val="58"/>
                                        <w:szCs w:val="58"/>
                                      </w:rPr>
                                    </w:pPr>
                                    <w:r w:rsidRPr="00B824E8">
                                      <w:rPr>
                                        <w:rFonts w:ascii="Raleway Bold" w:hAnsi="Raleway Bold"/>
                                        <w:color w:val="444440"/>
                                        <w:spacing w:val="58"/>
                                        <w:kern w:val="24"/>
                                        <w:sz w:val="58"/>
                                        <w:szCs w:val="58"/>
                                      </w:rPr>
                                      <w:t>ROMERNE</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525AD298" w14:textId="2E00933F" w:rsidR="00C02594" w:rsidRPr="00935076" w:rsidRDefault="00935076" w:rsidP="00D60C5A">
                                    <w:pPr>
                                      <w:jc w:val="center"/>
                                      <w:rPr>
                                        <w:rFonts w:cs="Times New Roman"/>
                                        <w:i/>
                                        <w:iCs/>
                                        <w:sz w:val="32"/>
                                        <w:szCs w:val="32"/>
                                        <w:lang w:val="nb-NO"/>
                                      </w:rPr>
                                    </w:pPr>
                                    <w:r w:rsidRPr="00935076">
                                      <w:rPr>
                                        <w:rFonts w:cs="Times New Roman"/>
                                        <w:i/>
                                        <w:iCs/>
                                        <w:sz w:val="32"/>
                                        <w:szCs w:val="32"/>
                                        <w:lang w:val="nb-NO"/>
                                      </w:rPr>
                                      <w:t>Ingen forskjell på jøder og hedninger i Kristus</w:t>
                                    </w:r>
                                  </w:p>
                                </w:txbxContent>
                              </wps:txbx>
                              <wps:bodyPr wrap="square" lIns="0" tIns="0" rIns="0" bIns="0" rtlCol="0" anchor="t">
                                <a:noAutofit/>
                              </wps:bodyPr>
                            </wps:wsp>
                          </wpg:grpSp>
                          <wpg:grpSp>
                            <wpg:cNvPr id="86" name="Group 86"/>
                            <wpg:cNvGrpSpPr/>
                            <wpg:grpSpPr>
                              <a:xfrm>
                                <a:off x="891780" y="4719590"/>
                                <a:ext cx="5053421" cy="4712669"/>
                                <a:chOff x="563646" y="4428892"/>
                                <a:chExt cx="7424162" cy="6923540"/>
                              </a:xfrm>
                            </wpg:grpSpPr>
                            <wps:wsp>
                              <wps:cNvPr id="87" name="TextBox 12"/>
                              <wps:cNvSpPr txBox="1"/>
                              <wps:spPr>
                                <a:xfrm>
                                  <a:off x="1605597" y="4428892"/>
                                  <a:ext cx="5404298" cy="386221"/>
                                </a:xfrm>
                                <a:prstGeom prst="rect">
                                  <a:avLst/>
                                </a:prstGeom>
                              </wps:spPr>
                              <wps:txbx>
                                <w:txbxContent>
                                  <w:p w14:paraId="25CC49C9" w14:textId="77777777" w:rsidR="00C02594" w:rsidRPr="00D60C5A" w:rsidRDefault="00C0259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4F4EF054" w14:textId="453DA7A7" w:rsidR="00C02594" w:rsidRPr="00EA4928" w:rsidRDefault="00791779" w:rsidP="00725F90">
                                    <w:pPr>
                                      <w:spacing w:line="254" w:lineRule="exact"/>
                                      <w:jc w:val="center"/>
                                      <w:rPr>
                                        <w:rFonts w:cs="Times New Roman"/>
                                        <w:color w:val="444440"/>
                                        <w:spacing w:val="81"/>
                                        <w:kern w:val="24"/>
                                        <w:sz w:val="20"/>
                                        <w:szCs w:val="20"/>
                                      </w:rPr>
                                    </w:pPr>
                                    <w:r w:rsidRPr="00791779">
                                      <w:rPr>
                                        <w:rFonts w:cs="Times New Roman"/>
                                        <w:szCs w:val="24"/>
                                      </w:rPr>
                                      <w:t>57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591AE27C" w14:textId="77777777" w:rsidR="00C02594" w:rsidRPr="00D60C5A" w:rsidRDefault="00C0259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563646" y="7450896"/>
                                  <a:ext cx="7424162" cy="3901536"/>
                                </a:xfrm>
                                <a:prstGeom prst="rect">
                                  <a:avLst/>
                                </a:prstGeom>
                              </wps:spPr>
                              <wps:txbx>
                                <w:txbxContent>
                                  <w:p w14:paraId="0FAC1E11" w14:textId="22AD7D63" w:rsidR="00C02594" w:rsidRPr="001D732B" w:rsidRDefault="00C02594" w:rsidP="000A4B2E">
                                    <w:pPr>
                                      <w:jc w:val="center"/>
                                      <w:rPr>
                                        <w:rFonts w:cs="Times New Roman"/>
                                        <w:i/>
                                        <w:iCs/>
                                        <w:szCs w:val="24"/>
                                        <w:lang w:val="nb-NO"/>
                                      </w:rPr>
                                    </w:pPr>
                                    <w:r w:rsidRPr="001D732B">
                                      <w:rPr>
                                        <w:rFonts w:cs="Times New Roman"/>
                                        <w:i/>
                                        <w:iCs/>
                                        <w:szCs w:val="24"/>
                                        <w:lang w:val="nb-NO"/>
                                      </w:rPr>
                                      <w:t>"</w:t>
                                    </w:r>
                                    <w:r w:rsidR="00255DAC" w:rsidRPr="00255DAC">
                                      <w:rPr>
                                        <w:rFonts w:cs="Times New Roman"/>
                                        <w:i/>
                                        <w:iCs/>
                                        <w:szCs w:val="24"/>
                                        <w:lang w:val="nb-NO"/>
                                      </w:rPr>
                                      <w:t>Må tålmodighetens og trøstens Gud hjelpe dere alle til å vise enighet, etter Jesu Kristi vilje. Da kan dere samstemt og med én munn prise Gud, vår Herre Jesu Kristi Far.</w:t>
                                    </w:r>
                                    <w:r w:rsidR="00255DAC">
                                      <w:rPr>
                                        <w:rFonts w:cs="Times New Roman"/>
                                        <w:i/>
                                        <w:iCs/>
                                        <w:szCs w:val="24"/>
                                        <w:lang w:val="nb-NO"/>
                                      </w:rPr>
                                      <w:t>"</w:t>
                                    </w:r>
                                  </w:p>
                                  <w:p w14:paraId="7758B20F" w14:textId="11DC9375" w:rsidR="00C02594" w:rsidRDefault="00255DAC" w:rsidP="000A4B2E">
                                    <w:pPr>
                                      <w:jc w:val="center"/>
                                      <w:rPr>
                                        <w:rFonts w:cs="Times New Roman"/>
                                        <w:szCs w:val="24"/>
                                        <w:lang w:val="nb-NO"/>
                                      </w:rPr>
                                    </w:pPr>
                                    <w:r w:rsidRPr="00D5177B">
                                      <w:rPr>
                                        <w:lang w:val="nb-NO"/>
                                      </w:rPr>
                                      <w:t>15:5-6</w:t>
                                    </w:r>
                                  </w:p>
                                  <w:p w14:paraId="20B3DC51" w14:textId="26AD5D6D" w:rsidR="00C02594" w:rsidRDefault="00C02594" w:rsidP="000A4B2E">
                                    <w:pPr>
                                      <w:jc w:val="center"/>
                                      <w:rPr>
                                        <w:rFonts w:cs="Times New Roman"/>
                                        <w:szCs w:val="24"/>
                                        <w:lang w:val="nb-NO"/>
                                      </w:rPr>
                                    </w:pPr>
                                  </w:p>
                                  <w:p w14:paraId="63E5E687" w14:textId="77777777" w:rsidR="00BD127E" w:rsidRDefault="00BD127E" w:rsidP="000A4B2E">
                                    <w:pPr>
                                      <w:jc w:val="center"/>
                                      <w:rPr>
                                        <w:rFonts w:cs="Times New Roman"/>
                                        <w:szCs w:val="24"/>
                                        <w:lang w:val="nb-NO"/>
                                      </w:rPr>
                                    </w:pPr>
                                  </w:p>
                                  <w:p w14:paraId="2F17D470" w14:textId="77777777" w:rsidR="00C02594" w:rsidRDefault="00C02594" w:rsidP="000A4B2E">
                                    <w:pPr>
                                      <w:jc w:val="center"/>
                                      <w:rPr>
                                        <w:rFonts w:cs="Times New Roman"/>
                                        <w:szCs w:val="24"/>
                                        <w:lang w:val="nb-NO"/>
                                      </w:rPr>
                                    </w:pPr>
                                  </w:p>
                                  <w:p w14:paraId="403D8B54" w14:textId="77777777" w:rsidR="00C02594" w:rsidRPr="001D732B" w:rsidRDefault="00C02594" w:rsidP="000A4B2E">
                                    <w:pPr>
                                      <w:pStyle w:val="Footer"/>
                                      <w:jc w:val="center"/>
                                      <w:rPr>
                                        <w:rFonts w:cs="Times New Roman"/>
                                        <w:color w:val="808080" w:themeColor="background1" w:themeShade="80"/>
                                        <w:szCs w:val="24"/>
                                        <w:lang w:val="nb-NO"/>
                                      </w:rPr>
                                    </w:pPr>
                                  </w:p>
                                  <w:p w14:paraId="1416E9AA" w14:textId="26C577A0" w:rsidR="00C02594" w:rsidRPr="001D732B" w:rsidRDefault="00C02594"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657DF4">
                                      <w:rPr>
                                        <w:rFonts w:cs="Times New Roman"/>
                                        <w:caps/>
                                        <w:noProof/>
                                        <w:color w:val="808080" w:themeColor="background1" w:themeShade="80"/>
                                        <w:szCs w:val="24"/>
                                      </w:rPr>
                                      <w:t>15.01.2023</w:t>
                                    </w:r>
                                    <w:r w:rsidRPr="009F3A8C">
                                      <w:rPr>
                                        <w:rFonts w:cs="Times New Roman"/>
                                        <w:caps/>
                                        <w:color w:val="808080" w:themeColor="background1" w:themeShade="80"/>
                                        <w:szCs w:val="24"/>
                                      </w:rPr>
                                      <w:fldChar w:fldCharType="end"/>
                                    </w:r>
                                  </w:p>
                                  <w:p w14:paraId="4E0ED18F" w14:textId="77777777" w:rsidR="00C02594" w:rsidRPr="009F3A8C" w:rsidRDefault="00C02594" w:rsidP="00D60C5A">
                                    <w:pPr>
                                      <w:jc w:val="center"/>
                                      <w:rPr>
                                        <w:rFonts w:cs="Times New Roman"/>
                                        <w:szCs w:val="24"/>
                                        <w:lang w:val="nb-NO"/>
                                      </w:rPr>
                                    </w:pPr>
                                  </w:p>
                                  <w:p w14:paraId="298A3AA2" w14:textId="77777777" w:rsidR="00C02594" w:rsidRPr="009F3A8C" w:rsidRDefault="00C02594" w:rsidP="00D60C5A">
                                    <w:pPr>
                                      <w:jc w:val="center"/>
                                      <w:rPr>
                                        <w:rFonts w:cs="Times New Roman"/>
                                        <w:szCs w:val="24"/>
                                        <w:lang w:val="nb-NO"/>
                                      </w:rPr>
                                    </w:pPr>
                                  </w:p>
                                  <w:p w14:paraId="36F830F8" w14:textId="77777777" w:rsidR="00C02594" w:rsidRPr="001D732B" w:rsidRDefault="00C02594"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67086BB1" id="Group 19" o:spid="_x0000_s1026" style="position:absolute;margin-left:544.3pt;margin-top:-1in;width:595.5pt;height:799.05pt;z-index:251659264;mso-position-horizontal:right;mso-position-horizontal-relative:page;mso-width-relative:margin;mso-height-relative:margin" coordsize="68611,943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2FC14E30" w14:textId="35D42EC8" w:rsidR="00C02594" w:rsidRDefault="00B824E8" w:rsidP="00725F90">
                              <w:pPr>
                                <w:spacing w:line="668" w:lineRule="exact"/>
                                <w:jc w:val="center"/>
                                <w:rPr>
                                  <w:rFonts w:ascii="Raleway Bold" w:hAnsi="Raleway Bold" w:hint="eastAsia"/>
                                  <w:color w:val="444440"/>
                                  <w:spacing w:val="58"/>
                                  <w:kern w:val="24"/>
                                  <w:sz w:val="58"/>
                                  <w:szCs w:val="58"/>
                                </w:rPr>
                              </w:pPr>
                              <w:r w:rsidRPr="00B824E8">
                                <w:rPr>
                                  <w:rFonts w:ascii="Raleway Bold" w:hAnsi="Raleway Bold"/>
                                  <w:color w:val="444440"/>
                                  <w:spacing w:val="58"/>
                                  <w:kern w:val="24"/>
                                  <w:sz w:val="58"/>
                                  <w:szCs w:val="58"/>
                                </w:rPr>
                                <w:t>ROMERNE</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525AD298" w14:textId="2E00933F" w:rsidR="00C02594" w:rsidRPr="00935076" w:rsidRDefault="00935076" w:rsidP="00D60C5A">
                              <w:pPr>
                                <w:jc w:val="center"/>
                                <w:rPr>
                                  <w:rFonts w:cs="Times New Roman"/>
                                  <w:i/>
                                  <w:iCs/>
                                  <w:sz w:val="32"/>
                                  <w:szCs w:val="32"/>
                                  <w:lang w:val="nb-NO"/>
                                </w:rPr>
                              </w:pPr>
                              <w:r w:rsidRPr="00935076">
                                <w:rPr>
                                  <w:rFonts w:cs="Times New Roman"/>
                                  <w:i/>
                                  <w:iCs/>
                                  <w:sz w:val="32"/>
                                  <w:szCs w:val="32"/>
                                  <w:lang w:val="nb-NO"/>
                                </w:rPr>
                                <w:t>Ingen forskjell på jøder og hedninger i Kristus</w:t>
                              </w:r>
                            </w:p>
                          </w:txbxContent>
                        </v:textbox>
                      </v:shape>
                    </v:group>
                    <v:group id="Group 86" o:spid="_x0000_s1036" style="position:absolute;left:8917;top:47195;width:50535;height:47127" coordorigin="5636,44288" coordsize="74241,69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25CC49C9" w14:textId="77777777" w:rsidR="00C02594" w:rsidRPr="00D60C5A" w:rsidRDefault="00C0259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4F4EF054" w14:textId="453DA7A7" w:rsidR="00C02594" w:rsidRPr="00EA4928" w:rsidRDefault="00791779" w:rsidP="00725F90">
                              <w:pPr>
                                <w:spacing w:line="254" w:lineRule="exact"/>
                                <w:jc w:val="center"/>
                                <w:rPr>
                                  <w:rFonts w:cs="Times New Roman"/>
                                  <w:color w:val="444440"/>
                                  <w:spacing w:val="81"/>
                                  <w:kern w:val="24"/>
                                  <w:sz w:val="20"/>
                                  <w:szCs w:val="20"/>
                                </w:rPr>
                              </w:pPr>
                              <w:r w:rsidRPr="00791779">
                                <w:rPr>
                                  <w:rFonts w:cs="Times New Roman"/>
                                  <w:szCs w:val="24"/>
                                </w:rPr>
                                <w:t>57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591AE27C" w14:textId="77777777" w:rsidR="00C02594" w:rsidRPr="00D60C5A" w:rsidRDefault="00C02594"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5636;top:74508;width:74242;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0FAC1E11" w14:textId="22AD7D63" w:rsidR="00C02594" w:rsidRPr="001D732B" w:rsidRDefault="00C02594" w:rsidP="000A4B2E">
                              <w:pPr>
                                <w:jc w:val="center"/>
                                <w:rPr>
                                  <w:rFonts w:cs="Times New Roman"/>
                                  <w:i/>
                                  <w:iCs/>
                                  <w:szCs w:val="24"/>
                                  <w:lang w:val="nb-NO"/>
                                </w:rPr>
                              </w:pPr>
                              <w:r w:rsidRPr="001D732B">
                                <w:rPr>
                                  <w:rFonts w:cs="Times New Roman"/>
                                  <w:i/>
                                  <w:iCs/>
                                  <w:szCs w:val="24"/>
                                  <w:lang w:val="nb-NO"/>
                                </w:rPr>
                                <w:t>"</w:t>
                              </w:r>
                              <w:r w:rsidR="00255DAC" w:rsidRPr="00255DAC">
                                <w:rPr>
                                  <w:rFonts w:cs="Times New Roman"/>
                                  <w:i/>
                                  <w:iCs/>
                                  <w:szCs w:val="24"/>
                                  <w:lang w:val="nb-NO"/>
                                </w:rPr>
                                <w:t>Må tålmodighetens og trøstens Gud hjelpe dere alle til å vise enighet, etter Jesu Kristi vilje. Da kan dere samstemt og med én munn prise Gud, vår Herre Jesu Kristi Far.</w:t>
                              </w:r>
                              <w:r w:rsidR="00255DAC">
                                <w:rPr>
                                  <w:rFonts w:cs="Times New Roman"/>
                                  <w:i/>
                                  <w:iCs/>
                                  <w:szCs w:val="24"/>
                                  <w:lang w:val="nb-NO"/>
                                </w:rPr>
                                <w:t>"</w:t>
                              </w:r>
                            </w:p>
                            <w:p w14:paraId="7758B20F" w14:textId="11DC9375" w:rsidR="00C02594" w:rsidRDefault="00255DAC" w:rsidP="000A4B2E">
                              <w:pPr>
                                <w:jc w:val="center"/>
                                <w:rPr>
                                  <w:rFonts w:cs="Times New Roman"/>
                                  <w:szCs w:val="24"/>
                                  <w:lang w:val="nb-NO"/>
                                </w:rPr>
                              </w:pPr>
                              <w:r w:rsidRPr="00D5177B">
                                <w:rPr>
                                  <w:lang w:val="nb-NO"/>
                                </w:rPr>
                                <w:t>15:5-6</w:t>
                              </w:r>
                            </w:p>
                            <w:p w14:paraId="20B3DC51" w14:textId="26AD5D6D" w:rsidR="00C02594" w:rsidRDefault="00C02594" w:rsidP="000A4B2E">
                              <w:pPr>
                                <w:jc w:val="center"/>
                                <w:rPr>
                                  <w:rFonts w:cs="Times New Roman"/>
                                  <w:szCs w:val="24"/>
                                  <w:lang w:val="nb-NO"/>
                                </w:rPr>
                              </w:pPr>
                            </w:p>
                            <w:p w14:paraId="63E5E687" w14:textId="77777777" w:rsidR="00BD127E" w:rsidRDefault="00BD127E" w:rsidP="000A4B2E">
                              <w:pPr>
                                <w:jc w:val="center"/>
                                <w:rPr>
                                  <w:rFonts w:cs="Times New Roman"/>
                                  <w:szCs w:val="24"/>
                                  <w:lang w:val="nb-NO"/>
                                </w:rPr>
                              </w:pPr>
                            </w:p>
                            <w:p w14:paraId="2F17D470" w14:textId="77777777" w:rsidR="00C02594" w:rsidRDefault="00C02594" w:rsidP="000A4B2E">
                              <w:pPr>
                                <w:jc w:val="center"/>
                                <w:rPr>
                                  <w:rFonts w:cs="Times New Roman"/>
                                  <w:szCs w:val="24"/>
                                  <w:lang w:val="nb-NO"/>
                                </w:rPr>
                              </w:pPr>
                            </w:p>
                            <w:p w14:paraId="403D8B54" w14:textId="77777777" w:rsidR="00C02594" w:rsidRPr="001D732B" w:rsidRDefault="00C02594" w:rsidP="000A4B2E">
                              <w:pPr>
                                <w:pStyle w:val="Footer"/>
                                <w:jc w:val="center"/>
                                <w:rPr>
                                  <w:rFonts w:cs="Times New Roman"/>
                                  <w:color w:val="808080" w:themeColor="background1" w:themeShade="80"/>
                                  <w:szCs w:val="24"/>
                                  <w:lang w:val="nb-NO"/>
                                </w:rPr>
                              </w:pPr>
                            </w:p>
                            <w:p w14:paraId="1416E9AA" w14:textId="26C577A0" w:rsidR="00C02594" w:rsidRPr="001D732B" w:rsidRDefault="00C02594"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657DF4">
                                <w:rPr>
                                  <w:rFonts w:cs="Times New Roman"/>
                                  <w:caps/>
                                  <w:noProof/>
                                  <w:color w:val="808080" w:themeColor="background1" w:themeShade="80"/>
                                  <w:szCs w:val="24"/>
                                </w:rPr>
                                <w:t>15.01.2023</w:t>
                              </w:r>
                              <w:r w:rsidRPr="009F3A8C">
                                <w:rPr>
                                  <w:rFonts w:cs="Times New Roman"/>
                                  <w:caps/>
                                  <w:color w:val="808080" w:themeColor="background1" w:themeShade="80"/>
                                  <w:szCs w:val="24"/>
                                </w:rPr>
                                <w:fldChar w:fldCharType="end"/>
                              </w:r>
                            </w:p>
                            <w:p w14:paraId="4E0ED18F" w14:textId="77777777" w:rsidR="00C02594" w:rsidRPr="009F3A8C" w:rsidRDefault="00C02594" w:rsidP="00D60C5A">
                              <w:pPr>
                                <w:jc w:val="center"/>
                                <w:rPr>
                                  <w:rFonts w:cs="Times New Roman"/>
                                  <w:szCs w:val="24"/>
                                  <w:lang w:val="nb-NO"/>
                                </w:rPr>
                              </w:pPr>
                            </w:p>
                            <w:p w14:paraId="298A3AA2" w14:textId="77777777" w:rsidR="00C02594" w:rsidRPr="009F3A8C" w:rsidRDefault="00C02594" w:rsidP="00D60C5A">
                              <w:pPr>
                                <w:jc w:val="center"/>
                                <w:rPr>
                                  <w:rFonts w:cs="Times New Roman"/>
                                  <w:szCs w:val="24"/>
                                  <w:lang w:val="nb-NO"/>
                                </w:rPr>
                              </w:pPr>
                            </w:p>
                            <w:p w14:paraId="36F830F8" w14:textId="77777777" w:rsidR="00C02594" w:rsidRPr="001D732B" w:rsidRDefault="00C02594"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4603CE2B" wp14:editId="1B09194C">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6EDF197"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471C2BA3" wp14:editId="1EC2DA71">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1ADC835D" w14:textId="227A9C0E" w:rsidR="00C02594" w:rsidRPr="00E12F24" w:rsidRDefault="00A45A56" w:rsidP="00E12F24">
                                <w:pPr>
                                  <w:jc w:val="center"/>
                                  <w:rPr>
                                    <w:rFonts w:cs="Times New Roman"/>
                                    <w:color w:val="444440"/>
                                    <w:spacing w:val="81"/>
                                    <w:kern w:val="24"/>
                                    <w:sz w:val="20"/>
                                    <w:szCs w:val="20"/>
                                    <w:lang w:val="nb-NO"/>
                                  </w:rPr>
                                </w:pPr>
                                <w:r w:rsidRPr="00A45A56">
                                  <w:rPr>
                                    <w:rFonts w:cs="Times New Roman"/>
                                    <w:szCs w:val="24"/>
                                    <w:lang w:val="nb-NO"/>
                                  </w:rPr>
                                  <w:t>Forene menigheten i Roma</w:t>
                                </w:r>
                              </w:p>
                            </w:txbxContent>
                          </wps:txbx>
                          <wps:bodyPr wrap="square" lIns="0" tIns="0" rIns="0" bIns="0" rtlCol="0" anchor="t">
                            <a:noAutofit/>
                          </wps:bodyPr>
                        </wps:wsp>
                      </a:graphicData>
                    </a:graphic>
                    <wp14:sizeRelH relativeFrom="margin">
                      <wp14:pctWidth>0</wp14:pctWidth>
                    </wp14:sizeRelH>
                  </wp:anchor>
                </w:drawing>
              </mc:Choice>
              <mc:Fallback>
                <w:pict>
                  <v:shape w14:anchorId="471C2BA3"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1ADC835D" w14:textId="227A9C0E" w:rsidR="00C02594" w:rsidRPr="00E12F24" w:rsidRDefault="00A45A56" w:rsidP="00E12F24">
                          <w:pPr>
                            <w:jc w:val="center"/>
                            <w:rPr>
                              <w:rFonts w:cs="Times New Roman"/>
                              <w:color w:val="444440"/>
                              <w:spacing w:val="81"/>
                              <w:kern w:val="24"/>
                              <w:sz w:val="20"/>
                              <w:szCs w:val="20"/>
                              <w:lang w:val="nb-NO"/>
                            </w:rPr>
                          </w:pPr>
                          <w:r w:rsidRPr="00A45A56">
                            <w:rPr>
                              <w:rFonts w:cs="Times New Roman"/>
                              <w:szCs w:val="24"/>
                              <w:lang w:val="nb-NO"/>
                            </w:rPr>
                            <w:t>Forene menigheten i Roma</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3442ECCE" wp14:editId="068366D1">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184324E3"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7A0C1A71" wp14:editId="3D5F5BEF">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0B878EB8" w14:textId="77777777" w:rsidR="00C02594" w:rsidRPr="00D60C5A" w:rsidRDefault="00C02594"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7A0C1A71"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0B878EB8" w14:textId="77777777" w:rsidR="00C02594" w:rsidRPr="00D60C5A" w:rsidRDefault="00C02594"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0E56B578" wp14:editId="2F7C87AC">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CB7A17" w14:textId="39D06EE1" w:rsidR="00C02594" w:rsidRDefault="00C02594">
          <w:pPr>
            <w:spacing w:line="259" w:lineRule="auto"/>
            <w:rPr>
              <w:lang w:val="nb-NO"/>
            </w:rPr>
          </w:pPr>
          <w:r>
            <w:rPr>
              <w:lang w:val="nb-NO"/>
            </w:rPr>
            <w:br w:type="page"/>
          </w:r>
        </w:p>
      </w:sdtContent>
    </w:sdt>
    <w:p w14:paraId="33F74601" w14:textId="77777777" w:rsidR="00B41F7A" w:rsidRDefault="00B41F7A" w:rsidP="00B41F7A">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304557BA" w14:textId="77777777" w:rsidR="00B41F7A" w:rsidRPr="00BF770A" w:rsidRDefault="00B41F7A" w:rsidP="00B41F7A">
      <w:pPr>
        <w:rPr>
          <w:lang w:val="nb-NO"/>
        </w:rPr>
      </w:pPr>
    </w:p>
    <w:p w14:paraId="0E8E8931" w14:textId="6D2C69C1" w:rsidR="00E94E73" w:rsidRDefault="00B41F7A">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212025" w:history="1">
        <w:r w:rsidR="00E94E73" w:rsidRPr="00EA3399">
          <w:rPr>
            <w:rStyle w:val="Hyperlink"/>
            <w:noProof/>
            <w:lang w:val="nb-NO"/>
          </w:rPr>
          <w:t>INNLEDNING</w:t>
        </w:r>
        <w:r w:rsidR="00E94E73">
          <w:rPr>
            <w:noProof/>
            <w:webHidden/>
          </w:rPr>
          <w:tab/>
        </w:r>
        <w:r w:rsidR="00E94E73">
          <w:rPr>
            <w:noProof/>
            <w:webHidden/>
          </w:rPr>
          <w:fldChar w:fldCharType="begin"/>
        </w:r>
        <w:r w:rsidR="00E94E73">
          <w:rPr>
            <w:noProof/>
            <w:webHidden/>
          </w:rPr>
          <w:instrText xml:space="preserve"> PAGEREF _Toc125212025 \h </w:instrText>
        </w:r>
        <w:r w:rsidR="00E94E73">
          <w:rPr>
            <w:noProof/>
            <w:webHidden/>
          </w:rPr>
        </w:r>
        <w:r w:rsidR="00E94E73">
          <w:rPr>
            <w:noProof/>
            <w:webHidden/>
          </w:rPr>
          <w:fldChar w:fldCharType="separate"/>
        </w:r>
        <w:r w:rsidR="00E94E73">
          <w:rPr>
            <w:noProof/>
            <w:webHidden/>
          </w:rPr>
          <w:t>4</w:t>
        </w:r>
        <w:r w:rsidR="00E94E73">
          <w:rPr>
            <w:noProof/>
            <w:webHidden/>
          </w:rPr>
          <w:fldChar w:fldCharType="end"/>
        </w:r>
      </w:hyperlink>
    </w:p>
    <w:p w14:paraId="0D31DE11" w14:textId="7BBDC474" w:rsidR="00E94E73" w:rsidRDefault="00E94E73">
      <w:pPr>
        <w:pStyle w:val="TOC3"/>
        <w:tabs>
          <w:tab w:val="right" w:leader="dot" w:pos="9016"/>
        </w:tabs>
        <w:rPr>
          <w:rFonts w:asciiTheme="minorHAnsi" w:hAnsiTheme="minorHAnsi"/>
          <w:noProof/>
          <w:sz w:val="22"/>
        </w:rPr>
      </w:pPr>
      <w:hyperlink w:anchor="_Toc125212026" w:history="1">
        <w:r w:rsidRPr="00EA3399">
          <w:rPr>
            <w:rStyle w:val="Hyperlink"/>
            <w:noProof/>
            <w:lang w:val="nb-NO"/>
          </w:rPr>
          <w:t>FAKTA OM ROMERBREVET</w:t>
        </w:r>
        <w:r>
          <w:rPr>
            <w:noProof/>
            <w:webHidden/>
          </w:rPr>
          <w:tab/>
        </w:r>
        <w:r>
          <w:rPr>
            <w:noProof/>
            <w:webHidden/>
          </w:rPr>
          <w:fldChar w:fldCharType="begin"/>
        </w:r>
        <w:r>
          <w:rPr>
            <w:noProof/>
            <w:webHidden/>
          </w:rPr>
          <w:instrText xml:space="preserve"> PAGEREF _Toc125212026 \h </w:instrText>
        </w:r>
        <w:r>
          <w:rPr>
            <w:noProof/>
            <w:webHidden/>
          </w:rPr>
        </w:r>
        <w:r>
          <w:rPr>
            <w:noProof/>
            <w:webHidden/>
          </w:rPr>
          <w:fldChar w:fldCharType="separate"/>
        </w:r>
        <w:r>
          <w:rPr>
            <w:noProof/>
            <w:webHidden/>
          </w:rPr>
          <w:t>4</w:t>
        </w:r>
        <w:r>
          <w:rPr>
            <w:noProof/>
            <w:webHidden/>
          </w:rPr>
          <w:fldChar w:fldCharType="end"/>
        </w:r>
      </w:hyperlink>
    </w:p>
    <w:p w14:paraId="4D20EDAB" w14:textId="126DA56D" w:rsidR="00E94E73" w:rsidRDefault="00E94E73">
      <w:pPr>
        <w:pStyle w:val="TOC3"/>
        <w:tabs>
          <w:tab w:val="right" w:leader="dot" w:pos="9016"/>
        </w:tabs>
        <w:rPr>
          <w:rFonts w:asciiTheme="minorHAnsi" w:hAnsiTheme="minorHAnsi"/>
          <w:noProof/>
          <w:sz w:val="22"/>
        </w:rPr>
      </w:pPr>
      <w:hyperlink w:anchor="_Toc125212027" w:history="1">
        <w:r w:rsidRPr="00EA3399">
          <w:rPr>
            <w:rStyle w:val="Hyperlink"/>
            <w:noProof/>
            <w:lang w:val="nb-NO"/>
          </w:rPr>
          <w:t>HISTORISK SITUASJON</w:t>
        </w:r>
        <w:r>
          <w:rPr>
            <w:noProof/>
            <w:webHidden/>
          </w:rPr>
          <w:tab/>
        </w:r>
        <w:r>
          <w:rPr>
            <w:noProof/>
            <w:webHidden/>
          </w:rPr>
          <w:fldChar w:fldCharType="begin"/>
        </w:r>
        <w:r>
          <w:rPr>
            <w:noProof/>
            <w:webHidden/>
          </w:rPr>
          <w:instrText xml:space="preserve"> PAGEREF _Toc125212027 \h </w:instrText>
        </w:r>
        <w:r>
          <w:rPr>
            <w:noProof/>
            <w:webHidden/>
          </w:rPr>
        </w:r>
        <w:r>
          <w:rPr>
            <w:noProof/>
            <w:webHidden/>
          </w:rPr>
          <w:fldChar w:fldCharType="separate"/>
        </w:r>
        <w:r>
          <w:rPr>
            <w:noProof/>
            <w:webHidden/>
          </w:rPr>
          <w:t>5</w:t>
        </w:r>
        <w:r>
          <w:rPr>
            <w:noProof/>
            <w:webHidden/>
          </w:rPr>
          <w:fldChar w:fldCharType="end"/>
        </w:r>
      </w:hyperlink>
    </w:p>
    <w:p w14:paraId="034A9B82" w14:textId="6A7573BC" w:rsidR="00E94E73" w:rsidRDefault="00E94E73">
      <w:pPr>
        <w:pStyle w:val="TOC3"/>
        <w:tabs>
          <w:tab w:val="right" w:leader="dot" w:pos="9016"/>
        </w:tabs>
        <w:rPr>
          <w:rFonts w:asciiTheme="minorHAnsi" w:hAnsiTheme="minorHAnsi"/>
          <w:noProof/>
          <w:sz w:val="22"/>
        </w:rPr>
      </w:pPr>
      <w:hyperlink w:anchor="_Toc125212028" w:history="1">
        <w:r w:rsidRPr="00EA3399">
          <w:rPr>
            <w:rStyle w:val="Hyperlink"/>
            <w:noProof/>
            <w:lang w:val="nb-NO"/>
          </w:rPr>
          <w:t>STRUKTUR</w:t>
        </w:r>
        <w:r>
          <w:rPr>
            <w:noProof/>
            <w:webHidden/>
          </w:rPr>
          <w:tab/>
        </w:r>
        <w:r>
          <w:rPr>
            <w:noProof/>
            <w:webHidden/>
          </w:rPr>
          <w:fldChar w:fldCharType="begin"/>
        </w:r>
        <w:r>
          <w:rPr>
            <w:noProof/>
            <w:webHidden/>
          </w:rPr>
          <w:instrText xml:space="preserve"> PAGEREF _Toc125212028 \h </w:instrText>
        </w:r>
        <w:r>
          <w:rPr>
            <w:noProof/>
            <w:webHidden/>
          </w:rPr>
        </w:r>
        <w:r>
          <w:rPr>
            <w:noProof/>
            <w:webHidden/>
          </w:rPr>
          <w:fldChar w:fldCharType="separate"/>
        </w:r>
        <w:r>
          <w:rPr>
            <w:noProof/>
            <w:webHidden/>
          </w:rPr>
          <w:t>5</w:t>
        </w:r>
        <w:r>
          <w:rPr>
            <w:noProof/>
            <w:webHidden/>
          </w:rPr>
          <w:fldChar w:fldCharType="end"/>
        </w:r>
      </w:hyperlink>
    </w:p>
    <w:p w14:paraId="603C6A4B" w14:textId="01E73201" w:rsidR="00E94E73" w:rsidRDefault="00E94E73">
      <w:pPr>
        <w:pStyle w:val="TOC3"/>
        <w:tabs>
          <w:tab w:val="right" w:leader="dot" w:pos="9016"/>
        </w:tabs>
        <w:rPr>
          <w:rFonts w:asciiTheme="minorHAnsi" w:hAnsiTheme="minorHAnsi"/>
          <w:noProof/>
          <w:sz w:val="22"/>
        </w:rPr>
      </w:pPr>
      <w:hyperlink w:anchor="_Toc125212029" w:history="1">
        <w:r w:rsidRPr="00EA3399">
          <w:rPr>
            <w:rStyle w:val="Hyperlink"/>
            <w:noProof/>
            <w:lang w:val="nb-NO"/>
          </w:rPr>
          <w:t>HENSIKTER MED BREVET</w:t>
        </w:r>
        <w:r>
          <w:rPr>
            <w:noProof/>
            <w:webHidden/>
          </w:rPr>
          <w:tab/>
        </w:r>
        <w:r>
          <w:rPr>
            <w:noProof/>
            <w:webHidden/>
          </w:rPr>
          <w:fldChar w:fldCharType="begin"/>
        </w:r>
        <w:r>
          <w:rPr>
            <w:noProof/>
            <w:webHidden/>
          </w:rPr>
          <w:instrText xml:space="preserve"> PAGEREF _Toc125212029 \h </w:instrText>
        </w:r>
        <w:r>
          <w:rPr>
            <w:noProof/>
            <w:webHidden/>
          </w:rPr>
        </w:r>
        <w:r>
          <w:rPr>
            <w:noProof/>
            <w:webHidden/>
          </w:rPr>
          <w:fldChar w:fldCharType="separate"/>
        </w:r>
        <w:r>
          <w:rPr>
            <w:noProof/>
            <w:webHidden/>
          </w:rPr>
          <w:t>6</w:t>
        </w:r>
        <w:r>
          <w:rPr>
            <w:noProof/>
            <w:webHidden/>
          </w:rPr>
          <w:fldChar w:fldCharType="end"/>
        </w:r>
      </w:hyperlink>
    </w:p>
    <w:p w14:paraId="08C6B590" w14:textId="38AE31D7" w:rsidR="00E94E73" w:rsidRDefault="00E94E73">
      <w:pPr>
        <w:pStyle w:val="TOC2"/>
        <w:tabs>
          <w:tab w:val="right" w:leader="dot" w:pos="9016"/>
        </w:tabs>
        <w:rPr>
          <w:rFonts w:asciiTheme="minorHAnsi" w:hAnsiTheme="minorHAnsi"/>
          <w:noProof/>
          <w:sz w:val="22"/>
        </w:rPr>
      </w:pPr>
      <w:hyperlink w:anchor="_Toc125212030" w:history="1">
        <w:r w:rsidRPr="00EA3399">
          <w:rPr>
            <w:rStyle w:val="Hyperlink"/>
            <w:noProof/>
            <w:lang w:val="nb-NO"/>
          </w:rPr>
          <w:t>INTRODUKSJONEN (1:1-7)</w:t>
        </w:r>
        <w:r>
          <w:rPr>
            <w:noProof/>
            <w:webHidden/>
          </w:rPr>
          <w:tab/>
        </w:r>
        <w:r>
          <w:rPr>
            <w:noProof/>
            <w:webHidden/>
          </w:rPr>
          <w:fldChar w:fldCharType="begin"/>
        </w:r>
        <w:r>
          <w:rPr>
            <w:noProof/>
            <w:webHidden/>
          </w:rPr>
          <w:instrText xml:space="preserve"> PAGEREF _Toc125212030 \h </w:instrText>
        </w:r>
        <w:r>
          <w:rPr>
            <w:noProof/>
            <w:webHidden/>
          </w:rPr>
        </w:r>
        <w:r>
          <w:rPr>
            <w:noProof/>
            <w:webHidden/>
          </w:rPr>
          <w:fldChar w:fldCharType="separate"/>
        </w:r>
        <w:r>
          <w:rPr>
            <w:noProof/>
            <w:webHidden/>
          </w:rPr>
          <w:t>6</w:t>
        </w:r>
        <w:r>
          <w:rPr>
            <w:noProof/>
            <w:webHidden/>
          </w:rPr>
          <w:fldChar w:fldCharType="end"/>
        </w:r>
      </w:hyperlink>
    </w:p>
    <w:p w14:paraId="4A301886" w14:textId="1D56ECD8" w:rsidR="00E94E73" w:rsidRDefault="00E94E73">
      <w:pPr>
        <w:pStyle w:val="TOC2"/>
        <w:tabs>
          <w:tab w:val="right" w:leader="dot" w:pos="9016"/>
        </w:tabs>
        <w:rPr>
          <w:rFonts w:asciiTheme="minorHAnsi" w:hAnsiTheme="minorHAnsi"/>
          <w:noProof/>
          <w:sz w:val="22"/>
        </w:rPr>
      </w:pPr>
      <w:hyperlink w:anchor="_Toc125212031" w:history="1">
        <w:r w:rsidRPr="00EA3399">
          <w:rPr>
            <w:rStyle w:val="Hyperlink"/>
            <w:noProof/>
            <w:lang w:val="nb-NO"/>
          </w:rPr>
          <w:t>BREVETS TEMA (1:16-17)</w:t>
        </w:r>
        <w:r>
          <w:rPr>
            <w:noProof/>
            <w:webHidden/>
          </w:rPr>
          <w:tab/>
        </w:r>
        <w:r>
          <w:rPr>
            <w:noProof/>
            <w:webHidden/>
          </w:rPr>
          <w:fldChar w:fldCharType="begin"/>
        </w:r>
        <w:r>
          <w:rPr>
            <w:noProof/>
            <w:webHidden/>
          </w:rPr>
          <w:instrText xml:space="preserve"> PAGEREF _Toc125212031 \h </w:instrText>
        </w:r>
        <w:r>
          <w:rPr>
            <w:noProof/>
            <w:webHidden/>
          </w:rPr>
        </w:r>
        <w:r>
          <w:rPr>
            <w:noProof/>
            <w:webHidden/>
          </w:rPr>
          <w:fldChar w:fldCharType="separate"/>
        </w:r>
        <w:r>
          <w:rPr>
            <w:noProof/>
            <w:webHidden/>
          </w:rPr>
          <w:t>7</w:t>
        </w:r>
        <w:r>
          <w:rPr>
            <w:noProof/>
            <w:webHidden/>
          </w:rPr>
          <w:fldChar w:fldCharType="end"/>
        </w:r>
      </w:hyperlink>
    </w:p>
    <w:p w14:paraId="3229A3E6" w14:textId="4C1E76AE" w:rsidR="00E94E73" w:rsidRDefault="00E94E73">
      <w:pPr>
        <w:pStyle w:val="TOC3"/>
        <w:tabs>
          <w:tab w:val="right" w:leader="dot" w:pos="9016"/>
        </w:tabs>
        <w:rPr>
          <w:rFonts w:asciiTheme="minorHAnsi" w:hAnsiTheme="minorHAnsi"/>
          <w:noProof/>
          <w:sz w:val="22"/>
        </w:rPr>
      </w:pPr>
      <w:hyperlink w:anchor="_Toc125212032" w:history="1">
        <w:r w:rsidRPr="00EA3399">
          <w:rPr>
            <w:rStyle w:val="Hyperlink"/>
            <w:noProof/>
            <w:lang w:val="nb-NO"/>
          </w:rPr>
          <w:t>"GUDS RETTFERDIGHET"</w:t>
        </w:r>
        <w:r>
          <w:rPr>
            <w:noProof/>
            <w:webHidden/>
          </w:rPr>
          <w:tab/>
        </w:r>
        <w:r>
          <w:rPr>
            <w:noProof/>
            <w:webHidden/>
          </w:rPr>
          <w:fldChar w:fldCharType="begin"/>
        </w:r>
        <w:r>
          <w:rPr>
            <w:noProof/>
            <w:webHidden/>
          </w:rPr>
          <w:instrText xml:space="preserve"> PAGEREF _Toc125212032 \h </w:instrText>
        </w:r>
        <w:r>
          <w:rPr>
            <w:noProof/>
            <w:webHidden/>
          </w:rPr>
        </w:r>
        <w:r>
          <w:rPr>
            <w:noProof/>
            <w:webHidden/>
          </w:rPr>
          <w:fldChar w:fldCharType="separate"/>
        </w:r>
        <w:r>
          <w:rPr>
            <w:noProof/>
            <w:webHidden/>
          </w:rPr>
          <w:t>7</w:t>
        </w:r>
        <w:r>
          <w:rPr>
            <w:noProof/>
            <w:webHidden/>
          </w:rPr>
          <w:fldChar w:fldCharType="end"/>
        </w:r>
      </w:hyperlink>
    </w:p>
    <w:p w14:paraId="02817285" w14:textId="79613603" w:rsidR="00E94E73" w:rsidRDefault="00E94E73">
      <w:pPr>
        <w:pStyle w:val="TOC3"/>
        <w:tabs>
          <w:tab w:val="right" w:leader="dot" w:pos="9016"/>
        </w:tabs>
        <w:rPr>
          <w:rFonts w:asciiTheme="minorHAnsi" w:hAnsiTheme="minorHAnsi"/>
          <w:noProof/>
          <w:sz w:val="22"/>
        </w:rPr>
      </w:pPr>
      <w:hyperlink w:anchor="_Toc125212033" w:history="1">
        <w:r w:rsidRPr="00EA3399">
          <w:rPr>
            <w:rStyle w:val="Hyperlink"/>
            <w:noProof/>
            <w:lang w:val="nb-NO"/>
          </w:rPr>
          <w:t>1:17 - LUTHERS OPPDAGELSE</w:t>
        </w:r>
        <w:r>
          <w:rPr>
            <w:noProof/>
            <w:webHidden/>
          </w:rPr>
          <w:tab/>
        </w:r>
        <w:r>
          <w:rPr>
            <w:noProof/>
            <w:webHidden/>
          </w:rPr>
          <w:fldChar w:fldCharType="begin"/>
        </w:r>
        <w:r>
          <w:rPr>
            <w:noProof/>
            <w:webHidden/>
          </w:rPr>
          <w:instrText xml:space="preserve"> PAGEREF _Toc125212033 \h </w:instrText>
        </w:r>
        <w:r>
          <w:rPr>
            <w:noProof/>
            <w:webHidden/>
          </w:rPr>
        </w:r>
        <w:r>
          <w:rPr>
            <w:noProof/>
            <w:webHidden/>
          </w:rPr>
          <w:fldChar w:fldCharType="separate"/>
        </w:r>
        <w:r>
          <w:rPr>
            <w:noProof/>
            <w:webHidden/>
          </w:rPr>
          <w:t>7</w:t>
        </w:r>
        <w:r>
          <w:rPr>
            <w:noProof/>
            <w:webHidden/>
          </w:rPr>
          <w:fldChar w:fldCharType="end"/>
        </w:r>
      </w:hyperlink>
    </w:p>
    <w:p w14:paraId="3B130221" w14:textId="37385966" w:rsidR="00E94E73" w:rsidRDefault="00E94E73">
      <w:pPr>
        <w:pStyle w:val="TOC2"/>
        <w:tabs>
          <w:tab w:val="right" w:leader="dot" w:pos="9016"/>
        </w:tabs>
        <w:rPr>
          <w:rFonts w:asciiTheme="minorHAnsi" w:hAnsiTheme="minorHAnsi"/>
          <w:noProof/>
          <w:sz w:val="22"/>
        </w:rPr>
      </w:pPr>
      <w:hyperlink w:anchor="_Toc125212034" w:history="1">
        <w:r w:rsidRPr="00EA3399">
          <w:rPr>
            <w:rStyle w:val="Hyperlink"/>
            <w:noProof/>
            <w:lang w:val="nb-NO"/>
          </w:rPr>
          <w:t>ARGUMENTETS SAMMENHENG</w:t>
        </w:r>
        <w:r>
          <w:rPr>
            <w:noProof/>
            <w:webHidden/>
          </w:rPr>
          <w:tab/>
        </w:r>
        <w:r>
          <w:rPr>
            <w:noProof/>
            <w:webHidden/>
          </w:rPr>
          <w:fldChar w:fldCharType="begin"/>
        </w:r>
        <w:r>
          <w:rPr>
            <w:noProof/>
            <w:webHidden/>
          </w:rPr>
          <w:instrText xml:space="preserve"> PAGEREF _Toc125212034 \h </w:instrText>
        </w:r>
        <w:r>
          <w:rPr>
            <w:noProof/>
            <w:webHidden/>
          </w:rPr>
        </w:r>
        <w:r>
          <w:rPr>
            <w:noProof/>
            <w:webHidden/>
          </w:rPr>
          <w:fldChar w:fldCharType="separate"/>
        </w:r>
        <w:r>
          <w:rPr>
            <w:noProof/>
            <w:webHidden/>
          </w:rPr>
          <w:t>8</w:t>
        </w:r>
        <w:r>
          <w:rPr>
            <w:noProof/>
            <w:webHidden/>
          </w:rPr>
          <w:fldChar w:fldCharType="end"/>
        </w:r>
      </w:hyperlink>
    </w:p>
    <w:p w14:paraId="63456D1A" w14:textId="24B3ABD2" w:rsidR="00E94E73" w:rsidRDefault="00E94E73">
      <w:pPr>
        <w:pStyle w:val="TOC2"/>
        <w:tabs>
          <w:tab w:val="right" w:leader="dot" w:pos="9016"/>
        </w:tabs>
        <w:rPr>
          <w:rFonts w:asciiTheme="minorHAnsi" w:hAnsiTheme="minorHAnsi"/>
          <w:noProof/>
          <w:sz w:val="22"/>
        </w:rPr>
      </w:pPr>
      <w:hyperlink w:anchor="_Toc125212035" w:history="1">
        <w:r w:rsidRPr="00EA3399">
          <w:rPr>
            <w:rStyle w:val="Hyperlink"/>
            <w:noProof/>
            <w:lang w:val="nb-NO"/>
          </w:rPr>
          <w:t>VISDOMMENS BOK 13:1-9</w:t>
        </w:r>
        <w:r>
          <w:rPr>
            <w:noProof/>
            <w:webHidden/>
          </w:rPr>
          <w:tab/>
        </w:r>
        <w:r>
          <w:rPr>
            <w:noProof/>
            <w:webHidden/>
          </w:rPr>
          <w:fldChar w:fldCharType="begin"/>
        </w:r>
        <w:r>
          <w:rPr>
            <w:noProof/>
            <w:webHidden/>
          </w:rPr>
          <w:instrText xml:space="preserve"> PAGEREF _Toc125212035 \h </w:instrText>
        </w:r>
        <w:r>
          <w:rPr>
            <w:noProof/>
            <w:webHidden/>
          </w:rPr>
        </w:r>
        <w:r>
          <w:rPr>
            <w:noProof/>
            <w:webHidden/>
          </w:rPr>
          <w:fldChar w:fldCharType="separate"/>
        </w:r>
        <w:r>
          <w:rPr>
            <w:noProof/>
            <w:webHidden/>
          </w:rPr>
          <w:t>8</w:t>
        </w:r>
        <w:r>
          <w:rPr>
            <w:noProof/>
            <w:webHidden/>
          </w:rPr>
          <w:fldChar w:fldCharType="end"/>
        </w:r>
      </w:hyperlink>
    </w:p>
    <w:p w14:paraId="7977695D" w14:textId="15C3F965" w:rsidR="00E94E73" w:rsidRDefault="00E94E73">
      <w:pPr>
        <w:pStyle w:val="TOC2"/>
        <w:tabs>
          <w:tab w:val="right" w:leader="dot" w:pos="9016"/>
        </w:tabs>
        <w:rPr>
          <w:rFonts w:asciiTheme="minorHAnsi" w:hAnsiTheme="minorHAnsi"/>
          <w:noProof/>
          <w:sz w:val="22"/>
        </w:rPr>
      </w:pPr>
      <w:hyperlink w:anchor="_Toc125212036" w:history="1">
        <w:r w:rsidRPr="00EA3399">
          <w:rPr>
            <w:rStyle w:val="Hyperlink"/>
            <w:noProof/>
            <w:lang w:val="nb-NO"/>
          </w:rPr>
          <w:t>OBSERVASJON: ROM 1:18-24</w:t>
        </w:r>
        <w:r>
          <w:rPr>
            <w:noProof/>
            <w:webHidden/>
          </w:rPr>
          <w:tab/>
        </w:r>
        <w:r>
          <w:rPr>
            <w:noProof/>
            <w:webHidden/>
          </w:rPr>
          <w:fldChar w:fldCharType="begin"/>
        </w:r>
        <w:r>
          <w:rPr>
            <w:noProof/>
            <w:webHidden/>
          </w:rPr>
          <w:instrText xml:space="preserve"> PAGEREF _Toc125212036 \h </w:instrText>
        </w:r>
        <w:r>
          <w:rPr>
            <w:noProof/>
            <w:webHidden/>
          </w:rPr>
        </w:r>
        <w:r>
          <w:rPr>
            <w:noProof/>
            <w:webHidden/>
          </w:rPr>
          <w:fldChar w:fldCharType="separate"/>
        </w:r>
        <w:r>
          <w:rPr>
            <w:noProof/>
            <w:webHidden/>
          </w:rPr>
          <w:t>9</w:t>
        </w:r>
        <w:r>
          <w:rPr>
            <w:noProof/>
            <w:webHidden/>
          </w:rPr>
          <w:fldChar w:fldCharType="end"/>
        </w:r>
      </w:hyperlink>
    </w:p>
    <w:p w14:paraId="75121CB4" w14:textId="49A34ABA" w:rsidR="00E94E73" w:rsidRDefault="00E94E73">
      <w:pPr>
        <w:pStyle w:val="TOC2"/>
        <w:tabs>
          <w:tab w:val="right" w:leader="dot" w:pos="9016"/>
        </w:tabs>
        <w:rPr>
          <w:rFonts w:asciiTheme="minorHAnsi" w:hAnsiTheme="minorHAnsi"/>
          <w:noProof/>
          <w:sz w:val="22"/>
        </w:rPr>
      </w:pPr>
      <w:hyperlink w:anchor="_Toc125212037" w:history="1">
        <w:r w:rsidRPr="00EA3399">
          <w:rPr>
            <w:rStyle w:val="Hyperlink"/>
            <w:noProof/>
            <w:lang w:val="nb-NO"/>
          </w:rPr>
          <w:t>DEN GENERELLE ÅPENBARING</w:t>
        </w:r>
        <w:r>
          <w:rPr>
            <w:noProof/>
            <w:webHidden/>
          </w:rPr>
          <w:tab/>
        </w:r>
        <w:r>
          <w:rPr>
            <w:noProof/>
            <w:webHidden/>
          </w:rPr>
          <w:fldChar w:fldCharType="begin"/>
        </w:r>
        <w:r>
          <w:rPr>
            <w:noProof/>
            <w:webHidden/>
          </w:rPr>
          <w:instrText xml:space="preserve"> PAGEREF _Toc125212037 \h </w:instrText>
        </w:r>
        <w:r>
          <w:rPr>
            <w:noProof/>
            <w:webHidden/>
          </w:rPr>
        </w:r>
        <w:r>
          <w:rPr>
            <w:noProof/>
            <w:webHidden/>
          </w:rPr>
          <w:fldChar w:fldCharType="separate"/>
        </w:r>
        <w:r>
          <w:rPr>
            <w:noProof/>
            <w:webHidden/>
          </w:rPr>
          <w:t>9</w:t>
        </w:r>
        <w:r>
          <w:rPr>
            <w:noProof/>
            <w:webHidden/>
          </w:rPr>
          <w:fldChar w:fldCharType="end"/>
        </w:r>
      </w:hyperlink>
    </w:p>
    <w:p w14:paraId="52E41269" w14:textId="54E384AA" w:rsidR="00E94E73" w:rsidRDefault="00E94E73">
      <w:pPr>
        <w:pStyle w:val="TOC2"/>
        <w:tabs>
          <w:tab w:val="right" w:leader="dot" w:pos="9016"/>
        </w:tabs>
        <w:rPr>
          <w:rFonts w:asciiTheme="minorHAnsi" w:hAnsiTheme="minorHAnsi"/>
          <w:noProof/>
          <w:sz w:val="22"/>
        </w:rPr>
      </w:pPr>
      <w:hyperlink w:anchor="_Toc125212038" w:history="1">
        <w:r w:rsidRPr="00EA3399">
          <w:rPr>
            <w:rStyle w:val="Hyperlink"/>
            <w:noProof/>
            <w:lang w:val="nb-NO"/>
          </w:rPr>
          <w:t>1:18-32</w:t>
        </w:r>
        <w:r>
          <w:rPr>
            <w:noProof/>
            <w:webHidden/>
          </w:rPr>
          <w:tab/>
        </w:r>
        <w:r>
          <w:rPr>
            <w:noProof/>
            <w:webHidden/>
          </w:rPr>
          <w:fldChar w:fldCharType="begin"/>
        </w:r>
        <w:r>
          <w:rPr>
            <w:noProof/>
            <w:webHidden/>
          </w:rPr>
          <w:instrText xml:space="preserve"> PAGEREF _Toc125212038 \h </w:instrText>
        </w:r>
        <w:r>
          <w:rPr>
            <w:noProof/>
            <w:webHidden/>
          </w:rPr>
        </w:r>
        <w:r>
          <w:rPr>
            <w:noProof/>
            <w:webHidden/>
          </w:rPr>
          <w:fldChar w:fldCharType="separate"/>
        </w:r>
        <w:r>
          <w:rPr>
            <w:noProof/>
            <w:webHidden/>
          </w:rPr>
          <w:t>11</w:t>
        </w:r>
        <w:r>
          <w:rPr>
            <w:noProof/>
            <w:webHidden/>
          </w:rPr>
          <w:fldChar w:fldCharType="end"/>
        </w:r>
      </w:hyperlink>
    </w:p>
    <w:p w14:paraId="12A32B13" w14:textId="4D2FF6AD" w:rsidR="00E94E73" w:rsidRDefault="00E94E73">
      <w:pPr>
        <w:pStyle w:val="TOC2"/>
        <w:tabs>
          <w:tab w:val="right" w:leader="dot" w:pos="9016"/>
        </w:tabs>
        <w:rPr>
          <w:rFonts w:asciiTheme="minorHAnsi" w:hAnsiTheme="minorHAnsi"/>
          <w:noProof/>
          <w:sz w:val="22"/>
        </w:rPr>
      </w:pPr>
      <w:hyperlink w:anchor="_Toc125212039" w:history="1">
        <w:r w:rsidRPr="00EA3399">
          <w:rPr>
            <w:rStyle w:val="Hyperlink"/>
            <w:noProof/>
            <w:lang w:val="nb-NO"/>
          </w:rPr>
          <w:t>HVORFOR OVERGIR GUD DEM?</w:t>
        </w:r>
        <w:r>
          <w:rPr>
            <w:noProof/>
            <w:webHidden/>
          </w:rPr>
          <w:tab/>
        </w:r>
        <w:r>
          <w:rPr>
            <w:noProof/>
            <w:webHidden/>
          </w:rPr>
          <w:fldChar w:fldCharType="begin"/>
        </w:r>
        <w:r>
          <w:rPr>
            <w:noProof/>
            <w:webHidden/>
          </w:rPr>
          <w:instrText xml:space="preserve"> PAGEREF _Toc125212039 \h </w:instrText>
        </w:r>
        <w:r>
          <w:rPr>
            <w:noProof/>
            <w:webHidden/>
          </w:rPr>
        </w:r>
        <w:r>
          <w:rPr>
            <w:noProof/>
            <w:webHidden/>
          </w:rPr>
          <w:fldChar w:fldCharType="separate"/>
        </w:r>
        <w:r>
          <w:rPr>
            <w:noProof/>
            <w:webHidden/>
          </w:rPr>
          <w:t>11</w:t>
        </w:r>
        <w:r>
          <w:rPr>
            <w:noProof/>
            <w:webHidden/>
          </w:rPr>
          <w:fldChar w:fldCharType="end"/>
        </w:r>
      </w:hyperlink>
    </w:p>
    <w:p w14:paraId="18B84515" w14:textId="62E4625E" w:rsidR="00E94E73" w:rsidRDefault="00E94E73">
      <w:pPr>
        <w:pStyle w:val="TOC2"/>
        <w:tabs>
          <w:tab w:val="right" w:leader="dot" w:pos="9016"/>
        </w:tabs>
        <w:rPr>
          <w:rFonts w:asciiTheme="minorHAnsi" w:hAnsiTheme="minorHAnsi"/>
          <w:noProof/>
          <w:sz w:val="22"/>
        </w:rPr>
      </w:pPr>
      <w:hyperlink w:anchor="_Toc125212040" w:history="1">
        <w:r w:rsidRPr="00EA3399">
          <w:rPr>
            <w:rStyle w:val="Hyperlink"/>
            <w:noProof/>
            <w:lang w:val="nb-NO"/>
          </w:rPr>
          <w:t>ROM 2:6-16</w:t>
        </w:r>
        <w:r>
          <w:rPr>
            <w:noProof/>
            <w:webHidden/>
          </w:rPr>
          <w:tab/>
        </w:r>
        <w:r>
          <w:rPr>
            <w:noProof/>
            <w:webHidden/>
          </w:rPr>
          <w:fldChar w:fldCharType="begin"/>
        </w:r>
        <w:r>
          <w:rPr>
            <w:noProof/>
            <w:webHidden/>
          </w:rPr>
          <w:instrText xml:space="preserve"> PAGEREF _Toc125212040 \h </w:instrText>
        </w:r>
        <w:r>
          <w:rPr>
            <w:noProof/>
            <w:webHidden/>
          </w:rPr>
        </w:r>
        <w:r>
          <w:rPr>
            <w:noProof/>
            <w:webHidden/>
          </w:rPr>
          <w:fldChar w:fldCharType="separate"/>
        </w:r>
        <w:r>
          <w:rPr>
            <w:noProof/>
            <w:webHidden/>
          </w:rPr>
          <w:t>12</w:t>
        </w:r>
        <w:r>
          <w:rPr>
            <w:noProof/>
            <w:webHidden/>
          </w:rPr>
          <w:fldChar w:fldCharType="end"/>
        </w:r>
      </w:hyperlink>
    </w:p>
    <w:p w14:paraId="703EED8C" w14:textId="6D6D951D" w:rsidR="00E94E73" w:rsidRDefault="00E94E73">
      <w:pPr>
        <w:pStyle w:val="TOC2"/>
        <w:tabs>
          <w:tab w:val="right" w:leader="dot" w:pos="9016"/>
        </w:tabs>
        <w:rPr>
          <w:rFonts w:asciiTheme="minorHAnsi" w:hAnsiTheme="minorHAnsi"/>
          <w:noProof/>
          <w:sz w:val="22"/>
        </w:rPr>
      </w:pPr>
      <w:hyperlink w:anchor="_Toc125212041" w:history="1">
        <w:r w:rsidRPr="00EA3399">
          <w:rPr>
            <w:rStyle w:val="Hyperlink"/>
            <w:noProof/>
            <w:lang w:val="nb-NO"/>
          </w:rPr>
          <w:t>HVA STOLER DU PÅ? (2:17-29, KELLER)</w:t>
        </w:r>
        <w:r>
          <w:rPr>
            <w:noProof/>
            <w:webHidden/>
          </w:rPr>
          <w:tab/>
        </w:r>
        <w:r>
          <w:rPr>
            <w:noProof/>
            <w:webHidden/>
          </w:rPr>
          <w:fldChar w:fldCharType="begin"/>
        </w:r>
        <w:r>
          <w:rPr>
            <w:noProof/>
            <w:webHidden/>
          </w:rPr>
          <w:instrText xml:space="preserve"> PAGEREF _Toc125212041 \h </w:instrText>
        </w:r>
        <w:r>
          <w:rPr>
            <w:noProof/>
            <w:webHidden/>
          </w:rPr>
        </w:r>
        <w:r>
          <w:rPr>
            <w:noProof/>
            <w:webHidden/>
          </w:rPr>
          <w:fldChar w:fldCharType="separate"/>
        </w:r>
        <w:r>
          <w:rPr>
            <w:noProof/>
            <w:webHidden/>
          </w:rPr>
          <w:t>13</w:t>
        </w:r>
        <w:r>
          <w:rPr>
            <w:noProof/>
            <w:webHidden/>
          </w:rPr>
          <w:fldChar w:fldCharType="end"/>
        </w:r>
      </w:hyperlink>
    </w:p>
    <w:p w14:paraId="392C1988" w14:textId="0941BB5D" w:rsidR="00E94E73" w:rsidRDefault="00E94E73">
      <w:pPr>
        <w:pStyle w:val="TOC2"/>
        <w:tabs>
          <w:tab w:val="right" w:leader="dot" w:pos="9016"/>
        </w:tabs>
        <w:rPr>
          <w:rFonts w:asciiTheme="minorHAnsi" w:hAnsiTheme="minorHAnsi"/>
          <w:noProof/>
          <w:sz w:val="22"/>
        </w:rPr>
      </w:pPr>
      <w:hyperlink w:anchor="_Toc125212042" w:history="1">
        <w:r w:rsidRPr="00EA3399">
          <w:rPr>
            <w:rStyle w:val="Hyperlink"/>
            <w:noProof/>
            <w:lang w:val="nb-NO"/>
          </w:rPr>
          <w:t>3:1-20</w:t>
        </w:r>
        <w:r>
          <w:rPr>
            <w:noProof/>
            <w:webHidden/>
          </w:rPr>
          <w:tab/>
        </w:r>
        <w:r>
          <w:rPr>
            <w:noProof/>
            <w:webHidden/>
          </w:rPr>
          <w:fldChar w:fldCharType="begin"/>
        </w:r>
        <w:r>
          <w:rPr>
            <w:noProof/>
            <w:webHidden/>
          </w:rPr>
          <w:instrText xml:space="preserve"> PAGEREF _Toc125212042 \h </w:instrText>
        </w:r>
        <w:r>
          <w:rPr>
            <w:noProof/>
            <w:webHidden/>
          </w:rPr>
        </w:r>
        <w:r>
          <w:rPr>
            <w:noProof/>
            <w:webHidden/>
          </w:rPr>
          <w:fldChar w:fldCharType="separate"/>
        </w:r>
        <w:r>
          <w:rPr>
            <w:noProof/>
            <w:webHidden/>
          </w:rPr>
          <w:t>14</w:t>
        </w:r>
        <w:r>
          <w:rPr>
            <w:noProof/>
            <w:webHidden/>
          </w:rPr>
          <w:fldChar w:fldCharType="end"/>
        </w:r>
      </w:hyperlink>
    </w:p>
    <w:p w14:paraId="6BDC520B" w14:textId="5A58FB0B" w:rsidR="00E94E73" w:rsidRDefault="00E94E73">
      <w:pPr>
        <w:pStyle w:val="TOC2"/>
        <w:tabs>
          <w:tab w:val="right" w:leader="dot" w:pos="9016"/>
        </w:tabs>
        <w:rPr>
          <w:rFonts w:asciiTheme="minorHAnsi" w:hAnsiTheme="minorHAnsi"/>
          <w:noProof/>
          <w:sz w:val="22"/>
        </w:rPr>
      </w:pPr>
      <w:hyperlink w:anchor="_Toc125212043" w:history="1">
        <w:r w:rsidRPr="00EA3399">
          <w:rPr>
            <w:rStyle w:val="Hyperlink"/>
            <w:noProof/>
            <w:lang w:val="nb-NO"/>
          </w:rPr>
          <w:t>3:10-18</w:t>
        </w:r>
        <w:r>
          <w:rPr>
            <w:noProof/>
            <w:webHidden/>
          </w:rPr>
          <w:tab/>
        </w:r>
        <w:r>
          <w:rPr>
            <w:noProof/>
            <w:webHidden/>
          </w:rPr>
          <w:fldChar w:fldCharType="begin"/>
        </w:r>
        <w:r>
          <w:rPr>
            <w:noProof/>
            <w:webHidden/>
          </w:rPr>
          <w:instrText xml:space="preserve"> PAGEREF _Toc125212043 \h </w:instrText>
        </w:r>
        <w:r>
          <w:rPr>
            <w:noProof/>
            <w:webHidden/>
          </w:rPr>
        </w:r>
        <w:r>
          <w:rPr>
            <w:noProof/>
            <w:webHidden/>
          </w:rPr>
          <w:fldChar w:fldCharType="separate"/>
        </w:r>
        <w:r>
          <w:rPr>
            <w:noProof/>
            <w:webHidden/>
          </w:rPr>
          <w:t>14</w:t>
        </w:r>
        <w:r>
          <w:rPr>
            <w:noProof/>
            <w:webHidden/>
          </w:rPr>
          <w:fldChar w:fldCharType="end"/>
        </w:r>
      </w:hyperlink>
    </w:p>
    <w:p w14:paraId="7E444F74" w14:textId="30F956AC" w:rsidR="00E94E73" w:rsidRDefault="00E94E73">
      <w:pPr>
        <w:pStyle w:val="TOC2"/>
        <w:tabs>
          <w:tab w:val="right" w:leader="dot" w:pos="9016"/>
        </w:tabs>
        <w:rPr>
          <w:rFonts w:asciiTheme="minorHAnsi" w:hAnsiTheme="minorHAnsi"/>
          <w:noProof/>
          <w:sz w:val="22"/>
        </w:rPr>
      </w:pPr>
      <w:hyperlink w:anchor="_Toc125212044" w:history="1">
        <w:r w:rsidRPr="00EA3399">
          <w:rPr>
            <w:rStyle w:val="Hyperlink"/>
            <w:noProof/>
            <w:lang w:val="nb-NO"/>
          </w:rPr>
          <w:t>ANVENDELSE 1:1 – 3:20</w:t>
        </w:r>
        <w:r>
          <w:rPr>
            <w:noProof/>
            <w:webHidden/>
          </w:rPr>
          <w:tab/>
        </w:r>
        <w:r>
          <w:rPr>
            <w:noProof/>
            <w:webHidden/>
          </w:rPr>
          <w:fldChar w:fldCharType="begin"/>
        </w:r>
        <w:r>
          <w:rPr>
            <w:noProof/>
            <w:webHidden/>
          </w:rPr>
          <w:instrText xml:space="preserve"> PAGEREF _Toc125212044 \h </w:instrText>
        </w:r>
        <w:r>
          <w:rPr>
            <w:noProof/>
            <w:webHidden/>
          </w:rPr>
        </w:r>
        <w:r>
          <w:rPr>
            <w:noProof/>
            <w:webHidden/>
          </w:rPr>
          <w:fldChar w:fldCharType="separate"/>
        </w:r>
        <w:r>
          <w:rPr>
            <w:noProof/>
            <w:webHidden/>
          </w:rPr>
          <w:t>15</w:t>
        </w:r>
        <w:r>
          <w:rPr>
            <w:noProof/>
            <w:webHidden/>
          </w:rPr>
          <w:fldChar w:fldCharType="end"/>
        </w:r>
      </w:hyperlink>
    </w:p>
    <w:p w14:paraId="1DA8FEDE" w14:textId="7D312697" w:rsidR="00E94E73" w:rsidRDefault="00E94E73">
      <w:pPr>
        <w:pStyle w:val="TOC2"/>
        <w:tabs>
          <w:tab w:val="right" w:leader="dot" w:pos="9016"/>
        </w:tabs>
        <w:rPr>
          <w:rFonts w:asciiTheme="minorHAnsi" w:hAnsiTheme="minorHAnsi"/>
          <w:noProof/>
          <w:sz w:val="22"/>
        </w:rPr>
      </w:pPr>
      <w:hyperlink w:anchor="_Toc125212045" w:history="1">
        <w:r w:rsidRPr="00EA3399">
          <w:rPr>
            <w:rStyle w:val="Hyperlink"/>
            <w:noProof/>
            <w:lang w:val="nb-NO"/>
          </w:rPr>
          <w:t>ROM 3:21-26</w:t>
        </w:r>
        <w:r>
          <w:rPr>
            <w:noProof/>
            <w:webHidden/>
          </w:rPr>
          <w:tab/>
        </w:r>
        <w:r>
          <w:rPr>
            <w:noProof/>
            <w:webHidden/>
          </w:rPr>
          <w:fldChar w:fldCharType="begin"/>
        </w:r>
        <w:r>
          <w:rPr>
            <w:noProof/>
            <w:webHidden/>
          </w:rPr>
          <w:instrText xml:space="preserve"> PAGEREF _Toc125212045 \h </w:instrText>
        </w:r>
        <w:r>
          <w:rPr>
            <w:noProof/>
            <w:webHidden/>
          </w:rPr>
        </w:r>
        <w:r>
          <w:rPr>
            <w:noProof/>
            <w:webHidden/>
          </w:rPr>
          <w:fldChar w:fldCharType="separate"/>
        </w:r>
        <w:r>
          <w:rPr>
            <w:noProof/>
            <w:webHidden/>
          </w:rPr>
          <w:t>15</w:t>
        </w:r>
        <w:r>
          <w:rPr>
            <w:noProof/>
            <w:webHidden/>
          </w:rPr>
          <w:fldChar w:fldCharType="end"/>
        </w:r>
      </w:hyperlink>
    </w:p>
    <w:p w14:paraId="77464983" w14:textId="30D4DF6C" w:rsidR="00E94E73" w:rsidRDefault="00E94E73">
      <w:pPr>
        <w:pStyle w:val="TOC2"/>
        <w:tabs>
          <w:tab w:val="right" w:leader="dot" w:pos="9016"/>
        </w:tabs>
        <w:rPr>
          <w:rFonts w:asciiTheme="minorHAnsi" w:hAnsiTheme="minorHAnsi"/>
          <w:noProof/>
          <w:sz w:val="22"/>
        </w:rPr>
      </w:pPr>
      <w:hyperlink w:anchor="_Toc125212046" w:history="1">
        <w:r w:rsidRPr="00EA3399">
          <w:rPr>
            <w:rStyle w:val="Hyperlink"/>
            <w:noProof/>
            <w:lang w:val="nb-NO"/>
          </w:rPr>
          <w:t>SONINGSSTEDET</w:t>
        </w:r>
        <w:r>
          <w:rPr>
            <w:noProof/>
            <w:webHidden/>
          </w:rPr>
          <w:tab/>
        </w:r>
        <w:r>
          <w:rPr>
            <w:noProof/>
            <w:webHidden/>
          </w:rPr>
          <w:fldChar w:fldCharType="begin"/>
        </w:r>
        <w:r>
          <w:rPr>
            <w:noProof/>
            <w:webHidden/>
          </w:rPr>
          <w:instrText xml:space="preserve"> PAGEREF _Toc125212046 \h </w:instrText>
        </w:r>
        <w:r>
          <w:rPr>
            <w:noProof/>
            <w:webHidden/>
          </w:rPr>
        </w:r>
        <w:r>
          <w:rPr>
            <w:noProof/>
            <w:webHidden/>
          </w:rPr>
          <w:fldChar w:fldCharType="separate"/>
        </w:r>
        <w:r>
          <w:rPr>
            <w:noProof/>
            <w:webHidden/>
          </w:rPr>
          <w:t>16</w:t>
        </w:r>
        <w:r>
          <w:rPr>
            <w:noProof/>
            <w:webHidden/>
          </w:rPr>
          <w:fldChar w:fldCharType="end"/>
        </w:r>
      </w:hyperlink>
    </w:p>
    <w:p w14:paraId="5E7F0FA3" w14:textId="0DD36993" w:rsidR="00E94E73" w:rsidRDefault="00E94E73">
      <w:pPr>
        <w:pStyle w:val="TOC2"/>
        <w:tabs>
          <w:tab w:val="right" w:leader="dot" w:pos="9016"/>
        </w:tabs>
        <w:rPr>
          <w:rFonts w:asciiTheme="minorHAnsi" w:hAnsiTheme="minorHAnsi"/>
          <w:noProof/>
          <w:sz w:val="22"/>
        </w:rPr>
      </w:pPr>
      <w:hyperlink w:anchor="_Toc125212047" w:history="1">
        <w:r w:rsidRPr="00EA3399">
          <w:rPr>
            <w:rStyle w:val="Hyperlink"/>
            <w:noProof/>
            <w:lang w:val="nb-NO"/>
          </w:rPr>
          <w:t>SLIK VISTE GUD SIN RETTFERDIGHET… (V. 24-26)</w:t>
        </w:r>
        <w:r>
          <w:rPr>
            <w:noProof/>
            <w:webHidden/>
          </w:rPr>
          <w:tab/>
        </w:r>
        <w:r>
          <w:rPr>
            <w:noProof/>
            <w:webHidden/>
          </w:rPr>
          <w:fldChar w:fldCharType="begin"/>
        </w:r>
        <w:r>
          <w:rPr>
            <w:noProof/>
            <w:webHidden/>
          </w:rPr>
          <w:instrText xml:space="preserve"> PAGEREF _Toc125212047 \h </w:instrText>
        </w:r>
        <w:r>
          <w:rPr>
            <w:noProof/>
            <w:webHidden/>
          </w:rPr>
        </w:r>
        <w:r>
          <w:rPr>
            <w:noProof/>
            <w:webHidden/>
          </w:rPr>
          <w:fldChar w:fldCharType="separate"/>
        </w:r>
        <w:r>
          <w:rPr>
            <w:noProof/>
            <w:webHidden/>
          </w:rPr>
          <w:t>16</w:t>
        </w:r>
        <w:r>
          <w:rPr>
            <w:noProof/>
            <w:webHidden/>
          </w:rPr>
          <w:fldChar w:fldCharType="end"/>
        </w:r>
      </w:hyperlink>
    </w:p>
    <w:p w14:paraId="4B87D387" w14:textId="5406E266" w:rsidR="00E94E73" w:rsidRDefault="00E94E73">
      <w:pPr>
        <w:pStyle w:val="TOC2"/>
        <w:tabs>
          <w:tab w:val="right" w:leader="dot" w:pos="9016"/>
        </w:tabs>
        <w:rPr>
          <w:rFonts w:asciiTheme="minorHAnsi" w:hAnsiTheme="minorHAnsi"/>
          <w:noProof/>
          <w:sz w:val="22"/>
        </w:rPr>
      </w:pPr>
      <w:hyperlink w:anchor="_Toc125212048" w:history="1">
        <w:r w:rsidRPr="00EA3399">
          <w:rPr>
            <w:rStyle w:val="Hyperlink"/>
            <w:noProof/>
            <w:lang w:val="nb-NO"/>
          </w:rPr>
          <w:t>"KUNNE IKKE GUD BARE TILGITT OSS UTEN AT JESUS MÅTTE DØ?”</w:t>
        </w:r>
        <w:r>
          <w:rPr>
            <w:noProof/>
            <w:webHidden/>
          </w:rPr>
          <w:tab/>
        </w:r>
        <w:r>
          <w:rPr>
            <w:noProof/>
            <w:webHidden/>
          </w:rPr>
          <w:fldChar w:fldCharType="begin"/>
        </w:r>
        <w:r>
          <w:rPr>
            <w:noProof/>
            <w:webHidden/>
          </w:rPr>
          <w:instrText xml:space="preserve"> PAGEREF _Toc125212048 \h </w:instrText>
        </w:r>
        <w:r>
          <w:rPr>
            <w:noProof/>
            <w:webHidden/>
          </w:rPr>
        </w:r>
        <w:r>
          <w:rPr>
            <w:noProof/>
            <w:webHidden/>
          </w:rPr>
          <w:fldChar w:fldCharType="separate"/>
        </w:r>
        <w:r>
          <w:rPr>
            <w:noProof/>
            <w:webHidden/>
          </w:rPr>
          <w:t>17</w:t>
        </w:r>
        <w:r>
          <w:rPr>
            <w:noProof/>
            <w:webHidden/>
          </w:rPr>
          <w:fldChar w:fldCharType="end"/>
        </w:r>
      </w:hyperlink>
    </w:p>
    <w:p w14:paraId="34CAD0CA" w14:textId="58DAB957" w:rsidR="00E94E73" w:rsidRDefault="00E94E73">
      <w:pPr>
        <w:pStyle w:val="TOC2"/>
        <w:tabs>
          <w:tab w:val="right" w:leader="dot" w:pos="9016"/>
        </w:tabs>
        <w:rPr>
          <w:rFonts w:asciiTheme="minorHAnsi" w:hAnsiTheme="minorHAnsi"/>
          <w:noProof/>
          <w:sz w:val="22"/>
        </w:rPr>
      </w:pPr>
      <w:hyperlink w:anchor="_Toc125212049" w:history="1">
        <w:r w:rsidRPr="00EA3399">
          <w:rPr>
            <w:rStyle w:val="Hyperlink"/>
            <w:noProof/>
            <w:lang w:val="nb-NO"/>
          </w:rPr>
          <w:t>KAP. 4 - ABRAHAMS RETTFERDIGHET</w:t>
        </w:r>
        <w:r>
          <w:rPr>
            <w:noProof/>
            <w:webHidden/>
          </w:rPr>
          <w:tab/>
        </w:r>
        <w:r>
          <w:rPr>
            <w:noProof/>
            <w:webHidden/>
          </w:rPr>
          <w:fldChar w:fldCharType="begin"/>
        </w:r>
        <w:r>
          <w:rPr>
            <w:noProof/>
            <w:webHidden/>
          </w:rPr>
          <w:instrText xml:space="preserve"> PAGEREF _Toc125212049 \h </w:instrText>
        </w:r>
        <w:r>
          <w:rPr>
            <w:noProof/>
            <w:webHidden/>
          </w:rPr>
        </w:r>
        <w:r>
          <w:rPr>
            <w:noProof/>
            <w:webHidden/>
          </w:rPr>
          <w:fldChar w:fldCharType="separate"/>
        </w:r>
        <w:r>
          <w:rPr>
            <w:noProof/>
            <w:webHidden/>
          </w:rPr>
          <w:t>17</w:t>
        </w:r>
        <w:r>
          <w:rPr>
            <w:noProof/>
            <w:webHidden/>
          </w:rPr>
          <w:fldChar w:fldCharType="end"/>
        </w:r>
      </w:hyperlink>
    </w:p>
    <w:p w14:paraId="63B89AB1" w14:textId="590BD5B4" w:rsidR="00E94E73" w:rsidRDefault="00E94E73">
      <w:pPr>
        <w:pStyle w:val="TOC3"/>
        <w:tabs>
          <w:tab w:val="right" w:leader="dot" w:pos="9016"/>
        </w:tabs>
        <w:rPr>
          <w:rFonts w:asciiTheme="minorHAnsi" w:hAnsiTheme="minorHAnsi"/>
          <w:noProof/>
          <w:sz w:val="22"/>
        </w:rPr>
      </w:pPr>
      <w:hyperlink w:anchor="_Toc125212050" w:history="1">
        <w:r w:rsidRPr="00EA3399">
          <w:rPr>
            <w:rStyle w:val="Hyperlink"/>
            <w:noProof/>
            <w:lang w:val="nb-NO"/>
          </w:rPr>
          <w:t>ROM 4:19-22: HVORDAN KAN ABRAHAM OMTALES SLIK?</w:t>
        </w:r>
        <w:r>
          <w:rPr>
            <w:noProof/>
            <w:webHidden/>
          </w:rPr>
          <w:tab/>
        </w:r>
        <w:r>
          <w:rPr>
            <w:noProof/>
            <w:webHidden/>
          </w:rPr>
          <w:fldChar w:fldCharType="begin"/>
        </w:r>
        <w:r>
          <w:rPr>
            <w:noProof/>
            <w:webHidden/>
          </w:rPr>
          <w:instrText xml:space="preserve"> PAGEREF _Toc125212050 \h </w:instrText>
        </w:r>
        <w:r>
          <w:rPr>
            <w:noProof/>
            <w:webHidden/>
          </w:rPr>
        </w:r>
        <w:r>
          <w:rPr>
            <w:noProof/>
            <w:webHidden/>
          </w:rPr>
          <w:fldChar w:fldCharType="separate"/>
        </w:r>
        <w:r>
          <w:rPr>
            <w:noProof/>
            <w:webHidden/>
          </w:rPr>
          <w:t>18</w:t>
        </w:r>
        <w:r>
          <w:rPr>
            <w:noProof/>
            <w:webHidden/>
          </w:rPr>
          <w:fldChar w:fldCharType="end"/>
        </w:r>
      </w:hyperlink>
    </w:p>
    <w:p w14:paraId="3C1352D1" w14:textId="02FB13B8" w:rsidR="00E94E73" w:rsidRDefault="00E94E73">
      <w:pPr>
        <w:pStyle w:val="TOC2"/>
        <w:tabs>
          <w:tab w:val="right" w:leader="dot" w:pos="9016"/>
        </w:tabs>
        <w:rPr>
          <w:rFonts w:asciiTheme="minorHAnsi" w:hAnsiTheme="minorHAnsi"/>
          <w:noProof/>
          <w:sz w:val="22"/>
        </w:rPr>
      </w:pPr>
      <w:hyperlink w:anchor="_Toc125212051" w:history="1">
        <w:r w:rsidRPr="00EA3399">
          <w:rPr>
            <w:rStyle w:val="Hyperlink"/>
            <w:noProof/>
            <w:lang w:val="nb-NO"/>
          </w:rPr>
          <w:t>GUDS HERLIGHET</w:t>
        </w:r>
        <w:r>
          <w:rPr>
            <w:noProof/>
            <w:webHidden/>
          </w:rPr>
          <w:tab/>
        </w:r>
        <w:r>
          <w:rPr>
            <w:noProof/>
            <w:webHidden/>
          </w:rPr>
          <w:fldChar w:fldCharType="begin"/>
        </w:r>
        <w:r>
          <w:rPr>
            <w:noProof/>
            <w:webHidden/>
          </w:rPr>
          <w:instrText xml:space="preserve"> PAGEREF _Toc125212051 \h </w:instrText>
        </w:r>
        <w:r>
          <w:rPr>
            <w:noProof/>
            <w:webHidden/>
          </w:rPr>
        </w:r>
        <w:r>
          <w:rPr>
            <w:noProof/>
            <w:webHidden/>
          </w:rPr>
          <w:fldChar w:fldCharType="separate"/>
        </w:r>
        <w:r>
          <w:rPr>
            <w:noProof/>
            <w:webHidden/>
          </w:rPr>
          <w:t>19</w:t>
        </w:r>
        <w:r>
          <w:rPr>
            <w:noProof/>
            <w:webHidden/>
          </w:rPr>
          <w:fldChar w:fldCharType="end"/>
        </w:r>
      </w:hyperlink>
    </w:p>
    <w:p w14:paraId="4C5CDF96" w14:textId="3A9945A6" w:rsidR="00E94E73" w:rsidRDefault="00E94E73">
      <w:pPr>
        <w:pStyle w:val="TOC2"/>
        <w:tabs>
          <w:tab w:val="right" w:leader="dot" w:pos="9016"/>
        </w:tabs>
        <w:rPr>
          <w:rFonts w:asciiTheme="minorHAnsi" w:hAnsiTheme="minorHAnsi"/>
          <w:noProof/>
          <w:sz w:val="22"/>
        </w:rPr>
      </w:pPr>
      <w:hyperlink w:anchor="_Toc125212052" w:history="1">
        <w:r w:rsidRPr="00EA3399">
          <w:rPr>
            <w:rStyle w:val="Hyperlink"/>
            <w:noProof/>
            <w:lang w:val="nb-NO"/>
          </w:rPr>
          <w:t>GUDS VREDE</w:t>
        </w:r>
        <w:r>
          <w:rPr>
            <w:noProof/>
            <w:webHidden/>
          </w:rPr>
          <w:tab/>
        </w:r>
        <w:r>
          <w:rPr>
            <w:noProof/>
            <w:webHidden/>
          </w:rPr>
          <w:fldChar w:fldCharType="begin"/>
        </w:r>
        <w:r>
          <w:rPr>
            <w:noProof/>
            <w:webHidden/>
          </w:rPr>
          <w:instrText xml:space="preserve"> PAGEREF _Toc125212052 \h </w:instrText>
        </w:r>
        <w:r>
          <w:rPr>
            <w:noProof/>
            <w:webHidden/>
          </w:rPr>
        </w:r>
        <w:r>
          <w:rPr>
            <w:noProof/>
            <w:webHidden/>
          </w:rPr>
          <w:fldChar w:fldCharType="separate"/>
        </w:r>
        <w:r>
          <w:rPr>
            <w:noProof/>
            <w:webHidden/>
          </w:rPr>
          <w:t>20</w:t>
        </w:r>
        <w:r>
          <w:rPr>
            <w:noProof/>
            <w:webHidden/>
          </w:rPr>
          <w:fldChar w:fldCharType="end"/>
        </w:r>
      </w:hyperlink>
    </w:p>
    <w:p w14:paraId="21FA5828" w14:textId="08903782" w:rsidR="00E94E73" w:rsidRDefault="00E94E73">
      <w:pPr>
        <w:pStyle w:val="TOC2"/>
        <w:tabs>
          <w:tab w:val="right" w:leader="dot" w:pos="9016"/>
        </w:tabs>
        <w:rPr>
          <w:rFonts w:asciiTheme="minorHAnsi" w:hAnsiTheme="minorHAnsi"/>
          <w:noProof/>
          <w:sz w:val="22"/>
        </w:rPr>
      </w:pPr>
      <w:hyperlink w:anchor="_Toc125212053" w:history="1">
        <w:r w:rsidRPr="00EA3399">
          <w:rPr>
            <w:rStyle w:val="Hyperlink"/>
            <w:noProof/>
            <w:lang w:val="nb-NO"/>
          </w:rPr>
          <w:t>ROM 5:12-21</w:t>
        </w:r>
        <w:r>
          <w:rPr>
            <w:noProof/>
            <w:webHidden/>
          </w:rPr>
          <w:tab/>
        </w:r>
        <w:r>
          <w:rPr>
            <w:noProof/>
            <w:webHidden/>
          </w:rPr>
          <w:fldChar w:fldCharType="begin"/>
        </w:r>
        <w:r>
          <w:rPr>
            <w:noProof/>
            <w:webHidden/>
          </w:rPr>
          <w:instrText xml:space="preserve"> PAGEREF _Toc125212053 \h </w:instrText>
        </w:r>
        <w:r>
          <w:rPr>
            <w:noProof/>
            <w:webHidden/>
          </w:rPr>
        </w:r>
        <w:r>
          <w:rPr>
            <w:noProof/>
            <w:webHidden/>
          </w:rPr>
          <w:fldChar w:fldCharType="separate"/>
        </w:r>
        <w:r>
          <w:rPr>
            <w:noProof/>
            <w:webHidden/>
          </w:rPr>
          <w:t>20</w:t>
        </w:r>
        <w:r>
          <w:rPr>
            <w:noProof/>
            <w:webHidden/>
          </w:rPr>
          <w:fldChar w:fldCharType="end"/>
        </w:r>
      </w:hyperlink>
    </w:p>
    <w:p w14:paraId="1C14C821" w14:textId="7EEC520D" w:rsidR="00E94E73" w:rsidRDefault="00E94E73">
      <w:pPr>
        <w:pStyle w:val="TOC2"/>
        <w:tabs>
          <w:tab w:val="right" w:leader="dot" w:pos="9016"/>
        </w:tabs>
        <w:rPr>
          <w:rFonts w:asciiTheme="minorHAnsi" w:hAnsiTheme="minorHAnsi"/>
          <w:noProof/>
          <w:sz w:val="22"/>
        </w:rPr>
      </w:pPr>
      <w:hyperlink w:anchor="_Toc125212054" w:history="1">
        <w:r w:rsidRPr="00EA3399">
          <w:rPr>
            <w:rStyle w:val="Hyperlink"/>
            <w:noProof/>
            <w:lang w:val="nb-NO"/>
          </w:rPr>
          <w:t>ARVESYND?</w:t>
        </w:r>
        <w:r>
          <w:rPr>
            <w:noProof/>
            <w:webHidden/>
          </w:rPr>
          <w:tab/>
        </w:r>
        <w:r>
          <w:rPr>
            <w:noProof/>
            <w:webHidden/>
          </w:rPr>
          <w:fldChar w:fldCharType="begin"/>
        </w:r>
        <w:r>
          <w:rPr>
            <w:noProof/>
            <w:webHidden/>
          </w:rPr>
          <w:instrText xml:space="preserve"> PAGEREF _Toc125212054 \h </w:instrText>
        </w:r>
        <w:r>
          <w:rPr>
            <w:noProof/>
            <w:webHidden/>
          </w:rPr>
        </w:r>
        <w:r>
          <w:rPr>
            <w:noProof/>
            <w:webHidden/>
          </w:rPr>
          <w:fldChar w:fldCharType="separate"/>
        </w:r>
        <w:r>
          <w:rPr>
            <w:noProof/>
            <w:webHidden/>
          </w:rPr>
          <w:t>20</w:t>
        </w:r>
        <w:r>
          <w:rPr>
            <w:noProof/>
            <w:webHidden/>
          </w:rPr>
          <w:fldChar w:fldCharType="end"/>
        </w:r>
      </w:hyperlink>
    </w:p>
    <w:p w14:paraId="644E6C68" w14:textId="1EBA26E4" w:rsidR="00E94E73" w:rsidRDefault="00E94E73">
      <w:pPr>
        <w:pStyle w:val="TOC2"/>
        <w:tabs>
          <w:tab w:val="right" w:leader="dot" w:pos="9016"/>
        </w:tabs>
        <w:rPr>
          <w:rFonts w:asciiTheme="minorHAnsi" w:hAnsiTheme="minorHAnsi"/>
          <w:noProof/>
          <w:sz w:val="22"/>
        </w:rPr>
      </w:pPr>
      <w:hyperlink w:anchor="_Toc125212055" w:history="1">
        <w:r w:rsidRPr="00EA3399">
          <w:rPr>
            <w:rStyle w:val="Hyperlink"/>
            <w:noProof/>
            <w:lang w:val="nb-NO"/>
          </w:rPr>
          <w:t>ANVENDELSE 3:21 – 5:21</w:t>
        </w:r>
        <w:r>
          <w:rPr>
            <w:noProof/>
            <w:webHidden/>
          </w:rPr>
          <w:tab/>
        </w:r>
        <w:r>
          <w:rPr>
            <w:noProof/>
            <w:webHidden/>
          </w:rPr>
          <w:fldChar w:fldCharType="begin"/>
        </w:r>
        <w:r>
          <w:rPr>
            <w:noProof/>
            <w:webHidden/>
          </w:rPr>
          <w:instrText xml:space="preserve"> PAGEREF _Toc125212055 \h </w:instrText>
        </w:r>
        <w:r>
          <w:rPr>
            <w:noProof/>
            <w:webHidden/>
          </w:rPr>
        </w:r>
        <w:r>
          <w:rPr>
            <w:noProof/>
            <w:webHidden/>
          </w:rPr>
          <w:fldChar w:fldCharType="separate"/>
        </w:r>
        <w:r>
          <w:rPr>
            <w:noProof/>
            <w:webHidden/>
          </w:rPr>
          <w:t>22</w:t>
        </w:r>
        <w:r>
          <w:rPr>
            <w:noProof/>
            <w:webHidden/>
          </w:rPr>
          <w:fldChar w:fldCharType="end"/>
        </w:r>
      </w:hyperlink>
    </w:p>
    <w:p w14:paraId="2FA1CA7E" w14:textId="28614230" w:rsidR="00E94E73" w:rsidRDefault="00E94E73">
      <w:pPr>
        <w:pStyle w:val="TOC2"/>
        <w:tabs>
          <w:tab w:val="right" w:leader="dot" w:pos="9016"/>
        </w:tabs>
        <w:rPr>
          <w:rFonts w:asciiTheme="minorHAnsi" w:hAnsiTheme="minorHAnsi"/>
          <w:noProof/>
          <w:sz w:val="22"/>
        </w:rPr>
      </w:pPr>
      <w:hyperlink w:anchor="_Toc125212056" w:history="1">
        <w:r w:rsidRPr="00EA3399">
          <w:rPr>
            <w:rStyle w:val="Hyperlink"/>
            <w:noProof/>
            <w:lang w:val="nb-NO"/>
          </w:rPr>
          <w:t>KAP. 6: DØDE FOR SYNDEN</w:t>
        </w:r>
        <w:r>
          <w:rPr>
            <w:noProof/>
            <w:webHidden/>
          </w:rPr>
          <w:tab/>
        </w:r>
        <w:r>
          <w:rPr>
            <w:noProof/>
            <w:webHidden/>
          </w:rPr>
          <w:fldChar w:fldCharType="begin"/>
        </w:r>
        <w:r>
          <w:rPr>
            <w:noProof/>
            <w:webHidden/>
          </w:rPr>
          <w:instrText xml:space="preserve"> PAGEREF _Toc125212056 \h </w:instrText>
        </w:r>
        <w:r>
          <w:rPr>
            <w:noProof/>
            <w:webHidden/>
          </w:rPr>
        </w:r>
        <w:r>
          <w:rPr>
            <w:noProof/>
            <w:webHidden/>
          </w:rPr>
          <w:fldChar w:fldCharType="separate"/>
        </w:r>
        <w:r>
          <w:rPr>
            <w:noProof/>
            <w:webHidden/>
          </w:rPr>
          <w:t>23</w:t>
        </w:r>
        <w:r>
          <w:rPr>
            <w:noProof/>
            <w:webHidden/>
          </w:rPr>
          <w:fldChar w:fldCharType="end"/>
        </w:r>
      </w:hyperlink>
    </w:p>
    <w:p w14:paraId="6CE20F26" w14:textId="38959DDF" w:rsidR="00E94E73" w:rsidRDefault="00E94E73">
      <w:pPr>
        <w:pStyle w:val="TOC3"/>
        <w:tabs>
          <w:tab w:val="right" w:leader="dot" w:pos="9016"/>
        </w:tabs>
        <w:rPr>
          <w:rFonts w:asciiTheme="minorHAnsi" w:hAnsiTheme="minorHAnsi"/>
          <w:noProof/>
          <w:sz w:val="22"/>
        </w:rPr>
      </w:pPr>
      <w:hyperlink w:anchor="_Toc125212057" w:history="1">
        <w:r w:rsidRPr="00EA3399">
          <w:rPr>
            <w:rStyle w:val="Hyperlink"/>
            <w:noProof/>
            <w:lang w:val="nb-NO"/>
          </w:rPr>
          <w:t>SKAL VI FORTSETTE Å SYNDE SÅ NÅDEN KAN BLI ENDA STØRRE? (6:1-14)</w:t>
        </w:r>
        <w:r>
          <w:rPr>
            <w:noProof/>
            <w:webHidden/>
          </w:rPr>
          <w:tab/>
        </w:r>
        <w:r>
          <w:rPr>
            <w:noProof/>
            <w:webHidden/>
          </w:rPr>
          <w:fldChar w:fldCharType="begin"/>
        </w:r>
        <w:r>
          <w:rPr>
            <w:noProof/>
            <w:webHidden/>
          </w:rPr>
          <w:instrText xml:space="preserve"> PAGEREF _Toc125212057 \h </w:instrText>
        </w:r>
        <w:r>
          <w:rPr>
            <w:noProof/>
            <w:webHidden/>
          </w:rPr>
        </w:r>
        <w:r>
          <w:rPr>
            <w:noProof/>
            <w:webHidden/>
          </w:rPr>
          <w:fldChar w:fldCharType="separate"/>
        </w:r>
        <w:r>
          <w:rPr>
            <w:noProof/>
            <w:webHidden/>
          </w:rPr>
          <w:t>24</w:t>
        </w:r>
        <w:r>
          <w:rPr>
            <w:noProof/>
            <w:webHidden/>
          </w:rPr>
          <w:fldChar w:fldCharType="end"/>
        </w:r>
      </w:hyperlink>
    </w:p>
    <w:p w14:paraId="376C1AAB" w14:textId="122C2853" w:rsidR="00E94E73" w:rsidRDefault="00E94E73">
      <w:pPr>
        <w:pStyle w:val="TOC3"/>
        <w:tabs>
          <w:tab w:val="right" w:leader="dot" w:pos="9016"/>
        </w:tabs>
        <w:rPr>
          <w:rFonts w:asciiTheme="minorHAnsi" w:hAnsiTheme="minorHAnsi"/>
          <w:noProof/>
          <w:sz w:val="22"/>
        </w:rPr>
      </w:pPr>
      <w:hyperlink w:anchor="_Toc125212058" w:history="1">
        <w:r w:rsidRPr="00EA3399">
          <w:rPr>
            <w:rStyle w:val="Hyperlink"/>
            <w:noProof/>
            <w:lang w:val="nb-NO"/>
          </w:rPr>
          <w:t>DEACTIVATED</w:t>
        </w:r>
        <w:r>
          <w:rPr>
            <w:noProof/>
            <w:webHidden/>
          </w:rPr>
          <w:tab/>
        </w:r>
        <w:r>
          <w:rPr>
            <w:noProof/>
            <w:webHidden/>
          </w:rPr>
          <w:fldChar w:fldCharType="begin"/>
        </w:r>
        <w:r>
          <w:rPr>
            <w:noProof/>
            <w:webHidden/>
          </w:rPr>
          <w:instrText xml:space="preserve"> PAGEREF _Toc125212058 \h </w:instrText>
        </w:r>
        <w:r>
          <w:rPr>
            <w:noProof/>
            <w:webHidden/>
          </w:rPr>
        </w:r>
        <w:r>
          <w:rPr>
            <w:noProof/>
            <w:webHidden/>
          </w:rPr>
          <w:fldChar w:fldCharType="separate"/>
        </w:r>
        <w:r>
          <w:rPr>
            <w:noProof/>
            <w:webHidden/>
          </w:rPr>
          <w:t>24</w:t>
        </w:r>
        <w:r>
          <w:rPr>
            <w:noProof/>
            <w:webHidden/>
          </w:rPr>
          <w:fldChar w:fldCharType="end"/>
        </w:r>
      </w:hyperlink>
    </w:p>
    <w:p w14:paraId="4947E152" w14:textId="063FBCA9" w:rsidR="00E94E73" w:rsidRDefault="00E94E73">
      <w:pPr>
        <w:pStyle w:val="TOC3"/>
        <w:tabs>
          <w:tab w:val="right" w:leader="dot" w:pos="9016"/>
        </w:tabs>
        <w:rPr>
          <w:rFonts w:asciiTheme="minorHAnsi" w:hAnsiTheme="minorHAnsi"/>
          <w:noProof/>
          <w:sz w:val="22"/>
        </w:rPr>
      </w:pPr>
      <w:hyperlink w:anchor="_Toc125212059" w:history="1">
        <w:r w:rsidRPr="00EA3399">
          <w:rPr>
            <w:rStyle w:val="Hyperlink"/>
            <w:noProof/>
            <w:lang w:val="nb-NO"/>
          </w:rPr>
          <w:t>SKAL VI SYNDE FORDI VI IKKE ER UNDER LOVEN, MEN UNDER NÅDEN? (6:15-23)</w:t>
        </w:r>
        <w:r>
          <w:rPr>
            <w:noProof/>
            <w:webHidden/>
          </w:rPr>
          <w:tab/>
        </w:r>
        <w:r>
          <w:rPr>
            <w:noProof/>
            <w:webHidden/>
          </w:rPr>
          <w:fldChar w:fldCharType="begin"/>
        </w:r>
        <w:r>
          <w:rPr>
            <w:noProof/>
            <w:webHidden/>
          </w:rPr>
          <w:instrText xml:space="preserve"> PAGEREF _Toc125212059 \h </w:instrText>
        </w:r>
        <w:r>
          <w:rPr>
            <w:noProof/>
            <w:webHidden/>
          </w:rPr>
        </w:r>
        <w:r>
          <w:rPr>
            <w:noProof/>
            <w:webHidden/>
          </w:rPr>
          <w:fldChar w:fldCharType="separate"/>
        </w:r>
        <w:r>
          <w:rPr>
            <w:noProof/>
            <w:webHidden/>
          </w:rPr>
          <w:t>25</w:t>
        </w:r>
        <w:r>
          <w:rPr>
            <w:noProof/>
            <w:webHidden/>
          </w:rPr>
          <w:fldChar w:fldCharType="end"/>
        </w:r>
      </w:hyperlink>
    </w:p>
    <w:p w14:paraId="659BE067" w14:textId="2EDBA2B7" w:rsidR="00E94E73" w:rsidRDefault="00E94E73">
      <w:pPr>
        <w:pStyle w:val="TOC3"/>
        <w:tabs>
          <w:tab w:val="right" w:leader="dot" w:pos="9016"/>
        </w:tabs>
        <w:rPr>
          <w:rFonts w:asciiTheme="minorHAnsi" w:hAnsiTheme="minorHAnsi"/>
          <w:noProof/>
          <w:sz w:val="22"/>
        </w:rPr>
      </w:pPr>
      <w:hyperlink w:anchor="_Toc125212060" w:history="1">
        <w:r w:rsidRPr="00EA3399">
          <w:rPr>
            <w:rStyle w:val="Hyperlink"/>
            <w:noProof/>
            <w:lang w:val="nb-NO"/>
          </w:rPr>
          <w:t>6:22</w:t>
        </w:r>
        <w:r>
          <w:rPr>
            <w:noProof/>
            <w:webHidden/>
          </w:rPr>
          <w:tab/>
        </w:r>
        <w:r>
          <w:rPr>
            <w:noProof/>
            <w:webHidden/>
          </w:rPr>
          <w:fldChar w:fldCharType="begin"/>
        </w:r>
        <w:r>
          <w:rPr>
            <w:noProof/>
            <w:webHidden/>
          </w:rPr>
          <w:instrText xml:space="preserve"> PAGEREF _Toc125212060 \h </w:instrText>
        </w:r>
        <w:r>
          <w:rPr>
            <w:noProof/>
            <w:webHidden/>
          </w:rPr>
        </w:r>
        <w:r>
          <w:rPr>
            <w:noProof/>
            <w:webHidden/>
          </w:rPr>
          <w:fldChar w:fldCharType="separate"/>
        </w:r>
        <w:r>
          <w:rPr>
            <w:noProof/>
            <w:webHidden/>
          </w:rPr>
          <w:t>25</w:t>
        </w:r>
        <w:r>
          <w:rPr>
            <w:noProof/>
            <w:webHidden/>
          </w:rPr>
          <w:fldChar w:fldCharType="end"/>
        </w:r>
      </w:hyperlink>
    </w:p>
    <w:p w14:paraId="27FCB28D" w14:textId="41C342F3" w:rsidR="00E94E73" w:rsidRDefault="00E94E73">
      <w:pPr>
        <w:pStyle w:val="TOC3"/>
        <w:tabs>
          <w:tab w:val="right" w:leader="dot" w:pos="9016"/>
        </w:tabs>
        <w:rPr>
          <w:rFonts w:asciiTheme="minorHAnsi" w:hAnsiTheme="minorHAnsi"/>
          <w:noProof/>
          <w:sz w:val="22"/>
        </w:rPr>
      </w:pPr>
      <w:hyperlink w:anchor="_Toc125212061" w:history="1">
        <w:r w:rsidRPr="00EA3399">
          <w:rPr>
            <w:rStyle w:val="Hyperlink"/>
            <w:noProof/>
            <w:lang w:val="nb-NO"/>
          </w:rPr>
          <w:t>ANVENDELSE AV KAP. 6</w:t>
        </w:r>
        <w:r>
          <w:rPr>
            <w:noProof/>
            <w:webHidden/>
          </w:rPr>
          <w:tab/>
        </w:r>
        <w:r>
          <w:rPr>
            <w:noProof/>
            <w:webHidden/>
          </w:rPr>
          <w:fldChar w:fldCharType="begin"/>
        </w:r>
        <w:r>
          <w:rPr>
            <w:noProof/>
            <w:webHidden/>
          </w:rPr>
          <w:instrText xml:space="preserve"> PAGEREF _Toc125212061 \h </w:instrText>
        </w:r>
        <w:r>
          <w:rPr>
            <w:noProof/>
            <w:webHidden/>
          </w:rPr>
        </w:r>
        <w:r>
          <w:rPr>
            <w:noProof/>
            <w:webHidden/>
          </w:rPr>
          <w:fldChar w:fldCharType="separate"/>
        </w:r>
        <w:r>
          <w:rPr>
            <w:noProof/>
            <w:webHidden/>
          </w:rPr>
          <w:t>25</w:t>
        </w:r>
        <w:r>
          <w:rPr>
            <w:noProof/>
            <w:webHidden/>
          </w:rPr>
          <w:fldChar w:fldCharType="end"/>
        </w:r>
      </w:hyperlink>
    </w:p>
    <w:p w14:paraId="245A8A9D" w14:textId="6E38ADE7" w:rsidR="00E94E73" w:rsidRDefault="00E94E73">
      <w:pPr>
        <w:pStyle w:val="TOC2"/>
        <w:tabs>
          <w:tab w:val="right" w:leader="dot" w:pos="9016"/>
        </w:tabs>
        <w:rPr>
          <w:rFonts w:asciiTheme="minorHAnsi" w:hAnsiTheme="minorHAnsi"/>
          <w:noProof/>
          <w:sz w:val="22"/>
        </w:rPr>
      </w:pPr>
      <w:hyperlink w:anchor="_Toc125212062" w:history="1">
        <w:r w:rsidRPr="00EA3399">
          <w:rPr>
            <w:rStyle w:val="Hyperlink"/>
            <w:noProof/>
            <w:lang w:val="nb-NO"/>
          </w:rPr>
          <w:t>KAP. 7: MOSELOVEN</w:t>
        </w:r>
        <w:r>
          <w:rPr>
            <w:noProof/>
            <w:webHidden/>
          </w:rPr>
          <w:tab/>
        </w:r>
        <w:r>
          <w:rPr>
            <w:noProof/>
            <w:webHidden/>
          </w:rPr>
          <w:fldChar w:fldCharType="begin"/>
        </w:r>
        <w:r>
          <w:rPr>
            <w:noProof/>
            <w:webHidden/>
          </w:rPr>
          <w:instrText xml:space="preserve"> PAGEREF _Toc125212062 \h </w:instrText>
        </w:r>
        <w:r>
          <w:rPr>
            <w:noProof/>
            <w:webHidden/>
          </w:rPr>
        </w:r>
        <w:r>
          <w:rPr>
            <w:noProof/>
            <w:webHidden/>
          </w:rPr>
          <w:fldChar w:fldCharType="separate"/>
        </w:r>
        <w:r>
          <w:rPr>
            <w:noProof/>
            <w:webHidden/>
          </w:rPr>
          <w:t>26</w:t>
        </w:r>
        <w:r>
          <w:rPr>
            <w:noProof/>
            <w:webHidden/>
          </w:rPr>
          <w:fldChar w:fldCharType="end"/>
        </w:r>
      </w:hyperlink>
    </w:p>
    <w:p w14:paraId="40847623" w14:textId="4063153F" w:rsidR="00E94E73" w:rsidRDefault="00E94E73">
      <w:pPr>
        <w:pStyle w:val="TOC3"/>
        <w:tabs>
          <w:tab w:val="right" w:leader="dot" w:pos="9016"/>
        </w:tabs>
        <w:rPr>
          <w:rFonts w:asciiTheme="minorHAnsi" w:hAnsiTheme="minorHAnsi"/>
          <w:noProof/>
          <w:sz w:val="22"/>
        </w:rPr>
      </w:pPr>
      <w:hyperlink w:anchor="_Toc125212063" w:history="1">
        <w:r w:rsidRPr="00EA3399">
          <w:rPr>
            <w:rStyle w:val="Hyperlink"/>
            <w:noProof/>
            <w:lang w:val="nb-NO"/>
          </w:rPr>
          <w:t>ER LOVEN SYND? (7:7)</w:t>
        </w:r>
        <w:r>
          <w:rPr>
            <w:noProof/>
            <w:webHidden/>
          </w:rPr>
          <w:tab/>
        </w:r>
        <w:r>
          <w:rPr>
            <w:noProof/>
            <w:webHidden/>
          </w:rPr>
          <w:fldChar w:fldCharType="begin"/>
        </w:r>
        <w:r>
          <w:rPr>
            <w:noProof/>
            <w:webHidden/>
          </w:rPr>
          <w:instrText xml:space="preserve"> PAGEREF _Toc125212063 \h </w:instrText>
        </w:r>
        <w:r>
          <w:rPr>
            <w:noProof/>
            <w:webHidden/>
          </w:rPr>
        </w:r>
        <w:r>
          <w:rPr>
            <w:noProof/>
            <w:webHidden/>
          </w:rPr>
          <w:fldChar w:fldCharType="separate"/>
        </w:r>
        <w:r>
          <w:rPr>
            <w:noProof/>
            <w:webHidden/>
          </w:rPr>
          <w:t>26</w:t>
        </w:r>
        <w:r>
          <w:rPr>
            <w:noProof/>
            <w:webHidden/>
          </w:rPr>
          <w:fldChar w:fldCharType="end"/>
        </w:r>
      </w:hyperlink>
    </w:p>
    <w:p w14:paraId="34B4F309" w14:textId="759FA58C" w:rsidR="00E94E73" w:rsidRDefault="00E94E73">
      <w:pPr>
        <w:pStyle w:val="TOC3"/>
        <w:tabs>
          <w:tab w:val="right" w:leader="dot" w:pos="9016"/>
        </w:tabs>
        <w:rPr>
          <w:rFonts w:asciiTheme="minorHAnsi" w:hAnsiTheme="minorHAnsi"/>
          <w:noProof/>
          <w:sz w:val="22"/>
        </w:rPr>
      </w:pPr>
      <w:hyperlink w:anchor="_Toc125212064" w:history="1">
        <w:r w:rsidRPr="00EA3399">
          <w:rPr>
            <w:rStyle w:val="Hyperlink"/>
            <w:noProof/>
            <w:lang w:val="nb-NO"/>
          </w:rPr>
          <w:t>7:7-25: HVEM ER ‘JEG’ OG ER HAN EN KRISTEN?</w:t>
        </w:r>
        <w:r>
          <w:rPr>
            <w:noProof/>
            <w:webHidden/>
          </w:rPr>
          <w:tab/>
        </w:r>
        <w:r>
          <w:rPr>
            <w:noProof/>
            <w:webHidden/>
          </w:rPr>
          <w:fldChar w:fldCharType="begin"/>
        </w:r>
        <w:r>
          <w:rPr>
            <w:noProof/>
            <w:webHidden/>
          </w:rPr>
          <w:instrText xml:space="preserve"> PAGEREF _Toc125212064 \h </w:instrText>
        </w:r>
        <w:r>
          <w:rPr>
            <w:noProof/>
            <w:webHidden/>
          </w:rPr>
        </w:r>
        <w:r>
          <w:rPr>
            <w:noProof/>
            <w:webHidden/>
          </w:rPr>
          <w:fldChar w:fldCharType="separate"/>
        </w:r>
        <w:r>
          <w:rPr>
            <w:noProof/>
            <w:webHidden/>
          </w:rPr>
          <w:t>27</w:t>
        </w:r>
        <w:r>
          <w:rPr>
            <w:noProof/>
            <w:webHidden/>
          </w:rPr>
          <w:fldChar w:fldCharType="end"/>
        </w:r>
      </w:hyperlink>
    </w:p>
    <w:p w14:paraId="1CDC5D57" w14:textId="7647B77A" w:rsidR="00E94E73" w:rsidRDefault="00E94E73">
      <w:pPr>
        <w:pStyle w:val="TOC2"/>
        <w:tabs>
          <w:tab w:val="right" w:leader="dot" w:pos="9016"/>
        </w:tabs>
        <w:rPr>
          <w:rFonts w:asciiTheme="minorHAnsi" w:hAnsiTheme="minorHAnsi"/>
          <w:noProof/>
          <w:sz w:val="22"/>
        </w:rPr>
      </w:pPr>
      <w:hyperlink w:anchor="_Toc125212065" w:history="1">
        <w:r w:rsidRPr="00EA3399">
          <w:rPr>
            <w:rStyle w:val="Hyperlink"/>
            <w:noProof/>
            <w:lang w:val="nb-NO"/>
          </w:rPr>
          <w:t>KAPITTEL 8</w:t>
        </w:r>
        <w:r>
          <w:rPr>
            <w:noProof/>
            <w:webHidden/>
          </w:rPr>
          <w:tab/>
        </w:r>
        <w:r>
          <w:rPr>
            <w:noProof/>
            <w:webHidden/>
          </w:rPr>
          <w:fldChar w:fldCharType="begin"/>
        </w:r>
        <w:r>
          <w:rPr>
            <w:noProof/>
            <w:webHidden/>
          </w:rPr>
          <w:instrText xml:space="preserve"> PAGEREF _Toc125212065 \h </w:instrText>
        </w:r>
        <w:r>
          <w:rPr>
            <w:noProof/>
            <w:webHidden/>
          </w:rPr>
        </w:r>
        <w:r>
          <w:rPr>
            <w:noProof/>
            <w:webHidden/>
          </w:rPr>
          <w:fldChar w:fldCharType="separate"/>
        </w:r>
        <w:r>
          <w:rPr>
            <w:noProof/>
            <w:webHidden/>
          </w:rPr>
          <w:t>27</w:t>
        </w:r>
        <w:r>
          <w:rPr>
            <w:noProof/>
            <w:webHidden/>
          </w:rPr>
          <w:fldChar w:fldCharType="end"/>
        </w:r>
      </w:hyperlink>
    </w:p>
    <w:p w14:paraId="4CF58781" w14:textId="60BAC56A" w:rsidR="00E94E73" w:rsidRDefault="00E94E73">
      <w:pPr>
        <w:pStyle w:val="TOC3"/>
        <w:tabs>
          <w:tab w:val="right" w:leader="dot" w:pos="9016"/>
        </w:tabs>
        <w:rPr>
          <w:rFonts w:asciiTheme="minorHAnsi" w:hAnsiTheme="minorHAnsi"/>
          <w:noProof/>
          <w:sz w:val="22"/>
        </w:rPr>
      </w:pPr>
      <w:hyperlink w:anchor="_Toc125212066" w:history="1">
        <w:r w:rsidRPr="00EA3399">
          <w:rPr>
            <w:rStyle w:val="Hyperlink"/>
            <w:noProof/>
            <w:lang w:val="nb-NO"/>
          </w:rPr>
          <w:t>8:1-4</w:t>
        </w:r>
        <w:r>
          <w:rPr>
            <w:noProof/>
            <w:webHidden/>
          </w:rPr>
          <w:tab/>
        </w:r>
        <w:r>
          <w:rPr>
            <w:noProof/>
            <w:webHidden/>
          </w:rPr>
          <w:fldChar w:fldCharType="begin"/>
        </w:r>
        <w:r>
          <w:rPr>
            <w:noProof/>
            <w:webHidden/>
          </w:rPr>
          <w:instrText xml:space="preserve"> PAGEREF _Toc125212066 \h </w:instrText>
        </w:r>
        <w:r>
          <w:rPr>
            <w:noProof/>
            <w:webHidden/>
          </w:rPr>
        </w:r>
        <w:r>
          <w:rPr>
            <w:noProof/>
            <w:webHidden/>
          </w:rPr>
          <w:fldChar w:fldCharType="separate"/>
        </w:r>
        <w:r>
          <w:rPr>
            <w:noProof/>
            <w:webHidden/>
          </w:rPr>
          <w:t>27</w:t>
        </w:r>
        <w:r>
          <w:rPr>
            <w:noProof/>
            <w:webHidden/>
          </w:rPr>
          <w:fldChar w:fldCharType="end"/>
        </w:r>
      </w:hyperlink>
    </w:p>
    <w:p w14:paraId="025C42D9" w14:textId="3E4EF838" w:rsidR="00E94E73" w:rsidRDefault="00E94E73">
      <w:pPr>
        <w:pStyle w:val="TOC3"/>
        <w:tabs>
          <w:tab w:val="right" w:leader="dot" w:pos="9016"/>
        </w:tabs>
        <w:rPr>
          <w:rFonts w:asciiTheme="minorHAnsi" w:hAnsiTheme="minorHAnsi"/>
          <w:noProof/>
          <w:sz w:val="22"/>
        </w:rPr>
      </w:pPr>
      <w:hyperlink w:anchor="_Toc125212067" w:history="1">
        <w:r w:rsidRPr="00EA3399">
          <w:rPr>
            <w:rStyle w:val="Hyperlink"/>
            <w:noProof/>
            <w:lang w:val="nb-NO"/>
          </w:rPr>
          <w:t>8:9-11</w:t>
        </w:r>
        <w:r>
          <w:rPr>
            <w:noProof/>
            <w:webHidden/>
          </w:rPr>
          <w:tab/>
        </w:r>
        <w:r>
          <w:rPr>
            <w:noProof/>
            <w:webHidden/>
          </w:rPr>
          <w:fldChar w:fldCharType="begin"/>
        </w:r>
        <w:r>
          <w:rPr>
            <w:noProof/>
            <w:webHidden/>
          </w:rPr>
          <w:instrText xml:space="preserve"> PAGEREF _Toc125212067 \h </w:instrText>
        </w:r>
        <w:r>
          <w:rPr>
            <w:noProof/>
            <w:webHidden/>
          </w:rPr>
        </w:r>
        <w:r>
          <w:rPr>
            <w:noProof/>
            <w:webHidden/>
          </w:rPr>
          <w:fldChar w:fldCharType="separate"/>
        </w:r>
        <w:r>
          <w:rPr>
            <w:noProof/>
            <w:webHidden/>
          </w:rPr>
          <w:t>27</w:t>
        </w:r>
        <w:r>
          <w:rPr>
            <w:noProof/>
            <w:webHidden/>
          </w:rPr>
          <w:fldChar w:fldCharType="end"/>
        </w:r>
      </w:hyperlink>
    </w:p>
    <w:p w14:paraId="287D3049" w14:textId="0F01DE08" w:rsidR="00E94E73" w:rsidRDefault="00E94E73">
      <w:pPr>
        <w:pStyle w:val="TOC3"/>
        <w:tabs>
          <w:tab w:val="right" w:leader="dot" w:pos="9016"/>
        </w:tabs>
        <w:rPr>
          <w:rFonts w:asciiTheme="minorHAnsi" w:hAnsiTheme="minorHAnsi"/>
          <w:noProof/>
          <w:sz w:val="22"/>
        </w:rPr>
      </w:pPr>
      <w:hyperlink w:anchor="_Toc125212068" w:history="1">
        <w:r w:rsidRPr="00EA3399">
          <w:rPr>
            <w:rStyle w:val="Hyperlink"/>
            <w:noProof/>
            <w:lang w:val="nb-NO"/>
          </w:rPr>
          <w:t>8:12-13</w:t>
        </w:r>
        <w:r>
          <w:rPr>
            <w:noProof/>
            <w:webHidden/>
          </w:rPr>
          <w:tab/>
        </w:r>
        <w:r>
          <w:rPr>
            <w:noProof/>
            <w:webHidden/>
          </w:rPr>
          <w:fldChar w:fldCharType="begin"/>
        </w:r>
        <w:r>
          <w:rPr>
            <w:noProof/>
            <w:webHidden/>
          </w:rPr>
          <w:instrText xml:space="preserve"> PAGEREF _Toc125212068 \h </w:instrText>
        </w:r>
        <w:r>
          <w:rPr>
            <w:noProof/>
            <w:webHidden/>
          </w:rPr>
        </w:r>
        <w:r>
          <w:rPr>
            <w:noProof/>
            <w:webHidden/>
          </w:rPr>
          <w:fldChar w:fldCharType="separate"/>
        </w:r>
        <w:r>
          <w:rPr>
            <w:noProof/>
            <w:webHidden/>
          </w:rPr>
          <w:t>28</w:t>
        </w:r>
        <w:r>
          <w:rPr>
            <w:noProof/>
            <w:webHidden/>
          </w:rPr>
          <w:fldChar w:fldCharType="end"/>
        </w:r>
      </w:hyperlink>
    </w:p>
    <w:p w14:paraId="65B235DD" w14:textId="56B17275" w:rsidR="00E94E73" w:rsidRDefault="00E94E73">
      <w:pPr>
        <w:pStyle w:val="TOC3"/>
        <w:tabs>
          <w:tab w:val="right" w:leader="dot" w:pos="9016"/>
        </w:tabs>
        <w:rPr>
          <w:rFonts w:asciiTheme="minorHAnsi" w:hAnsiTheme="minorHAnsi"/>
          <w:noProof/>
          <w:sz w:val="22"/>
        </w:rPr>
      </w:pPr>
      <w:hyperlink w:anchor="_Toc125212069" w:history="1">
        <w:r w:rsidRPr="00EA3399">
          <w:rPr>
            <w:rStyle w:val="Hyperlink"/>
            <w:noProof/>
            <w:lang w:val="nb-NO"/>
          </w:rPr>
          <w:t>8:15</w:t>
        </w:r>
        <w:r>
          <w:rPr>
            <w:noProof/>
            <w:webHidden/>
          </w:rPr>
          <w:tab/>
        </w:r>
        <w:r>
          <w:rPr>
            <w:noProof/>
            <w:webHidden/>
          </w:rPr>
          <w:fldChar w:fldCharType="begin"/>
        </w:r>
        <w:r>
          <w:rPr>
            <w:noProof/>
            <w:webHidden/>
          </w:rPr>
          <w:instrText xml:space="preserve"> PAGEREF _Toc125212069 \h </w:instrText>
        </w:r>
        <w:r>
          <w:rPr>
            <w:noProof/>
            <w:webHidden/>
          </w:rPr>
        </w:r>
        <w:r>
          <w:rPr>
            <w:noProof/>
            <w:webHidden/>
          </w:rPr>
          <w:fldChar w:fldCharType="separate"/>
        </w:r>
        <w:r>
          <w:rPr>
            <w:noProof/>
            <w:webHidden/>
          </w:rPr>
          <w:t>28</w:t>
        </w:r>
        <w:r>
          <w:rPr>
            <w:noProof/>
            <w:webHidden/>
          </w:rPr>
          <w:fldChar w:fldCharType="end"/>
        </w:r>
      </w:hyperlink>
    </w:p>
    <w:p w14:paraId="00C94BDC" w14:textId="11063E20" w:rsidR="00E94E73" w:rsidRDefault="00E94E73">
      <w:pPr>
        <w:pStyle w:val="TOC3"/>
        <w:tabs>
          <w:tab w:val="right" w:leader="dot" w:pos="9016"/>
        </w:tabs>
        <w:rPr>
          <w:rFonts w:asciiTheme="minorHAnsi" w:hAnsiTheme="minorHAnsi"/>
          <w:noProof/>
          <w:sz w:val="22"/>
        </w:rPr>
      </w:pPr>
      <w:hyperlink w:anchor="_Toc125212070" w:history="1">
        <w:r w:rsidRPr="00EA3399">
          <w:rPr>
            <w:rStyle w:val="Hyperlink"/>
            <w:noProof/>
            <w:lang w:val="nb-NO"/>
          </w:rPr>
          <w:t>8:31-39</w:t>
        </w:r>
        <w:r>
          <w:rPr>
            <w:noProof/>
            <w:webHidden/>
          </w:rPr>
          <w:tab/>
        </w:r>
        <w:r>
          <w:rPr>
            <w:noProof/>
            <w:webHidden/>
          </w:rPr>
          <w:fldChar w:fldCharType="begin"/>
        </w:r>
        <w:r>
          <w:rPr>
            <w:noProof/>
            <w:webHidden/>
          </w:rPr>
          <w:instrText xml:space="preserve"> PAGEREF _Toc125212070 \h </w:instrText>
        </w:r>
        <w:r>
          <w:rPr>
            <w:noProof/>
            <w:webHidden/>
          </w:rPr>
        </w:r>
        <w:r>
          <w:rPr>
            <w:noProof/>
            <w:webHidden/>
          </w:rPr>
          <w:fldChar w:fldCharType="separate"/>
        </w:r>
        <w:r>
          <w:rPr>
            <w:noProof/>
            <w:webHidden/>
          </w:rPr>
          <w:t>28</w:t>
        </w:r>
        <w:r>
          <w:rPr>
            <w:noProof/>
            <w:webHidden/>
          </w:rPr>
          <w:fldChar w:fldCharType="end"/>
        </w:r>
      </w:hyperlink>
    </w:p>
    <w:p w14:paraId="456FF1F7" w14:textId="174BD408" w:rsidR="00E94E73" w:rsidRDefault="00E94E73">
      <w:pPr>
        <w:pStyle w:val="TOC2"/>
        <w:tabs>
          <w:tab w:val="right" w:leader="dot" w:pos="9016"/>
        </w:tabs>
        <w:rPr>
          <w:rFonts w:asciiTheme="minorHAnsi" w:hAnsiTheme="minorHAnsi"/>
          <w:noProof/>
          <w:sz w:val="22"/>
        </w:rPr>
      </w:pPr>
      <w:hyperlink w:anchor="_Toc125212071" w:history="1">
        <w:r w:rsidRPr="00EA3399">
          <w:rPr>
            <w:rStyle w:val="Hyperlink"/>
            <w:noProof/>
            <w:lang w:val="nb-NO"/>
          </w:rPr>
          <w:t>ANVENDELSE KAP. 6-8</w:t>
        </w:r>
        <w:r>
          <w:rPr>
            <w:noProof/>
            <w:webHidden/>
          </w:rPr>
          <w:tab/>
        </w:r>
        <w:r>
          <w:rPr>
            <w:noProof/>
            <w:webHidden/>
          </w:rPr>
          <w:fldChar w:fldCharType="begin"/>
        </w:r>
        <w:r>
          <w:rPr>
            <w:noProof/>
            <w:webHidden/>
          </w:rPr>
          <w:instrText xml:space="preserve"> PAGEREF _Toc125212071 \h </w:instrText>
        </w:r>
        <w:r>
          <w:rPr>
            <w:noProof/>
            <w:webHidden/>
          </w:rPr>
        </w:r>
        <w:r>
          <w:rPr>
            <w:noProof/>
            <w:webHidden/>
          </w:rPr>
          <w:fldChar w:fldCharType="separate"/>
        </w:r>
        <w:r>
          <w:rPr>
            <w:noProof/>
            <w:webHidden/>
          </w:rPr>
          <w:t>28</w:t>
        </w:r>
        <w:r>
          <w:rPr>
            <w:noProof/>
            <w:webHidden/>
          </w:rPr>
          <w:fldChar w:fldCharType="end"/>
        </w:r>
      </w:hyperlink>
    </w:p>
    <w:p w14:paraId="72A26FAA" w14:textId="70436B73" w:rsidR="00E94E73" w:rsidRDefault="00E94E73">
      <w:pPr>
        <w:pStyle w:val="TOC2"/>
        <w:tabs>
          <w:tab w:val="right" w:leader="dot" w:pos="9016"/>
        </w:tabs>
        <w:rPr>
          <w:rFonts w:asciiTheme="minorHAnsi" w:hAnsiTheme="minorHAnsi"/>
          <w:noProof/>
          <w:sz w:val="22"/>
        </w:rPr>
      </w:pPr>
      <w:hyperlink w:anchor="_Toc125212072" w:history="1">
        <w:r w:rsidRPr="00EA3399">
          <w:rPr>
            <w:rStyle w:val="Hyperlink"/>
            <w:noProof/>
            <w:lang w:val="nb-NO"/>
          </w:rPr>
          <w:t>KAP. 9-11: HVA MED ISRAEL?</w:t>
        </w:r>
        <w:r>
          <w:rPr>
            <w:noProof/>
            <w:webHidden/>
          </w:rPr>
          <w:tab/>
        </w:r>
        <w:r>
          <w:rPr>
            <w:noProof/>
            <w:webHidden/>
          </w:rPr>
          <w:fldChar w:fldCharType="begin"/>
        </w:r>
        <w:r>
          <w:rPr>
            <w:noProof/>
            <w:webHidden/>
          </w:rPr>
          <w:instrText xml:space="preserve"> PAGEREF _Toc125212072 \h </w:instrText>
        </w:r>
        <w:r>
          <w:rPr>
            <w:noProof/>
            <w:webHidden/>
          </w:rPr>
        </w:r>
        <w:r>
          <w:rPr>
            <w:noProof/>
            <w:webHidden/>
          </w:rPr>
          <w:fldChar w:fldCharType="separate"/>
        </w:r>
        <w:r>
          <w:rPr>
            <w:noProof/>
            <w:webHidden/>
          </w:rPr>
          <w:t>29</w:t>
        </w:r>
        <w:r>
          <w:rPr>
            <w:noProof/>
            <w:webHidden/>
          </w:rPr>
          <w:fldChar w:fldCharType="end"/>
        </w:r>
      </w:hyperlink>
    </w:p>
    <w:p w14:paraId="5CA2B761" w14:textId="0F131BC7" w:rsidR="00E94E73" w:rsidRDefault="00E94E73">
      <w:pPr>
        <w:pStyle w:val="TOC2"/>
        <w:tabs>
          <w:tab w:val="right" w:leader="dot" w:pos="9016"/>
        </w:tabs>
        <w:rPr>
          <w:rFonts w:asciiTheme="minorHAnsi" w:hAnsiTheme="minorHAnsi"/>
          <w:noProof/>
          <w:sz w:val="22"/>
        </w:rPr>
      </w:pPr>
      <w:hyperlink w:anchor="_Toc125212073" w:history="1">
        <w:r w:rsidRPr="00EA3399">
          <w:rPr>
            <w:rStyle w:val="Hyperlink"/>
            <w:noProof/>
            <w:lang w:val="nb-NO"/>
          </w:rPr>
          <w:t>FORDELER MED Å VÆRE JØDE (3:2, 9:4-5)</w:t>
        </w:r>
        <w:r>
          <w:rPr>
            <w:noProof/>
            <w:webHidden/>
          </w:rPr>
          <w:tab/>
        </w:r>
        <w:r>
          <w:rPr>
            <w:noProof/>
            <w:webHidden/>
          </w:rPr>
          <w:fldChar w:fldCharType="begin"/>
        </w:r>
        <w:r>
          <w:rPr>
            <w:noProof/>
            <w:webHidden/>
          </w:rPr>
          <w:instrText xml:space="preserve"> PAGEREF _Toc125212073 \h </w:instrText>
        </w:r>
        <w:r>
          <w:rPr>
            <w:noProof/>
            <w:webHidden/>
          </w:rPr>
        </w:r>
        <w:r>
          <w:rPr>
            <w:noProof/>
            <w:webHidden/>
          </w:rPr>
          <w:fldChar w:fldCharType="separate"/>
        </w:r>
        <w:r>
          <w:rPr>
            <w:noProof/>
            <w:webHidden/>
          </w:rPr>
          <w:t>29</w:t>
        </w:r>
        <w:r>
          <w:rPr>
            <w:noProof/>
            <w:webHidden/>
          </w:rPr>
          <w:fldChar w:fldCharType="end"/>
        </w:r>
      </w:hyperlink>
    </w:p>
    <w:p w14:paraId="6961F05C" w14:textId="7021C484" w:rsidR="00E94E73" w:rsidRDefault="00E94E73">
      <w:pPr>
        <w:pStyle w:val="TOC2"/>
        <w:tabs>
          <w:tab w:val="right" w:leader="dot" w:pos="9016"/>
        </w:tabs>
        <w:rPr>
          <w:rFonts w:asciiTheme="minorHAnsi" w:hAnsiTheme="minorHAnsi"/>
          <w:noProof/>
          <w:sz w:val="22"/>
        </w:rPr>
      </w:pPr>
      <w:hyperlink w:anchor="_Toc125212074" w:history="1">
        <w:r w:rsidRPr="00EA3399">
          <w:rPr>
            <w:rStyle w:val="Hyperlink"/>
            <w:noProof/>
            <w:lang w:val="nb-NO"/>
          </w:rPr>
          <w:t>HVA SKJEDDE? (9:6-33)</w:t>
        </w:r>
        <w:r>
          <w:rPr>
            <w:noProof/>
            <w:webHidden/>
          </w:rPr>
          <w:tab/>
        </w:r>
        <w:r>
          <w:rPr>
            <w:noProof/>
            <w:webHidden/>
          </w:rPr>
          <w:fldChar w:fldCharType="begin"/>
        </w:r>
        <w:r>
          <w:rPr>
            <w:noProof/>
            <w:webHidden/>
          </w:rPr>
          <w:instrText xml:space="preserve"> PAGEREF _Toc125212074 \h </w:instrText>
        </w:r>
        <w:r>
          <w:rPr>
            <w:noProof/>
            <w:webHidden/>
          </w:rPr>
        </w:r>
        <w:r>
          <w:rPr>
            <w:noProof/>
            <w:webHidden/>
          </w:rPr>
          <w:fldChar w:fldCharType="separate"/>
        </w:r>
        <w:r>
          <w:rPr>
            <w:noProof/>
            <w:webHidden/>
          </w:rPr>
          <w:t>29</w:t>
        </w:r>
        <w:r>
          <w:rPr>
            <w:noProof/>
            <w:webHidden/>
          </w:rPr>
          <w:fldChar w:fldCharType="end"/>
        </w:r>
      </w:hyperlink>
    </w:p>
    <w:p w14:paraId="6D4ED761" w14:textId="166729B0" w:rsidR="00E94E73" w:rsidRDefault="00E94E73">
      <w:pPr>
        <w:pStyle w:val="TOC2"/>
        <w:tabs>
          <w:tab w:val="right" w:leader="dot" w:pos="9016"/>
        </w:tabs>
        <w:rPr>
          <w:rFonts w:asciiTheme="minorHAnsi" w:hAnsiTheme="minorHAnsi"/>
          <w:noProof/>
          <w:sz w:val="22"/>
        </w:rPr>
      </w:pPr>
      <w:hyperlink w:anchor="_Toc125212075" w:history="1">
        <w:r w:rsidRPr="00EA3399">
          <w:rPr>
            <w:rStyle w:val="Hyperlink"/>
            <w:noProof/>
            <w:lang w:val="nb-NO"/>
          </w:rPr>
          <w:t>TOLKNINGER AV 9:21-23</w:t>
        </w:r>
        <w:r>
          <w:rPr>
            <w:noProof/>
            <w:webHidden/>
          </w:rPr>
          <w:tab/>
        </w:r>
        <w:r>
          <w:rPr>
            <w:noProof/>
            <w:webHidden/>
          </w:rPr>
          <w:fldChar w:fldCharType="begin"/>
        </w:r>
        <w:r>
          <w:rPr>
            <w:noProof/>
            <w:webHidden/>
          </w:rPr>
          <w:instrText xml:space="preserve"> PAGEREF _Toc125212075 \h </w:instrText>
        </w:r>
        <w:r>
          <w:rPr>
            <w:noProof/>
            <w:webHidden/>
          </w:rPr>
        </w:r>
        <w:r>
          <w:rPr>
            <w:noProof/>
            <w:webHidden/>
          </w:rPr>
          <w:fldChar w:fldCharType="separate"/>
        </w:r>
        <w:r>
          <w:rPr>
            <w:noProof/>
            <w:webHidden/>
          </w:rPr>
          <w:t>30</w:t>
        </w:r>
        <w:r>
          <w:rPr>
            <w:noProof/>
            <w:webHidden/>
          </w:rPr>
          <w:fldChar w:fldCharType="end"/>
        </w:r>
      </w:hyperlink>
    </w:p>
    <w:p w14:paraId="04A99BE7" w14:textId="77A05571" w:rsidR="00E94E73" w:rsidRDefault="00E94E73">
      <w:pPr>
        <w:pStyle w:val="TOC2"/>
        <w:tabs>
          <w:tab w:val="right" w:leader="dot" w:pos="9016"/>
        </w:tabs>
        <w:rPr>
          <w:rFonts w:asciiTheme="minorHAnsi" w:hAnsiTheme="minorHAnsi"/>
          <w:noProof/>
          <w:sz w:val="22"/>
        </w:rPr>
      </w:pPr>
      <w:hyperlink w:anchor="_Toc125212076" w:history="1">
        <w:r w:rsidRPr="00EA3399">
          <w:rPr>
            <w:rStyle w:val="Hyperlink"/>
            <w:noProof/>
            <w:lang w:val="nb-NO"/>
          </w:rPr>
          <w:t>UTVELGELSE, FORHERDELSE, PREDESTINASJON OG FRI VILJE</w:t>
        </w:r>
        <w:r>
          <w:rPr>
            <w:noProof/>
            <w:webHidden/>
          </w:rPr>
          <w:tab/>
        </w:r>
        <w:r>
          <w:rPr>
            <w:noProof/>
            <w:webHidden/>
          </w:rPr>
          <w:fldChar w:fldCharType="begin"/>
        </w:r>
        <w:r>
          <w:rPr>
            <w:noProof/>
            <w:webHidden/>
          </w:rPr>
          <w:instrText xml:space="preserve"> PAGEREF _Toc125212076 \h </w:instrText>
        </w:r>
        <w:r>
          <w:rPr>
            <w:noProof/>
            <w:webHidden/>
          </w:rPr>
        </w:r>
        <w:r>
          <w:rPr>
            <w:noProof/>
            <w:webHidden/>
          </w:rPr>
          <w:fldChar w:fldCharType="separate"/>
        </w:r>
        <w:r>
          <w:rPr>
            <w:noProof/>
            <w:webHidden/>
          </w:rPr>
          <w:t>31</w:t>
        </w:r>
        <w:r>
          <w:rPr>
            <w:noProof/>
            <w:webHidden/>
          </w:rPr>
          <w:fldChar w:fldCharType="end"/>
        </w:r>
      </w:hyperlink>
    </w:p>
    <w:p w14:paraId="79CEA38A" w14:textId="4FA51851" w:rsidR="00E94E73" w:rsidRDefault="00E94E73">
      <w:pPr>
        <w:pStyle w:val="TOC2"/>
        <w:tabs>
          <w:tab w:val="right" w:leader="dot" w:pos="9016"/>
        </w:tabs>
        <w:rPr>
          <w:rFonts w:asciiTheme="minorHAnsi" w:hAnsiTheme="minorHAnsi"/>
          <w:noProof/>
          <w:sz w:val="22"/>
        </w:rPr>
      </w:pPr>
      <w:hyperlink w:anchor="_Toc125212077" w:history="1">
        <w:r w:rsidRPr="00EA3399">
          <w:rPr>
            <w:rStyle w:val="Hyperlink"/>
            <w:noProof/>
            <w:lang w:val="nb-NO"/>
          </w:rPr>
          <w:t>9:24-33</w:t>
        </w:r>
        <w:r>
          <w:rPr>
            <w:noProof/>
            <w:webHidden/>
          </w:rPr>
          <w:tab/>
        </w:r>
        <w:r>
          <w:rPr>
            <w:noProof/>
            <w:webHidden/>
          </w:rPr>
          <w:fldChar w:fldCharType="begin"/>
        </w:r>
        <w:r>
          <w:rPr>
            <w:noProof/>
            <w:webHidden/>
          </w:rPr>
          <w:instrText xml:space="preserve"> PAGEREF _Toc125212077 \h </w:instrText>
        </w:r>
        <w:r>
          <w:rPr>
            <w:noProof/>
            <w:webHidden/>
          </w:rPr>
        </w:r>
        <w:r>
          <w:rPr>
            <w:noProof/>
            <w:webHidden/>
          </w:rPr>
          <w:fldChar w:fldCharType="separate"/>
        </w:r>
        <w:r>
          <w:rPr>
            <w:noProof/>
            <w:webHidden/>
          </w:rPr>
          <w:t>31</w:t>
        </w:r>
        <w:r>
          <w:rPr>
            <w:noProof/>
            <w:webHidden/>
          </w:rPr>
          <w:fldChar w:fldCharType="end"/>
        </w:r>
      </w:hyperlink>
    </w:p>
    <w:p w14:paraId="0764CEEF" w14:textId="62FF809D" w:rsidR="00E94E73" w:rsidRDefault="00E94E73">
      <w:pPr>
        <w:pStyle w:val="TOC2"/>
        <w:tabs>
          <w:tab w:val="right" w:leader="dot" w:pos="9016"/>
        </w:tabs>
        <w:rPr>
          <w:rFonts w:asciiTheme="minorHAnsi" w:hAnsiTheme="minorHAnsi"/>
          <w:noProof/>
          <w:sz w:val="22"/>
        </w:rPr>
      </w:pPr>
      <w:hyperlink w:anchor="_Toc125212078" w:history="1">
        <w:r w:rsidRPr="00EA3399">
          <w:rPr>
            <w:rStyle w:val="Hyperlink"/>
            <w:noProof/>
            <w:lang w:val="nb-NO"/>
          </w:rPr>
          <w:t>10:1-13</w:t>
        </w:r>
        <w:r>
          <w:rPr>
            <w:noProof/>
            <w:webHidden/>
          </w:rPr>
          <w:tab/>
        </w:r>
        <w:r>
          <w:rPr>
            <w:noProof/>
            <w:webHidden/>
          </w:rPr>
          <w:fldChar w:fldCharType="begin"/>
        </w:r>
        <w:r>
          <w:rPr>
            <w:noProof/>
            <w:webHidden/>
          </w:rPr>
          <w:instrText xml:space="preserve"> PAGEREF _Toc125212078 \h </w:instrText>
        </w:r>
        <w:r>
          <w:rPr>
            <w:noProof/>
            <w:webHidden/>
          </w:rPr>
        </w:r>
        <w:r>
          <w:rPr>
            <w:noProof/>
            <w:webHidden/>
          </w:rPr>
          <w:fldChar w:fldCharType="separate"/>
        </w:r>
        <w:r>
          <w:rPr>
            <w:noProof/>
            <w:webHidden/>
          </w:rPr>
          <w:t>32</w:t>
        </w:r>
        <w:r>
          <w:rPr>
            <w:noProof/>
            <w:webHidden/>
          </w:rPr>
          <w:fldChar w:fldCharType="end"/>
        </w:r>
      </w:hyperlink>
    </w:p>
    <w:p w14:paraId="41636C95" w14:textId="6C212475" w:rsidR="00E94E73" w:rsidRDefault="00E94E73">
      <w:pPr>
        <w:pStyle w:val="TOC2"/>
        <w:tabs>
          <w:tab w:val="right" w:leader="dot" w:pos="9016"/>
        </w:tabs>
        <w:rPr>
          <w:rFonts w:asciiTheme="minorHAnsi" w:hAnsiTheme="minorHAnsi"/>
          <w:noProof/>
          <w:sz w:val="22"/>
        </w:rPr>
      </w:pPr>
      <w:hyperlink w:anchor="_Toc125212079" w:history="1">
        <w:r w:rsidRPr="00EA3399">
          <w:rPr>
            <w:rStyle w:val="Hyperlink"/>
            <w:noProof/>
            <w:lang w:val="nb-NO"/>
          </w:rPr>
          <w:t>10:14-21</w:t>
        </w:r>
        <w:r>
          <w:rPr>
            <w:noProof/>
            <w:webHidden/>
          </w:rPr>
          <w:tab/>
        </w:r>
        <w:r>
          <w:rPr>
            <w:noProof/>
            <w:webHidden/>
          </w:rPr>
          <w:fldChar w:fldCharType="begin"/>
        </w:r>
        <w:r>
          <w:rPr>
            <w:noProof/>
            <w:webHidden/>
          </w:rPr>
          <w:instrText xml:space="preserve"> PAGEREF _Toc125212079 \h </w:instrText>
        </w:r>
        <w:r>
          <w:rPr>
            <w:noProof/>
            <w:webHidden/>
          </w:rPr>
        </w:r>
        <w:r>
          <w:rPr>
            <w:noProof/>
            <w:webHidden/>
          </w:rPr>
          <w:fldChar w:fldCharType="separate"/>
        </w:r>
        <w:r>
          <w:rPr>
            <w:noProof/>
            <w:webHidden/>
          </w:rPr>
          <w:t>32</w:t>
        </w:r>
        <w:r>
          <w:rPr>
            <w:noProof/>
            <w:webHidden/>
          </w:rPr>
          <w:fldChar w:fldCharType="end"/>
        </w:r>
      </w:hyperlink>
    </w:p>
    <w:p w14:paraId="1E496E17" w14:textId="58991027" w:rsidR="00E94E73" w:rsidRDefault="00E94E73">
      <w:pPr>
        <w:pStyle w:val="TOC2"/>
        <w:tabs>
          <w:tab w:val="right" w:leader="dot" w:pos="9016"/>
        </w:tabs>
        <w:rPr>
          <w:rFonts w:asciiTheme="minorHAnsi" w:hAnsiTheme="minorHAnsi"/>
          <w:noProof/>
          <w:sz w:val="22"/>
        </w:rPr>
      </w:pPr>
      <w:hyperlink w:anchor="_Toc125212080" w:history="1">
        <w:r w:rsidRPr="00EA3399">
          <w:rPr>
            <w:rStyle w:val="Hyperlink"/>
            <w:noProof/>
            <w:lang w:val="nb-NO"/>
          </w:rPr>
          <w:t>11:1-10</w:t>
        </w:r>
        <w:r>
          <w:rPr>
            <w:noProof/>
            <w:webHidden/>
          </w:rPr>
          <w:tab/>
        </w:r>
        <w:r>
          <w:rPr>
            <w:noProof/>
            <w:webHidden/>
          </w:rPr>
          <w:fldChar w:fldCharType="begin"/>
        </w:r>
        <w:r>
          <w:rPr>
            <w:noProof/>
            <w:webHidden/>
          </w:rPr>
          <w:instrText xml:space="preserve"> PAGEREF _Toc125212080 \h </w:instrText>
        </w:r>
        <w:r>
          <w:rPr>
            <w:noProof/>
            <w:webHidden/>
          </w:rPr>
        </w:r>
        <w:r>
          <w:rPr>
            <w:noProof/>
            <w:webHidden/>
          </w:rPr>
          <w:fldChar w:fldCharType="separate"/>
        </w:r>
        <w:r>
          <w:rPr>
            <w:noProof/>
            <w:webHidden/>
          </w:rPr>
          <w:t>32</w:t>
        </w:r>
        <w:r>
          <w:rPr>
            <w:noProof/>
            <w:webHidden/>
          </w:rPr>
          <w:fldChar w:fldCharType="end"/>
        </w:r>
      </w:hyperlink>
    </w:p>
    <w:p w14:paraId="021139A8" w14:textId="6F28F78A" w:rsidR="00E94E73" w:rsidRDefault="00E94E73">
      <w:pPr>
        <w:pStyle w:val="TOC2"/>
        <w:tabs>
          <w:tab w:val="right" w:leader="dot" w:pos="9016"/>
        </w:tabs>
        <w:rPr>
          <w:rFonts w:asciiTheme="minorHAnsi" w:hAnsiTheme="minorHAnsi"/>
          <w:noProof/>
          <w:sz w:val="22"/>
        </w:rPr>
      </w:pPr>
      <w:hyperlink w:anchor="_Toc125212081" w:history="1">
        <w:r w:rsidRPr="00EA3399">
          <w:rPr>
            <w:rStyle w:val="Hyperlink"/>
            <w:noProof/>
            <w:lang w:val="nb-NO"/>
          </w:rPr>
          <w:t>11:11-24</w:t>
        </w:r>
        <w:r>
          <w:rPr>
            <w:noProof/>
            <w:webHidden/>
          </w:rPr>
          <w:tab/>
        </w:r>
        <w:r>
          <w:rPr>
            <w:noProof/>
            <w:webHidden/>
          </w:rPr>
          <w:fldChar w:fldCharType="begin"/>
        </w:r>
        <w:r>
          <w:rPr>
            <w:noProof/>
            <w:webHidden/>
          </w:rPr>
          <w:instrText xml:space="preserve"> PAGEREF _Toc125212081 \h </w:instrText>
        </w:r>
        <w:r>
          <w:rPr>
            <w:noProof/>
            <w:webHidden/>
          </w:rPr>
        </w:r>
        <w:r>
          <w:rPr>
            <w:noProof/>
            <w:webHidden/>
          </w:rPr>
          <w:fldChar w:fldCharType="separate"/>
        </w:r>
        <w:r>
          <w:rPr>
            <w:noProof/>
            <w:webHidden/>
          </w:rPr>
          <w:t>33</w:t>
        </w:r>
        <w:r>
          <w:rPr>
            <w:noProof/>
            <w:webHidden/>
          </w:rPr>
          <w:fldChar w:fldCharType="end"/>
        </w:r>
      </w:hyperlink>
    </w:p>
    <w:p w14:paraId="69DD9894" w14:textId="66280818" w:rsidR="00E94E73" w:rsidRDefault="00E94E73">
      <w:pPr>
        <w:pStyle w:val="TOC2"/>
        <w:tabs>
          <w:tab w:val="right" w:leader="dot" w:pos="9016"/>
        </w:tabs>
        <w:rPr>
          <w:rFonts w:asciiTheme="minorHAnsi" w:hAnsiTheme="minorHAnsi"/>
          <w:noProof/>
          <w:sz w:val="22"/>
        </w:rPr>
      </w:pPr>
      <w:hyperlink w:anchor="_Toc125212082" w:history="1">
        <w:r w:rsidRPr="00EA3399">
          <w:rPr>
            <w:rStyle w:val="Hyperlink"/>
            <w:noProof/>
            <w:lang w:val="nb-NO"/>
          </w:rPr>
          <w:t>“HELE ISRAEL” (11:26)</w:t>
        </w:r>
        <w:r>
          <w:rPr>
            <w:noProof/>
            <w:webHidden/>
          </w:rPr>
          <w:tab/>
        </w:r>
        <w:r>
          <w:rPr>
            <w:noProof/>
            <w:webHidden/>
          </w:rPr>
          <w:fldChar w:fldCharType="begin"/>
        </w:r>
        <w:r>
          <w:rPr>
            <w:noProof/>
            <w:webHidden/>
          </w:rPr>
          <w:instrText xml:space="preserve"> PAGEREF _Toc125212082 \h </w:instrText>
        </w:r>
        <w:r>
          <w:rPr>
            <w:noProof/>
            <w:webHidden/>
          </w:rPr>
        </w:r>
        <w:r>
          <w:rPr>
            <w:noProof/>
            <w:webHidden/>
          </w:rPr>
          <w:fldChar w:fldCharType="separate"/>
        </w:r>
        <w:r>
          <w:rPr>
            <w:noProof/>
            <w:webHidden/>
          </w:rPr>
          <w:t>33</w:t>
        </w:r>
        <w:r>
          <w:rPr>
            <w:noProof/>
            <w:webHidden/>
          </w:rPr>
          <w:fldChar w:fldCharType="end"/>
        </w:r>
      </w:hyperlink>
    </w:p>
    <w:p w14:paraId="75334898" w14:textId="158F515A" w:rsidR="00E94E73" w:rsidRDefault="00E94E73">
      <w:pPr>
        <w:pStyle w:val="TOC2"/>
        <w:tabs>
          <w:tab w:val="right" w:leader="dot" w:pos="9016"/>
        </w:tabs>
        <w:rPr>
          <w:rFonts w:asciiTheme="minorHAnsi" w:hAnsiTheme="minorHAnsi"/>
          <w:noProof/>
          <w:sz w:val="22"/>
        </w:rPr>
      </w:pPr>
      <w:hyperlink w:anchor="_Toc125212083" w:history="1">
        <w:r w:rsidRPr="00EA3399">
          <w:rPr>
            <w:rStyle w:val="Hyperlink"/>
            <w:noProof/>
            <w:lang w:val="nb-NO"/>
          </w:rPr>
          <w:t>ANVENDELSE KAP. 9-11</w:t>
        </w:r>
        <w:r>
          <w:rPr>
            <w:noProof/>
            <w:webHidden/>
          </w:rPr>
          <w:tab/>
        </w:r>
        <w:r>
          <w:rPr>
            <w:noProof/>
            <w:webHidden/>
          </w:rPr>
          <w:fldChar w:fldCharType="begin"/>
        </w:r>
        <w:r>
          <w:rPr>
            <w:noProof/>
            <w:webHidden/>
          </w:rPr>
          <w:instrText xml:space="preserve"> PAGEREF _Toc125212083 \h </w:instrText>
        </w:r>
        <w:r>
          <w:rPr>
            <w:noProof/>
            <w:webHidden/>
          </w:rPr>
        </w:r>
        <w:r>
          <w:rPr>
            <w:noProof/>
            <w:webHidden/>
          </w:rPr>
          <w:fldChar w:fldCharType="separate"/>
        </w:r>
        <w:r>
          <w:rPr>
            <w:noProof/>
            <w:webHidden/>
          </w:rPr>
          <w:t>34</w:t>
        </w:r>
        <w:r>
          <w:rPr>
            <w:noProof/>
            <w:webHidden/>
          </w:rPr>
          <w:fldChar w:fldCharType="end"/>
        </w:r>
      </w:hyperlink>
    </w:p>
    <w:p w14:paraId="4B74F677" w14:textId="2C283753" w:rsidR="00E94E73" w:rsidRDefault="00E94E73">
      <w:pPr>
        <w:pStyle w:val="TOC2"/>
        <w:tabs>
          <w:tab w:val="right" w:leader="dot" w:pos="9016"/>
        </w:tabs>
        <w:rPr>
          <w:rFonts w:asciiTheme="minorHAnsi" w:hAnsiTheme="minorHAnsi"/>
          <w:noProof/>
          <w:sz w:val="22"/>
        </w:rPr>
      </w:pPr>
      <w:hyperlink w:anchor="_Toc125212084" w:history="1">
        <w:r w:rsidRPr="00EA3399">
          <w:rPr>
            <w:rStyle w:val="Hyperlink"/>
            <w:noProof/>
            <w:lang w:val="nb-NO"/>
          </w:rPr>
          <w:t>ROM 12-16</w:t>
        </w:r>
        <w:r>
          <w:rPr>
            <w:noProof/>
            <w:webHidden/>
          </w:rPr>
          <w:tab/>
        </w:r>
        <w:r>
          <w:rPr>
            <w:noProof/>
            <w:webHidden/>
          </w:rPr>
          <w:fldChar w:fldCharType="begin"/>
        </w:r>
        <w:r>
          <w:rPr>
            <w:noProof/>
            <w:webHidden/>
          </w:rPr>
          <w:instrText xml:space="preserve"> PAGEREF _Toc125212084 \h </w:instrText>
        </w:r>
        <w:r>
          <w:rPr>
            <w:noProof/>
            <w:webHidden/>
          </w:rPr>
        </w:r>
        <w:r>
          <w:rPr>
            <w:noProof/>
            <w:webHidden/>
          </w:rPr>
          <w:fldChar w:fldCharType="separate"/>
        </w:r>
        <w:r>
          <w:rPr>
            <w:noProof/>
            <w:webHidden/>
          </w:rPr>
          <w:t>34</w:t>
        </w:r>
        <w:r>
          <w:rPr>
            <w:noProof/>
            <w:webHidden/>
          </w:rPr>
          <w:fldChar w:fldCharType="end"/>
        </w:r>
      </w:hyperlink>
    </w:p>
    <w:p w14:paraId="612007D3" w14:textId="03EBABB6" w:rsidR="00E94E73" w:rsidRDefault="00E94E73">
      <w:pPr>
        <w:pStyle w:val="TOC2"/>
        <w:tabs>
          <w:tab w:val="right" w:leader="dot" w:pos="9016"/>
        </w:tabs>
        <w:rPr>
          <w:rFonts w:asciiTheme="minorHAnsi" w:hAnsiTheme="minorHAnsi"/>
          <w:noProof/>
          <w:sz w:val="22"/>
        </w:rPr>
      </w:pPr>
      <w:hyperlink w:anchor="_Toc125212085" w:history="1">
        <w:r w:rsidRPr="00EA3399">
          <w:rPr>
            <w:rStyle w:val="Hyperlink"/>
            <w:noProof/>
            <w:lang w:val="nb-NO"/>
          </w:rPr>
          <w:t>12:1-2</w:t>
        </w:r>
        <w:r>
          <w:rPr>
            <w:noProof/>
            <w:webHidden/>
          </w:rPr>
          <w:tab/>
        </w:r>
        <w:r>
          <w:rPr>
            <w:noProof/>
            <w:webHidden/>
          </w:rPr>
          <w:fldChar w:fldCharType="begin"/>
        </w:r>
        <w:r>
          <w:rPr>
            <w:noProof/>
            <w:webHidden/>
          </w:rPr>
          <w:instrText xml:space="preserve"> PAGEREF _Toc125212085 \h </w:instrText>
        </w:r>
        <w:r>
          <w:rPr>
            <w:noProof/>
            <w:webHidden/>
          </w:rPr>
        </w:r>
        <w:r>
          <w:rPr>
            <w:noProof/>
            <w:webHidden/>
          </w:rPr>
          <w:fldChar w:fldCharType="separate"/>
        </w:r>
        <w:r>
          <w:rPr>
            <w:noProof/>
            <w:webHidden/>
          </w:rPr>
          <w:t>34</w:t>
        </w:r>
        <w:r>
          <w:rPr>
            <w:noProof/>
            <w:webHidden/>
          </w:rPr>
          <w:fldChar w:fldCharType="end"/>
        </w:r>
      </w:hyperlink>
    </w:p>
    <w:p w14:paraId="24D90644" w14:textId="0C02E234" w:rsidR="00E94E73" w:rsidRDefault="00E94E73">
      <w:pPr>
        <w:pStyle w:val="TOC2"/>
        <w:tabs>
          <w:tab w:val="right" w:leader="dot" w:pos="9016"/>
        </w:tabs>
        <w:rPr>
          <w:rFonts w:asciiTheme="minorHAnsi" w:hAnsiTheme="minorHAnsi"/>
          <w:noProof/>
          <w:sz w:val="22"/>
        </w:rPr>
      </w:pPr>
      <w:hyperlink w:anchor="_Toc125212086" w:history="1">
        <w:r w:rsidRPr="00EA3399">
          <w:rPr>
            <w:rStyle w:val="Hyperlink"/>
            <w:noProof/>
            <w:lang w:val="nb-NO"/>
          </w:rPr>
          <w:t>12:1-2</w:t>
        </w:r>
        <w:r>
          <w:rPr>
            <w:noProof/>
            <w:webHidden/>
          </w:rPr>
          <w:tab/>
        </w:r>
        <w:r>
          <w:rPr>
            <w:noProof/>
            <w:webHidden/>
          </w:rPr>
          <w:fldChar w:fldCharType="begin"/>
        </w:r>
        <w:r>
          <w:rPr>
            <w:noProof/>
            <w:webHidden/>
          </w:rPr>
          <w:instrText xml:space="preserve"> PAGEREF _Toc125212086 \h </w:instrText>
        </w:r>
        <w:r>
          <w:rPr>
            <w:noProof/>
            <w:webHidden/>
          </w:rPr>
        </w:r>
        <w:r>
          <w:rPr>
            <w:noProof/>
            <w:webHidden/>
          </w:rPr>
          <w:fldChar w:fldCharType="separate"/>
        </w:r>
        <w:r>
          <w:rPr>
            <w:noProof/>
            <w:webHidden/>
          </w:rPr>
          <w:t>35</w:t>
        </w:r>
        <w:r>
          <w:rPr>
            <w:noProof/>
            <w:webHidden/>
          </w:rPr>
          <w:fldChar w:fldCharType="end"/>
        </w:r>
      </w:hyperlink>
    </w:p>
    <w:p w14:paraId="34D225A9" w14:textId="596C74C2" w:rsidR="00E94E73" w:rsidRDefault="00E94E73">
      <w:pPr>
        <w:pStyle w:val="TOC2"/>
        <w:tabs>
          <w:tab w:val="right" w:leader="dot" w:pos="9016"/>
        </w:tabs>
        <w:rPr>
          <w:rFonts w:asciiTheme="minorHAnsi" w:hAnsiTheme="minorHAnsi"/>
          <w:noProof/>
          <w:sz w:val="22"/>
        </w:rPr>
      </w:pPr>
      <w:hyperlink w:anchor="_Toc125212087" w:history="1">
        <w:r w:rsidRPr="00EA3399">
          <w:rPr>
            <w:rStyle w:val="Hyperlink"/>
            <w:noProof/>
            <w:lang w:val="nb-NO"/>
          </w:rPr>
          <w:t>NÅDEGAVER (12:3-8)</w:t>
        </w:r>
        <w:r>
          <w:rPr>
            <w:noProof/>
            <w:webHidden/>
          </w:rPr>
          <w:tab/>
        </w:r>
        <w:r>
          <w:rPr>
            <w:noProof/>
            <w:webHidden/>
          </w:rPr>
          <w:fldChar w:fldCharType="begin"/>
        </w:r>
        <w:r>
          <w:rPr>
            <w:noProof/>
            <w:webHidden/>
          </w:rPr>
          <w:instrText xml:space="preserve"> PAGEREF _Toc125212087 \h </w:instrText>
        </w:r>
        <w:r>
          <w:rPr>
            <w:noProof/>
            <w:webHidden/>
          </w:rPr>
        </w:r>
        <w:r>
          <w:rPr>
            <w:noProof/>
            <w:webHidden/>
          </w:rPr>
          <w:fldChar w:fldCharType="separate"/>
        </w:r>
        <w:r>
          <w:rPr>
            <w:noProof/>
            <w:webHidden/>
          </w:rPr>
          <w:t>35</w:t>
        </w:r>
        <w:r>
          <w:rPr>
            <w:noProof/>
            <w:webHidden/>
          </w:rPr>
          <w:fldChar w:fldCharType="end"/>
        </w:r>
      </w:hyperlink>
    </w:p>
    <w:p w14:paraId="7CFB9EC1" w14:textId="62BAF2B7" w:rsidR="00E94E73" w:rsidRDefault="00E94E73">
      <w:pPr>
        <w:pStyle w:val="TOC2"/>
        <w:tabs>
          <w:tab w:val="right" w:leader="dot" w:pos="9016"/>
        </w:tabs>
        <w:rPr>
          <w:rFonts w:asciiTheme="minorHAnsi" w:hAnsiTheme="minorHAnsi"/>
          <w:noProof/>
          <w:sz w:val="22"/>
        </w:rPr>
      </w:pPr>
      <w:hyperlink w:anchor="_Toc125212088" w:history="1">
        <w:r w:rsidRPr="00EA3399">
          <w:rPr>
            <w:rStyle w:val="Hyperlink"/>
            <w:noProof/>
            <w:lang w:val="nb-NO"/>
          </w:rPr>
          <w:t>MYNDIGHETENE (13:1-7)</w:t>
        </w:r>
        <w:r>
          <w:rPr>
            <w:noProof/>
            <w:webHidden/>
          </w:rPr>
          <w:tab/>
        </w:r>
        <w:r>
          <w:rPr>
            <w:noProof/>
            <w:webHidden/>
          </w:rPr>
          <w:fldChar w:fldCharType="begin"/>
        </w:r>
        <w:r>
          <w:rPr>
            <w:noProof/>
            <w:webHidden/>
          </w:rPr>
          <w:instrText xml:space="preserve"> PAGEREF _Toc125212088 \h </w:instrText>
        </w:r>
        <w:r>
          <w:rPr>
            <w:noProof/>
            <w:webHidden/>
          </w:rPr>
        </w:r>
        <w:r>
          <w:rPr>
            <w:noProof/>
            <w:webHidden/>
          </w:rPr>
          <w:fldChar w:fldCharType="separate"/>
        </w:r>
        <w:r>
          <w:rPr>
            <w:noProof/>
            <w:webHidden/>
          </w:rPr>
          <w:t>36</w:t>
        </w:r>
        <w:r>
          <w:rPr>
            <w:noProof/>
            <w:webHidden/>
          </w:rPr>
          <w:fldChar w:fldCharType="end"/>
        </w:r>
      </w:hyperlink>
    </w:p>
    <w:p w14:paraId="5C065490" w14:textId="7BAB4862" w:rsidR="00E94E73" w:rsidRDefault="00E94E73">
      <w:pPr>
        <w:pStyle w:val="TOC2"/>
        <w:tabs>
          <w:tab w:val="right" w:leader="dot" w:pos="9016"/>
        </w:tabs>
        <w:rPr>
          <w:rFonts w:asciiTheme="minorHAnsi" w:hAnsiTheme="minorHAnsi"/>
          <w:noProof/>
          <w:sz w:val="22"/>
        </w:rPr>
      </w:pPr>
      <w:hyperlink w:anchor="_Toc125212089" w:history="1">
        <w:r w:rsidRPr="00EA3399">
          <w:rPr>
            <w:rStyle w:val="Hyperlink"/>
            <w:noProof/>
            <w:lang w:val="nb-NO"/>
          </w:rPr>
          <w:t>14:1 - 15:13</w:t>
        </w:r>
        <w:r>
          <w:rPr>
            <w:noProof/>
            <w:webHidden/>
          </w:rPr>
          <w:tab/>
        </w:r>
        <w:r>
          <w:rPr>
            <w:noProof/>
            <w:webHidden/>
          </w:rPr>
          <w:fldChar w:fldCharType="begin"/>
        </w:r>
        <w:r>
          <w:rPr>
            <w:noProof/>
            <w:webHidden/>
          </w:rPr>
          <w:instrText xml:space="preserve"> PAGEREF _Toc125212089 \h </w:instrText>
        </w:r>
        <w:r>
          <w:rPr>
            <w:noProof/>
            <w:webHidden/>
          </w:rPr>
        </w:r>
        <w:r>
          <w:rPr>
            <w:noProof/>
            <w:webHidden/>
          </w:rPr>
          <w:fldChar w:fldCharType="separate"/>
        </w:r>
        <w:r>
          <w:rPr>
            <w:noProof/>
            <w:webHidden/>
          </w:rPr>
          <w:t>36</w:t>
        </w:r>
        <w:r>
          <w:rPr>
            <w:noProof/>
            <w:webHidden/>
          </w:rPr>
          <w:fldChar w:fldCharType="end"/>
        </w:r>
      </w:hyperlink>
    </w:p>
    <w:p w14:paraId="79E6FB4A" w14:textId="6C3A7444" w:rsidR="00E94E73" w:rsidRDefault="00E94E73">
      <w:pPr>
        <w:pStyle w:val="TOC2"/>
        <w:tabs>
          <w:tab w:val="right" w:leader="dot" w:pos="9016"/>
        </w:tabs>
        <w:rPr>
          <w:rFonts w:asciiTheme="minorHAnsi" w:hAnsiTheme="minorHAnsi"/>
          <w:noProof/>
          <w:sz w:val="22"/>
        </w:rPr>
      </w:pPr>
      <w:hyperlink w:anchor="_Toc125212090" w:history="1">
        <w:r w:rsidRPr="00EA3399">
          <w:rPr>
            <w:rStyle w:val="Hyperlink"/>
            <w:noProof/>
            <w:lang w:val="nb-NO"/>
          </w:rPr>
          <w:t>14:1-6</w:t>
        </w:r>
        <w:r>
          <w:rPr>
            <w:noProof/>
            <w:webHidden/>
          </w:rPr>
          <w:tab/>
        </w:r>
        <w:r>
          <w:rPr>
            <w:noProof/>
            <w:webHidden/>
          </w:rPr>
          <w:fldChar w:fldCharType="begin"/>
        </w:r>
        <w:r>
          <w:rPr>
            <w:noProof/>
            <w:webHidden/>
          </w:rPr>
          <w:instrText xml:space="preserve"> PAGEREF _Toc125212090 \h </w:instrText>
        </w:r>
        <w:r>
          <w:rPr>
            <w:noProof/>
            <w:webHidden/>
          </w:rPr>
        </w:r>
        <w:r>
          <w:rPr>
            <w:noProof/>
            <w:webHidden/>
          </w:rPr>
          <w:fldChar w:fldCharType="separate"/>
        </w:r>
        <w:r>
          <w:rPr>
            <w:noProof/>
            <w:webHidden/>
          </w:rPr>
          <w:t>37</w:t>
        </w:r>
        <w:r>
          <w:rPr>
            <w:noProof/>
            <w:webHidden/>
          </w:rPr>
          <w:fldChar w:fldCharType="end"/>
        </w:r>
      </w:hyperlink>
    </w:p>
    <w:p w14:paraId="2D434410" w14:textId="6DDA7C71" w:rsidR="00E94E73" w:rsidRDefault="00E94E73">
      <w:pPr>
        <w:pStyle w:val="TOC2"/>
        <w:tabs>
          <w:tab w:val="right" w:leader="dot" w:pos="9016"/>
        </w:tabs>
        <w:rPr>
          <w:rFonts w:asciiTheme="minorHAnsi" w:hAnsiTheme="minorHAnsi"/>
          <w:noProof/>
          <w:sz w:val="22"/>
        </w:rPr>
      </w:pPr>
      <w:hyperlink w:anchor="_Toc125212091" w:history="1">
        <w:r w:rsidRPr="00EA3399">
          <w:rPr>
            <w:rStyle w:val="Hyperlink"/>
            <w:noProof/>
            <w:lang w:val="nb-NO"/>
          </w:rPr>
          <w:t>DET KRISTNE LIVET</w:t>
        </w:r>
        <w:r>
          <w:rPr>
            <w:noProof/>
            <w:webHidden/>
          </w:rPr>
          <w:tab/>
        </w:r>
        <w:r>
          <w:rPr>
            <w:noProof/>
            <w:webHidden/>
          </w:rPr>
          <w:fldChar w:fldCharType="begin"/>
        </w:r>
        <w:r>
          <w:rPr>
            <w:noProof/>
            <w:webHidden/>
          </w:rPr>
          <w:instrText xml:space="preserve"> PAGEREF _Toc125212091 \h </w:instrText>
        </w:r>
        <w:r>
          <w:rPr>
            <w:noProof/>
            <w:webHidden/>
          </w:rPr>
        </w:r>
        <w:r>
          <w:rPr>
            <w:noProof/>
            <w:webHidden/>
          </w:rPr>
          <w:fldChar w:fldCharType="separate"/>
        </w:r>
        <w:r>
          <w:rPr>
            <w:noProof/>
            <w:webHidden/>
          </w:rPr>
          <w:t>37</w:t>
        </w:r>
        <w:r>
          <w:rPr>
            <w:noProof/>
            <w:webHidden/>
          </w:rPr>
          <w:fldChar w:fldCharType="end"/>
        </w:r>
      </w:hyperlink>
    </w:p>
    <w:p w14:paraId="0896EF29" w14:textId="59DB4730" w:rsidR="00E94E73" w:rsidRDefault="00E94E73">
      <w:pPr>
        <w:pStyle w:val="TOC2"/>
        <w:tabs>
          <w:tab w:val="right" w:leader="dot" w:pos="9016"/>
        </w:tabs>
        <w:rPr>
          <w:rFonts w:asciiTheme="minorHAnsi" w:hAnsiTheme="minorHAnsi"/>
          <w:noProof/>
          <w:sz w:val="22"/>
        </w:rPr>
      </w:pPr>
      <w:hyperlink w:anchor="_Toc125212092" w:history="1">
        <w:r w:rsidRPr="00EA3399">
          <w:rPr>
            <w:rStyle w:val="Hyperlink"/>
            <w:noProof/>
            <w:lang w:val="nb-NO"/>
          </w:rPr>
          <w:t>ANVENDELSE AV KAP. 12-16</w:t>
        </w:r>
        <w:r>
          <w:rPr>
            <w:noProof/>
            <w:webHidden/>
          </w:rPr>
          <w:tab/>
        </w:r>
        <w:r>
          <w:rPr>
            <w:noProof/>
            <w:webHidden/>
          </w:rPr>
          <w:fldChar w:fldCharType="begin"/>
        </w:r>
        <w:r>
          <w:rPr>
            <w:noProof/>
            <w:webHidden/>
          </w:rPr>
          <w:instrText xml:space="preserve"> PAGEREF _Toc125212092 \h </w:instrText>
        </w:r>
        <w:r>
          <w:rPr>
            <w:noProof/>
            <w:webHidden/>
          </w:rPr>
        </w:r>
        <w:r>
          <w:rPr>
            <w:noProof/>
            <w:webHidden/>
          </w:rPr>
          <w:fldChar w:fldCharType="separate"/>
        </w:r>
        <w:r>
          <w:rPr>
            <w:noProof/>
            <w:webHidden/>
          </w:rPr>
          <w:t>38</w:t>
        </w:r>
        <w:r>
          <w:rPr>
            <w:noProof/>
            <w:webHidden/>
          </w:rPr>
          <w:fldChar w:fldCharType="end"/>
        </w:r>
      </w:hyperlink>
    </w:p>
    <w:p w14:paraId="5B0E81EB" w14:textId="2161A71A" w:rsidR="00B41F7A" w:rsidRDefault="00B41F7A" w:rsidP="00732BD0">
      <w:pPr>
        <w:rPr>
          <w:lang w:val="nb-NO"/>
        </w:rPr>
      </w:pPr>
      <w:r>
        <w:rPr>
          <w:lang w:val="nb-NO"/>
        </w:rPr>
        <w:fldChar w:fldCharType="end"/>
      </w:r>
    </w:p>
    <w:p w14:paraId="122FAE18" w14:textId="77777777" w:rsidR="00B41F7A" w:rsidRDefault="00B41F7A">
      <w:pPr>
        <w:spacing w:line="259" w:lineRule="auto"/>
        <w:rPr>
          <w:rFonts w:eastAsiaTheme="majorEastAsia" w:cstheme="majorBidi"/>
          <w:b/>
          <w:sz w:val="28"/>
          <w:szCs w:val="26"/>
          <w:lang w:val="nb-NO"/>
        </w:rPr>
      </w:pPr>
      <w:r>
        <w:rPr>
          <w:lang w:val="nb-NO"/>
        </w:rPr>
        <w:br w:type="page"/>
      </w:r>
    </w:p>
    <w:p w14:paraId="23A6E476" w14:textId="569AF82D" w:rsidR="00B41F7A" w:rsidRDefault="00B41F7A" w:rsidP="00B41F7A">
      <w:pPr>
        <w:pStyle w:val="Heading2"/>
        <w:rPr>
          <w:lang w:val="nb-NO"/>
        </w:rPr>
      </w:pPr>
      <w:bookmarkStart w:id="1" w:name="_Toc125212025"/>
      <w:r w:rsidRPr="005B55DF">
        <w:rPr>
          <w:lang w:val="nb-NO"/>
        </w:rPr>
        <w:lastRenderedPageBreak/>
        <w:t>I</w:t>
      </w:r>
      <w:r>
        <w:rPr>
          <w:lang w:val="nb-NO"/>
        </w:rPr>
        <w:t>NNLEDNING</w:t>
      </w:r>
      <w:bookmarkEnd w:id="0"/>
      <w:bookmarkEnd w:id="1"/>
    </w:p>
    <w:p w14:paraId="5401E24D" w14:textId="77777777" w:rsidR="000E7312" w:rsidRPr="00D5177B" w:rsidRDefault="000E7312" w:rsidP="000E7312">
      <w:pPr>
        <w:rPr>
          <w:lang w:val="nb-NO"/>
        </w:rPr>
      </w:pPr>
      <w:r w:rsidRPr="00D5177B">
        <w:rPr>
          <w:lang w:val="nb-NO"/>
        </w:rPr>
        <w:t>Romerbrevet har hatt stor innflytelse på kristen teologi og har betydd mye for flere i kirkens historie. Oldkirkens store teolog Augustin kom til tro da han leste Romerne, reformasjonen var et resultat av bl.a. Luthers oppdagelse av Rom 1:17, og John Wesley ble frelst gjennom Luthers kommentar på Romerbrevet og stod for den metodistiske vekkelsen på 1700-tallet.</w:t>
      </w:r>
    </w:p>
    <w:p w14:paraId="67538F31" w14:textId="77777777" w:rsidR="000E7312" w:rsidRPr="00D5177B" w:rsidRDefault="000E7312" w:rsidP="000E7312">
      <w:pPr>
        <w:rPr>
          <w:lang w:val="nb-NO"/>
        </w:rPr>
      </w:pPr>
      <w:r w:rsidRPr="00D5177B">
        <w:rPr>
          <w:lang w:val="nb-NO"/>
        </w:rPr>
        <w:t>I Apg 18:2 leser vi at keiser Claudius hadde forvist alle jøder fra Roma. Fra den romerske historikeren Suetonius vet vi at dette var pga</w:t>
      </w:r>
      <w:r>
        <w:rPr>
          <w:lang w:val="nb-NO"/>
        </w:rPr>
        <w:t>.</w:t>
      </w:r>
      <w:r w:rsidRPr="00D5177B">
        <w:rPr>
          <w:lang w:val="nb-NO"/>
        </w:rPr>
        <w:t xml:space="preserve"> </w:t>
      </w:r>
      <w:r w:rsidRPr="0084673E">
        <w:rPr>
          <w:i/>
          <w:iCs/>
          <w:lang w:val="nb-NO"/>
        </w:rPr>
        <w:t>“uroligheter forårsaket av Krestus”</w:t>
      </w:r>
      <w:r w:rsidRPr="00D5177B">
        <w:rPr>
          <w:lang w:val="nb-NO"/>
        </w:rPr>
        <w:t>. Dette skjedde i år 49. De kristne jødene ble også utvist sammen med alle andre jøder. Da Nero ble keiser i år 54, fikk jødene komme tilbake til Roma igjen (se Rom 16:3 hvor Priskilla og Akvilas er tilbake), men i mellomtiden hadde menigheten blitt “hedningekristen” (1:5 - 6:13, 11:13). Jødekristne og hedningekristne hadde ulike måter å uttrykke troen sin på, og dette førte til splittelse på noen områder (se spesielt kap. 14). Paulus skrev dette brevet rundt år 57, trolig fra Korint mot slutten av sin tredje misjonsreise, for å understreke at de er alle like i Kristus og må leve i enhet.</w:t>
      </w:r>
    </w:p>
    <w:p w14:paraId="0BA9483C" w14:textId="77777777" w:rsidR="000E7312" w:rsidRPr="00D5177B" w:rsidRDefault="000E7312" w:rsidP="000E7312">
      <w:pPr>
        <w:rPr>
          <w:lang w:val="nb-NO"/>
        </w:rPr>
      </w:pPr>
      <w:r w:rsidRPr="00D5177B">
        <w:rPr>
          <w:lang w:val="nb-NO"/>
        </w:rPr>
        <w:t>I tillegg til å forene de kristne i menigheten, kan brevet også ha fungert som forberedelse av et besøk av Paulus. Han har ennå ikke vært i Roma, men har planer om å besøke dem på vei til Spania (15:23-24). En tredje hensikt kan ha vært å forklare evangeliet grundig for dem. Det kan hende de ikke hadde fått slik undervisning fra en apostel ennå.</w:t>
      </w:r>
    </w:p>
    <w:p w14:paraId="7844DBD1" w14:textId="77777777" w:rsidR="000E7312" w:rsidRPr="00D5177B" w:rsidRDefault="000E7312" w:rsidP="000E7312">
      <w:pPr>
        <w:rPr>
          <w:lang w:val="nb-NO"/>
        </w:rPr>
      </w:pPr>
      <w:r w:rsidRPr="00D5177B">
        <w:rPr>
          <w:lang w:val="nb-NO"/>
        </w:rPr>
        <w:t>Romerbrevet tar for seg det grunnleggende i kristendommen og er viktig for å forstå hva vi tror på. I tillegg er det en klar stemme for enhet blant kristne.</w:t>
      </w:r>
    </w:p>
    <w:p w14:paraId="7ACC5611" w14:textId="77777777" w:rsidR="00AC6E36" w:rsidRPr="00AC6E36" w:rsidRDefault="00AC6E36" w:rsidP="00AC6E36">
      <w:pPr>
        <w:rPr>
          <w:lang w:val="nb-NO"/>
        </w:rPr>
      </w:pPr>
    </w:p>
    <w:p w14:paraId="5C178D42" w14:textId="77777777" w:rsidR="00AC6E36" w:rsidRPr="00AC6E36" w:rsidRDefault="00AC6E36" w:rsidP="00840871">
      <w:pPr>
        <w:pStyle w:val="Heading3"/>
        <w:rPr>
          <w:lang w:val="nb-NO"/>
        </w:rPr>
      </w:pPr>
      <w:bookmarkStart w:id="2" w:name="_Toc125212026"/>
      <w:r w:rsidRPr="00AC6E36">
        <w:rPr>
          <w:lang w:val="nb-NO"/>
        </w:rPr>
        <w:t>FAKTA OM ROMERBREVET</w:t>
      </w:r>
      <w:bookmarkEnd w:id="2"/>
    </w:p>
    <w:p w14:paraId="451B1070" w14:textId="79C641AD" w:rsidR="00AC6E36" w:rsidRPr="0084673E" w:rsidRDefault="00AC6E36" w:rsidP="0084673E">
      <w:pPr>
        <w:pStyle w:val="ListParagraph"/>
        <w:numPr>
          <w:ilvl w:val="0"/>
          <w:numId w:val="31"/>
        </w:numPr>
        <w:rPr>
          <w:lang w:val="nb-NO"/>
        </w:rPr>
      </w:pPr>
      <w:r w:rsidRPr="0084673E">
        <w:rPr>
          <w:lang w:val="nb-NO"/>
        </w:rPr>
        <w:t>Har hatt en enorm innflytelse på kristen teologi - et av de viktigste kristne skriftene noensinne.</w:t>
      </w:r>
    </w:p>
    <w:p w14:paraId="3A527839" w14:textId="45D2960A" w:rsidR="00AC6E36" w:rsidRPr="0084673E" w:rsidRDefault="00AC6E36" w:rsidP="0084673E">
      <w:pPr>
        <w:pStyle w:val="ListParagraph"/>
        <w:numPr>
          <w:ilvl w:val="0"/>
          <w:numId w:val="31"/>
        </w:numPr>
        <w:rPr>
          <w:lang w:val="nb-NO"/>
        </w:rPr>
      </w:pPr>
      <w:r w:rsidRPr="0084673E">
        <w:rPr>
          <w:lang w:val="nb-NO"/>
        </w:rPr>
        <w:t>Lengste brevet vi har fra oldtiden. Mer enn 7000 ord.</w:t>
      </w:r>
    </w:p>
    <w:p w14:paraId="08DAECE4" w14:textId="3AD2D1C7" w:rsidR="00AC6E36" w:rsidRPr="0084673E" w:rsidRDefault="00AC6E36" w:rsidP="0084673E">
      <w:pPr>
        <w:pStyle w:val="ListParagraph"/>
        <w:numPr>
          <w:ilvl w:val="0"/>
          <w:numId w:val="31"/>
        </w:numPr>
        <w:rPr>
          <w:lang w:val="nb-NO"/>
        </w:rPr>
      </w:pPr>
      <w:r w:rsidRPr="0084673E">
        <w:rPr>
          <w:lang w:val="nb-NO"/>
        </w:rPr>
        <w:t>I tillegg til Kolosserbrevet det eneste Paulus skrev til en menighet han ikke hadde grunnlagt eller besøkt.</w:t>
      </w:r>
    </w:p>
    <w:p w14:paraId="51BE938F" w14:textId="44C69875" w:rsidR="00AC6E36" w:rsidRPr="0084673E" w:rsidRDefault="00AC6E36" w:rsidP="0084673E">
      <w:pPr>
        <w:pStyle w:val="ListParagraph"/>
        <w:numPr>
          <w:ilvl w:val="0"/>
          <w:numId w:val="31"/>
        </w:numPr>
        <w:rPr>
          <w:lang w:val="nb-NO"/>
        </w:rPr>
      </w:pPr>
      <w:r w:rsidRPr="0084673E">
        <w:rPr>
          <w:lang w:val="nb-NO"/>
        </w:rPr>
        <w:t>Forklarer det grunnleggende i kristendommen.</w:t>
      </w:r>
    </w:p>
    <w:p w14:paraId="172FBFA6" w14:textId="77777777" w:rsidR="00AC6E36" w:rsidRPr="00AC6E36" w:rsidRDefault="00AC6E36" w:rsidP="00AC6E36">
      <w:pPr>
        <w:rPr>
          <w:lang w:val="nb-NO"/>
        </w:rPr>
      </w:pPr>
      <w:r w:rsidRPr="00AC6E36">
        <w:rPr>
          <w:lang w:val="nb-NO"/>
        </w:rPr>
        <w:t xml:space="preserve"> </w:t>
      </w:r>
    </w:p>
    <w:p w14:paraId="1DD80FF5" w14:textId="77777777" w:rsidR="00AC6E36" w:rsidRPr="00AC6E36" w:rsidRDefault="00AC6E36" w:rsidP="00840871">
      <w:pPr>
        <w:pStyle w:val="Heading3"/>
        <w:rPr>
          <w:lang w:val="nb-NO"/>
        </w:rPr>
      </w:pPr>
      <w:bookmarkStart w:id="3" w:name="_Toc125212027"/>
      <w:r w:rsidRPr="00AC6E36">
        <w:rPr>
          <w:lang w:val="nb-NO"/>
        </w:rPr>
        <w:lastRenderedPageBreak/>
        <w:t>HISTORISK SITUASJON</w:t>
      </w:r>
      <w:bookmarkEnd w:id="3"/>
    </w:p>
    <w:p w14:paraId="04E8FCE1" w14:textId="32222338" w:rsidR="00AC6E36" w:rsidRPr="00AC6E36" w:rsidRDefault="00AC6E36" w:rsidP="00AC6E36">
      <w:pPr>
        <w:rPr>
          <w:lang w:val="nb-NO"/>
        </w:rPr>
      </w:pPr>
      <w:r w:rsidRPr="00AC6E36">
        <w:rPr>
          <w:lang w:val="nb-NO"/>
        </w:rPr>
        <w:t xml:space="preserve">Apg 2:10 </w:t>
      </w:r>
      <w:r w:rsidR="0084673E" w:rsidRPr="0084673E">
        <w:rPr>
          <w:lang w:val="nb-NO"/>
        </w:rPr>
        <w:sym w:font="Wingdings" w:char="F0E0"/>
      </w:r>
      <w:r w:rsidRPr="00AC6E36">
        <w:rPr>
          <w:lang w:val="nb-NO"/>
        </w:rPr>
        <w:t xml:space="preserve"> Mange av de første medlemmene var trolig jødekristne.</w:t>
      </w:r>
    </w:p>
    <w:p w14:paraId="3F3291A3" w14:textId="3D0D18AC" w:rsidR="00AC6E36" w:rsidRPr="00AC6E36" w:rsidRDefault="00AC6E36" w:rsidP="00AC6E36">
      <w:pPr>
        <w:rPr>
          <w:lang w:val="nb-NO"/>
        </w:rPr>
      </w:pPr>
      <w:r w:rsidRPr="00AC6E36">
        <w:rPr>
          <w:lang w:val="nb-NO"/>
        </w:rPr>
        <w:t>Apg 18:2 = år 49, da keiser Klaudius utviste de 40-50 000 jødene fra Roma pga</w:t>
      </w:r>
      <w:r w:rsidR="00ED1233">
        <w:rPr>
          <w:lang w:val="nb-NO"/>
        </w:rPr>
        <w:t>.</w:t>
      </w:r>
      <w:r w:rsidRPr="00AC6E36">
        <w:rPr>
          <w:lang w:val="nb-NO"/>
        </w:rPr>
        <w:t xml:space="preserve"> </w:t>
      </w:r>
      <w:r w:rsidRPr="00ED1233">
        <w:rPr>
          <w:i/>
          <w:iCs/>
          <w:lang w:val="nb-NO"/>
        </w:rPr>
        <w:t>“uroligheter forårsaket av Krestus”</w:t>
      </w:r>
      <w:r w:rsidRPr="00AC6E36">
        <w:rPr>
          <w:lang w:val="nb-NO"/>
        </w:rPr>
        <w:t xml:space="preserve"> (Suetonius). Kristne og jøder ble sett under ett inntil år 70.</w:t>
      </w:r>
    </w:p>
    <w:p w14:paraId="1209EBF7" w14:textId="67042DE9" w:rsidR="00AC6E36" w:rsidRPr="00AC6E36" w:rsidRDefault="00AC6E36" w:rsidP="00AC6E36">
      <w:pPr>
        <w:rPr>
          <w:lang w:val="nb-NO"/>
        </w:rPr>
      </w:pPr>
      <w:r w:rsidRPr="00AC6E36">
        <w:rPr>
          <w:lang w:val="nb-NO"/>
        </w:rPr>
        <w:t>Rom 16:3 = etter år 54, da Klaudius døde og de jødiske kristne kommer tilbake til Roma. I mellomtiden hadde menigheten blitt “hedningekristen” (1:5-6, 13, 11:13). Jødekristne og hedningekristne hadde ulike måter å uttrykke troen på, og dette førte til splittelse (</w:t>
      </w:r>
      <w:r w:rsidR="00840871">
        <w:rPr>
          <w:lang w:val="nb-NO"/>
        </w:rPr>
        <w:t xml:space="preserve">kap. </w:t>
      </w:r>
      <w:r w:rsidRPr="00AC6E36">
        <w:rPr>
          <w:lang w:val="nb-NO"/>
        </w:rPr>
        <w:t>14).</w:t>
      </w:r>
    </w:p>
    <w:p w14:paraId="21AE1CBA" w14:textId="3D8AACD2" w:rsidR="00AC6E36" w:rsidRPr="00AC6E36" w:rsidRDefault="00AC6E36" w:rsidP="00AC6E36">
      <w:pPr>
        <w:rPr>
          <w:lang w:val="nb-NO"/>
        </w:rPr>
      </w:pPr>
      <w:r w:rsidRPr="00AC6E36">
        <w:rPr>
          <w:lang w:val="nb-NO"/>
        </w:rPr>
        <w:t xml:space="preserve">Rom 1:7, 16:5, 16:15 </w:t>
      </w:r>
      <w:r w:rsidR="0084673E" w:rsidRPr="0084673E">
        <w:rPr>
          <w:lang w:val="nb-NO"/>
        </w:rPr>
        <w:sym w:font="Wingdings" w:char="F0E0"/>
      </w:r>
      <w:r w:rsidRPr="00AC6E36">
        <w:rPr>
          <w:lang w:val="nb-NO"/>
        </w:rPr>
        <w:t xml:space="preserve"> mange husmenigheter? Både jødekristne, hedningekristne og blandede?</w:t>
      </w:r>
    </w:p>
    <w:p w14:paraId="2F90D5AD" w14:textId="0D333733" w:rsidR="00AC6E36" w:rsidRPr="00AC6E36" w:rsidRDefault="00AC6E36" w:rsidP="00AC6E36">
      <w:pPr>
        <w:rPr>
          <w:lang w:val="nb-NO"/>
        </w:rPr>
      </w:pPr>
      <w:r w:rsidRPr="00AC6E36">
        <w:rPr>
          <w:lang w:val="nb-NO"/>
        </w:rPr>
        <w:t>Brevet er skrevet fra Korint (16:23, 1 Kor 1:14) rundt år 57 e.Kr.</w:t>
      </w:r>
    </w:p>
    <w:p w14:paraId="1DDFA63B" w14:textId="77777777" w:rsidR="008D4E87" w:rsidRDefault="008D4E87" w:rsidP="00AC6E36">
      <w:pPr>
        <w:rPr>
          <w:lang w:val="nb-NO"/>
        </w:rPr>
      </w:pPr>
    </w:p>
    <w:p w14:paraId="626219F9" w14:textId="66C302CD" w:rsidR="00AC6E36" w:rsidRPr="00AC6E36" w:rsidRDefault="008D4E87" w:rsidP="00840871">
      <w:pPr>
        <w:pStyle w:val="Heading3"/>
        <w:rPr>
          <w:lang w:val="nb-NO"/>
        </w:rPr>
      </w:pPr>
      <w:bookmarkStart w:id="4" w:name="_Toc125212028"/>
      <w:r>
        <w:rPr>
          <w:lang w:val="nb-NO"/>
        </w:rPr>
        <w:t>STRUKTUR</w:t>
      </w:r>
      <w:bookmarkEnd w:id="4"/>
      <w:r w:rsidR="00AC6E36" w:rsidRPr="00AC6E36">
        <w:rPr>
          <w:lang w:val="nb-NO"/>
        </w:rPr>
        <w:t xml:space="preserve"> </w:t>
      </w:r>
    </w:p>
    <w:p w14:paraId="6835CF4F" w14:textId="49263B8D" w:rsidR="009F13BD" w:rsidRPr="00840871" w:rsidRDefault="009F13BD" w:rsidP="00840871">
      <w:pPr>
        <w:rPr>
          <w:b/>
          <w:bCs/>
          <w:lang w:val="nb-NO"/>
        </w:rPr>
      </w:pPr>
      <w:r w:rsidRPr="00840871">
        <w:rPr>
          <w:b/>
          <w:bCs/>
          <w:lang w:val="nb-NO"/>
        </w:rPr>
        <w:t xml:space="preserve">1:1-3:20 </w:t>
      </w:r>
      <w:r w:rsidR="00657DF4">
        <w:rPr>
          <w:b/>
          <w:bCs/>
          <w:lang w:val="nb-NO"/>
        </w:rPr>
        <w:tab/>
      </w:r>
      <w:r w:rsidRPr="00840871">
        <w:rPr>
          <w:b/>
          <w:bCs/>
          <w:lang w:val="nb-NO"/>
        </w:rPr>
        <w:t>Alle er syndere</w:t>
      </w:r>
    </w:p>
    <w:p w14:paraId="40FC94F4" w14:textId="5AC77227" w:rsidR="008852F2" w:rsidRDefault="00840871" w:rsidP="009F13BD">
      <w:pPr>
        <w:rPr>
          <w:lang w:val="nb-NO"/>
        </w:rPr>
      </w:pPr>
      <w:r>
        <w:rPr>
          <w:lang w:val="nb-NO"/>
        </w:rPr>
        <w:t xml:space="preserve">Kap. </w:t>
      </w:r>
      <w:r w:rsidR="008852F2" w:rsidRPr="008852F2">
        <w:rPr>
          <w:lang w:val="nb-NO"/>
        </w:rPr>
        <w:t xml:space="preserve">1: </w:t>
      </w:r>
      <w:r w:rsidR="00657DF4">
        <w:rPr>
          <w:lang w:val="nb-NO"/>
        </w:rPr>
        <w:tab/>
      </w:r>
      <w:r w:rsidR="008852F2" w:rsidRPr="008852F2">
        <w:rPr>
          <w:lang w:val="nb-NO"/>
        </w:rPr>
        <w:t>Hedninger er syndere</w:t>
      </w:r>
    </w:p>
    <w:p w14:paraId="1C34A0D2" w14:textId="30732B85" w:rsidR="009F13BD" w:rsidRDefault="009F13BD" w:rsidP="009F13BD">
      <w:pPr>
        <w:rPr>
          <w:lang w:val="nb-NO"/>
        </w:rPr>
      </w:pPr>
      <w:r w:rsidRPr="00AC6E36">
        <w:rPr>
          <w:lang w:val="nb-NO"/>
        </w:rPr>
        <w:t xml:space="preserve">2:1-3:8: </w:t>
      </w:r>
      <w:r w:rsidR="00657DF4">
        <w:rPr>
          <w:lang w:val="nb-NO"/>
        </w:rPr>
        <w:tab/>
      </w:r>
      <w:r w:rsidRPr="00AC6E36">
        <w:rPr>
          <w:lang w:val="nb-NO"/>
        </w:rPr>
        <w:t>Jøder er syndere</w:t>
      </w:r>
    </w:p>
    <w:p w14:paraId="77163BFF" w14:textId="4D594FA1" w:rsidR="008852F2" w:rsidRPr="00AC6E36" w:rsidRDefault="008852F2" w:rsidP="009F13BD">
      <w:pPr>
        <w:rPr>
          <w:lang w:val="nb-NO"/>
        </w:rPr>
      </w:pPr>
      <w:r w:rsidRPr="008852F2">
        <w:rPr>
          <w:lang w:val="nb-NO"/>
        </w:rPr>
        <w:t xml:space="preserve">3:9-20: </w:t>
      </w:r>
      <w:r w:rsidR="00657DF4">
        <w:rPr>
          <w:lang w:val="nb-NO"/>
        </w:rPr>
        <w:tab/>
      </w:r>
      <w:r w:rsidRPr="008852F2">
        <w:rPr>
          <w:lang w:val="nb-NO"/>
        </w:rPr>
        <w:t>Alle er syndere</w:t>
      </w:r>
    </w:p>
    <w:p w14:paraId="4CC9DAE0" w14:textId="7650A3CF" w:rsidR="009F13BD" w:rsidRPr="00840871" w:rsidRDefault="009F13BD" w:rsidP="00840871">
      <w:pPr>
        <w:rPr>
          <w:b/>
          <w:bCs/>
          <w:lang w:val="nb-NO"/>
        </w:rPr>
      </w:pPr>
      <w:r w:rsidRPr="00840871">
        <w:rPr>
          <w:b/>
          <w:bCs/>
          <w:lang w:val="nb-NO"/>
        </w:rPr>
        <w:t xml:space="preserve">3:21-5:21: </w:t>
      </w:r>
      <w:r w:rsidR="00657DF4">
        <w:rPr>
          <w:b/>
          <w:bCs/>
          <w:lang w:val="nb-NO"/>
        </w:rPr>
        <w:tab/>
      </w:r>
      <w:r w:rsidRPr="00840871">
        <w:rPr>
          <w:b/>
          <w:bCs/>
          <w:lang w:val="nb-NO"/>
        </w:rPr>
        <w:t>Alle frelst på samme måte</w:t>
      </w:r>
    </w:p>
    <w:p w14:paraId="75CF85A2" w14:textId="0EA9319D" w:rsidR="009F13BD" w:rsidRDefault="009F13BD" w:rsidP="009F13BD">
      <w:pPr>
        <w:rPr>
          <w:lang w:val="nb-NO"/>
        </w:rPr>
      </w:pPr>
      <w:r w:rsidRPr="00AC6E36">
        <w:rPr>
          <w:lang w:val="nb-NO"/>
        </w:rPr>
        <w:t xml:space="preserve">3:21-31: </w:t>
      </w:r>
      <w:r w:rsidR="00657DF4">
        <w:rPr>
          <w:lang w:val="nb-NO"/>
        </w:rPr>
        <w:tab/>
      </w:r>
      <w:r w:rsidRPr="00AC6E36">
        <w:rPr>
          <w:lang w:val="nb-NO"/>
        </w:rPr>
        <w:t>Rettferdigheten ved tro</w:t>
      </w:r>
    </w:p>
    <w:p w14:paraId="572D388B" w14:textId="0BE11FCB" w:rsidR="008C0724" w:rsidRPr="008C0724" w:rsidRDefault="00840871" w:rsidP="008C0724">
      <w:pPr>
        <w:rPr>
          <w:lang w:val="nb-NO"/>
        </w:rPr>
      </w:pPr>
      <w:r>
        <w:rPr>
          <w:lang w:val="nb-NO"/>
        </w:rPr>
        <w:t xml:space="preserve">Kap. </w:t>
      </w:r>
      <w:r w:rsidR="008C0724" w:rsidRPr="008C0724">
        <w:rPr>
          <w:lang w:val="nb-NO"/>
        </w:rPr>
        <w:t xml:space="preserve">4: </w:t>
      </w:r>
      <w:r w:rsidR="00657DF4">
        <w:rPr>
          <w:lang w:val="nb-NO"/>
        </w:rPr>
        <w:tab/>
      </w:r>
      <w:r w:rsidR="008C0724" w:rsidRPr="008C0724">
        <w:rPr>
          <w:lang w:val="nb-NO"/>
        </w:rPr>
        <w:t xml:space="preserve">Abrahams rettferdighet </w:t>
      </w:r>
    </w:p>
    <w:p w14:paraId="5487B1F7" w14:textId="568D545C" w:rsidR="008C0724" w:rsidRPr="00AC6E36" w:rsidRDefault="00840871" w:rsidP="008C0724">
      <w:pPr>
        <w:rPr>
          <w:lang w:val="nb-NO"/>
        </w:rPr>
      </w:pPr>
      <w:r>
        <w:rPr>
          <w:lang w:val="nb-NO"/>
        </w:rPr>
        <w:t xml:space="preserve">Kap. </w:t>
      </w:r>
      <w:r w:rsidR="008C0724" w:rsidRPr="008C0724">
        <w:rPr>
          <w:lang w:val="nb-NO"/>
        </w:rPr>
        <w:t xml:space="preserve">5: </w:t>
      </w:r>
      <w:r w:rsidR="00657DF4">
        <w:rPr>
          <w:lang w:val="nb-NO"/>
        </w:rPr>
        <w:tab/>
      </w:r>
      <w:r w:rsidR="008C0724" w:rsidRPr="008C0724">
        <w:rPr>
          <w:lang w:val="nb-NO"/>
        </w:rPr>
        <w:t>Nåden overvinner synden</w:t>
      </w:r>
    </w:p>
    <w:p w14:paraId="406852CA" w14:textId="06EA2E4F" w:rsidR="00AC6E36" w:rsidRPr="00840871" w:rsidRDefault="00840871" w:rsidP="00840871">
      <w:pPr>
        <w:rPr>
          <w:b/>
          <w:bCs/>
          <w:lang w:val="nb-NO"/>
        </w:rPr>
      </w:pPr>
      <w:r>
        <w:rPr>
          <w:b/>
          <w:bCs/>
          <w:lang w:val="nb-NO"/>
        </w:rPr>
        <w:t xml:space="preserve">Kap. </w:t>
      </w:r>
      <w:r w:rsidR="00AC6E36" w:rsidRPr="00840871">
        <w:rPr>
          <w:b/>
          <w:bCs/>
          <w:lang w:val="nb-NO"/>
        </w:rPr>
        <w:t xml:space="preserve">6-8: </w:t>
      </w:r>
      <w:r w:rsidR="00657DF4">
        <w:rPr>
          <w:b/>
          <w:bCs/>
          <w:lang w:val="nb-NO"/>
        </w:rPr>
        <w:tab/>
      </w:r>
      <w:r w:rsidR="00AC6E36" w:rsidRPr="00840871">
        <w:rPr>
          <w:b/>
          <w:bCs/>
          <w:lang w:val="nb-NO"/>
        </w:rPr>
        <w:t>Alle helliggjøres på samme måte</w:t>
      </w:r>
    </w:p>
    <w:p w14:paraId="790CF7B3" w14:textId="60FF3ADA" w:rsidR="00AC6E36" w:rsidRPr="00AC6E36" w:rsidRDefault="00840871" w:rsidP="00AC6E36">
      <w:pPr>
        <w:rPr>
          <w:lang w:val="nb-NO"/>
        </w:rPr>
      </w:pPr>
      <w:r>
        <w:rPr>
          <w:lang w:val="nb-NO"/>
        </w:rPr>
        <w:t xml:space="preserve">Kap. </w:t>
      </w:r>
      <w:r w:rsidR="00AC6E36" w:rsidRPr="00AC6E36">
        <w:rPr>
          <w:lang w:val="nb-NO"/>
        </w:rPr>
        <w:t xml:space="preserve">6: </w:t>
      </w:r>
      <w:r w:rsidR="00657DF4">
        <w:rPr>
          <w:lang w:val="nb-NO"/>
        </w:rPr>
        <w:tab/>
      </w:r>
      <w:r w:rsidR="00AC6E36" w:rsidRPr="00AC6E36">
        <w:rPr>
          <w:lang w:val="nb-NO"/>
        </w:rPr>
        <w:t>Hedninger er døde for synden</w:t>
      </w:r>
    </w:p>
    <w:p w14:paraId="776A289F" w14:textId="3C396615" w:rsidR="008C0724" w:rsidRPr="008C0724" w:rsidRDefault="00840871" w:rsidP="008C0724">
      <w:pPr>
        <w:rPr>
          <w:lang w:val="nb-NO"/>
        </w:rPr>
      </w:pPr>
      <w:r>
        <w:rPr>
          <w:lang w:val="nb-NO"/>
        </w:rPr>
        <w:t xml:space="preserve">Kap. </w:t>
      </w:r>
      <w:r w:rsidR="008C0724" w:rsidRPr="008C0724">
        <w:rPr>
          <w:lang w:val="nb-NO"/>
        </w:rPr>
        <w:t xml:space="preserve">7: </w:t>
      </w:r>
      <w:r w:rsidR="00657DF4">
        <w:rPr>
          <w:lang w:val="nb-NO"/>
        </w:rPr>
        <w:tab/>
      </w:r>
      <w:r w:rsidR="008C0724" w:rsidRPr="008C0724">
        <w:rPr>
          <w:lang w:val="nb-NO"/>
        </w:rPr>
        <w:t>Jøder er døde for loven</w:t>
      </w:r>
    </w:p>
    <w:p w14:paraId="6AC2F0DF" w14:textId="010E133E" w:rsidR="008C0724" w:rsidRDefault="00840871" w:rsidP="008C0724">
      <w:pPr>
        <w:rPr>
          <w:lang w:val="nb-NO"/>
        </w:rPr>
      </w:pPr>
      <w:r>
        <w:rPr>
          <w:lang w:val="nb-NO"/>
        </w:rPr>
        <w:t xml:space="preserve">Kap. </w:t>
      </w:r>
      <w:r w:rsidR="008C0724" w:rsidRPr="008C0724">
        <w:rPr>
          <w:lang w:val="nb-NO"/>
        </w:rPr>
        <w:t xml:space="preserve">8: </w:t>
      </w:r>
      <w:r w:rsidR="00657DF4">
        <w:rPr>
          <w:lang w:val="nb-NO"/>
        </w:rPr>
        <w:tab/>
      </w:r>
      <w:r w:rsidR="008C0724" w:rsidRPr="008C0724">
        <w:rPr>
          <w:lang w:val="nb-NO"/>
        </w:rPr>
        <w:t>Ånden setter alle fri</w:t>
      </w:r>
    </w:p>
    <w:p w14:paraId="0766BB05" w14:textId="1404DC4F" w:rsidR="00445EC5" w:rsidRPr="00840871" w:rsidRDefault="00840871" w:rsidP="00840871">
      <w:pPr>
        <w:rPr>
          <w:b/>
          <w:bCs/>
          <w:lang w:val="nb-NO"/>
        </w:rPr>
      </w:pPr>
      <w:r>
        <w:rPr>
          <w:b/>
          <w:bCs/>
          <w:lang w:val="nb-NO"/>
        </w:rPr>
        <w:t xml:space="preserve">Kap. </w:t>
      </w:r>
      <w:r w:rsidR="00445EC5" w:rsidRPr="00840871">
        <w:rPr>
          <w:b/>
          <w:bCs/>
          <w:lang w:val="nb-NO"/>
        </w:rPr>
        <w:t xml:space="preserve">9-11: </w:t>
      </w:r>
      <w:r w:rsidR="00657DF4">
        <w:rPr>
          <w:b/>
          <w:bCs/>
          <w:lang w:val="nb-NO"/>
        </w:rPr>
        <w:tab/>
      </w:r>
      <w:r w:rsidR="00445EC5" w:rsidRPr="00840871">
        <w:rPr>
          <w:b/>
          <w:bCs/>
          <w:lang w:val="nb-NO"/>
        </w:rPr>
        <w:t>Guds forhold til jøder og hedninger</w:t>
      </w:r>
    </w:p>
    <w:p w14:paraId="0BA31C47" w14:textId="198491AD" w:rsidR="00445EC5" w:rsidRDefault="00840871" w:rsidP="00445EC5">
      <w:pPr>
        <w:rPr>
          <w:lang w:val="nb-NO"/>
        </w:rPr>
      </w:pPr>
      <w:r>
        <w:rPr>
          <w:lang w:val="nb-NO"/>
        </w:rPr>
        <w:t xml:space="preserve">Kap. </w:t>
      </w:r>
      <w:r w:rsidR="00445EC5" w:rsidRPr="00AC6E36">
        <w:rPr>
          <w:lang w:val="nb-NO"/>
        </w:rPr>
        <w:t xml:space="preserve">9: </w:t>
      </w:r>
      <w:r w:rsidR="00657DF4">
        <w:rPr>
          <w:lang w:val="nb-NO"/>
        </w:rPr>
        <w:tab/>
      </w:r>
      <w:r w:rsidR="00445EC5" w:rsidRPr="00AC6E36">
        <w:rPr>
          <w:lang w:val="nb-NO"/>
        </w:rPr>
        <w:t>Barn av løftet</w:t>
      </w:r>
    </w:p>
    <w:p w14:paraId="4E061020" w14:textId="0DD56A10" w:rsidR="008C0724" w:rsidRPr="008C0724" w:rsidRDefault="00840871" w:rsidP="008C0724">
      <w:pPr>
        <w:rPr>
          <w:lang w:val="nb-NO"/>
        </w:rPr>
      </w:pPr>
      <w:r>
        <w:rPr>
          <w:lang w:val="nb-NO"/>
        </w:rPr>
        <w:lastRenderedPageBreak/>
        <w:t xml:space="preserve">Kap. </w:t>
      </w:r>
      <w:r w:rsidR="008C0724" w:rsidRPr="008C0724">
        <w:rPr>
          <w:lang w:val="nb-NO"/>
        </w:rPr>
        <w:t xml:space="preserve">10: </w:t>
      </w:r>
      <w:r w:rsidR="00657DF4">
        <w:rPr>
          <w:lang w:val="nb-NO"/>
        </w:rPr>
        <w:tab/>
      </w:r>
      <w:r w:rsidR="008C0724" w:rsidRPr="008C0724">
        <w:rPr>
          <w:lang w:val="nb-NO"/>
        </w:rPr>
        <w:t>Alle frelst ved å påkalle hans navn</w:t>
      </w:r>
    </w:p>
    <w:p w14:paraId="38C9164E" w14:textId="4F52993A" w:rsidR="008C0724" w:rsidRPr="00AC6E36" w:rsidRDefault="00840871" w:rsidP="008C0724">
      <w:pPr>
        <w:rPr>
          <w:lang w:val="nb-NO"/>
        </w:rPr>
      </w:pPr>
      <w:r>
        <w:rPr>
          <w:lang w:val="nb-NO"/>
        </w:rPr>
        <w:t xml:space="preserve">Kap. </w:t>
      </w:r>
      <w:r w:rsidR="008C0724" w:rsidRPr="008C0724">
        <w:rPr>
          <w:lang w:val="nb-NO"/>
        </w:rPr>
        <w:t xml:space="preserve">11: </w:t>
      </w:r>
      <w:r w:rsidR="00657DF4">
        <w:rPr>
          <w:lang w:val="nb-NO"/>
        </w:rPr>
        <w:tab/>
      </w:r>
      <w:r w:rsidR="008C0724" w:rsidRPr="008C0724">
        <w:rPr>
          <w:lang w:val="nb-NO"/>
        </w:rPr>
        <w:t>Guds sanne folk</w:t>
      </w:r>
    </w:p>
    <w:p w14:paraId="23FF433E" w14:textId="2ECD2B1D" w:rsidR="009F13BD" w:rsidRPr="00657DF4" w:rsidRDefault="00840871" w:rsidP="009F13BD">
      <w:pPr>
        <w:rPr>
          <w:b/>
          <w:bCs/>
          <w:lang w:val="nb-NO"/>
        </w:rPr>
      </w:pPr>
      <w:r w:rsidRPr="00657DF4">
        <w:rPr>
          <w:b/>
          <w:bCs/>
          <w:lang w:val="nb-NO"/>
        </w:rPr>
        <w:t xml:space="preserve">Kap. </w:t>
      </w:r>
      <w:r w:rsidR="009F13BD" w:rsidRPr="00657DF4">
        <w:rPr>
          <w:b/>
          <w:bCs/>
          <w:lang w:val="nb-NO"/>
        </w:rPr>
        <w:t>12-16:</w:t>
      </w:r>
      <w:r w:rsidR="00657DF4" w:rsidRPr="00657DF4">
        <w:rPr>
          <w:b/>
          <w:bCs/>
          <w:lang w:val="nb-NO"/>
        </w:rPr>
        <w:t xml:space="preserve"> </w:t>
      </w:r>
      <w:r w:rsidR="00657DF4">
        <w:rPr>
          <w:b/>
          <w:bCs/>
          <w:lang w:val="nb-NO"/>
        </w:rPr>
        <w:tab/>
      </w:r>
      <w:proofErr w:type="gramStart"/>
      <w:r w:rsidR="009F13BD" w:rsidRPr="00A72BD4">
        <w:rPr>
          <w:b/>
          <w:bCs/>
          <w:lang w:val="nb-NO"/>
        </w:rPr>
        <w:t>Anvendelse</w:t>
      </w:r>
      <w:proofErr w:type="gramEnd"/>
      <w:r w:rsidR="009F13BD" w:rsidRPr="00A72BD4">
        <w:rPr>
          <w:b/>
          <w:bCs/>
          <w:lang w:val="nb-NO"/>
        </w:rPr>
        <w:t xml:space="preserve"> av kap</w:t>
      </w:r>
      <w:r w:rsidR="00657DF4" w:rsidRPr="00A72BD4">
        <w:rPr>
          <w:b/>
          <w:bCs/>
          <w:lang w:val="nb-NO"/>
        </w:rPr>
        <w:t>.</w:t>
      </w:r>
      <w:r w:rsidR="009F13BD" w:rsidRPr="00A72BD4">
        <w:rPr>
          <w:b/>
          <w:bCs/>
          <w:lang w:val="nb-NO"/>
        </w:rPr>
        <w:t xml:space="preserve"> 1-11.</w:t>
      </w:r>
      <w:r w:rsidR="009F13BD" w:rsidRPr="00796E0D">
        <w:rPr>
          <w:lang w:val="nb-NO"/>
        </w:rPr>
        <w:t xml:space="preserve"> Ta imot hverandre slik Kristus har tatt imot dere</w:t>
      </w:r>
      <w:r w:rsidR="002732A4" w:rsidRPr="00796E0D">
        <w:rPr>
          <w:lang w:val="nb-NO"/>
        </w:rPr>
        <w:t>.</w:t>
      </w:r>
    </w:p>
    <w:p w14:paraId="527112DA" w14:textId="29EBD88D" w:rsidR="00AC6E36" w:rsidRPr="00AC6E36" w:rsidRDefault="00AC6E36" w:rsidP="00AC6E36">
      <w:pPr>
        <w:rPr>
          <w:lang w:val="nb-NO"/>
        </w:rPr>
      </w:pPr>
    </w:p>
    <w:p w14:paraId="56ED0F68" w14:textId="77777777" w:rsidR="00AC6E36" w:rsidRPr="00AC6E36" w:rsidRDefault="00AC6E36" w:rsidP="00840871">
      <w:pPr>
        <w:pStyle w:val="Heading3"/>
        <w:rPr>
          <w:lang w:val="nb-NO"/>
        </w:rPr>
      </w:pPr>
      <w:bookmarkStart w:id="5" w:name="_Toc125212029"/>
      <w:r w:rsidRPr="00AC6E36">
        <w:rPr>
          <w:lang w:val="nb-NO"/>
        </w:rPr>
        <w:t>HENSIKTER MED BREVET</w:t>
      </w:r>
      <w:bookmarkEnd w:id="5"/>
    </w:p>
    <w:p w14:paraId="13077596" w14:textId="77777777" w:rsidR="004E378F" w:rsidRPr="00871243" w:rsidRDefault="00AC6E36" w:rsidP="00871243">
      <w:pPr>
        <w:rPr>
          <w:b/>
          <w:bCs/>
          <w:lang w:val="nb-NO"/>
        </w:rPr>
      </w:pPr>
      <w:r w:rsidRPr="00871243">
        <w:rPr>
          <w:b/>
          <w:bCs/>
          <w:lang w:val="nb-NO"/>
        </w:rPr>
        <w:t>Pastoral</w:t>
      </w:r>
    </w:p>
    <w:p w14:paraId="26261165" w14:textId="63AA302F" w:rsidR="00AC6E36" w:rsidRPr="00AC6E36" w:rsidRDefault="00AC6E36" w:rsidP="00AC6E36">
      <w:pPr>
        <w:rPr>
          <w:lang w:val="nb-NO"/>
        </w:rPr>
      </w:pPr>
      <w:r w:rsidRPr="00AC6E36">
        <w:rPr>
          <w:lang w:val="nb-NO"/>
        </w:rPr>
        <w:t>Forene de kristne. Paulus var perfekt for denne oppgaven, som en jøde kalt til hedningene.</w:t>
      </w:r>
    </w:p>
    <w:p w14:paraId="7972EFA5" w14:textId="77777777" w:rsidR="004E378F" w:rsidRPr="00871243" w:rsidRDefault="00AC6E36" w:rsidP="00871243">
      <w:pPr>
        <w:rPr>
          <w:b/>
          <w:bCs/>
          <w:lang w:val="nb-NO"/>
        </w:rPr>
      </w:pPr>
      <w:r w:rsidRPr="00871243">
        <w:rPr>
          <w:b/>
          <w:bCs/>
          <w:lang w:val="nb-NO"/>
        </w:rPr>
        <w:t>Misjonal</w:t>
      </w:r>
    </w:p>
    <w:p w14:paraId="57AE68E4" w14:textId="71A43C78" w:rsidR="00AC6E36" w:rsidRPr="00AC6E36" w:rsidRDefault="00AC6E36" w:rsidP="00AC6E36">
      <w:pPr>
        <w:rPr>
          <w:lang w:val="nb-NO"/>
        </w:rPr>
      </w:pPr>
      <w:r w:rsidRPr="00AC6E36">
        <w:rPr>
          <w:lang w:val="nb-NO"/>
        </w:rPr>
        <w:t>Forberede besøket. Har planer om å besøke dem på vei til Spania og få hjelp til reisen videre (15:24,28). Et "introduksjonsbrev".</w:t>
      </w:r>
    </w:p>
    <w:p w14:paraId="07305E4C" w14:textId="77777777" w:rsidR="004E378F" w:rsidRPr="00871243" w:rsidRDefault="00AC6E36" w:rsidP="00871243">
      <w:pPr>
        <w:rPr>
          <w:b/>
          <w:bCs/>
          <w:lang w:val="nb-NO"/>
        </w:rPr>
      </w:pPr>
      <w:r w:rsidRPr="00871243">
        <w:rPr>
          <w:b/>
          <w:bCs/>
          <w:lang w:val="nb-NO"/>
        </w:rPr>
        <w:t>Teologisk</w:t>
      </w:r>
    </w:p>
    <w:p w14:paraId="284590E6" w14:textId="722B6E38" w:rsidR="00AC6E36" w:rsidRPr="00AC6E36" w:rsidRDefault="00AC6E36" w:rsidP="00AC6E36">
      <w:pPr>
        <w:rPr>
          <w:lang w:val="nb-NO"/>
        </w:rPr>
      </w:pPr>
      <w:r w:rsidRPr="00AC6E36">
        <w:rPr>
          <w:lang w:val="nb-NO"/>
        </w:rPr>
        <w:t>Forklare evangeliet. Hadde de ikke fått den grunnleggende undervisningen fra en apostel?</w:t>
      </w:r>
    </w:p>
    <w:p w14:paraId="0FD490C3" w14:textId="77777777" w:rsidR="00AC6E36" w:rsidRPr="00AC6E36" w:rsidRDefault="00AC6E36" w:rsidP="00AC6E36">
      <w:pPr>
        <w:rPr>
          <w:lang w:val="nb-NO"/>
        </w:rPr>
      </w:pPr>
      <w:r w:rsidRPr="00AC6E36">
        <w:rPr>
          <w:lang w:val="nb-NO"/>
        </w:rPr>
        <w:t xml:space="preserve"> </w:t>
      </w:r>
    </w:p>
    <w:p w14:paraId="68C24E12" w14:textId="4CBD8F7A" w:rsidR="00AC6E36" w:rsidRPr="00AC6E36" w:rsidRDefault="00AC6E36" w:rsidP="004E378F">
      <w:pPr>
        <w:pStyle w:val="Heading2"/>
        <w:rPr>
          <w:lang w:val="nb-NO"/>
        </w:rPr>
      </w:pPr>
      <w:bookmarkStart w:id="6" w:name="_Toc125212030"/>
      <w:r w:rsidRPr="00AC6E36">
        <w:rPr>
          <w:lang w:val="nb-NO"/>
        </w:rPr>
        <w:t>I</w:t>
      </w:r>
      <w:r w:rsidR="001F6F82">
        <w:rPr>
          <w:lang w:val="nb-NO"/>
        </w:rPr>
        <w:t>NTRODUKSJONEN</w:t>
      </w:r>
      <w:r w:rsidRPr="00AC6E36">
        <w:rPr>
          <w:lang w:val="nb-NO"/>
        </w:rPr>
        <w:t xml:space="preserve"> (1:1-7)</w:t>
      </w:r>
      <w:bookmarkEnd w:id="6"/>
    </w:p>
    <w:p w14:paraId="013A0274" w14:textId="77777777" w:rsidR="00AC6E36" w:rsidRPr="00AC6E36" w:rsidRDefault="00AC6E36" w:rsidP="00AC6E36">
      <w:pPr>
        <w:rPr>
          <w:lang w:val="nb-NO"/>
        </w:rPr>
      </w:pPr>
      <w:r w:rsidRPr="00AC6E36">
        <w:rPr>
          <w:lang w:val="nb-NO"/>
        </w:rPr>
        <w:t>v.1</w:t>
      </w:r>
      <w:r w:rsidRPr="00AC6E36">
        <w:rPr>
          <w:lang w:val="nb-NO"/>
        </w:rPr>
        <w:tab/>
        <w:t>Apostolisk forkynnelse av Guds evangelium</w:t>
      </w:r>
    </w:p>
    <w:p w14:paraId="297CBD8F" w14:textId="3503BAD7" w:rsidR="00AC6E36" w:rsidRPr="00AC6E36" w:rsidRDefault="00AC6E36" w:rsidP="00AC6E36">
      <w:pPr>
        <w:rPr>
          <w:lang w:val="nb-NO"/>
        </w:rPr>
      </w:pPr>
      <w:r w:rsidRPr="00AC6E36">
        <w:rPr>
          <w:lang w:val="nb-NO"/>
        </w:rPr>
        <w:t>v.2</w:t>
      </w:r>
      <w:r w:rsidRPr="00AC6E36">
        <w:rPr>
          <w:lang w:val="nb-NO"/>
        </w:rPr>
        <w:tab/>
        <w:t>som Gud ga løfte om i GT (</w:t>
      </w:r>
      <w:r w:rsidR="0087078A" w:rsidRPr="0087078A">
        <w:rPr>
          <w:lang w:val="nb-NO"/>
        </w:rPr>
        <w:sym w:font="Wingdings" w:char="F0E0"/>
      </w:r>
      <w:r w:rsidRPr="00AC6E36">
        <w:rPr>
          <w:lang w:val="nb-NO"/>
        </w:rPr>
        <w:t xml:space="preserve"> 3:21, </w:t>
      </w:r>
      <w:r w:rsidR="00840871">
        <w:rPr>
          <w:lang w:val="nb-NO"/>
        </w:rPr>
        <w:t xml:space="preserve">kap. </w:t>
      </w:r>
      <w:r w:rsidRPr="00AC6E36">
        <w:rPr>
          <w:lang w:val="nb-NO"/>
        </w:rPr>
        <w:t>4-5, 16:26)</w:t>
      </w:r>
    </w:p>
    <w:p w14:paraId="63747323" w14:textId="09C241C5" w:rsidR="00AC6E36" w:rsidRPr="00AC6E36" w:rsidRDefault="00AC6E36" w:rsidP="0087078A">
      <w:pPr>
        <w:ind w:left="720" w:hanging="720"/>
        <w:rPr>
          <w:lang w:val="nb-NO"/>
        </w:rPr>
      </w:pPr>
      <w:r w:rsidRPr="00AC6E36">
        <w:rPr>
          <w:lang w:val="nb-NO"/>
        </w:rPr>
        <w:t>v.3</w:t>
      </w:r>
      <w:r w:rsidRPr="00AC6E36">
        <w:rPr>
          <w:lang w:val="nb-NO"/>
        </w:rPr>
        <w:tab/>
        <w:t>Evangeliet handler om Jesus, som kom som et menneske og var Messias (av Davids ætt) (</w:t>
      </w:r>
      <w:r w:rsidR="0087078A" w:rsidRPr="0087078A">
        <w:rPr>
          <w:lang w:val="nb-NO"/>
        </w:rPr>
        <w:sym w:font="Wingdings" w:char="F0E0"/>
      </w:r>
      <w:r w:rsidRPr="00AC6E36">
        <w:rPr>
          <w:lang w:val="nb-NO"/>
        </w:rPr>
        <w:t xml:space="preserve"> bl.a. kap</w:t>
      </w:r>
      <w:r w:rsidR="0084673E">
        <w:rPr>
          <w:lang w:val="nb-NO"/>
        </w:rPr>
        <w:t>.</w:t>
      </w:r>
      <w:r w:rsidRPr="00AC6E36">
        <w:rPr>
          <w:lang w:val="nb-NO"/>
        </w:rPr>
        <w:t xml:space="preserve"> 9-11)</w:t>
      </w:r>
    </w:p>
    <w:p w14:paraId="7EDD83BB" w14:textId="77777777" w:rsidR="00AC6E36" w:rsidRPr="00AC6E36" w:rsidRDefault="00AC6E36" w:rsidP="00AC6E36">
      <w:pPr>
        <w:rPr>
          <w:lang w:val="nb-NO"/>
        </w:rPr>
      </w:pPr>
      <w:r w:rsidRPr="00AC6E36">
        <w:rPr>
          <w:lang w:val="nb-NO"/>
        </w:rPr>
        <w:t>v.4</w:t>
      </w:r>
      <w:r w:rsidRPr="00AC6E36">
        <w:rPr>
          <w:lang w:val="nb-NO"/>
        </w:rPr>
        <w:tab/>
        <w:t>Ånden stadfestet at Jesus var Guds sønn ved oppstandelsen</w:t>
      </w:r>
    </w:p>
    <w:p w14:paraId="121C78D7" w14:textId="48EB6659" w:rsidR="00AC6E36" w:rsidRPr="00AC6E36" w:rsidRDefault="00AC6E36" w:rsidP="00D8153B">
      <w:pPr>
        <w:ind w:left="720" w:hanging="720"/>
        <w:rPr>
          <w:lang w:val="nb-NO"/>
        </w:rPr>
      </w:pPr>
      <w:r w:rsidRPr="00AC6E36">
        <w:rPr>
          <w:lang w:val="nb-NO"/>
        </w:rPr>
        <w:t>v.5</w:t>
      </w:r>
      <w:r w:rsidRPr="00AC6E36">
        <w:rPr>
          <w:lang w:val="nb-NO"/>
        </w:rPr>
        <w:tab/>
        <w:t xml:space="preserve">Paulus’ kall til hedningene </w:t>
      </w:r>
      <w:r w:rsidR="0084673E" w:rsidRPr="0084673E">
        <w:rPr>
          <w:lang w:val="nb-NO"/>
        </w:rPr>
        <w:sym w:font="Wingdings" w:char="F0E0"/>
      </w:r>
      <w:r w:rsidRPr="00AC6E36">
        <w:rPr>
          <w:lang w:val="nb-NO"/>
        </w:rPr>
        <w:t xml:space="preserve"> hvorfor han skriver (1:13-15, 15:15-18) </w:t>
      </w:r>
      <w:r w:rsidRPr="00784C88">
        <w:rPr>
          <w:i/>
          <w:iCs/>
          <w:lang w:val="nb-NO"/>
        </w:rPr>
        <w:t>“Troens lydighet”</w:t>
      </w:r>
      <w:r w:rsidRPr="00AC6E36">
        <w:rPr>
          <w:lang w:val="nb-NO"/>
        </w:rPr>
        <w:t xml:space="preserve"> = lydigheten som kommer av troen (15:18, 16:26) </w:t>
      </w:r>
      <w:r w:rsidR="0084673E" w:rsidRPr="0084673E">
        <w:rPr>
          <w:lang w:val="nb-NO"/>
        </w:rPr>
        <w:sym w:font="Wingdings" w:char="F0E0"/>
      </w:r>
      <w:r w:rsidRPr="00AC6E36">
        <w:rPr>
          <w:lang w:val="nb-NO"/>
        </w:rPr>
        <w:t xml:space="preserve"> kap</w:t>
      </w:r>
      <w:r w:rsidR="0084673E">
        <w:rPr>
          <w:lang w:val="nb-NO"/>
        </w:rPr>
        <w:t>.</w:t>
      </w:r>
      <w:r w:rsidRPr="00AC6E36">
        <w:rPr>
          <w:lang w:val="nb-NO"/>
        </w:rPr>
        <w:t xml:space="preserve"> 6-8</w:t>
      </w:r>
      <w:r w:rsidR="00650113">
        <w:rPr>
          <w:lang w:val="nb-NO"/>
        </w:rPr>
        <w:t>.</w:t>
      </w:r>
      <w:r w:rsidR="00D8153B">
        <w:rPr>
          <w:lang w:val="nb-NO"/>
        </w:rPr>
        <w:t xml:space="preserve"> </w:t>
      </w:r>
      <w:r w:rsidRPr="00AC6E36">
        <w:rPr>
          <w:lang w:val="nb-NO"/>
        </w:rPr>
        <w:t>Alt handler om å gi Gud ære (nevner Gud mye, Jesus mindre)</w:t>
      </w:r>
    </w:p>
    <w:p w14:paraId="736E2CAE" w14:textId="7B0B05EC" w:rsidR="00AC6E36" w:rsidRPr="00AC6E36" w:rsidRDefault="00AC6E36" w:rsidP="00AC6E36">
      <w:pPr>
        <w:rPr>
          <w:lang w:val="nb-NO"/>
        </w:rPr>
      </w:pPr>
      <w:r w:rsidRPr="00AC6E36">
        <w:rPr>
          <w:lang w:val="nb-NO"/>
        </w:rPr>
        <w:t>v.6</w:t>
      </w:r>
      <w:r w:rsidRPr="00AC6E36">
        <w:rPr>
          <w:lang w:val="nb-NO"/>
        </w:rPr>
        <w:tab/>
        <w:t>De kristne i Roma tilhører Jesus</w:t>
      </w:r>
      <w:r w:rsidR="00F211A0">
        <w:rPr>
          <w:lang w:val="nb-NO"/>
        </w:rPr>
        <w:t>.</w:t>
      </w:r>
      <w:r w:rsidRPr="00AC6E36">
        <w:rPr>
          <w:lang w:val="nb-NO"/>
        </w:rPr>
        <w:t xml:space="preserve"> Gud kaller mennesker til seg</w:t>
      </w:r>
      <w:r w:rsidR="00D8153B">
        <w:rPr>
          <w:lang w:val="nb-NO"/>
        </w:rPr>
        <w:t>.</w:t>
      </w:r>
    </w:p>
    <w:p w14:paraId="6216C600" w14:textId="73EF931B" w:rsidR="00AC6E36" w:rsidRPr="00AC6E36" w:rsidRDefault="00D8153B" w:rsidP="00AC6E36">
      <w:pPr>
        <w:rPr>
          <w:lang w:val="nb-NO"/>
        </w:rPr>
      </w:pPr>
      <w:r w:rsidRPr="00AC6E36">
        <w:rPr>
          <w:lang w:val="nb-NO"/>
        </w:rPr>
        <w:t>v.7</w:t>
      </w:r>
      <w:r w:rsidRPr="00AC6E36">
        <w:rPr>
          <w:lang w:val="nb-NO"/>
        </w:rPr>
        <w:tab/>
      </w:r>
      <w:r w:rsidR="00AC6E36" w:rsidRPr="00AC6E36">
        <w:rPr>
          <w:lang w:val="nb-NO"/>
        </w:rPr>
        <w:t>Gud elsker menigheten</w:t>
      </w:r>
      <w:r>
        <w:rPr>
          <w:lang w:val="nb-NO"/>
        </w:rPr>
        <w:t xml:space="preserve">. </w:t>
      </w:r>
      <w:r w:rsidR="00AC6E36" w:rsidRPr="00AC6E36">
        <w:rPr>
          <w:lang w:val="nb-NO"/>
        </w:rPr>
        <w:t>De kristne er kalt til å leve hellige liv (</w:t>
      </w:r>
      <w:r w:rsidR="0084673E" w:rsidRPr="0084673E">
        <w:rPr>
          <w:lang w:val="nb-NO"/>
        </w:rPr>
        <w:sym w:font="Wingdings" w:char="F0E0"/>
      </w:r>
      <w:r w:rsidR="00AC6E36" w:rsidRPr="00AC6E36">
        <w:rPr>
          <w:lang w:val="nb-NO"/>
        </w:rPr>
        <w:t xml:space="preserve"> kap</w:t>
      </w:r>
      <w:r w:rsidR="0084673E">
        <w:rPr>
          <w:lang w:val="nb-NO"/>
        </w:rPr>
        <w:t>.</w:t>
      </w:r>
      <w:r w:rsidR="00AC6E36" w:rsidRPr="00AC6E36">
        <w:rPr>
          <w:lang w:val="nb-NO"/>
        </w:rPr>
        <w:t xml:space="preserve"> 6-8)</w:t>
      </w:r>
    </w:p>
    <w:p w14:paraId="1EB6E2AA" w14:textId="77777777" w:rsidR="00AC6E36" w:rsidRPr="00AC6E36" w:rsidRDefault="00AC6E36" w:rsidP="00AC6E36">
      <w:pPr>
        <w:rPr>
          <w:lang w:val="nb-NO"/>
        </w:rPr>
      </w:pPr>
      <w:r w:rsidRPr="00AC6E36">
        <w:rPr>
          <w:lang w:val="nb-NO"/>
        </w:rPr>
        <w:t xml:space="preserve"> </w:t>
      </w:r>
    </w:p>
    <w:p w14:paraId="3DFC0AA3" w14:textId="748810F9" w:rsidR="00B743F1" w:rsidRDefault="00AC6E36" w:rsidP="00014525">
      <w:pPr>
        <w:pStyle w:val="Heading2"/>
        <w:rPr>
          <w:lang w:val="nb-NO"/>
        </w:rPr>
      </w:pPr>
      <w:bookmarkStart w:id="7" w:name="_Toc125212031"/>
      <w:r w:rsidRPr="00AC6E36">
        <w:rPr>
          <w:lang w:val="nb-NO"/>
        </w:rPr>
        <w:lastRenderedPageBreak/>
        <w:t>BREVETS TEMA</w:t>
      </w:r>
      <w:r w:rsidR="00B743F1">
        <w:rPr>
          <w:lang w:val="nb-NO"/>
        </w:rPr>
        <w:t xml:space="preserve"> (</w:t>
      </w:r>
      <w:r w:rsidRPr="00AC6E36">
        <w:rPr>
          <w:lang w:val="nb-NO"/>
        </w:rPr>
        <w:t>1</w:t>
      </w:r>
      <w:r w:rsidR="00D8153B">
        <w:rPr>
          <w:lang w:val="nb-NO"/>
        </w:rPr>
        <w:t>:</w:t>
      </w:r>
      <w:r w:rsidRPr="00AC6E36">
        <w:rPr>
          <w:lang w:val="nb-NO"/>
        </w:rPr>
        <w:t>16-17</w:t>
      </w:r>
      <w:r w:rsidR="00B743F1">
        <w:rPr>
          <w:lang w:val="nb-NO"/>
        </w:rPr>
        <w:t>)</w:t>
      </w:r>
      <w:bookmarkEnd w:id="7"/>
    </w:p>
    <w:p w14:paraId="67C2448A" w14:textId="2B60DC9C" w:rsidR="00AC6E36" w:rsidRPr="00013D05" w:rsidRDefault="00AC6E36" w:rsidP="00013D05">
      <w:pPr>
        <w:rPr>
          <w:b/>
          <w:bCs/>
          <w:lang w:val="nb-NO"/>
        </w:rPr>
      </w:pPr>
      <w:r w:rsidRPr="00013D05">
        <w:rPr>
          <w:b/>
          <w:bCs/>
          <w:lang w:val="nb-NO"/>
        </w:rPr>
        <w:t>PÅSTAND/TESE</w:t>
      </w:r>
    </w:p>
    <w:p w14:paraId="11422454" w14:textId="0EBA156E" w:rsidR="00AC6E36" w:rsidRPr="00AC6E36" w:rsidRDefault="00AC6E36" w:rsidP="00AC6E36">
      <w:pPr>
        <w:rPr>
          <w:lang w:val="nb-NO"/>
        </w:rPr>
      </w:pPr>
      <w:r w:rsidRPr="00AC6E36">
        <w:rPr>
          <w:lang w:val="nb-NO"/>
        </w:rPr>
        <w:t xml:space="preserve">(v. 15: </w:t>
      </w:r>
      <w:r w:rsidR="00014525">
        <w:rPr>
          <w:lang w:val="nb-NO"/>
        </w:rPr>
        <w:tab/>
      </w:r>
      <w:r w:rsidR="00840871" w:rsidRPr="00840871">
        <w:rPr>
          <w:i/>
          <w:iCs/>
          <w:lang w:val="nb-NO"/>
        </w:rPr>
        <w:t>"</w:t>
      </w:r>
      <w:r w:rsidRPr="00840871">
        <w:rPr>
          <w:i/>
          <w:iCs/>
          <w:lang w:val="nb-NO"/>
        </w:rPr>
        <w:t xml:space="preserve">jeg ønsker å forkynne </w:t>
      </w:r>
      <w:r w:rsidRPr="00840871">
        <w:rPr>
          <w:i/>
          <w:iCs/>
          <w:u w:val="single"/>
          <w:lang w:val="nb-NO"/>
        </w:rPr>
        <w:t>evangeliet</w:t>
      </w:r>
      <w:r w:rsidRPr="00840871">
        <w:rPr>
          <w:i/>
          <w:iCs/>
          <w:lang w:val="nb-NO"/>
        </w:rPr>
        <w:t xml:space="preserve"> også for dere i Roma</w:t>
      </w:r>
      <w:r w:rsidR="00840871" w:rsidRPr="00840871">
        <w:rPr>
          <w:i/>
          <w:iCs/>
          <w:lang w:val="nb-NO"/>
        </w:rPr>
        <w:t>"</w:t>
      </w:r>
      <w:r w:rsidRPr="00840871">
        <w:rPr>
          <w:lang w:val="nb-NO"/>
        </w:rPr>
        <w:t>)</w:t>
      </w:r>
    </w:p>
    <w:p w14:paraId="73C2F389" w14:textId="66F3E2DB" w:rsidR="00AC6E36" w:rsidRPr="00AC6E36" w:rsidRDefault="00AC6E36" w:rsidP="00AC6E36">
      <w:pPr>
        <w:rPr>
          <w:lang w:val="nb-NO"/>
        </w:rPr>
      </w:pPr>
      <w:r w:rsidRPr="00AC6E36">
        <w:rPr>
          <w:lang w:val="nb-NO"/>
        </w:rPr>
        <w:t xml:space="preserve">v. 16a: </w:t>
      </w:r>
      <w:r w:rsidR="00014525">
        <w:rPr>
          <w:lang w:val="nb-NO"/>
        </w:rPr>
        <w:tab/>
      </w:r>
      <w:r w:rsidR="00840871" w:rsidRPr="00840871">
        <w:rPr>
          <w:i/>
          <w:iCs/>
          <w:lang w:val="nb-NO"/>
        </w:rPr>
        <w:t>"</w:t>
      </w:r>
      <w:r w:rsidRPr="00840871">
        <w:rPr>
          <w:i/>
          <w:iCs/>
          <w:lang w:val="nb-NO"/>
        </w:rPr>
        <w:t xml:space="preserve">For jeg skammer meg ikke over </w:t>
      </w:r>
      <w:r w:rsidRPr="00840871">
        <w:rPr>
          <w:i/>
          <w:iCs/>
          <w:u w:val="single"/>
          <w:lang w:val="nb-NO"/>
        </w:rPr>
        <w:t>evangeliet</w:t>
      </w:r>
      <w:r w:rsidR="00840871" w:rsidRPr="00840871">
        <w:rPr>
          <w:i/>
          <w:iCs/>
          <w:u w:val="single"/>
          <w:lang w:val="nb-NO"/>
        </w:rPr>
        <w:t>"</w:t>
      </w:r>
    </w:p>
    <w:p w14:paraId="0C44366A" w14:textId="05BE5545" w:rsidR="00AC6E36" w:rsidRPr="00840871" w:rsidRDefault="00AC6E36" w:rsidP="00AC6E36">
      <w:pPr>
        <w:rPr>
          <w:i/>
          <w:iCs/>
          <w:lang w:val="nb-NO"/>
        </w:rPr>
      </w:pPr>
      <w:r w:rsidRPr="00AC6E36">
        <w:rPr>
          <w:lang w:val="nb-NO"/>
        </w:rPr>
        <w:t xml:space="preserve">v. 16b: </w:t>
      </w:r>
      <w:r w:rsidR="00840871" w:rsidRPr="00840871">
        <w:rPr>
          <w:i/>
          <w:iCs/>
          <w:lang w:val="nb-NO"/>
        </w:rPr>
        <w:t>"</w:t>
      </w:r>
      <w:r w:rsidRPr="00840871">
        <w:rPr>
          <w:i/>
          <w:iCs/>
          <w:lang w:val="nb-NO"/>
        </w:rPr>
        <w:t xml:space="preserve">for </w:t>
      </w:r>
      <w:r w:rsidRPr="00840871">
        <w:rPr>
          <w:i/>
          <w:iCs/>
          <w:u w:val="single"/>
          <w:lang w:val="nb-NO"/>
        </w:rPr>
        <w:t>det</w:t>
      </w:r>
      <w:r w:rsidRPr="00840871">
        <w:rPr>
          <w:i/>
          <w:iCs/>
          <w:lang w:val="nb-NO"/>
        </w:rPr>
        <w:t xml:space="preserve"> er en Guds kraft til frelse for hver den som tror, jøde først og så greker.</w:t>
      </w:r>
      <w:r w:rsidR="00840871" w:rsidRPr="00840871">
        <w:rPr>
          <w:i/>
          <w:iCs/>
          <w:lang w:val="nb-NO"/>
        </w:rPr>
        <w:t>"</w:t>
      </w:r>
    </w:p>
    <w:p w14:paraId="2FE84299" w14:textId="3760558A" w:rsidR="00AC6E36" w:rsidRPr="00AC6E36" w:rsidRDefault="00AC6E36" w:rsidP="00014525">
      <w:pPr>
        <w:ind w:left="720" w:hanging="720"/>
        <w:rPr>
          <w:lang w:val="nb-NO"/>
        </w:rPr>
      </w:pPr>
      <w:r w:rsidRPr="00AC6E36">
        <w:rPr>
          <w:lang w:val="nb-NO"/>
        </w:rPr>
        <w:t xml:space="preserve">v. 17: </w:t>
      </w:r>
      <w:r w:rsidR="00014525">
        <w:rPr>
          <w:lang w:val="nb-NO"/>
        </w:rPr>
        <w:tab/>
      </w:r>
      <w:r w:rsidR="00840871" w:rsidRPr="00840871">
        <w:rPr>
          <w:i/>
          <w:iCs/>
          <w:lang w:val="nb-NO"/>
        </w:rPr>
        <w:t>"</w:t>
      </w:r>
      <w:r w:rsidRPr="00840871">
        <w:rPr>
          <w:i/>
          <w:iCs/>
          <w:lang w:val="nb-NO"/>
        </w:rPr>
        <w:t xml:space="preserve">For i </w:t>
      </w:r>
      <w:r w:rsidRPr="00840871">
        <w:rPr>
          <w:i/>
          <w:iCs/>
          <w:u w:val="single"/>
          <w:lang w:val="nb-NO"/>
        </w:rPr>
        <w:t>det</w:t>
      </w:r>
      <w:r w:rsidRPr="00840871">
        <w:rPr>
          <w:i/>
          <w:iCs/>
          <w:lang w:val="nb-NO"/>
        </w:rPr>
        <w:t xml:space="preserve"> åpenbares Guds rettferdighet av tro til tro, slik det står skrevet: ‘Den rettferdige skal leve ved tro.’</w:t>
      </w:r>
      <w:r w:rsidR="00840871" w:rsidRPr="00840871">
        <w:rPr>
          <w:i/>
          <w:iCs/>
          <w:lang w:val="nb-NO"/>
        </w:rPr>
        <w:t>"</w:t>
      </w:r>
    </w:p>
    <w:p w14:paraId="7C4FA2FF" w14:textId="77777777" w:rsidR="00AC6E36" w:rsidRPr="00AC6E36" w:rsidRDefault="00AC6E36" w:rsidP="00AC6E36">
      <w:pPr>
        <w:rPr>
          <w:lang w:val="nb-NO"/>
        </w:rPr>
      </w:pPr>
      <w:r w:rsidRPr="00AC6E36">
        <w:rPr>
          <w:lang w:val="nb-NO"/>
        </w:rPr>
        <w:t xml:space="preserve"> </w:t>
      </w:r>
    </w:p>
    <w:p w14:paraId="162D126A" w14:textId="77777777" w:rsidR="00AC6E36" w:rsidRPr="00AC6E36" w:rsidRDefault="00AC6E36" w:rsidP="00670769">
      <w:pPr>
        <w:pStyle w:val="Heading3"/>
        <w:rPr>
          <w:lang w:val="nb-NO"/>
        </w:rPr>
      </w:pPr>
      <w:bookmarkStart w:id="8" w:name="_Toc125212032"/>
      <w:r w:rsidRPr="00AC6E36">
        <w:rPr>
          <w:lang w:val="nb-NO"/>
        </w:rPr>
        <w:t>"GUDS RETTFERDIGHET"</w:t>
      </w:r>
      <w:bookmarkEnd w:id="8"/>
    </w:p>
    <w:p w14:paraId="5A28370F" w14:textId="6BA33AFD" w:rsidR="00AC6E36" w:rsidRPr="00AC6E36" w:rsidRDefault="00AC6E36" w:rsidP="00AC6E36">
      <w:pPr>
        <w:rPr>
          <w:lang w:val="nb-NO"/>
        </w:rPr>
      </w:pPr>
      <w:r w:rsidRPr="00AC6E36">
        <w:rPr>
          <w:lang w:val="nb-NO"/>
        </w:rPr>
        <w:t>Brukes på to måter i Romerne:</w:t>
      </w:r>
    </w:p>
    <w:p w14:paraId="53D53063" w14:textId="40FA3A68" w:rsidR="00AC6E36" w:rsidRPr="00D96FE2" w:rsidRDefault="00AC6E36" w:rsidP="00D96FE2">
      <w:pPr>
        <w:rPr>
          <w:b/>
          <w:bCs/>
          <w:lang w:val="nb-NO"/>
        </w:rPr>
      </w:pPr>
      <w:r w:rsidRPr="00D96FE2">
        <w:rPr>
          <w:b/>
          <w:bCs/>
          <w:lang w:val="nb-NO"/>
        </w:rPr>
        <w:t>1.</w:t>
      </w:r>
      <w:r w:rsidR="00E81EE1" w:rsidRPr="00D96FE2">
        <w:rPr>
          <w:b/>
          <w:bCs/>
          <w:lang w:val="nb-NO"/>
        </w:rPr>
        <w:t xml:space="preserve"> </w:t>
      </w:r>
      <w:r w:rsidRPr="00D96FE2">
        <w:rPr>
          <w:b/>
          <w:bCs/>
          <w:lang w:val="nb-NO"/>
        </w:rPr>
        <w:t xml:space="preserve">Når det brukes </w:t>
      </w:r>
      <w:r w:rsidRPr="00D96FE2">
        <w:rPr>
          <w:b/>
          <w:bCs/>
          <w:i/>
          <w:iCs/>
          <w:lang w:val="nb-NO"/>
        </w:rPr>
        <w:t>uten</w:t>
      </w:r>
      <w:r w:rsidRPr="00D96FE2">
        <w:rPr>
          <w:b/>
          <w:bCs/>
          <w:lang w:val="nb-NO"/>
        </w:rPr>
        <w:t xml:space="preserve"> </w:t>
      </w:r>
      <w:r w:rsidR="00902ABC" w:rsidRPr="00D96FE2">
        <w:rPr>
          <w:b/>
          <w:bCs/>
          <w:lang w:val="nb-NO"/>
        </w:rPr>
        <w:t>«</w:t>
      </w:r>
      <w:r w:rsidRPr="00D96FE2">
        <w:rPr>
          <w:b/>
          <w:bCs/>
          <w:lang w:val="nb-NO"/>
        </w:rPr>
        <w:t>tro</w:t>
      </w:r>
      <w:r w:rsidR="00902ABC" w:rsidRPr="00D96FE2">
        <w:rPr>
          <w:b/>
          <w:bCs/>
          <w:lang w:val="nb-NO"/>
        </w:rPr>
        <w:t>»</w:t>
      </w:r>
      <w:r w:rsidRPr="00D96FE2">
        <w:rPr>
          <w:b/>
          <w:bCs/>
          <w:lang w:val="nb-NO"/>
        </w:rPr>
        <w:t xml:space="preserve"> (3:5, 3:25-26):</w:t>
      </w:r>
    </w:p>
    <w:p w14:paraId="34AE1C0F" w14:textId="701AFA9C" w:rsidR="00AC6E36" w:rsidRPr="00AC11AD" w:rsidRDefault="00AC6E36" w:rsidP="00AC11AD">
      <w:pPr>
        <w:pStyle w:val="ListParagraph"/>
        <w:numPr>
          <w:ilvl w:val="0"/>
          <w:numId w:val="2"/>
        </w:numPr>
        <w:rPr>
          <w:lang w:val="nb-NO"/>
        </w:rPr>
      </w:pPr>
      <w:r w:rsidRPr="00AC11AD">
        <w:rPr>
          <w:lang w:val="nb-NO"/>
        </w:rPr>
        <w:t xml:space="preserve">Guds </w:t>
      </w:r>
      <w:r w:rsidRPr="002815E4">
        <w:rPr>
          <w:lang w:val="nb-NO"/>
        </w:rPr>
        <w:t>karakter</w:t>
      </w:r>
      <w:r w:rsidRPr="00AC11AD">
        <w:rPr>
          <w:lang w:val="nb-NO"/>
        </w:rPr>
        <w:t>. Gud er rettferdig.</w:t>
      </w:r>
    </w:p>
    <w:p w14:paraId="167739FA" w14:textId="56551BB8" w:rsidR="00AC6E36" w:rsidRPr="00D96FE2" w:rsidRDefault="00AC6E36" w:rsidP="00D96FE2">
      <w:pPr>
        <w:rPr>
          <w:b/>
          <w:bCs/>
          <w:lang w:val="nb-NO"/>
        </w:rPr>
      </w:pPr>
      <w:r w:rsidRPr="00D96FE2">
        <w:rPr>
          <w:b/>
          <w:bCs/>
          <w:lang w:val="nb-NO"/>
        </w:rPr>
        <w:t>2.</w:t>
      </w:r>
      <w:r w:rsidR="00E81EE1" w:rsidRPr="00D96FE2">
        <w:rPr>
          <w:b/>
          <w:bCs/>
          <w:lang w:val="nb-NO"/>
        </w:rPr>
        <w:t xml:space="preserve"> </w:t>
      </w:r>
      <w:r w:rsidRPr="00D96FE2">
        <w:rPr>
          <w:b/>
          <w:bCs/>
          <w:lang w:val="nb-NO"/>
        </w:rPr>
        <w:t xml:space="preserve">Når det brukes sammen med </w:t>
      </w:r>
      <w:r w:rsidR="00AC11AD" w:rsidRPr="00D96FE2">
        <w:rPr>
          <w:b/>
          <w:bCs/>
          <w:lang w:val="nb-NO"/>
        </w:rPr>
        <w:t>«</w:t>
      </w:r>
      <w:r w:rsidRPr="00D96FE2">
        <w:rPr>
          <w:b/>
          <w:bCs/>
          <w:lang w:val="nb-NO"/>
        </w:rPr>
        <w:t>tro</w:t>
      </w:r>
      <w:r w:rsidR="00AC11AD" w:rsidRPr="00D96FE2">
        <w:rPr>
          <w:b/>
          <w:bCs/>
          <w:lang w:val="nb-NO"/>
        </w:rPr>
        <w:t>»</w:t>
      </w:r>
      <w:r w:rsidRPr="00D96FE2">
        <w:rPr>
          <w:b/>
          <w:bCs/>
          <w:lang w:val="nb-NO"/>
        </w:rPr>
        <w:t xml:space="preserve"> (1:17, 3:21-22, 10:3-6):</w:t>
      </w:r>
    </w:p>
    <w:p w14:paraId="169E1795" w14:textId="7347978B" w:rsidR="00AC6E36" w:rsidRPr="00D70E78" w:rsidRDefault="00AC6E36" w:rsidP="00AC11AD">
      <w:pPr>
        <w:pStyle w:val="ListParagraph"/>
        <w:numPr>
          <w:ilvl w:val="0"/>
          <w:numId w:val="1"/>
        </w:numPr>
        <w:rPr>
          <w:lang w:val="nb-NO"/>
        </w:rPr>
      </w:pPr>
      <w:r w:rsidRPr="00D70E78">
        <w:rPr>
          <w:lang w:val="nb-NO"/>
        </w:rPr>
        <w:t>Guds handling om å “gjøre rett igjen” (frelse) + den status Gud gir</w:t>
      </w:r>
      <w:r w:rsidR="00AC11AD" w:rsidRPr="00D70E78">
        <w:rPr>
          <w:lang w:val="nb-NO"/>
        </w:rPr>
        <w:t xml:space="preserve"> </w:t>
      </w:r>
      <w:r w:rsidRPr="00D70E78">
        <w:rPr>
          <w:lang w:val="nb-NO"/>
        </w:rPr>
        <w:t>til de som blir “gjort rett igjen” (frelst)</w:t>
      </w:r>
      <w:r w:rsidR="00BF1648" w:rsidRPr="00D70E78">
        <w:rPr>
          <w:lang w:val="nb-NO"/>
        </w:rPr>
        <w:t xml:space="preserve"> </w:t>
      </w:r>
      <w:r w:rsidR="00D70E78" w:rsidRPr="00C306A1">
        <w:sym w:font="Wingdings" w:char="F0E0"/>
      </w:r>
      <w:r w:rsidR="00D70E78" w:rsidRPr="00D70E78">
        <w:rPr>
          <w:lang w:val="nb-NO"/>
        </w:rPr>
        <w:t xml:space="preserve"> </w:t>
      </w:r>
      <w:r w:rsidRPr="00D70E78">
        <w:rPr>
          <w:lang w:val="nb-NO"/>
        </w:rPr>
        <w:t>Gud bringer mennesker inn i et rett forhold til ham.</w:t>
      </w:r>
    </w:p>
    <w:p w14:paraId="49FB5D22" w14:textId="6FE4D5DF" w:rsidR="00AC6E36" w:rsidRPr="00AC11AD" w:rsidRDefault="00AC6E36" w:rsidP="00AC11AD">
      <w:pPr>
        <w:pStyle w:val="ListParagraph"/>
        <w:numPr>
          <w:ilvl w:val="0"/>
          <w:numId w:val="1"/>
        </w:numPr>
        <w:rPr>
          <w:lang w:val="nb-NO"/>
        </w:rPr>
      </w:pPr>
      <w:r w:rsidRPr="00AC11AD">
        <w:rPr>
          <w:lang w:val="nb-NO"/>
        </w:rPr>
        <w:t>Det juridiske uttrykket for når en dommer erklærte den tiltalte “ikke skyldig”. Frifinnelse.</w:t>
      </w:r>
    </w:p>
    <w:p w14:paraId="4B30CF6C" w14:textId="77777777" w:rsidR="00AC6E36" w:rsidRPr="00AC6E36" w:rsidRDefault="00AC6E36" w:rsidP="00AC6E36">
      <w:pPr>
        <w:rPr>
          <w:lang w:val="nb-NO"/>
        </w:rPr>
      </w:pPr>
      <w:r w:rsidRPr="00AC6E36">
        <w:rPr>
          <w:lang w:val="nb-NO"/>
        </w:rPr>
        <w:t xml:space="preserve"> </w:t>
      </w:r>
    </w:p>
    <w:p w14:paraId="2A92358E" w14:textId="69B0D139" w:rsidR="00AC6E36" w:rsidRPr="00AC6E36" w:rsidRDefault="00AC6E36" w:rsidP="00670769">
      <w:pPr>
        <w:pStyle w:val="Heading3"/>
        <w:rPr>
          <w:lang w:val="nb-NO"/>
        </w:rPr>
      </w:pPr>
      <w:bookmarkStart w:id="9" w:name="_Toc125212033"/>
      <w:r w:rsidRPr="00AC6E36">
        <w:rPr>
          <w:lang w:val="nb-NO"/>
        </w:rPr>
        <w:t>1</w:t>
      </w:r>
      <w:r w:rsidR="0078486C">
        <w:rPr>
          <w:lang w:val="nb-NO"/>
        </w:rPr>
        <w:t>:</w:t>
      </w:r>
      <w:r w:rsidRPr="00AC6E36">
        <w:rPr>
          <w:lang w:val="nb-NO"/>
        </w:rPr>
        <w:t>17 - LUTHERS OPPDAGELSE</w:t>
      </w:r>
      <w:bookmarkEnd w:id="9"/>
    </w:p>
    <w:p w14:paraId="461D61D3" w14:textId="77777777" w:rsidR="00AC6E36" w:rsidRPr="00CC200F" w:rsidRDefault="00AC6E36" w:rsidP="00AC6E36">
      <w:pPr>
        <w:rPr>
          <w:i/>
          <w:iCs/>
          <w:lang w:val="nb-NO"/>
        </w:rPr>
      </w:pPr>
      <w:r w:rsidRPr="00CC200F">
        <w:rPr>
          <w:i/>
          <w:iCs/>
          <w:lang w:val="nb-NO"/>
        </w:rPr>
        <w:t xml:space="preserve">"[…] det var […] et enkelt sitat i kap. 1, “I det åpenbares Guds rettferdighet,” som stod i veien for meg. For jeg hatet uttrykket “Guds rettferdighet”, som alle lærerne hadde lært meg å forstå som [...] den aktive rettferdighet, som de kalte det, at Gud er rettferdig og straffer syndere og de urettferdige. Selv om jeg levde plettfritt som </w:t>
      </w:r>
      <w:proofErr w:type="gramStart"/>
      <w:r w:rsidRPr="00CC200F">
        <w:rPr>
          <w:i/>
          <w:iCs/>
          <w:lang w:val="nb-NO"/>
        </w:rPr>
        <w:t>en munk</w:t>
      </w:r>
      <w:proofErr w:type="gramEnd"/>
      <w:r w:rsidRPr="00CC200F">
        <w:rPr>
          <w:i/>
          <w:iCs/>
          <w:lang w:val="nb-NO"/>
        </w:rPr>
        <w:t>, følte jeg at jeg var en synder foran Gud med en meget forstyrret samvittighet; jeg kunne ikke tro at han ble blidgjort av min pliktoppfyllelse.”</w:t>
      </w:r>
    </w:p>
    <w:p w14:paraId="3807A99B" w14:textId="314AD5A9" w:rsidR="00AC6E36" w:rsidRPr="00CC200F" w:rsidRDefault="00AC6E36" w:rsidP="00AC6E36">
      <w:pPr>
        <w:rPr>
          <w:i/>
          <w:iCs/>
          <w:lang w:val="nb-NO"/>
        </w:rPr>
      </w:pPr>
      <w:r w:rsidRPr="00CC200F">
        <w:rPr>
          <w:i/>
          <w:iCs/>
          <w:lang w:val="nb-NO"/>
        </w:rPr>
        <w:t>"Jeg elsket ikke, men hatet faktisk den rettferdige Gud som straffer syndere. I hemmelighet, om ikke i blasfemi, knurret jeg mye, jeg var sint på Gud […] Til slutt ved Guds miskunn, mens jeg</w:t>
      </w:r>
      <w:r w:rsidR="00B6508F" w:rsidRPr="00CC200F">
        <w:rPr>
          <w:i/>
          <w:iCs/>
          <w:lang w:val="nb-NO"/>
        </w:rPr>
        <w:t xml:space="preserve"> </w:t>
      </w:r>
      <w:r w:rsidRPr="00CC200F">
        <w:rPr>
          <w:i/>
          <w:iCs/>
          <w:lang w:val="nb-NO"/>
        </w:rPr>
        <w:t xml:space="preserve">mediterte dag og natt, la jeg merke til sammenhengen rundt ordene, “I det </w:t>
      </w:r>
      <w:r w:rsidRPr="00CC200F">
        <w:rPr>
          <w:i/>
          <w:iCs/>
          <w:lang w:val="nb-NO"/>
        </w:rPr>
        <w:lastRenderedPageBreak/>
        <w:t>åpenbares Guds rettferdighet, som det står skrevet: “Den rettferdige skal leve ved tro”.” Da begynte jeg å forstå at Guds rettferdighet er det som den rettferdige lever ved som en Guds gave, nemlig ved tro.”</w:t>
      </w:r>
    </w:p>
    <w:p w14:paraId="0623665E" w14:textId="77777777" w:rsidR="00AC6E36" w:rsidRPr="00CC200F" w:rsidRDefault="00AC6E36" w:rsidP="00AC6E36">
      <w:pPr>
        <w:rPr>
          <w:i/>
          <w:iCs/>
          <w:lang w:val="nb-NO"/>
        </w:rPr>
      </w:pPr>
      <w:r w:rsidRPr="00CC200F">
        <w:rPr>
          <w:i/>
          <w:iCs/>
          <w:lang w:val="nb-NO"/>
        </w:rPr>
        <w:t>“Dette er da meningen: Guds rettferdighet åpenbares av evangeliet, nemlig den passive rettferdighet som den nådige Gud rettferdiggjør oss med ved tro, som det står skrevet: “Den rettferdige skal leve ved tro.” Her følte jeg at jeg ble født fullstendig på ny og hadde gått inn i selve paradis gjennom åpne porter.”</w:t>
      </w:r>
    </w:p>
    <w:p w14:paraId="171AE6FD" w14:textId="77777777" w:rsidR="00AC6E36" w:rsidRPr="00AC6E36" w:rsidRDefault="00AC6E36" w:rsidP="00AC6E36">
      <w:pPr>
        <w:rPr>
          <w:lang w:val="nb-NO"/>
        </w:rPr>
      </w:pPr>
      <w:r w:rsidRPr="00AC6E36">
        <w:rPr>
          <w:lang w:val="nb-NO"/>
        </w:rPr>
        <w:t xml:space="preserve"> </w:t>
      </w:r>
    </w:p>
    <w:p w14:paraId="7E1C2C48" w14:textId="77777777" w:rsidR="00AC6E36" w:rsidRPr="00AC6E36" w:rsidRDefault="00AC6E36" w:rsidP="0078486C">
      <w:pPr>
        <w:pStyle w:val="Heading2"/>
        <w:rPr>
          <w:lang w:val="nb-NO"/>
        </w:rPr>
      </w:pPr>
      <w:bookmarkStart w:id="10" w:name="_Toc125212034"/>
      <w:r w:rsidRPr="00AC6E36">
        <w:rPr>
          <w:lang w:val="nb-NO"/>
        </w:rPr>
        <w:t>ARGUMENTETS SAMMENHENG</w:t>
      </w:r>
      <w:bookmarkEnd w:id="10"/>
    </w:p>
    <w:p w14:paraId="19DBC516" w14:textId="6F215722" w:rsidR="00AC6E36" w:rsidRPr="00AC6E36" w:rsidRDefault="00AC6E36" w:rsidP="00AC6E36">
      <w:pPr>
        <w:rPr>
          <w:lang w:val="nb-NO"/>
        </w:rPr>
      </w:pPr>
      <w:r w:rsidRPr="00AC6E36">
        <w:rPr>
          <w:lang w:val="nb-NO"/>
        </w:rPr>
        <w:t xml:space="preserve">(v. 15: </w:t>
      </w:r>
      <w:r w:rsidR="00BA31B2" w:rsidRPr="00BA31B2">
        <w:rPr>
          <w:i/>
          <w:iCs/>
          <w:lang w:val="nb-NO"/>
        </w:rPr>
        <w:t>"</w:t>
      </w:r>
      <w:r w:rsidRPr="00BA31B2">
        <w:rPr>
          <w:i/>
          <w:iCs/>
          <w:lang w:val="nb-NO"/>
        </w:rPr>
        <w:t>jeg ønsker å forkynne evangeliet også for dere i Roma</w:t>
      </w:r>
      <w:r w:rsidR="00BA31B2" w:rsidRPr="00BA31B2">
        <w:rPr>
          <w:i/>
          <w:iCs/>
          <w:lang w:val="nb-NO"/>
        </w:rPr>
        <w:t>"</w:t>
      </w:r>
      <w:r w:rsidRPr="00AC6E36">
        <w:rPr>
          <w:lang w:val="nb-NO"/>
        </w:rPr>
        <w:t>)</w:t>
      </w:r>
    </w:p>
    <w:p w14:paraId="1F24AB72" w14:textId="64182983" w:rsidR="00AC6E36" w:rsidRPr="00AC6E36" w:rsidRDefault="00AC6E36" w:rsidP="00AC6E36">
      <w:pPr>
        <w:rPr>
          <w:lang w:val="nb-NO"/>
        </w:rPr>
      </w:pPr>
      <w:r w:rsidRPr="00AC6E36">
        <w:rPr>
          <w:lang w:val="nb-NO"/>
        </w:rPr>
        <w:t xml:space="preserve">v. 16a: </w:t>
      </w:r>
      <w:r w:rsidR="00BA31B2" w:rsidRPr="00BA31B2">
        <w:rPr>
          <w:i/>
          <w:iCs/>
          <w:lang w:val="nb-NO"/>
        </w:rPr>
        <w:t>"</w:t>
      </w:r>
      <w:r w:rsidRPr="00BA31B2">
        <w:rPr>
          <w:i/>
          <w:iCs/>
          <w:u w:val="single"/>
          <w:lang w:val="nb-NO"/>
        </w:rPr>
        <w:t>For</w:t>
      </w:r>
      <w:r w:rsidRPr="00BA31B2">
        <w:rPr>
          <w:i/>
          <w:iCs/>
          <w:lang w:val="nb-NO"/>
        </w:rPr>
        <w:t xml:space="preserve"> jeg skammer meg ikke over evangeliet</w:t>
      </w:r>
      <w:r w:rsidR="00BA31B2" w:rsidRPr="00BA31B2">
        <w:rPr>
          <w:i/>
          <w:iCs/>
          <w:lang w:val="nb-NO"/>
        </w:rPr>
        <w:t>"</w:t>
      </w:r>
    </w:p>
    <w:p w14:paraId="5CD1EEB5" w14:textId="4DE49C90" w:rsidR="00AC6E36" w:rsidRPr="00AC6E36" w:rsidRDefault="00AC6E36" w:rsidP="00AC6E36">
      <w:pPr>
        <w:rPr>
          <w:lang w:val="nb-NO"/>
        </w:rPr>
      </w:pPr>
      <w:r w:rsidRPr="00AC6E36">
        <w:rPr>
          <w:lang w:val="nb-NO"/>
        </w:rPr>
        <w:t xml:space="preserve">v. 16b: </w:t>
      </w:r>
      <w:r w:rsidR="00BA31B2" w:rsidRPr="00BA31B2">
        <w:rPr>
          <w:i/>
          <w:iCs/>
          <w:lang w:val="nb-NO"/>
        </w:rPr>
        <w:t>"</w:t>
      </w:r>
      <w:r w:rsidRPr="00BA31B2">
        <w:rPr>
          <w:i/>
          <w:iCs/>
          <w:u w:val="single"/>
          <w:lang w:val="nb-NO"/>
        </w:rPr>
        <w:t>for</w:t>
      </w:r>
      <w:r w:rsidRPr="00BA31B2">
        <w:rPr>
          <w:i/>
          <w:iCs/>
          <w:lang w:val="nb-NO"/>
        </w:rPr>
        <w:t xml:space="preserve"> det er Guds kraft til frelse for hver den som tror</w:t>
      </w:r>
      <w:r w:rsidR="00BA31B2" w:rsidRPr="00BA31B2">
        <w:rPr>
          <w:i/>
          <w:iCs/>
          <w:lang w:val="nb-NO"/>
        </w:rPr>
        <w:t>"</w:t>
      </w:r>
    </w:p>
    <w:p w14:paraId="7CBF7BBA" w14:textId="452D4260" w:rsidR="00AC6E36" w:rsidRPr="00AC6E36" w:rsidRDefault="00AC6E36" w:rsidP="00BA31B2">
      <w:pPr>
        <w:ind w:left="720" w:hanging="720"/>
        <w:rPr>
          <w:lang w:val="nb-NO"/>
        </w:rPr>
      </w:pPr>
      <w:r w:rsidRPr="00AC6E36">
        <w:rPr>
          <w:lang w:val="nb-NO"/>
        </w:rPr>
        <w:t xml:space="preserve">v. 17: </w:t>
      </w:r>
      <w:r w:rsidR="00BA31B2">
        <w:rPr>
          <w:lang w:val="nb-NO"/>
        </w:rPr>
        <w:tab/>
      </w:r>
      <w:r w:rsidR="00BA31B2" w:rsidRPr="00BA31B2">
        <w:rPr>
          <w:i/>
          <w:iCs/>
          <w:lang w:val="nb-NO"/>
        </w:rPr>
        <w:t>"</w:t>
      </w:r>
      <w:r w:rsidRPr="00BA31B2">
        <w:rPr>
          <w:i/>
          <w:iCs/>
          <w:u w:val="single"/>
          <w:lang w:val="nb-NO"/>
        </w:rPr>
        <w:t>For</w:t>
      </w:r>
      <w:r w:rsidRPr="00BA31B2">
        <w:rPr>
          <w:i/>
          <w:iCs/>
          <w:lang w:val="nb-NO"/>
        </w:rPr>
        <w:t xml:space="preserve"> i det åpenbares Guds rettferdighet av tro til tro, slik det står skrevet: Den rettferdige skal leve ved tro.</w:t>
      </w:r>
      <w:r w:rsidR="00BA31B2" w:rsidRPr="00BA31B2">
        <w:rPr>
          <w:i/>
          <w:iCs/>
          <w:lang w:val="nb-NO"/>
        </w:rPr>
        <w:t>"</w:t>
      </w:r>
    </w:p>
    <w:p w14:paraId="58FA96F0" w14:textId="74582853" w:rsidR="00AC6E36" w:rsidRPr="00AC6E36" w:rsidRDefault="00AC6E36" w:rsidP="00BA31B2">
      <w:pPr>
        <w:ind w:left="720" w:hanging="720"/>
        <w:rPr>
          <w:lang w:val="nb-NO"/>
        </w:rPr>
      </w:pPr>
      <w:r w:rsidRPr="00AC6E36">
        <w:rPr>
          <w:lang w:val="nb-NO"/>
        </w:rPr>
        <w:t xml:space="preserve">v. 18: </w:t>
      </w:r>
      <w:r w:rsidR="00BA31B2">
        <w:rPr>
          <w:lang w:val="nb-NO"/>
        </w:rPr>
        <w:tab/>
      </w:r>
      <w:r w:rsidR="00BA31B2" w:rsidRPr="00BA31B2">
        <w:rPr>
          <w:i/>
          <w:iCs/>
          <w:lang w:val="nb-NO"/>
        </w:rPr>
        <w:t>"</w:t>
      </w:r>
      <w:r w:rsidRPr="00BA31B2">
        <w:rPr>
          <w:i/>
          <w:iCs/>
          <w:u w:val="single"/>
          <w:lang w:val="nb-NO"/>
        </w:rPr>
        <w:t>For</w:t>
      </w:r>
      <w:r w:rsidRPr="00BA31B2">
        <w:rPr>
          <w:i/>
          <w:iCs/>
          <w:lang w:val="nb-NO"/>
        </w:rPr>
        <w:t xml:space="preserve"> Guds vrede åpenbares fra himmelen over all ugudelighet og urett hos mennesker som holder sannheten nede i urett.</w:t>
      </w:r>
      <w:r w:rsidR="00BA31B2" w:rsidRPr="00BA31B2">
        <w:rPr>
          <w:i/>
          <w:iCs/>
          <w:lang w:val="nb-NO"/>
        </w:rPr>
        <w:t>"</w:t>
      </w:r>
    </w:p>
    <w:p w14:paraId="207D6582" w14:textId="750FF4FB" w:rsidR="00AC6E36" w:rsidRPr="00AC6E36" w:rsidRDefault="00AC6E36" w:rsidP="00AC6E36">
      <w:pPr>
        <w:rPr>
          <w:lang w:val="nb-NO"/>
        </w:rPr>
      </w:pPr>
      <w:r w:rsidRPr="00AC6E36">
        <w:rPr>
          <w:lang w:val="nb-NO"/>
        </w:rPr>
        <w:t xml:space="preserve">v. 19a: </w:t>
      </w:r>
      <w:r w:rsidR="00BA31B2">
        <w:rPr>
          <w:lang w:val="nb-NO"/>
        </w:rPr>
        <w:tab/>
      </w:r>
      <w:r w:rsidR="00BA31B2" w:rsidRPr="00BA31B2">
        <w:rPr>
          <w:i/>
          <w:iCs/>
          <w:lang w:val="nb-NO"/>
        </w:rPr>
        <w:t>"</w:t>
      </w:r>
      <w:r w:rsidRPr="00BA31B2">
        <w:rPr>
          <w:i/>
          <w:iCs/>
          <w:u w:val="single"/>
          <w:lang w:val="nb-NO"/>
        </w:rPr>
        <w:t>For</w:t>
      </w:r>
      <w:r w:rsidRPr="00BA31B2">
        <w:rPr>
          <w:i/>
          <w:iCs/>
          <w:lang w:val="nb-NO"/>
        </w:rPr>
        <w:t xml:space="preserve"> det en kan vite om Gud ligger åpent foran dem;</w:t>
      </w:r>
      <w:r w:rsidR="00BA31B2" w:rsidRPr="00BA31B2">
        <w:rPr>
          <w:i/>
          <w:iCs/>
          <w:lang w:val="nb-NO"/>
        </w:rPr>
        <w:t>"</w:t>
      </w:r>
    </w:p>
    <w:p w14:paraId="05ABEA6C" w14:textId="3A43DE0F" w:rsidR="00AC6E36" w:rsidRPr="00AC6E36" w:rsidRDefault="00AC6E36" w:rsidP="00AC6E36">
      <w:pPr>
        <w:rPr>
          <w:lang w:val="nb-NO"/>
        </w:rPr>
      </w:pPr>
      <w:r w:rsidRPr="00AC6E36">
        <w:rPr>
          <w:lang w:val="nb-NO"/>
        </w:rPr>
        <w:t xml:space="preserve">v. 19b: </w:t>
      </w:r>
      <w:r w:rsidR="00BA31B2" w:rsidRPr="00BA31B2">
        <w:rPr>
          <w:i/>
          <w:iCs/>
          <w:lang w:val="nb-NO"/>
        </w:rPr>
        <w:t>"</w:t>
      </w:r>
      <w:r w:rsidRPr="00BA31B2">
        <w:rPr>
          <w:i/>
          <w:iCs/>
          <w:u w:val="single"/>
          <w:lang w:val="nb-NO"/>
        </w:rPr>
        <w:t>for</w:t>
      </w:r>
      <w:r w:rsidRPr="00BA31B2">
        <w:rPr>
          <w:i/>
          <w:iCs/>
          <w:lang w:val="nb-NO"/>
        </w:rPr>
        <w:t xml:space="preserve"> Gud har selv lagt det åpent fram</w:t>
      </w:r>
      <w:r w:rsidR="00BA31B2" w:rsidRPr="00BA31B2">
        <w:rPr>
          <w:i/>
          <w:iCs/>
          <w:lang w:val="nb-NO"/>
        </w:rPr>
        <w:t>"</w:t>
      </w:r>
    </w:p>
    <w:p w14:paraId="2F4CDB92" w14:textId="58AAC7E8" w:rsidR="00AC6E36" w:rsidRPr="00AC6E36" w:rsidRDefault="00AC6E36" w:rsidP="00BA31B2">
      <w:pPr>
        <w:ind w:left="720" w:hanging="720"/>
        <w:rPr>
          <w:lang w:val="nb-NO"/>
        </w:rPr>
      </w:pPr>
      <w:r w:rsidRPr="00AC6E36">
        <w:rPr>
          <w:lang w:val="nb-NO"/>
        </w:rPr>
        <w:t xml:space="preserve">v. 20: </w:t>
      </w:r>
      <w:r w:rsidR="00BA31B2">
        <w:rPr>
          <w:lang w:val="nb-NO"/>
        </w:rPr>
        <w:tab/>
      </w:r>
      <w:r w:rsidR="00BA31B2" w:rsidRPr="00BA31B2">
        <w:rPr>
          <w:i/>
          <w:iCs/>
          <w:lang w:val="nb-NO"/>
        </w:rPr>
        <w:t>"</w:t>
      </w:r>
      <w:r w:rsidRPr="00BA31B2">
        <w:rPr>
          <w:i/>
          <w:iCs/>
          <w:u w:val="single"/>
          <w:lang w:val="nb-NO"/>
        </w:rPr>
        <w:t>For</w:t>
      </w:r>
      <w:r w:rsidRPr="00BA31B2">
        <w:rPr>
          <w:i/>
          <w:iCs/>
          <w:lang w:val="nb-NO"/>
        </w:rPr>
        <w:t xml:space="preserve"> hans usynlige vesen, både hans evige kraft og hans guddommelighet, har de fra verdens skapelse av kunnet se og erkjenne av hans gjerninger - slik at de ikke har noen unnskyldning.</w:t>
      </w:r>
      <w:r w:rsidR="00BA31B2" w:rsidRPr="00BA31B2">
        <w:rPr>
          <w:i/>
          <w:iCs/>
          <w:lang w:val="nb-NO"/>
        </w:rPr>
        <w:t>"</w:t>
      </w:r>
    </w:p>
    <w:p w14:paraId="32903B91" w14:textId="2AC3EB12" w:rsidR="00AC6E36" w:rsidRPr="00AC6E36" w:rsidRDefault="00AC6E36" w:rsidP="00AC6E36">
      <w:pPr>
        <w:rPr>
          <w:lang w:val="nb-NO"/>
        </w:rPr>
      </w:pPr>
      <w:r w:rsidRPr="00AC6E36">
        <w:rPr>
          <w:lang w:val="nb-NO"/>
        </w:rPr>
        <w:t xml:space="preserve">v. 21: </w:t>
      </w:r>
      <w:r w:rsidR="00BA31B2">
        <w:rPr>
          <w:lang w:val="nb-NO"/>
        </w:rPr>
        <w:tab/>
      </w:r>
      <w:r w:rsidR="00BA31B2" w:rsidRPr="00BA31B2">
        <w:rPr>
          <w:i/>
          <w:iCs/>
          <w:lang w:val="nb-NO"/>
        </w:rPr>
        <w:t>"</w:t>
      </w:r>
      <w:r w:rsidRPr="00BA31B2">
        <w:rPr>
          <w:i/>
          <w:iCs/>
          <w:u w:val="single"/>
          <w:lang w:val="nb-NO"/>
        </w:rPr>
        <w:t>For</w:t>
      </w:r>
      <w:r w:rsidRPr="00BA31B2">
        <w:rPr>
          <w:i/>
          <w:iCs/>
          <w:lang w:val="nb-NO"/>
        </w:rPr>
        <w:t xml:space="preserve"> de kjente Gud, men likevel lovpriste og takket de ham ikke som </w:t>
      </w:r>
      <w:proofErr w:type="gramStart"/>
      <w:r w:rsidRPr="00BA31B2">
        <w:rPr>
          <w:i/>
          <w:iCs/>
          <w:lang w:val="nb-NO"/>
        </w:rPr>
        <w:t>Gud…</w:t>
      </w:r>
      <w:proofErr w:type="gramEnd"/>
      <w:r w:rsidR="00BA31B2" w:rsidRPr="00BA31B2">
        <w:rPr>
          <w:i/>
          <w:iCs/>
          <w:lang w:val="nb-NO"/>
        </w:rPr>
        <w:t>"</w:t>
      </w:r>
    </w:p>
    <w:p w14:paraId="624A071C" w14:textId="77777777" w:rsidR="00AC6E36" w:rsidRPr="00AC6E36" w:rsidRDefault="00AC6E36" w:rsidP="00AC6E36">
      <w:pPr>
        <w:rPr>
          <w:lang w:val="nb-NO"/>
        </w:rPr>
      </w:pPr>
      <w:r w:rsidRPr="00AC6E36">
        <w:rPr>
          <w:lang w:val="nb-NO"/>
        </w:rPr>
        <w:t xml:space="preserve"> </w:t>
      </w:r>
    </w:p>
    <w:p w14:paraId="4CFFAA6B" w14:textId="77777777" w:rsidR="00AC6E36" w:rsidRPr="00AC6E36" w:rsidRDefault="00AC6E36" w:rsidP="004161B7">
      <w:pPr>
        <w:pStyle w:val="Heading2"/>
        <w:rPr>
          <w:lang w:val="nb-NO"/>
        </w:rPr>
      </w:pPr>
      <w:bookmarkStart w:id="11" w:name="_Toc125212035"/>
      <w:r w:rsidRPr="00AC6E36">
        <w:rPr>
          <w:lang w:val="nb-NO"/>
        </w:rPr>
        <w:t>VISDOMMENS BOK 13:1-9</w:t>
      </w:r>
      <w:bookmarkEnd w:id="11"/>
    </w:p>
    <w:p w14:paraId="487976E9" w14:textId="1EB33E1B" w:rsidR="00AC6E36" w:rsidRPr="00BA31B2" w:rsidRDefault="005A3472" w:rsidP="00AC6E36">
      <w:pPr>
        <w:rPr>
          <w:i/>
          <w:iCs/>
          <w:lang w:val="nb-NO"/>
        </w:rPr>
      </w:pPr>
      <w:r w:rsidRPr="00BA31B2">
        <w:rPr>
          <w:i/>
          <w:iCs/>
          <w:lang w:val="nb-NO"/>
        </w:rPr>
        <w:t>"</w:t>
      </w:r>
      <w:r w:rsidR="00AC6E36" w:rsidRPr="00BA31B2">
        <w:rPr>
          <w:i/>
          <w:iCs/>
          <w:lang w:val="nb-NO"/>
        </w:rPr>
        <w:t>Alle mennesker som ikke erkjente Gud, var fødte dårer. De gav akt på</w:t>
      </w:r>
      <w:r w:rsidR="004161B7" w:rsidRPr="00BA31B2">
        <w:rPr>
          <w:i/>
          <w:iCs/>
          <w:lang w:val="nb-NO"/>
        </w:rPr>
        <w:t xml:space="preserve"> </w:t>
      </w:r>
      <w:r w:rsidR="00AC6E36" w:rsidRPr="00BA31B2">
        <w:rPr>
          <w:i/>
          <w:iCs/>
          <w:lang w:val="nb-NO"/>
        </w:rPr>
        <w:t xml:space="preserve">skaperverket, men overså Skaperen; de evnet ikke å kjenne Den Værende, enda de så hans gode verk. Nei, ilden, vinden, stormen, stjernekretsen, fossende vann, himmellegemene som styrer verden – disse ting holdt de for å være guder. Men om det nå var skjønnheten i alt dette som lokket og ledet </w:t>
      </w:r>
      <w:r w:rsidR="00AC6E36" w:rsidRPr="00BA31B2">
        <w:rPr>
          <w:i/>
          <w:iCs/>
          <w:lang w:val="nb-NO"/>
        </w:rPr>
        <w:lastRenderedPageBreak/>
        <w:t>dem til denne villfarelsen, så burde de skjønne hvor mye herligere Herren er. For han som skapte alt dette, er skjønnhetens opphavsmann. Eller var det kanskje naturkreftenes makt og virkekraft som overveldet dem? Da burde de forstå at han som skapte naturkreftene, er enda mye sterkere. For av storheten og skjønnheten i alt det skapte kan vi slutte oss til hvor stor og herlig Skaperen må være. La oss likevel ikke dømme disse mennesker for hardt, for bak deres villfarelse kan det ligge en ekte lengsel etter å finne Gud. De vandrer rundt i Guds skaperverk, de ser og gransker, og synet er så vakkert at det trollbinder dem. Men på den annen side har de ingen unnskyldning, for når de hadde nådd så langt i erkjennelse og utforskning av verden, burde det vært desto lettere for dem å erkjenne skaperverkets Herre.</w:t>
      </w:r>
      <w:r w:rsidRPr="00BA31B2">
        <w:rPr>
          <w:i/>
          <w:iCs/>
          <w:lang w:val="nb-NO"/>
        </w:rPr>
        <w:t>"</w:t>
      </w:r>
    </w:p>
    <w:p w14:paraId="76D3AB2C" w14:textId="77777777" w:rsidR="00AC6E36" w:rsidRPr="00AC6E36" w:rsidRDefault="00AC6E36" w:rsidP="00AC6E36">
      <w:pPr>
        <w:rPr>
          <w:lang w:val="nb-NO"/>
        </w:rPr>
      </w:pPr>
      <w:r w:rsidRPr="00AC6E36">
        <w:rPr>
          <w:lang w:val="nb-NO"/>
        </w:rPr>
        <w:t xml:space="preserve"> </w:t>
      </w:r>
    </w:p>
    <w:p w14:paraId="315AB1B8" w14:textId="35ED4625" w:rsidR="00AC6E36" w:rsidRPr="00AC6E36" w:rsidRDefault="00AC6E36" w:rsidP="004161B7">
      <w:pPr>
        <w:pStyle w:val="Heading2"/>
        <w:rPr>
          <w:lang w:val="nb-NO"/>
        </w:rPr>
      </w:pPr>
      <w:bookmarkStart w:id="12" w:name="_Toc125212036"/>
      <w:r w:rsidRPr="00AC6E36">
        <w:rPr>
          <w:lang w:val="nb-NO"/>
        </w:rPr>
        <w:t>OBSERVASJON: ROM 1</w:t>
      </w:r>
      <w:r w:rsidR="004161B7">
        <w:rPr>
          <w:lang w:val="nb-NO"/>
        </w:rPr>
        <w:t>:</w:t>
      </w:r>
      <w:r w:rsidRPr="00AC6E36">
        <w:rPr>
          <w:lang w:val="nb-NO"/>
        </w:rPr>
        <w:t>18-24</w:t>
      </w:r>
      <w:bookmarkEnd w:id="12"/>
    </w:p>
    <w:p w14:paraId="3A0E5F49" w14:textId="40A35F33" w:rsidR="00AC6E36" w:rsidRPr="0077685D" w:rsidRDefault="00AC6E36" w:rsidP="0077685D">
      <w:pPr>
        <w:pStyle w:val="ListParagraph"/>
        <w:numPr>
          <w:ilvl w:val="0"/>
          <w:numId w:val="3"/>
        </w:numPr>
        <w:rPr>
          <w:lang w:val="nb-NO"/>
        </w:rPr>
      </w:pPr>
      <w:r w:rsidRPr="0077685D">
        <w:rPr>
          <w:lang w:val="nb-NO"/>
        </w:rPr>
        <w:t>Hvilke 4 ting kan alle vite om Gud?</w:t>
      </w:r>
    </w:p>
    <w:p w14:paraId="0BD92319" w14:textId="779D809B" w:rsidR="00AC6E36" w:rsidRPr="0077685D" w:rsidRDefault="00AC6E36" w:rsidP="0077685D">
      <w:pPr>
        <w:pStyle w:val="ListParagraph"/>
        <w:numPr>
          <w:ilvl w:val="0"/>
          <w:numId w:val="3"/>
        </w:numPr>
        <w:rPr>
          <w:lang w:val="nb-NO"/>
        </w:rPr>
      </w:pPr>
      <w:r w:rsidRPr="0077685D">
        <w:rPr>
          <w:lang w:val="nb-NO"/>
        </w:rPr>
        <w:t>Hvorfor har ingen noen unnskyldning?</w:t>
      </w:r>
    </w:p>
    <w:p w14:paraId="1CF046E1" w14:textId="209259CD" w:rsidR="00AC6E36" w:rsidRPr="0077685D" w:rsidRDefault="00AC6E36" w:rsidP="0077685D">
      <w:pPr>
        <w:pStyle w:val="ListParagraph"/>
        <w:numPr>
          <w:ilvl w:val="0"/>
          <w:numId w:val="3"/>
        </w:numPr>
        <w:rPr>
          <w:lang w:val="nb-NO"/>
        </w:rPr>
      </w:pPr>
      <w:r w:rsidRPr="0077685D">
        <w:rPr>
          <w:lang w:val="nb-NO"/>
        </w:rPr>
        <w:t>Hvorfor kommer Guds vrede?</w:t>
      </w:r>
    </w:p>
    <w:p w14:paraId="36C6D208" w14:textId="5D3D6DAA" w:rsidR="00AC6E36" w:rsidRPr="0077685D" w:rsidRDefault="00AC6E36" w:rsidP="0077685D">
      <w:pPr>
        <w:pStyle w:val="ListParagraph"/>
        <w:numPr>
          <w:ilvl w:val="0"/>
          <w:numId w:val="3"/>
        </w:numPr>
        <w:rPr>
          <w:lang w:val="nb-NO"/>
        </w:rPr>
      </w:pPr>
      <w:r w:rsidRPr="0077685D">
        <w:rPr>
          <w:lang w:val="nb-NO"/>
        </w:rPr>
        <w:t>Hva er sammenhengen mellom Guds vrede og moralsk forfall?</w:t>
      </w:r>
    </w:p>
    <w:p w14:paraId="04744451" w14:textId="77777777" w:rsidR="00AC6E36" w:rsidRPr="00AC6E36" w:rsidRDefault="00AC6E36" w:rsidP="00AC6E36">
      <w:pPr>
        <w:rPr>
          <w:lang w:val="nb-NO"/>
        </w:rPr>
      </w:pPr>
      <w:r w:rsidRPr="00AC6E36">
        <w:rPr>
          <w:lang w:val="nb-NO"/>
        </w:rPr>
        <w:t xml:space="preserve"> </w:t>
      </w:r>
    </w:p>
    <w:p w14:paraId="7B6D8EDF" w14:textId="06B41764" w:rsidR="00AC6E36" w:rsidRDefault="00AC6E36" w:rsidP="0077685D">
      <w:pPr>
        <w:pStyle w:val="Heading2"/>
        <w:rPr>
          <w:lang w:val="nb-NO"/>
        </w:rPr>
      </w:pPr>
      <w:bookmarkStart w:id="13" w:name="_Toc125212037"/>
      <w:r w:rsidRPr="00AC6E36">
        <w:rPr>
          <w:lang w:val="nb-NO"/>
        </w:rPr>
        <w:t>D</w:t>
      </w:r>
      <w:r w:rsidR="00A5040B">
        <w:rPr>
          <w:lang w:val="nb-NO"/>
        </w:rPr>
        <w:t>EN GENERELLE ÅPENBARING</w:t>
      </w:r>
      <w:bookmarkEnd w:id="13"/>
    </w:p>
    <w:p w14:paraId="61DBA76D" w14:textId="1E5C16A2" w:rsidR="00674C07" w:rsidRPr="00674C07" w:rsidRDefault="00674C07" w:rsidP="00674C07">
      <w:pPr>
        <w:rPr>
          <w:lang w:val="nb-NO"/>
        </w:rPr>
      </w:pPr>
      <w:r w:rsidRPr="00674C07">
        <w:rPr>
          <w:lang w:val="nb-NO"/>
        </w:rPr>
        <w:t>Guds spørsmål til alle mennesker</w:t>
      </w:r>
    </w:p>
    <w:p w14:paraId="5309E4BA" w14:textId="6CA8C19A" w:rsidR="00AC6E36" w:rsidRPr="00674C07" w:rsidRDefault="00AC6E36" w:rsidP="00674C07">
      <w:pPr>
        <w:pStyle w:val="ListParagraph"/>
        <w:numPr>
          <w:ilvl w:val="0"/>
          <w:numId w:val="4"/>
        </w:numPr>
        <w:rPr>
          <w:lang w:val="nb-NO"/>
        </w:rPr>
      </w:pPr>
      <w:r w:rsidRPr="00674C07">
        <w:rPr>
          <w:lang w:val="nb-NO"/>
        </w:rPr>
        <w:t>Hva er universet?</w:t>
      </w:r>
    </w:p>
    <w:p w14:paraId="3D98A6BC" w14:textId="3D33590E" w:rsidR="00AC6E36" w:rsidRPr="00674C07" w:rsidRDefault="00AC6E36" w:rsidP="00674C07">
      <w:pPr>
        <w:pStyle w:val="ListParagraph"/>
        <w:numPr>
          <w:ilvl w:val="0"/>
          <w:numId w:val="4"/>
        </w:numPr>
        <w:rPr>
          <w:lang w:val="nb-NO"/>
        </w:rPr>
      </w:pPr>
      <w:r w:rsidRPr="00674C07">
        <w:rPr>
          <w:lang w:val="nb-NO"/>
        </w:rPr>
        <w:t>Hva er mennesket?</w:t>
      </w:r>
    </w:p>
    <w:p w14:paraId="24415B1B" w14:textId="579EF7FC" w:rsidR="00AC6E36" w:rsidRPr="00674C07" w:rsidRDefault="00AC6E36" w:rsidP="00674C07">
      <w:pPr>
        <w:pStyle w:val="ListParagraph"/>
        <w:numPr>
          <w:ilvl w:val="0"/>
          <w:numId w:val="4"/>
        </w:numPr>
        <w:rPr>
          <w:lang w:val="nb-NO"/>
        </w:rPr>
      </w:pPr>
      <w:r w:rsidRPr="00674C07">
        <w:rPr>
          <w:lang w:val="nb-NO"/>
        </w:rPr>
        <w:t>Hvor kommer moral fra?</w:t>
      </w:r>
    </w:p>
    <w:p w14:paraId="7A50E85B" w14:textId="1BA291B9" w:rsidR="00AC6E36" w:rsidRPr="00674C07" w:rsidRDefault="00AC6E36" w:rsidP="00674C07">
      <w:pPr>
        <w:pStyle w:val="ListParagraph"/>
        <w:numPr>
          <w:ilvl w:val="0"/>
          <w:numId w:val="4"/>
        </w:numPr>
        <w:rPr>
          <w:lang w:val="nb-NO"/>
        </w:rPr>
      </w:pPr>
      <w:r w:rsidRPr="00674C07">
        <w:rPr>
          <w:lang w:val="nb-NO"/>
        </w:rPr>
        <w:t>Hva er galt med verden?</w:t>
      </w:r>
    </w:p>
    <w:p w14:paraId="0CEEEB30" w14:textId="4807ADC6" w:rsidR="00AC6E36" w:rsidRPr="00674C07" w:rsidRDefault="00AC6E36" w:rsidP="00674C07">
      <w:pPr>
        <w:pStyle w:val="ListParagraph"/>
        <w:numPr>
          <w:ilvl w:val="0"/>
          <w:numId w:val="4"/>
        </w:numPr>
        <w:rPr>
          <w:lang w:val="nb-NO"/>
        </w:rPr>
      </w:pPr>
      <w:r w:rsidRPr="00674C07">
        <w:rPr>
          <w:lang w:val="nb-NO"/>
        </w:rPr>
        <w:t>Hva er meningen med livet?</w:t>
      </w:r>
    </w:p>
    <w:p w14:paraId="44C15B4A" w14:textId="1072E303" w:rsidR="00AC6E36" w:rsidRPr="00674C07" w:rsidRDefault="00AC6E36" w:rsidP="00674C07">
      <w:pPr>
        <w:pStyle w:val="ListParagraph"/>
        <w:numPr>
          <w:ilvl w:val="0"/>
          <w:numId w:val="4"/>
        </w:numPr>
        <w:rPr>
          <w:lang w:val="nb-NO"/>
        </w:rPr>
      </w:pPr>
      <w:r w:rsidRPr="00674C07">
        <w:rPr>
          <w:lang w:val="nb-NO"/>
        </w:rPr>
        <w:t>Hva er døden?</w:t>
      </w:r>
    </w:p>
    <w:p w14:paraId="48D81154" w14:textId="1A119BE1" w:rsidR="00AC6E36" w:rsidRDefault="00AC6E36" w:rsidP="00674C07">
      <w:pPr>
        <w:pStyle w:val="ListParagraph"/>
        <w:numPr>
          <w:ilvl w:val="0"/>
          <w:numId w:val="4"/>
        </w:numPr>
        <w:rPr>
          <w:lang w:val="nb-NO"/>
        </w:rPr>
      </w:pPr>
      <w:r w:rsidRPr="00674C07">
        <w:rPr>
          <w:lang w:val="nb-NO"/>
        </w:rPr>
        <w:t>Hvordan er det mulig å vite noe som helst?</w:t>
      </w:r>
    </w:p>
    <w:p w14:paraId="5F5C26FD" w14:textId="74C9AD87" w:rsidR="00AC6E36" w:rsidRPr="00AC6E36" w:rsidRDefault="00FD126E" w:rsidP="00AC6E36">
      <w:pPr>
        <w:rPr>
          <w:lang w:val="nb-NO"/>
        </w:rPr>
      </w:pPr>
      <w:r w:rsidRPr="0095448C">
        <w:rPr>
          <w:i/>
          <w:iCs/>
          <w:lang w:val="nb-NO"/>
        </w:rPr>
        <w:t>"</w:t>
      </w:r>
      <w:r w:rsidR="00AC6E36" w:rsidRPr="0095448C">
        <w:rPr>
          <w:i/>
          <w:iCs/>
          <w:lang w:val="nb-NO"/>
        </w:rPr>
        <w:t>Sosialteoretikere, terapeuter og politikere sier alle “slik burde vi leve</w:t>
      </w:r>
      <w:proofErr w:type="gramStart"/>
      <w:r w:rsidR="00AC6E36" w:rsidRPr="0095448C">
        <w:rPr>
          <w:i/>
          <w:iCs/>
          <w:lang w:val="nb-NO"/>
        </w:rPr>
        <w:t>”…</w:t>
      </w:r>
      <w:proofErr w:type="gramEnd"/>
      <w:r w:rsidR="00AC6E36" w:rsidRPr="0095448C">
        <w:rPr>
          <w:i/>
          <w:iCs/>
          <w:lang w:val="nb-NO"/>
        </w:rPr>
        <w:t xml:space="preserve"> Vi vet i utgangspunktet hvordan, men vi klarer det bare ikke.</w:t>
      </w:r>
      <w:r w:rsidR="00407FEA" w:rsidRPr="0095448C">
        <w:rPr>
          <w:i/>
          <w:iCs/>
          <w:lang w:val="nb-NO"/>
        </w:rPr>
        <w:t xml:space="preserve"> </w:t>
      </w:r>
      <w:r w:rsidR="00AC6E36" w:rsidRPr="0095448C">
        <w:rPr>
          <w:i/>
          <w:iCs/>
          <w:lang w:val="nb-NO"/>
        </w:rPr>
        <w:t>Dette er menneskehetens problem.</w:t>
      </w:r>
      <w:r w:rsidRPr="0095448C">
        <w:rPr>
          <w:i/>
          <w:iCs/>
          <w:lang w:val="nb-NO"/>
        </w:rPr>
        <w:t>"</w:t>
      </w:r>
      <w:r>
        <w:rPr>
          <w:lang w:val="nb-NO"/>
        </w:rPr>
        <w:t xml:space="preserve"> </w:t>
      </w:r>
      <w:r w:rsidRPr="00FD126E">
        <w:rPr>
          <w:lang w:val="nb-NO"/>
        </w:rPr>
        <w:t>Jacob Needleman</w:t>
      </w:r>
    </w:p>
    <w:p w14:paraId="0EE3B245" w14:textId="1C83CCE1" w:rsidR="00AC6E36" w:rsidRPr="00AC6E36" w:rsidRDefault="00AC6E36" w:rsidP="00AC6E36">
      <w:pPr>
        <w:rPr>
          <w:lang w:val="nb-NO"/>
        </w:rPr>
      </w:pPr>
      <w:r w:rsidRPr="0095448C">
        <w:rPr>
          <w:i/>
          <w:iCs/>
          <w:lang w:val="nb-NO"/>
        </w:rPr>
        <w:t>“Kunnskapen om Gud som mennesker har utenfor den spesielle åpenbaring er i seg selv sørgelig utilstrekkelig når det kommer til det å frelse.</w:t>
      </w:r>
      <w:r w:rsidR="00ED7D8C" w:rsidRPr="0095448C">
        <w:rPr>
          <w:i/>
          <w:iCs/>
          <w:lang w:val="nb-NO"/>
        </w:rPr>
        <w:t xml:space="preserve"> </w:t>
      </w:r>
      <w:r w:rsidRPr="0095448C">
        <w:rPr>
          <w:i/>
          <w:iCs/>
          <w:lang w:val="nb-NO"/>
        </w:rPr>
        <w:t>Den var ment å være til hjelp i</w:t>
      </w:r>
      <w:r w:rsidR="00ED7D8C" w:rsidRPr="0095448C">
        <w:rPr>
          <w:i/>
          <w:iCs/>
          <w:lang w:val="nb-NO"/>
        </w:rPr>
        <w:t xml:space="preserve"> </w:t>
      </w:r>
      <w:r w:rsidRPr="0095448C">
        <w:rPr>
          <w:i/>
          <w:iCs/>
          <w:lang w:val="nb-NO"/>
        </w:rPr>
        <w:t xml:space="preserve">deres </w:t>
      </w:r>
      <w:r w:rsidRPr="0095448C">
        <w:rPr>
          <w:i/>
          <w:iCs/>
          <w:lang w:val="nb-NO"/>
        </w:rPr>
        <w:lastRenderedPageBreak/>
        <w:t>søken etter Gud, men i stedet tjener den bare til å gjøre dem “uten unnskyldning” foran Guds vrede.”</w:t>
      </w:r>
      <w:r w:rsidR="00791C3D">
        <w:rPr>
          <w:lang w:val="nb-NO"/>
        </w:rPr>
        <w:t xml:space="preserve"> Douglas J. Moo (sitatet er oversatt)</w:t>
      </w:r>
    </w:p>
    <w:p w14:paraId="58B71129" w14:textId="10DF3176" w:rsidR="00AC6E36" w:rsidRPr="008852F2" w:rsidRDefault="00AC6E36" w:rsidP="00AC6E36">
      <w:r w:rsidRPr="0095448C">
        <w:rPr>
          <w:i/>
          <w:iCs/>
          <w:lang w:val="nb-NO"/>
        </w:rPr>
        <w:t xml:space="preserve"> “Så lenge vi holder den sannheten nede vil vi aldri forstå hvem vi er eller hvorfor verden er som den </w:t>
      </w:r>
      <w:proofErr w:type="gramStart"/>
      <w:r w:rsidRPr="0095448C">
        <w:rPr>
          <w:i/>
          <w:iCs/>
          <w:lang w:val="nb-NO"/>
        </w:rPr>
        <w:t>er…</w:t>
      </w:r>
      <w:proofErr w:type="gramEnd"/>
      <w:r w:rsidRPr="0095448C">
        <w:rPr>
          <w:i/>
          <w:iCs/>
          <w:lang w:val="nb-NO"/>
        </w:rPr>
        <w:t xml:space="preserve"> Denne utbyttingen i vår tilbedelse og tjeneste reverserer den skapte orden.</w:t>
      </w:r>
      <w:r w:rsidR="00536F86" w:rsidRPr="0095448C">
        <w:rPr>
          <w:i/>
          <w:iCs/>
          <w:lang w:val="nb-NO"/>
        </w:rPr>
        <w:t xml:space="preserve"> </w:t>
      </w:r>
      <w:r w:rsidRPr="0095448C">
        <w:rPr>
          <w:i/>
          <w:iCs/>
          <w:lang w:val="nb-NO"/>
        </w:rPr>
        <w:t>Mennesker er skapt i Guds bilde,</w:t>
      </w:r>
      <w:r w:rsidR="00536F86" w:rsidRPr="0095448C">
        <w:rPr>
          <w:i/>
          <w:iCs/>
          <w:lang w:val="nb-NO"/>
        </w:rPr>
        <w:t xml:space="preserve"> </w:t>
      </w:r>
      <w:r w:rsidRPr="0095448C">
        <w:rPr>
          <w:i/>
          <w:iCs/>
          <w:lang w:val="nb-NO"/>
        </w:rPr>
        <w:t>laget for å forholde seg til ham i hans verden og gjenspeile hans natur og godhet overfor verden. Mennesker tar irrasjonelle sprang for å undertrykke sannheten.</w:t>
      </w:r>
      <w:r w:rsidR="00536F86" w:rsidRPr="0095448C">
        <w:rPr>
          <w:i/>
          <w:iCs/>
          <w:lang w:val="nb-NO"/>
        </w:rPr>
        <w:t xml:space="preserve"> </w:t>
      </w:r>
      <w:r w:rsidRPr="0095448C">
        <w:rPr>
          <w:i/>
          <w:iCs/>
          <w:lang w:val="nb-NO"/>
        </w:rPr>
        <w:t>Siden den grunnleggende</w:t>
      </w:r>
      <w:r w:rsidR="00536F86" w:rsidRPr="0095448C">
        <w:rPr>
          <w:i/>
          <w:iCs/>
          <w:lang w:val="nb-NO"/>
        </w:rPr>
        <w:t xml:space="preserve"> </w:t>
      </w:r>
      <w:r w:rsidRPr="0095448C">
        <w:rPr>
          <w:i/>
          <w:iCs/>
          <w:lang w:val="nb-NO"/>
        </w:rPr>
        <w:t>sannheten om Gud holdes nede og ignoreres, kan ikke livet leves på en konsekvent måte.”</w:t>
      </w:r>
      <w:r w:rsidR="00881840">
        <w:rPr>
          <w:lang w:val="nb-NO"/>
        </w:rPr>
        <w:t xml:space="preserve"> </w:t>
      </w:r>
      <w:r w:rsidR="00881840" w:rsidRPr="008852F2">
        <w:t>Timothy Keller, sitatet er oversatt</w:t>
      </w:r>
    </w:p>
    <w:p w14:paraId="454E0BF4" w14:textId="0F225D3C" w:rsidR="00AC6E36" w:rsidRPr="008852F2" w:rsidRDefault="00AC6E36" w:rsidP="00AC6E36">
      <w:pPr>
        <w:rPr>
          <w:lang w:val="nb-NO"/>
        </w:rPr>
      </w:pPr>
      <w:r w:rsidRPr="0095448C">
        <w:rPr>
          <w:i/>
          <w:iCs/>
        </w:rPr>
        <w:t>“Imagine a person who comes in here tonight and argues ‘no air exists’ but continues to breathe air while he argues. Now intellectually, atheists continue to breathe - they continue to use reason to draw scientific conclusions (which assumes an orderly universe), to make moral judgments (which assumes absolute values) - but the atheistic view of things would in theory make such ‘breathing’ impossible. They are breathing God’s air all the time they are arguing against him.”</w:t>
      </w:r>
      <w:r w:rsidR="00881840">
        <w:t xml:space="preserve"> </w:t>
      </w:r>
      <w:r w:rsidR="008E209B" w:rsidRPr="008852F2">
        <w:rPr>
          <w:lang w:val="nb-NO"/>
        </w:rPr>
        <w:t>Greg Bahnsen</w:t>
      </w:r>
    </w:p>
    <w:p w14:paraId="6B528C06" w14:textId="51049D05" w:rsidR="00AC6E36" w:rsidRPr="00AC6E36" w:rsidRDefault="00AC6E36" w:rsidP="00AC6E36">
      <w:pPr>
        <w:rPr>
          <w:lang w:val="nb-NO"/>
        </w:rPr>
      </w:pPr>
      <w:r w:rsidRPr="0095448C">
        <w:rPr>
          <w:i/>
          <w:iCs/>
          <w:lang w:val="nb-NO"/>
        </w:rPr>
        <w:t>"Vi mennesker er ikke bare tenkende vesener. Vi har også følelser, ønsker og fri vilje, og disse påvirker vårt livssyn. Det er viktig å minne ateister om de rasjonelle bevisene for Gud, men i mange tilfeller er det egentlige problemet av moralsk og psykologisk natur."</w:t>
      </w:r>
      <w:r w:rsidR="008E209B">
        <w:rPr>
          <w:lang w:val="nb-NO"/>
        </w:rPr>
        <w:t xml:space="preserve"> Jim Spie</w:t>
      </w:r>
      <w:r w:rsidR="00076C98">
        <w:rPr>
          <w:lang w:val="nb-NO"/>
        </w:rPr>
        <w:t>gel, sitatet er oversatt</w:t>
      </w:r>
    </w:p>
    <w:p w14:paraId="6781E0F6" w14:textId="788DF840" w:rsidR="00AC6E36" w:rsidRPr="00AC6E36" w:rsidRDefault="00AC6E36" w:rsidP="00AC6E36">
      <w:pPr>
        <w:rPr>
          <w:lang w:val="nb-NO"/>
        </w:rPr>
      </w:pPr>
      <w:r w:rsidRPr="0095448C">
        <w:rPr>
          <w:i/>
          <w:iCs/>
          <w:lang w:val="nb-NO"/>
        </w:rPr>
        <w:t xml:space="preserve">"Jeg vil at ateisme skal være </w:t>
      </w:r>
      <w:proofErr w:type="gramStart"/>
      <w:r w:rsidRPr="0095448C">
        <w:rPr>
          <w:i/>
          <w:iCs/>
          <w:lang w:val="nb-NO"/>
        </w:rPr>
        <w:t>sant…</w:t>
      </w:r>
      <w:proofErr w:type="gramEnd"/>
      <w:r w:rsidRPr="0095448C">
        <w:rPr>
          <w:i/>
          <w:iCs/>
          <w:lang w:val="nb-NO"/>
        </w:rPr>
        <w:t xml:space="preserve"> Det er ikke bare det at jeg ikke tror på Gud og naturlig nok håper at jeg har rett. Det er det at jeg håper at det ikke finnes noen Gud! Jeg vil ikke at det skal finnes noen Gud. Jeg vil ikke at universet skal være slik."</w:t>
      </w:r>
      <w:r w:rsidR="00076C98">
        <w:rPr>
          <w:lang w:val="nb-NO"/>
        </w:rPr>
        <w:t xml:space="preserve"> Thomas Nagel, sitatet er oversatt</w:t>
      </w:r>
    </w:p>
    <w:p w14:paraId="0FF22B39" w14:textId="4E7A442D" w:rsidR="00AC6E36" w:rsidRPr="00AC6E36" w:rsidRDefault="00AC6E36" w:rsidP="00AC6E36">
      <w:pPr>
        <w:rPr>
          <w:lang w:val="nb-NO"/>
        </w:rPr>
      </w:pPr>
      <w:proofErr w:type="gramStart"/>
      <w:r w:rsidRPr="0095448C">
        <w:rPr>
          <w:i/>
          <w:iCs/>
          <w:lang w:val="nb-NO"/>
        </w:rPr>
        <w:t>"...det</w:t>
      </w:r>
      <w:proofErr w:type="gramEnd"/>
      <w:r w:rsidRPr="0095448C">
        <w:rPr>
          <w:i/>
          <w:iCs/>
          <w:lang w:val="nb-NO"/>
        </w:rPr>
        <w:t xml:space="preserve"> ville kreve en radikal forandring av min livsstil, en grunnleggende endring i mine daglige valg såvel som i de ultimate målene man søker og håper på… Den enkle sannheten er at jeg ikke ønsket å leve opp til å være en gjennomført religiøs person."</w:t>
      </w:r>
      <w:r w:rsidR="00076C98">
        <w:rPr>
          <w:lang w:val="nb-NO"/>
        </w:rPr>
        <w:t xml:space="preserve"> </w:t>
      </w:r>
      <w:r w:rsidR="00AA51CC" w:rsidRPr="00AA51CC">
        <w:rPr>
          <w:lang w:val="nb-NO"/>
        </w:rPr>
        <w:t>Etikk-filosof Mortimer Adler</w:t>
      </w:r>
      <w:r w:rsidR="00AA51CC">
        <w:rPr>
          <w:lang w:val="nb-NO"/>
        </w:rPr>
        <w:t>, sitatet er oversatt</w:t>
      </w:r>
    </w:p>
    <w:p w14:paraId="4E7DBE52" w14:textId="018403CD" w:rsidR="00AA51CC" w:rsidRPr="00AC6E36" w:rsidRDefault="00AC6E36" w:rsidP="00AA51CC">
      <w:pPr>
        <w:rPr>
          <w:lang w:val="nb-NO"/>
        </w:rPr>
      </w:pPr>
      <w:r w:rsidRPr="0095448C">
        <w:rPr>
          <w:i/>
          <w:iCs/>
          <w:lang w:val="nb-NO"/>
        </w:rPr>
        <w:t>"Som barn av opplysningstiden har vi en tendens til å legge stor vekt på hvordan livssyn påvirker oppførsel. Men det går også motsatt vei. Oppførselen vår påvirker hvordan vi tenker."</w:t>
      </w:r>
      <w:r w:rsidR="00AA51CC">
        <w:rPr>
          <w:lang w:val="nb-NO"/>
        </w:rPr>
        <w:t xml:space="preserve"> </w:t>
      </w:r>
      <w:r w:rsidR="0095448C">
        <w:rPr>
          <w:lang w:val="nb-NO"/>
        </w:rPr>
        <w:t>Jim Spiegel, sitatet er oversatt</w:t>
      </w:r>
    </w:p>
    <w:p w14:paraId="709B9A57" w14:textId="77777777" w:rsidR="00AC6E36" w:rsidRPr="00AC6E36" w:rsidRDefault="00AC6E36" w:rsidP="00AC6E36">
      <w:pPr>
        <w:rPr>
          <w:lang w:val="nb-NO"/>
        </w:rPr>
      </w:pPr>
      <w:r w:rsidRPr="00AC6E36">
        <w:rPr>
          <w:lang w:val="nb-NO"/>
        </w:rPr>
        <w:t xml:space="preserve"> </w:t>
      </w:r>
    </w:p>
    <w:p w14:paraId="1C7CE841" w14:textId="77777777" w:rsidR="00AC6E36" w:rsidRPr="00AC6E36" w:rsidRDefault="00AC6E36" w:rsidP="00AA51CC">
      <w:pPr>
        <w:pStyle w:val="Heading2"/>
        <w:rPr>
          <w:lang w:val="nb-NO"/>
        </w:rPr>
      </w:pPr>
      <w:bookmarkStart w:id="14" w:name="_Toc125212038"/>
      <w:r w:rsidRPr="00AC6E36">
        <w:rPr>
          <w:lang w:val="nb-NO"/>
        </w:rPr>
        <w:lastRenderedPageBreak/>
        <w:t>1:18-32</w:t>
      </w:r>
      <w:bookmarkEnd w:id="14"/>
    </w:p>
    <w:p w14:paraId="7EE6C7C5" w14:textId="57FE683F" w:rsidR="00AC6E36" w:rsidRPr="00AC6E36" w:rsidRDefault="00AC6E36" w:rsidP="00AC6E36">
      <w:pPr>
        <w:rPr>
          <w:lang w:val="nb-NO"/>
        </w:rPr>
      </w:pPr>
      <w:r w:rsidRPr="00AC6E36">
        <w:rPr>
          <w:lang w:val="nb-NO"/>
        </w:rPr>
        <w:t>Et kontinuerlig syndefall. Gjentas i hver generasjon, av hvert individ.</w:t>
      </w:r>
    </w:p>
    <w:p w14:paraId="768ADFAD" w14:textId="43DD0ACD" w:rsidR="00AC6E36" w:rsidRPr="0095448C" w:rsidRDefault="00AC6E36" w:rsidP="00AC6E36">
      <w:pPr>
        <w:rPr>
          <w:i/>
          <w:iCs/>
          <w:lang w:val="nb-NO"/>
        </w:rPr>
      </w:pPr>
      <w:r w:rsidRPr="00AC6E36">
        <w:rPr>
          <w:lang w:val="nb-NO"/>
        </w:rPr>
        <w:t>Den menneskelige siden beskrives i Ef 4</w:t>
      </w:r>
      <w:r w:rsidR="00483203">
        <w:rPr>
          <w:lang w:val="nb-NO"/>
        </w:rPr>
        <w:t>:</w:t>
      </w:r>
      <w:r w:rsidRPr="00AC6E36">
        <w:rPr>
          <w:lang w:val="nb-NO"/>
        </w:rPr>
        <w:t xml:space="preserve">18-19: </w:t>
      </w:r>
      <w:r w:rsidRPr="0095448C">
        <w:rPr>
          <w:i/>
          <w:iCs/>
          <w:lang w:val="nb-NO"/>
        </w:rPr>
        <w:t>“Deres tanker er tomhet, deres forstand formørket, og de er fremmede for livet i Gud på grunn av uvitenheten som er i dem på grunn av deres hjerters hardhet. Avstumpet er de blitt, de har gitt seg over til et utsvevende liv, de er urene og grådige i alt de gjør.”</w:t>
      </w:r>
    </w:p>
    <w:p w14:paraId="48B3EDA7" w14:textId="4DFED36F" w:rsidR="00AC6E36" w:rsidRPr="00AC6E36" w:rsidRDefault="00AC6E36" w:rsidP="00AC6E36">
      <w:pPr>
        <w:rPr>
          <w:lang w:val="nb-NO"/>
        </w:rPr>
      </w:pPr>
      <w:r w:rsidRPr="0095448C">
        <w:rPr>
          <w:i/>
          <w:iCs/>
          <w:lang w:val="nb-NO"/>
        </w:rPr>
        <w:t>“Hvert menneske er “uten unnskyldning” fordi hvert menneske - enten en hedning i det 1. århundre eller en materialist i det 20. århundre - har blitt gitt kunnskap om Gud og har vraket den kunnskapen til fordel for avgudsdyrkelse, på alle sine varierte måter.”</w:t>
      </w:r>
      <w:r w:rsidRPr="00AC6E36">
        <w:rPr>
          <w:lang w:val="nb-NO"/>
        </w:rPr>
        <w:t xml:space="preserve"> Moo</w:t>
      </w:r>
    </w:p>
    <w:p w14:paraId="39B0F89C" w14:textId="21CF4B23" w:rsidR="00AC6E36" w:rsidRPr="00AC6E36" w:rsidRDefault="00AC6E36" w:rsidP="00AC6E36">
      <w:pPr>
        <w:rPr>
          <w:lang w:val="nb-NO"/>
        </w:rPr>
      </w:pPr>
      <w:r w:rsidRPr="0095448C">
        <w:rPr>
          <w:i/>
          <w:iCs/>
          <w:lang w:val="nb-NO"/>
        </w:rPr>
        <w:t>“Menneskehetens grunnleggende problem er ikke mangel på kunnskap, men opprør.”</w:t>
      </w:r>
      <w:r w:rsidRPr="00AC6E36">
        <w:rPr>
          <w:lang w:val="nb-NO"/>
        </w:rPr>
        <w:t xml:space="preserve"> Dan Lewis</w:t>
      </w:r>
      <w:r w:rsidR="00AA51CC">
        <w:rPr>
          <w:lang w:val="nb-NO"/>
        </w:rPr>
        <w:t>, sitatet er oversatt</w:t>
      </w:r>
    </w:p>
    <w:p w14:paraId="553E4373" w14:textId="77777777" w:rsidR="00AC6E36" w:rsidRPr="00AC6E36" w:rsidRDefault="00AC6E36" w:rsidP="00AC6E36">
      <w:pPr>
        <w:rPr>
          <w:lang w:val="nb-NO"/>
        </w:rPr>
      </w:pPr>
      <w:r w:rsidRPr="00AC6E36">
        <w:rPr>
          <w:lang w:val="nb-NO"/>
        </w:rPr>
        <w:t xml:space="preserve"> </w:t>
      </w:r>
    </w:p>
    <w:p w14:paraId="50AE7741" w14:textId="77777777" w:rsidR="00AC6E36" w:rsidRPr="00AC6E36" w:rsidRDefault="00AC6E36" w:rsidP="00354492">
      <w:pPr>
        <w:pStyle w:val="Heading2"/>
        <w:rPr>
          <w:lang w:val="nb-NO"/>
        </w:rPr>
      </w:pPr>
      <w:bookmarkStart w:id="15" w:name="_Toc125212039"/>
      <w:r w:rsidRPr="00AC6E36">
        <w:rPr>
          <w:lang w:val="nb-NO"/>
        </w:rPr>
        <w:t>HVORFOR OVERGIR GUD DEM?</w:t>
      </w:r>
      <w:bookmarkEnd w:id="15"/>
    </w:p>
    <w:p w14:paraId="5021E8B5" w14:textId="01D19756" w:rsidR="00AC6E36" w:rsidRPr="00827756" w:rsidRDefault="00AC6E36" w:rsidP="00827756">
      <w:pPr>
        <w:pStyle w:val="ListParagraph"/>
        <w:numPr>
          <w:ilvl w:val="0"/>
          <w:numId w:val="5"/>
        </w:numPr>
        <w:rPr>
          <w:lang w:val="nb-NO"/>
        </w:rPr>
      </w:pPr>
      <w:r w:rsidRPr="00827756">
        <w:rPr>
          <w:lang w:val="nb-NO"/>
        </w:rPr>
        <w:t>For å vekke dem opp? Når Gud “overgir” i GT er det heller ikke siste ord, men for å få til en omvendelse. For å gjøre det tydelig at de er syndere og samtidig varsle om dommen?</w:t>
      </w:r>
    </w:p>
    <w:p w14:paraId="3FE93767" w14:textId="4CD401E7" w:rsidR="00AC6E36" w:rsidRPr="00827756" w:rsidRDefault="00AC6E36" w:rsidP="00827756">
      <w:pPr>
        <w:pStyle w:val="ListParagraph"/>
        <w:numPr>
          <w:ilvl w:val="0"/>
          <w:numId w:val="5"/>
        </w:numPr>
        <w:rPr>
          <w:lang w:val="nb-NO"/>
        </w:rPr>
      </w:pPr>
      <w:r w:rsidRPr="00827756">
        <w:rPr>
          <w:lang w:val="nb-NO"/>
        </w:rPr>
        <w:t>For å “forsegle” dommen de kommer til å få?</w:t>
      </w:r>
    </w:p>
    <w:p w14:paraId="70FF477A" w14:textId="1C5E6857" w:rsidR="00AC6E36" w:rsidRPr="00827756" w:rsidRDefault="00AC6E36" w:rsidP="00827756">
      <w:pPr>
        <w:pStyle w:val="ListParagraph"/>
        <w:numPr>
          <w:ilvl w:val="0"/>
          <w:numId w:val="5"/>
        </w:numPr>
        <w:rPr>
          <w:lang w:val="nb-NO"/>
        </w:rPr>
      </w:pPr>
      <w:r w:rsidRPr="00827756">
        <w:rPr>
          <w:lang w:val="nb-NO"/>
        </w:rPr>
        <w:t>For å understreke at ingen kan komme seg ut av dette på egen hånd, uten at Gud redder en ved å la en se lyset?</w:t>
      </w:r>
    </w:p>
    <w:p w14:paraId="0C660417" w14:textId="5C0B3D7D" w:rsidR="00AC6E36" w:rsidRPr="00827756" w:rsidRDefault="00AC6E36" w:rsidP="00827756">
      <w:pPr>
        <w:pStyle w:val="ListParagraph"/>
        <w:numPr>
          <w:ilvl w:val="0"/>
          <w:numId w:val="5"/>
        </w:numPr>
        <w:rPr>
          <w:lang w:val="nb-NO"/>
        </w:rPr>
      </w:pPr>
      <w:r w:rsidRPr="00827756">
        <w:rPr>
          <w:lang w:val="nb-NO"/>
        </w:rPr>
        <w:t>Fordi Gud ikke kan være likegyldig til at skaperverket hans ødelegges av synd?</w:t>
      </w:r>
    </w:p>
    <w:p w14:paraId="40B7A811" w14:textId="4B7B4ADB" w:rsidR="00AC6E36" w:rsidRPr="00827756" w:rsidRDefault="00AC6E36" w:rsidP="00827756">
      <w:pPr>
        <w:pStyle w:val="ListParagraph"/>
        <w:numPr>
          <w:ilvl w:val="0"/>
          <w:numId w:val="5"/>
        </w:numPr>
        <w:rPr>
          <w:lang w:val="nb-NO"/>
        </w:rPr>
      </w:pPr>
      <w:r w:rsidRPr="00827756">
        <w:rPr>
          <w:lang w:val="nb-NO"/>
        </w:rPr>
        <w:t xml:space="preserve">Fordi han sier </w:t>
      </w:r>
      <w:r w:rsidR="00EF6B9C" w:rsidRPr="0095448C">
        <w:rPr>
          <w:i/>
          <w:iCs/>
          <w:lang w:val="nb-NO"/>
        </w:rPr>
        <w:t>"</w:t>
      </w:r>
      <w:r w:rsidRPr="0095448C">
        <w:rPr>
          <w:i/>
          <w:iCs/>
          <w:lang w:val="nb-NO"/>
        </w:rPr>
        <w:t>La din vilje skje</w:t>
      </w:r>
      <w:r w:rsidR="00EF6B9C" w:rsidRPr="0095448C">
        <w:rPr>
          <w:i/>
          <w:iCs/>
          <w:lang w:val="nb-NO"/>
        </w:rPr>
        <w:t>"</w:t>
      </w:r>
      <w:r w:rsidRPr="00827756">
        <w:rPr>
          <w:lang w:val="nb-NO"/>
        </w:rPr>
        <w:t xml:space="preserve"> </w:t>
      </w:r>
      <w:r w:rsidR="00EF6B9C" w:rsidRPr="00EF6B9C">
        <w:rPr>
          <w:lang w:val="nb-NO"/>
        </w:rPr>
        <w:t>(Matt 6:10)</w:t>
      </w:r>
      <w:r w:rsidR="00EF6B9C">
        <w:rPr>
          <w:lang w:val="nb-NO"/>
        </w:rPr>
        <w:t xml:space="preserve"> </w:t>
      </w:r>
      <w:r w:rsidRPr="00827756">
        <w:rPr>
          <w:lang w:val="nb-NO"/>
        </w:rPr>
        <w:t>til de som ikke sa dette til ham?</w:t>
      </w:r>
    </w:p>
    <w:p w14:paraId="60B7797A" w14:textId="77777777" w:rsidR="00AC6E36" w:rsidRPr="00AC6E36" w:rsidRDefault="00AC6E36" w:rsidP="00AC6E36">
      <w:pPr>
        <w:rPr>
          <w:lang w:val="nb-NO"/>
        </w:rPr>
      </w:pPr>
      <w:r w:rsidRPr="00AC6E36">
        <w:rPr>
          <w:lang w:val="nb-NO"/>
        </w:rPr>
        <w:t xml:space="preserve"> </w:t>
      </w:r>
    </w:p>
    <w:p w14:paraId="5D9D70DA" w14:textId="29940936" w:rsidR="00AC6E36" w:rsidRPr="00AC6E36" w:rsidRDefault="00AC6E36" w:rsidP="00AC6E36">
      <w:pPr>
        <w:rPr>
          <w:lang w:val="nb-NO"/>
        </w:rPr>
      </w:pPr>
      <w:r w:rsidRPr="0095448C">
        <w:rPr>
          <w:i/>
          <w:iCs/>
          <w:lang w:val="nb-NO"/>
        </w:rPr>
        <w:t>“Vi fatter bare evangeliet når vi, som Paulus, forstår at vi er den verste synderen vi kjenner (1. Tim 1:15) - og at hvis Jesus kom til å dø for oss, er det ingen han ikke ville dø for. Dette frigjør oss til å adlyde Jesus ved å elske vår neste, og være i stand til å akseptere Jesu definisjon av vår neste som den personen som vår (kirke- eller sekulær-) kultur definerer som den som er, eller burde være, for langt borte til å bli hjulpet."</w:t>
      </w:r>
      <w:r w:rsidR="00827756">
        <w:rPr>
          <w:lang w:val="nb-NO"/>
        </w:rPr>
        <w:t xml:space="preserve"> Tim Keller, sitatet er oversatt</w:t>
      </w:r>
    </w:p>
    <w:p w14:paraId="7BFF3328" w14:textId="77777777" w:rsidR="00AC6E36" w:rsidRPr="00AC6E36" w:rsidRDefault="00AC6E36" w:rsidP="00AC6E36">
      <w:pPr>
        <w:rPr>
          <w:lang w:val="nb-NO"/>
        </w:rPr>
      </w:pPr>
      <w:r w:rsidRPr="00AC6E36">
        <w:rPr>
          <w:lang w:val="nb-NO"/>
        </w:rPr>
        <w:t xml:space="preserve"> </w:t>
      </w:r>
    </w:p>
    <w:p w14:paraId="085A8F2E" w14:textId="77777777" w:rsidR="00AC6E36" w:rsidRPr="00AC6E36" w:rsidRDefault="00AC6E36" w:rsidP="00827756">
      <w:pPr>
        <w:pStyle w:val="Heading2"/>
        <w:rPr>
          <w:lang w:val="nb-NO"/>
        </w:rPr>
      </w:pPr>
      <w:bookmarkStart w:id="16" w:name="_Toc125212040"/>
      <w:r w:rsidRPr="00AC6E36">
        <w:rPr>
          <w:lang w:val="nb-NO"/>
        </w:rPr>
        <w:lastRenderedPageBreak/>
        <w:t>ROM 2:6-16</w:t>
      </w:r>
      <w:bookmarkEnd w:id="16"/>
    </w:p>
    <w:p w14:paraId="73925793" w14:textId="17FC828F" w:rsidR="00AC6E36" w:rsidRPr="00AC6E36" w:rsidRDefault="00AC6E36" w:rsidP="00AC6E36">
      <w:pPr>
        <w:rPr>
          <w:lang w:val="nb-NO"/>
        </w:rPr>
      </w:pPr>
      <w:r w:rsidRPr="00AC6E36">
        <w:rPr>
          <w:lang w:val="nb-NO"/>
        </w:rPr>
        <w:t xml:space="preserve">v. 7: Et gudfryktig liv som livsmønster. </w:t>
      </w:r>
      <w:r w:rsidRPr="0095448C">
        <w:rPr>
          <w:i/>
          <w:iCs/>
          <w:lang w:val="nb-NO"/>
        </w:rPr>
        <w:t>“Herlighet, ære og uforgjengelighet”</w:t>
      </w:r>
      <w:r w:rsidR="00D72AF5">
        <w:rPr>
          <w:lang w:val="nb-NO"/>
        </w:rPr>
        <w:t xml:space="preserve"> </w:t>
      </w:r>
      <w:r w:rsidR="00D72AF5" w:rsidRPr="00D72AF5">
        <w:rPr>
          <w:lang w:val="nb-NO"/>
        </w:rPr>
        <w:t>(v. 7)</w:t>
      </w:r>
      <w:r w:rsidRPr="00AC6E36">
        <w:rPr>
          <w:lang w:val="nb-NO"/>
        </w:rPr>
        <w:t xml:space="preserve"> finnes bare i et liv med Gud.</w:t>
      </w:r>
      <w:r w:rsidR="0095448C">
        <w:rPr>
          <w:lang w:val="nb-NO"/>
        </w:rPr>
        <w:t xml:space="preserve"> </w:t>
      </w:r>
      <w:r w:rsidRPr="00AC6E36">
        <w:rPr>
          <w:lang w:val="nb-NO"/>
        </w:rPr>
        <w:t xml:space="preserve">Vi gjør det gode fordi vi ønsker å bli som Gud i vår karakter. </w:t>
      </w:r>
      <w:proofErr w:type="gramStart"/>
      <w:r w:rsidR="00810F62">
        <w:rPr>
          <w:lang w:val="nb-NO"/>
        </w:rPr>
        <w:t>I følge</w:t>
      </w:r>
      <w:proofErr w:type="gramEnd"/>
      <w:r w:rsidR="00810F62">
        <w:rPr>
          <w:lang w:val="nb-NO"/>
        </w:rPr>
        <w:t xml:space="preserve"> </w:t>
      </w:r>
      <w:r w:rsidRPr="00AC6E36">
        <w:rPr>
          <w:lang w:val="nb-NO"/>
        </w:rPr>
        <w:t>Jakob</w:t>
      </w:r>
      <w:r w:rsidR="00810F62">
        <w:rPr>
          <w:lang w:val="nb-NO"/>
        </w:rPr>
        <w:t xml:space="preserve"> viser g</w:t>
      </w:r>
      <w:r w:rsidRPr="00AC6E36">
        <w:rPr>
          <w:lang w:val="nb-NO"/>
        </w:rPr>
        <w:t>jerninge</w:t>
      </w:r>
      <w:r w:rsidR="00810F62">
        <w:rPr>
          <w:lang w:val="nb-NO"/>
        </w:rPr>
        <w:t>ne våre</w:t>
      </w:r>
      <w:r w:rsidRPr="00AC6E36">
        <w:rPr>
          <w:lang w:val="nb-NO"/>
        </w:rPr>
        <w:t xml:space="preserve"> at troen er levende</w:t>
      </w:r>
      <w:r w:rsidR="00810F62">
        <w:rPr>
          <w:lang w:val="nb-NO"/>
        </w:rPr>
        <w:t>.</w:t>
      </w:r>
    </w:p>
    <w:p w14:paraId="50369BB6" w14:textId="25078BE0" w:rsidR="00AC6E36" w:rsidRPr="00AC6E36" w:rsidRDefault="00AC6E36" w:rsidP="00AC6E36">
      <w:pPr>
        <w:rPr>
          <w:lang w:val="nb-NO"/>
        </w:rPr>
      </w:pPr>
      <w:r w:rsidRPr="00AC6E36">
        <w:rPr>
          <w:lang w:val="nb-NO"/>
        </w:rPr>
        <w:t xml:space="preserve">v. 11: </w:t>
      </w:r>
      <w:r w:rsidR="00BA5D3C" w:rsidRPr="00BA5D3C">
        <w:rPr>
          <w:i/>
          <w:iCs/>
          <w:lang w:val="nb-NO"/>
        </w:rPr>
        <w:t>"</w:t>
      </w:r>
      <w:r w:rsidRPr="00BA5D3C">
        <w:rPr>
          <w:i/>
          <w:iCs/>
          <w:lang w:val="nb-NO"/>
        </w:rPr>
        <w:t xml:space="preserve">Gud ikke gjør forskjell på </w:t>
      </w:r>
      <w:proofErr w:type="gramStart"/>
      <w:r w:rsidRPr="00BA5D3C">
        <w:rPr>
          <w:i/>
          <w:iCs/>
          <w:lang w:val="nb-NO"/>
        </w:rPr>
        <w:t>folk…</w:t>
      </w:r>
      <w:proofErr w:type="gramEnd"/>
      <w:r w:rsidR="00BA5D3C" w:rsidRPr="00BA5D3C">
        <w:rPr>
          <w:i/>
          <w:iCs/>
          <w:lang w:val="nb-NO"/>
        </w:rPr>
        <w:t>"</w:t>
      </w:r>
    </w:p>
    <w:p w14:paraId="5A0071F4" w14:textId="7C2E6000" w:rsidR="00AC6E36" w:rsidRPr="001D12A4" w:rsidRDefault="00AC6E36" w:rsidP="001D12A4">
      <w:pPr>
        <w:pStyle w:val="ListParagraph"/>
        <w:numPr>
          <w:ilvl w:val="0"/>
          <w:numId w:val="6"/>
        </w:numPr>
        <w:rPr>
          <w:lang w:val="nb-NO"/>
        </w:rPr>
      </w:pPr>
      <w:r w:rsidRPr="001D12A4">
        <w:rPr>
          <w:lang w:val="nb-NO"/>
        </w:rPr>
        <w:t>Fordi han dømmer etter livsførsel uansett hvem vi er (v. 6-10), uavhengig av Moseloven (v. 12-16).</w:t>
      </w:r>
    </w:p>
    <w:p w14:paraId="5E207980" w14:textId="1A25CD40" w:rsidR="00AC6E36" w:rsidRPr="00AC6E36" w:rsidRDefault="00AC6E36" w:rsidP="00AC6E36">
      <w:pPr>
        <w:rPr>
          <w:lang w:val="nb-NO"/>
        </w:rPr>
      </w:pPr>
      <w:r w:rsidRPr="00AC6E36">
        <w:rPr>
          <w:lang w:val="nb-NO"/>
        </w:rPr>
        <w:t>Jødene kan ikke rose seg av å ha loven og tro det frelser dem. Alle er syndere uansett om man har loven eller ikke.</w:t>
      </w:r>
    </w:p>
    <w:p w14:paraId="21951E7B" w14:textId="373FBD6F" w:rsidR="00AC6E36" w:rsidRPr="00AC6E36" w:rsidRDefault="00AC6E36" w:rsidP="00AC6E36">
      <w:pPr>
        <w:rPr>
          <w:lang w:val="nb-NO"/>
        </w:rPr>
      </w:pPr>
      <w:r w:rsidRPr="00AC6E36">
        <w:rPr>
          <w:lang w:val="nb-NO"/>
        </w:rPr>
        <w:t>Hvem er disse hedningene?</w:t>
      </w:r>
    </w:p>
    <w:p w14:paraId="70BF0E13" w14:textId="323E87E2" w:rsidR="00AC6E36" w:rsidRPr="001D12A4" w:rsidRDefault="00AC6E36" w:rsidP="001D12A4">
      <w:pPr>
        <w:pStyle w:val="ListParagraph"/>
        <w:numPr>
          <w:ilvl w:val="0"/>
          <w:numId w:val="7"/>
        </w:numPr>
        <w:rPr>
          <w:lang w:val="nb-NO"/>
        </w:rPr>
      </w:pPr>
      <w:r w:rsidRPr="001D12A4">
        <w:rPr>
          <w:lang w:val="nb-NO"/>
        </w:rPr>
        <w:t>Hedninger som adlyder loven uten å ha hørt om Jesus, og som dermed blir frelst uten å ha hørt om Jesus.</w:t>
      </w:r>
    </w:p>
    <w:p w14:paraId="6C8BF459" w14:textId="511D9851" w:rsidR="00AC6E36" w:rsidRPr="001D12A4" w:rsidRDefault="00AC6E36" w:rsidP="001D12A4">
      <w:pPr>
        <w:pStyle w:val="ListParagraph"/>
        <w:numPr>
          <w:ilvl w:val="0"/>
          <w:numId w:val="7"/>
        </w:numPr>
        <w:rPr>
          <w:lang w:val="nb-NO"/>
        </w:rPr>
      </w:pPr>
      <w:r w:rsidRPr="001D12A4">
        <w:rPr>
          <w:lang w:val="nb-NO"/>
        </w:rPr>
        <w:t>Hedningekristne som adlyder loven i hjertet uten å ha den eksternt.</w:t>
      </w:r>
    </w:p>
    <w:p w14:paraId="5029E780" w14:textId="47B1E28A" w:rsidR="00AC6E36" w:rsidRPr="001D12A4" w:rsidRDefault="00AC6E36" w:rsidP="001D12A4">
      <w:pPr>
        <w:pStyle w:val="ListParagraph"/>
        <w:numPr>
          <w:ilvl w:val="0"/>
          <w:numId w:val="7"/>
        </w:numPr>
        <w:rPr>
          <w:lang w:val="nb-NO"/>
        </w:rPr>
      </w:pPr>
      <w:r w:rsidRPr="001D12A4">
        <w:rPr>
          <w:lang w:val="nb-NO"/>
        </w:rPr>
        <w:t>Hedninger som delvis holder loven, men som ikke blir frelst.</w:t>
      </w:r>
    </w:p>
    <w:p w14:paraId="72A30C5D" w14:textId="16F63AC2" w:rsidR="00AC6E36" w:rsidRPr="00AC6E36" w:rsidRDefault="00AC6E36" w:rsidP="00181956">
      <w:pPr>
        <w:ind w:left="360"/>
        <w:rPr>
          <w:lang w:val="nb-NO"/>
        </w:rPr>
      </w:pPr>
      <w:r w:rsidRPr="00AC6E36">
        <w:rPr>
          <w:lang w:val="nb-NO"/>
        </w:rPr>
        <w:t>Q: “Hvordan kan folk dømmes etter en standard de ikke kjente til? Hvordan kan det være rettferdig at “alle som syndet uten loven, skal gå fortapt uten loven”</w:t>
      </w:r>
      <w:r w:rsidR="00C9271C">
        <w:rPr>
          <w:lang w:val="nb-NO"/>
        </w:rPr>
        <w:t xml:space="preserve"> </w:t>
      </w:r>
      <w:r w:rsidR="00C9271C" w:rsidRPr="00C9271C">
        <w:rPr>
          <w:lang w:val="nb-NO"/>
        </w:rPr>
        <w:t>(v. 12)</w:t>
      </w:r>
      <w:r w:rsidRPr="00AC6E36">
        <w:rPr>
          <w:lang w:val="nb-NO"/>
        </w:rPr>
        <w:t>?</w:t>
      </w:r>
    </w:p>
    <w:p w14:paraId="741E3714" w14:textId="77777777" w:rsidR="00AC6E36" w:rsidRPr="00AC6E36" w:rsidRDefault="00AC6E36" w:rsidP="00181956">
      <w:pPr>
        <w:ind w:left="360"/>
        <w:rPr>
          <w:lang w:val="nb-NO"/>
        </w:rPr>
      </w:pPr>
      <w:r w:rsidRPr="00AC6E36">
        <w:rPr>
          <w:lang w:val="nb-NO"/>
        </w:rPr>
        <w:t>A: Fordi alle har Guds lov i hjertet (v. 14). Alle vet forskjell på rett og galt. Når noen som ikke kjenner Gud gjør det Gud ønsker, fordi det er “riktig å gjøre”, viser de at de kjenner Guds lov, og samvittigheten vitner også om det (v. 15).</w:t>
      </w:r>
    </w:p>
    <w:p w14:paraId="4633FEAA" w14:textId="2353131C" w:rsidR="00AC6E36" w:rsidRPr="00AC6E36" w:rsidRDefault="00AC6E36" w:rsidP="00AC6E36">
      <w:pPr>
        <w:rPr>
          <w:lang w:val="nb-NO"/>
        </w:rPr>
      </w:pPr>
      <w:r w:rsidRPr="00AC6E36">
        <w:rPr>
          <w:lang w:val="nb-NO"/>
        </w:rPr>
        <w:t>Poenget er ikke at hedninger oppfyller loven, men at jødene ikke skal tro at de er frelst fordi de har loven. De må gjøre det loven sier.</w:t>
      </w:r>
    </w:p>
    <w:p w14:paraId="53BD9819" w14:textId="4510CD19" w:rsidR="00AC6E36" w:rsidRPr="00AC6E36" w:rsidRDefault="00AC6E36" w:rsidP="00AC6E36">
      <w:pPr>
        <w:rPr>
          <w:lang w:val="nb-NO"/>
        </w:rPr>
      </w:pPr>
      <w:r w:rsidRPr="00AC6E36">
        <w:rPr>
          <w:lang w:val="nb-NO"/>
        </w:rPr>
        <w:t xml:space="preserve">Hedninger kan også </w:t>
      </w:r>
      <w:r w:rsidRPr="00181956">
        <w:rPr>
          <w:u w:val="single"/>
          <w:lang w:val="nb-NO"/>
        </w:rPr>
        <w:t>gjøre</w:t>
      </w:r>
      <w:r w:rsidRPr="00AC6E36">
        <w:rPr>
          <w:lang w:val="nb-NO"/>
        </w:rPr>
        <w:t xml:space="preserve"> loven til en viss </w:t>
      </w:r>
      <w:proofErr w:type="gramStart"/>
      <w:r w:rsidRPr="00AC6E36">
        <w:rPr>
          <w:lang w:val="nb-NO"/>
        </w:rPr>
        <w:t>grad</w:t>
      </w:r>
      <w:proofErr w:type="gramEnd"/>
      <w:r w:rsidRPr="00AC6E36">
        <w:rPr>
          <w:lang w:val="nb-NO"/>
        </w:rPr>
        <w:t xml:space="preserve"> men går fortsatt fortapt. Derfor hjelper det ikke jødene å </w:t>
      </w:r>
      <w:r w:rsidRPr="00181956">
        <w:rPr>
          <w:u w:val="single"/>
          <w:lang w:val="nb-NO"/>
        </w:rPr>
        <w:t>ha</w:t>
      </w:r>
      <w:r w:rsidRPr="00AC6E36">
        <w:rPr>
          <w:lang w:val="nb-NO"/>
        </w:rPr>
        <w:t xml:space="preserve"> loven.</w:t>
      </w:r>
    </w:p>
    <w:p w14:paraId="2B80D6D8" w14:textId="30990D34" w:rsidR="00AC6E36" w:rsidRPr="00AC6E36" w:rsidRDefault="00AC6E36" w:rsidP="00AC6E36">
      <w:pPr>
        <w:rPr>
          <w:lang w:val="nb-NO"/>
        </w:rPr>
      </w:pPr>
      <w:r w:rsidRPr="00AC6E36">
        <w:rPr>
          <w:lang w:val="nb-NO"/>
        </w:rPr>
        <w:t xml:space="preserve">Poenget i brevet: </w:t>
      </w:r>
      <w:r w:rsidRPr="00181956">
        <w:rPr>
          <w:u w:val="single"/>
          <w:lang w:val="nb-NO"/>
        </w:rPr>
        <w:t>Ingen</w:t>
      </w:r>
      <w:r w:rsidRPr="00AC6E36">
        <w:rPr>
          <w:lang w:val="nb-NO"/>
        </w:rPr>
        <w:t xml:space="preserve"> fortjener å bli frelst, det skjer </w:t>
      </w:r>
      <w:r w:rsidRPr="00181956">
        <w:rPr>
          <w:u w:val="single"/>
          <w:lang w:val="nb-NO"/>
        </w:rPr>
        <w:t>bare</w:t>
      </w:r>
      <w:r w:rsidRPr="00AC6E36">
        <w:rPr>
          <w:lang w:val="nb-NO"/>
        </w:rPr>
        <w:t xml:space="preserve"> ved tro på Jesus.</w:t>
      </w:r>
    </w:p>
    <w:p w14:paraId="08BED531" w14:textId="77777777" w:rsidR="00AC6E36" w:rsidRPr="00AC6E36" w:rsidRDefault="00AC6E36" w:rsidP="00AC6E36">
      <w:pPr>
        <w:rPr>
          <w:lang w:val="nb-NO"/>
        </w:rPr>
      </w:pPr>
      <w:r w:rsidRPr="00AC6E36">
        <w:rPr>
          <w:lang w:val="nb-NO"/>
        </w:rPr>
        <w:t xml:space="preserve"> </w:t>
      </w:r>
    </w:p>
    <w:p w14:paraId="56DC0B7C" w14:textId="77777777" w:rsidR="00E43913" w:rsidRDefault="00E43913" w:rsidP="002C3B91">
      <w:pPr>
        <w:rPr>
          <w:rFonts w:eastAsiaTheme="majorEastAsia" w:cstheme="majorBidi"/>
          <w:b/>
          <w:sz w:val="28"/>
          <w:szCs w:val="26"/>
        </w:rPr>
      </w:pPr>
      <w:r w:rsidRPr="00E43913">
        <w:rPr>
          <w:rFonts w:eastAsiaTheme="majorEastAsia" w:cstheme="majorBidi"/>
          <w:b/>
          <w:sz w:val="28"/>
          <w:szCs w:val="26"/>
        </w:rPr>
        <w:t xml:space="preserve">WHAT HAPPENS TO THOSE WHO NEVER HEAR THE GOSPEL? </w:t>
      </w:r>
    </w:p>
    <w:p w14:paraId="6FC8C01D" w14:textId="037F191E" w:rsidR="002E4D61" w:rsidRDefault="002E4D61" w:rsidP="002E4D61">
      <w:r w:rsidRPr="003703D8">
        <w:t>Millard Erickson i artikkelen «</w:t>
      </w:r>
      <w:hyperlink r:id="rId10" w:history="1">
        <w:r w:rsidRPr="00D1250C">
          <w:rPr>
            <w:rStyle w:val="Hyperlink"/>
          </w:rPr>
          <w:t>What Happens to Those Who Never Hear the Gospel?</w:t>
        </w:r>
      </w:hyperlink>
      <w:r w:rsidRPr="003703D8">
        <w:t>»</w:t>
      </w:r>
      <w:r>
        <w:t xml:space="preserve"> av </w:t>
      </w:r>
      <w:r w:rsidRPr="003703D8">
        <w:t>Matt Smethurst</w:t>
      </w:r>
      <w:r>
        <w:t>:</w:t>
      </w:r>
    </w:p>
    <w:p w14:paraId="4CD97580" w14:textId="082DCA35" w:rsidR="002C3B91" w:rsidRPr="00BA5D3C" w:rsidRDefault="00803204" w:rsidP="002C3B91">
      <w:pPr>
        <w:rPr>
          <w:i/>
          <w:iCs/>
        </w:rPr>
      </w:pPr>
      <w:r w:rsidRPr="00BA5D3C">
        <w:rPr>
          <w:i/>
          <w:iCs/>
        </w:rPr>
        <w:lastRenderedPageBreak/>
        <w:t>"</w:t>
      </w:r>
      <w:r w:rsidR="002C3B91" w:rsidRPr="00BA5D3C">
        <w:rPr>
          <w:i/>
          <w:iCs/>
        </w:rPr>
        <w:t xml:space="preserve">What if someone were to throw himself . . . upon the mercy of God, not knowing on what basis that mercy was provided? Would not such a person in a sense be in the same situation as the Old Testament believers? The doctrine of Christ and his atoning work had not been fully revealed to these people. Yet they knew there was provision for the forgiveness of their sins, and that they could not be accepted on the merits of any works of their own. They had the form of the gospel without its full content. And they were saved. </w:t>
      </w:r>
    </w:p>
    <w:p w14:paraId="63444933" w14:textId="77777777" w:rsidR="002C3B91" w:rsidRPr="00BA5D3C" w:rsidRDefault="002C3B91" w:rsidP="002C3B91">
      <w:pPr>
        <w:rPr>
          <w:i/>
          <w:iCs/>
        </w:rPr>
      </w:pPr>
      <w:r w:rsidRPr="00BA5D3C">
        <w:rPr>
          <w:i/>
          <w:iCs/>
        </w:rPr>
        <w:t>But doesn’t this parallel trivialize Christ’s saving work? Not at all, Erickson insists, for Jesus is still the source of every saving benefit:</w:t>
      </w:r>
    </w:p>
    <w:p w14:paraId="202A6AF6" w14:textId="65567B66" w:rsidR="00776212" w:rsidRPr="00BA5D3C" w:rsidRDefault="002C3B91" w:rsidP="003703D8">
      <w:pPr>
        <w:rPr>
          <w:i/>
          <w:iCs/>
        </w:rPr>
      </w:pPr>
      <w:r w:rsidRPr="00BA5D3C">
        <w:rPr>
          <w:i/>
          <w:iCs/>
        </w:rPr>
        <w:t>The basis of acceptance would be the work of Jesus Christ, even though the person involved is not conscious that this is how provision has been made for his salvation</w:t>
      </w:r>
      <w:proofErr w:type="gramStart"/>
      <w:r w:rsidRPr="00BA5D3C">
        <w:rPr>
          <w:i/>
          <w:iCs/>
        </w:rPr>
        <w:t>. . . .</w:t>
      </w:r>
      <w:proofErr w:type="gramEnd"/>
      <w:r w:rsidRPr="00BA5D3C">
        <w:rPr>
          <w:i/>
          <w:iCs/>
        </w:rPr>
        <w:t xml:space="preserve"> Salvation has always been appropriated by faith</w:t>
      </w:r>
      <w:proofErr w:type="gramStart"/>
      <w:r w:rsidRPr="00BA5D3C">
        <w:rPr>
          <w:i/>
          <w:iCs/>
        </w:rPr>
        <w:t>. . . .</w:t>
      </w:r>
      <w:proofErr w:type="gramEnd"/>
      <w:r w:rsidRPr="00BA5D3C">
        <w:rPr>
          <w:i/>
          <w:iCs/>
        </w:rPr>
        <w:t xml:space="preserve"> Nothing has been changed in that respect.</w:t>
      </w:r>
      <w:r w:rsidR="00803204" w:rsidRPr="00BA5D3C">
        <w:rPr>
          <w:i/>
          <w:iCs/>
        </w:rPr>
        <w:t>"</w:t>
      </w:r>
      <w:r w:rsidR="007E37BE" w:rsidRPr="00BA5D3C">
        <w:rPr>
          <w:i/>
          <w:iCs/>
        </w:rPr>
        <w:t xml:space="preserve"> </w:t>
      </w:r>
    </w:p>
    <w:p w14:paraId="325BB35D" w14:textId="77777777" w:rsidR="00776212" w:rsidRPr="00BA5D3C" w:rsidRDefault="00776212" w:rsidP="00776212">
      <w:pPr>
        <w:rPr>
          <w:i/>
          <w:iCs/>
        </w:rPr>
      </w:pPr>
      <w:r w:rsidRPr="00BA5D3C">
        <w:rPr>
          <w:i/>
          <w:iCs/>
        </w:rPr>
        <w:t>"First, though inclusivists sometimes employ Romans 1:18–23 to highlight the importance of general revelation, on closer reading the text actually supports the exclusivist view. Paul’s argument is that God’s revelation in nature is sufficient only to condemn, not to save. Though the man on the island “knows God” (v. 21), he “suppresses the truth” (v. 18) perceptible in nature and is therefore “without excuse” (v. 20). Humans aren’t guilty because they haven’t heard the gospel; they’re guilty because they haven’t honored their Creator. In other words, not because of the absence of something (faith), but because of the presence of something (rebellion).</w:t>
      </w:r>
    </w:p>
    <w:p w14:paraId="02FCB727" w14:textId="77777777" w:rsidR="00776212" w:rsidRPr="00BA5D3C" w:rsidRDefault="00776212" w:rsidP="00776212">
      <w:pPr>
        <w:rPr>
          <w:i/>
          <w:iCs/>
        </w:rPr>
      </w:pPr>
      <w:proofErr w:type="gramStart"/>
      <w:r w:rsidRPr="00BA5D3C">
        <w:rPr>
          <w:i/>
          <w:iCs/>
        </w:rPr>
        <w:t>So</w:t>
      </w:r>
      <w:proofErr w:type="gramEnd"/>
      <w:r w:rsidRPr="00BA5D3C">
        <w:rPr>
          <w:i/>
          <w:iCs/>
        </w:rPr>
        <w:t xml:space="preserve"> will God condemn the innocent tribesman who has never heard the name of Christ? No, because there are no innocent tribesmen."</w:t>
      </w:r>
    </w:p>
    <w:p w14:paraId="3E64DD0D" w14:textId="77777777" w:rsidR="00EA34BC" w:rsidRPr="007E37BE" w:rsidRDefault="00EA34BC" w:rsidP="003703D8"/>
    <w:p w14:paraId="45CAB9B2" w14:textId="77777777" w:rsidR="00AC6E36" w:rsidRPr="00AC6E36" w:rsidRDefault="00AC6E36" w:rsidP="00EA34BC">
      <w:pPr>
        <w:pStyle w:val="Heading2"/>
        <w:rPr>
          <w:lang w:val="nb-NO"/>
        </w:rPr>
      </w:pPr>
      <w:bookmarkStart w:id="17" w:name="_Toc125212041"/>
      <w:r w:rsidRPr="00E94E73">
        <w:t xml:space="preserve">HVA STOLER DU PÅ? </w:t>
      </w:r>
      <w:r w:rsidRPr="00AC6E36">
        <w:rPr>
          <w:lang w:val="nb-NO"/>
        </w:rPr>
        <w:t>(2:17-29, KELLER)</w:t>
      </w:r>
      <w:bookmarkEnd w:id="17"/>
    </w:p>
    <w:p w14:paraId="72977A10" w14:textId="77777777" w:rsidR="00EA34BC" w:rsidRPr="00311EE1" w:rsidRDefault="00AC6E36" w:rsidP="00311EE1">
      <w:pPr>
        <w:rPr>
          <w:b/>
          <w:bCs/>
          <w:lang w:val="nb-NO"/>
        </w:rPr>
      </w:pPr>
      <w:r w:rsidRPr="00311EE1">
        <w:rPr>
          <w:b/>
          <w:bCs/>
          <w:lang w:val="nb-NO"/>
        </w:rPr>
        <w:t>Loviskhet</w:t>
      </w:r>
    </w:p>
    <w:p w14:paraId="56BAF788" w14:textId="680A6A28" w:rsidR="00AC6E36" w:rsidRPr="00AC6E36" w:rsidRDefault="00AC6E36" w:rsidP="00AC6E36">
      <w:pPr>
        <w:rPr>
          <w:lang w:val="nb-NO"/>
        </w:rPr>
      </w:pPr>
      <w:r w:rsidRPr="00AC6E36">
        <w:rPr>
          <w:lang w:val="nb-NO"/>
        </w:rPr>
        <w:t>Trenger stadig å høre at de er helligere og har riktigere teologi enn andre, at “de liberale” tar feil. De stoler på sin korrekte teologi. Korrekt teologi = rettferdighet.</w:t>
      </w:r>
    </w:p>
    <w:p w14:paraId="7F357A1E" w14:textId="77777777" w:rsidR="00EA34BC" w:rsidRPr="00311EE1" w:rsidRDefault="00AC6E36" w:rsidP="00311EE1">
      <w:pPr>
        <w:rPr>
          <w:b/>
          <w:bCs/>
          <w:lang w:val="nb-NO"/>
        </w:rPr>
      </w:pPr>
      <w:r w:rsidRPr="00311EE1">
        <w:rPr>
          <w:b/>
          <w:bCs/>
          <w:lang w:val="nb-NO"/>
        </w:rPr>
        <w:t>Kraft</w:t>
      </w:r>
    </w:p>
    <w:p w14:paraId="4F735C29" w14:textId="5E626124" w:rsidR="00AC6E36" w:rsidRPr="00AC6E36" w:rsidRDefault="00AC6E36" w:rsidP="00AC6E36">
      <w:pPr>
        <w:rPr>
          <w:lang w:val="nb-NO"/>
        </w:rPr>
      </w:pPr>
      <w:r w:rsidRPr="00AC6E36">
        <w:rPr>
          <w:lang w:val="nb-NO"/>
        </w:rPr>
        <w:t>Trenger stadig å ha sterke eller emosjonelle opplevelser og se dramatiske ting skje. De stoler på følelsene sine, og på dramatiske bønnesvar. Sterke følelser = rettferdighet.</w:t>
      </w:r>
    </w:p>
    <w:p w14:paraId="309167A5" w14:textId="77777777" w:rsidR="00EA34BC" w:rsidRPr="00311EE1" w:rsidRDefault="00AC6E36" w:rsidP="00311EE1">
      <w:pPr>
        <w:rPr>
          <w:b/>
          <w:bCs/>
          <w:lang w:val="nb-NO"/>
        </w:rPr>
      </w:pPr>
      <w:r w:rsidRPr="00311EE1">
        <w:rPr>
          <w:b/>
          <w:bCs/>
          <w:lang w:val="nb-NO"/>
        </w:rPr>
        <w:lastRenderedPageBreak/>
        <w:t>Sakramental</w:t>
      </w:r>
    </w:p>
    <w:p w14:paraId="7530E9B9" w14:textId="6CB9D79C" w:rsidR="00AC6E36" w:rsidRPr="00AC6E36" w:rsidRDefault="00AC6E36" w:rsidP="00AC6E36">
      <w:pPr>
        <w:rPr>
          <w:lang w:val="nb-NO"/>
        </w:rPr>
      </w:pPr>
      <w:r w:rsidRPr="00AC6E36">
        <w:rPr>
          <w:lang w:val="nb-NO"/>
        </w:rPr>
        <w:t>Vekt på ritualer og tradisjon. Skyldtyngede mennesker blir bedøvet av skjønnheten i musikken og arkitekturen, og av storheten og mysteriet i seremonien. Følge liturgi = rettferdighet.</w:t>
      </w:r>
    </w:p>
    <w:p w14:paraId="7643A998" w14:textId="18DAD1B5" w:rsidR="00AC6E36" w:rsidRPr="00AC6E36" w:rsidRDefault="00AC6E36" w:rsidP="00AC6E36">
      <w:pPr>
        <w:rPr>
          <w:lang w:val="nb-NO"/>
        </w:rPr>
      </w:pPr>
      <w:r w:rsidRPr="00AC6E36">
        <w:rPr>
          <w:lang w:val="nb-NO"/>
        </w:rPr>
        <w:t>Disse kan lett og ofte erstatte det å stole på rettferdigheten i Kristus.</w:t>
      </w:r>
      <w:r w:rsidR="00D7787B">
        <w:rPr>
          <w:lang w:val="nb-NO"/>
        </w:rPr>
        <w:t xml:space="preserve"> </w:t>
      </w:r>
      <w:r w:rsidRPr="00AC6E36">
        <w:rPr>
          <w:lang w:val="nb-NO"/>
        </w:rPr>
        <w:t>Hvilken er du eller din menighet nærmest? Hva kan gjøres?</w:t>
      </w:r>
    </w:p>
    <w:p w14:paraId="1CCE12CC" w14:textId="77777777" w:rsidR="00AC6E36" w:rsidRPr="00AC6E36" w:rsidRDefault="00AC6E36" w:rsidP="00AC6E36">
      <w:pPr>
        <w:rPr>
          <w:lang w:val="nb-NO"/>
        </w:rPr>
      </w:pPr>
      <w:r w:rsidRPr="00AC6E36">
        <w:rPr>
          <w:lang w:val="nb-NO"/>
        </w:rPr>
        <w:t xml:space="preserve"> </w:t>
      </w:r>
    </w:p>
    <w:p w14:paraId="28B3E936" w14:textId="616A840F" w:rsidR="00AC6E36" w:rsidRPr="00AC6E36" w:rsidRDefault="00AC6E36" w:rsidP="00D7787B">
      <w:pPr>
        <w:pStyle w:val="Heading2"/>
        <w:rPr>
          <w:lang w:val="nb-NO"/>
        </w:rPr>
      </w:pPr>
      <w:bookmarkStart w:id="18" w:name="_Toc125212042"/>
      <w:r w:rsidRPr="00AC6E36">
        <w:rPr>
          <w:lang w:val="nb-NO"/>
        </w:rPr>
        <w:t>3</w:t>
      </w:r>
      <w:r w:rsidR="00D7787B">
        <w:rPr>
          <w:lang w:val="nb-NO"/>
        </w:rPr>
        <w:t>:</w:t>
      </w:r>
      <w:r w:rsidRPr="00AC6E36">
        <w:rPr>
          <w:lang w:val="nb-NO"/>
        </w:rPr>
        <w:t>1-20</w:t>
      </w:r>
      <w:bookmarkEnd w:id="18"/>
    </w:p>
    <w:p w14:paraId="190692F0" w14:textId="7A9C448D" w:rsidR="00AC6E36" w:rsidRPr="00803EFC" w:rsidRDefault="00AC6E36" w:rsidP="00AC6E36">
      <w:pPr>
        <w:rPr>
          <w:i/>
          <w:iCs/>
          <w:lang w:val="nb-NO"/>
        </w:rPr>
      </w:pPr>
      <w:r w:rsidRPr="00AC6E36">
        <w:rPr>
          <w:lang w:val="nb-NO"/>
        </w:rPr>
        <w:t xml:space="preserve">v. 1: </w:t>
      </w:r>
      <w:r w:rsidRPr="00803EFC">
        <w:rPr>
          <w:i/>
          <w:iCs/>
          <w:lang w:val="nb-NO"/>
        </w:rPr>
        <w:t>“Hvis både loven og omskjærelsen ikke har noe å si, er det da noen fordel i det hele tatt å være jøde?”</w:t>
      </w:r>
    </w:p>
    <w:p w14:paraId="24729EE1" w14:textId="57FECC0F" w:rsidR="00AC6E36" w:rsidRPr="00AC6E36" w:rsidRDefault="00AC6E36" w:rsidP="00AC6E36">
      <w:pPr>
        <w:rPr>
          <w:lang w:val="nb-NO"/>
        </w:rPr>
      </w:pPr>
      <w:r w:rsidRPr="00AC6E36">
        <w:rPr>
          <w:lang w:val="nb-NO"/>
        </w:rPr>
        <w:t>v. 2-4: Fordel å bli betrodd GT, og at Gud var trofast mot dem selv om Israel ikke var det.</w:t>
      </w:r>
    </w:p>
    <w:p w14:paraId="7ED6ACDF" w14:textId="64E73895" w:rsidR="00AC6E36" w:rsidRPr="00AC6E36" w:rsidRDefault="00AC6E36" w:rsidP="00AC6E36">
      <w:pPr>
        <w:rPr>
          <w:lang w:val="nb-NO"/>
        </w:rPr>
      </w:pPr>
      <w:r w:rsidRPr="00AC6E36">
        <w:rPr>
          <w:lang w:val="nb-NO"/>
        </w:rPr>
        <w:t xml:space="preserve">v. 5-8 (parallell til v. 3): </w:t>
      </w:r>
      <w:r w:rsidRPr="00803EFC">
        <w:rPr>
          <w:i/>
          <w:iCs/>
          <w:lang w:val="nb-NO"/>
        </w:rPr>
        <w:t>“Hvis vår urettferdighet bare setter Gud i et godt lys, burde han ikke da latt være å la vreden ramme oss jøder?”</w:t>
      </w:r>
    </w:p>
    <w:p w14:paraId="45B0827D" w14:textId="738B1FA9" w:rsidR="00AC6E36" w:rsidRPr="00AC6E36" w:rsidRDefault="00AC6E36" w:rsidP="00AC6E36">
      <w:pPr>
        <w:rPr>
          <w:lang w:val="nb-NO"/>
        </w:rPr>
      </w:pPr>
      <w:r w:rsidRPr="00AC6E36">
        <w:rPr>
          <w:lang w:val="nb-NO"/>
        </w:rPr>
        <w:t>v. 6: Hvordan skal Gud kunne dømme verden hvis han er urettferdig? Altså må det være rettferdig å dømme oss jøder også.</w:t>
      </w:r>
    </w:p>
    <w:p w14:paraId="29075567" w14:textId="6A05392A" w:rsidR="00AC6E36" w:rsidRPr="00AC6E36" w:rsidRDefault="00AC6E36" w:rsidP="00AC6E36">
      <w:pPr>
        <w:rPr>
          <w:lang w:val="nb-NO"/>
        </w:rPr>
      </w:pPr>
      <w:r w:rsidRPr="00AC6E36">
        <w:rPr>
          <w:lang w:val="nb-NO"/>
        </w:rPr>
        <w:t>v. 9: Ingen fordel å være jøde når det gjelder frelse, siden alle mennesker er syndere.</w:t>
      </w:r>
    </w:p>
    <w:p w14:paraId="196409AA" w14:textId="06CA556A" w:rsidR="00AC6E36" w:rsidRPr="00AC6E36" w:rsidRDefault="00AC6E36" w:rsidP="00AC6E36">
      <w:pPr>
        <w:rPr>
          <w:lang w:val="nb-NO"/>
        </w:rPr>
      </w:pPr>
    </w:p>
    <w:p w14:paraId="2DD38FE8" w14:textId="77777777" w:rsidR="00AC6E36" w:rsidRPr="00AC6E36" w:rsidRDefault="00AC6E36" w:rsidP="00D7787B">
      <w:pPr>
        <w:pStyle w:val="Heading2"/>
        <w:rPr>
          <w:lang w:val="nb-NO"/>
        </w:rPr>
      </w:pPr>
      <w:bookmarkStart w:id="19" w:name="_Toc125212043"/>
      <w:r w:rsidRPr="00AC6E36">
        <w:rPr>
          <w:lang w:val="nb-NO"/>
        </w:rPr>
        <w:t>3:10-18</w:t>
      </w:r>
      <w:bookmarkEnd w:id="19"/>
    </w:p>
    <w:p w14:paraId="761F1514" w14:textId="4074A3AC" w:rsidR="00AC6E36" w:rsidRPr="00803EFC" w:rsidRDefault="00803EFC" w:rsidP="00AC6E36">
      <w:pPr>
        <w:rPr>
          <w:i/>
          <w:iCs/>
          <w:lang w:val="nb-NO"/>
        </w:rPr>
      </w:pPr>
      <w:r w:rsidRPr="00803EFC">
        <w:rPr>
          <w:i/>
          <w:iCs/>
          <w:lang w:val="nb-NO"/>
        </w:rPr>
        <w:t>"</w:t>
      </w:r>
      <w:r w:rsidR="00AC6E36" w:rsidRPr="00803EFC">
        <w:rPr>
          <w:i/>
          <w:iCs/>
          <w:lang w:val="nb-NO"/>
        </w:rPr>
        <w:t>For det står skrevet: Det finnes ikke én som er rettferdig, ikke en eneste</w:t>
      </w:r>
      <w:r w:rsidR="00B94DC1" w:rsidRPr="00803EFC">
        <w:rPr>
          <w:i/>
          <w:iCs/>
          <w:lang w:val="nb-NO"/>
        </w:rPr>
        <w:t xml:space="preserve"> [Vår “juridiske” ståsted]</w:t>
      </w:r>
      <w:r w:rsidR="00AC6E36" w:rsidRPr="00803EFC">
        <w:rPr>
          <w:i/>
          <w:iCs/>
          <w:lang w:val="nb-NO"/>
        </w:rPr>
        <w:t>.</w:t>
      </w:r>
      <w:r w:rsidR="00CF1103" w:rsidRPr="00803EFC">
        <w:rPr>
          <w:i/>
          <w:iCs/>
          <w:lang w:val="nb-NO"/>
        </w:rPr>
        <w:t xml:space="preserve"> </w:t>
      </w:r>
      <w:r w:rsidR="00AC6E36" w:rsidRPr="00803EFC">
        <w:rPr>
          <w:i/>
          <w:iCs/>
          <w:lang w:val="nb-NO"/>
        </w:rPr>
        <w:t>Det finnes ikke én som forstår, ikke én som søker Gud</w:t>
      </w:r>
      <w:r w:rsidR="00B94DC1" w:rsidRPr="00803EFC">
        <w:rPr>
          <w:i/>
          <w:iCs/>
          <w:lang w:val="nb-NO"/>
        </w:rPr>
        <w:t xml:space="preserve"> [Sinnet vårt og motivene våre]</w:t>
      </w:r>
      <w:r w:rsidR="00AC6E36" w:rsidRPr="00803EFC">
        <w:rPr>
          <w:i/>
          <w:iCs/>
          <w:lang w:val="nb-NO"/>
        </w:rPr>
        <w:t>.</w:t>
      </w:r>
      <w:r w:rsidR="00CF1103" w:rsidRPr="00803EFC">
        <w:rPr>
          <w:i/>
          <w:iCs/>
          <w:lang w:val="nb-NO"/>
        </w:rPr>
        <w:t xml:space="preserve"> </w:t>
      </w:r>
      <w:r w:rsidR="00AC6E36" w:rsidRPr="00803EFC">
        <w:rPr>
          <w:i/>
          <w:iCs/>
          <w:lang w:val="nb-NO"/>
        </w:rPr>
        <w:t>Alle er kommet på avveier, alle er fordervet. Det finnes ikke én som gjør det gode, ikke en eneste</w:t>
      </w:r>
      <w:r w:rsidR="000419FF" w:rsidRPr="00803EFC">
        <w:rPr>
          <w:i/>
          <w:iCs/>
          <w:lang w:val="nb-NO"/>
        </w:rPr>
        <w:t xml:space="preserve"> [Viljen vår]</w:t>
      </w:r>
      <w:r w:rsidR="00AC6E36" w:rsidRPr="00803EFC">
        <w:rPr>
          <w:i/>
          <w:iCs/>
          <w:lang w:val="nb-NO"/>
        </w:rPr>
        <w:t>.</w:t>
      </w:r>
      <w:r w:rsidR="00CF1103" w:rsidRPr="00803EFC">
        <w:rPr>
          <w:i/>
          <w:iCs/>
          <w:lang w:val="nb-NO"/>
        </w:rPr>
        <w:t xml:space="preserve"> </w:t>
      </w:r>
      <w:r w:rsidR="00AC6E36" w:rsidRPr="00803EFC">
        <w:rPr>
          <w:i/>
          <w:iCs/>
          <w:lang w:val="nb-NO"/>
        </w:rPr>
        <w:t>Strupen deres er en åpen grav, på tungen har de svik, under leppene ormegift, munnen er full av forbannelse og bitterhet</w:t>
      </w:r>
      <w:r w:rsidR="000419FF" w:rsidRPr="00803EFC">
        <w:rPr>
          <w:i/>
          <w:iCs/>
          <w:lang w:val="nb-NO"/>
        </w:rPr>
        <w:t xml:space="preserve"> [Tungene våre]</w:t>
      </w:r>
      <w:r w:rsidR="00AC6E36" w:rsidRPr="00803EFC">
        <w:rPr>
          <w:i/>
          <w:iCs/>
          <w:lang w:val="nb-NO"/>
        </w:rPr>
        <w:t>.</w:t>
      </w:r>
      <w:r w:rsidR="00CF1103" w:rsidRPr="00803EFC">
        <w:rPr>
          <w:i/>
          <w:iCs/>
          <w:lang w:val="nb-NO"/>
        </w:rPr>
        <w:t xml:space="preserve"> </w:t>
      </w:r>
      <w:r w:rsidR="00AC6E36" w:rsidRPr="00803EFC">
        <w:rPr>
          <w:i/>
          <w:iCs/>
          <w:lang w:val="nb-NO"/>
        </w:rPr>
        <w:t>De er raske på foten når de vil utøse blod,</w:t>
      </w:r>
      <w:r w:rsidR="00CF1103" w:rsidRPr="00803EFC">
        <w:rPr>
          <w:i/>
          <w:iCs/>
          <w:lang w:val="nb-NO"/>
        </w:rPr>
        <w:t xml:space="preserve"> </w:t>
      </w:r>
      <w:r w:rsidR="00AC6E36" w:rsidRPr="00803EFC">
        <w:rPr>
          <w:i/>
          <w:iCs/>
          <w:lang w:val="nb-NO"/>
        </w:rPr>
        <w:t>der de ferdes, er det ødeleggelse og elendighet. Fredens vei kjenner de ikke</w:t>
      </w:r>
      <w:r w:rsidR="007132A3" w:rsidRPr="00803EFC">
        <w:rPr>
          <w:i/>
          <w:iCs/>
          <w:lang w:val="nb-NO"/>
        </w:rPr>
        <w:t xml:space="preserve"> [Relasjonene våre]</w:t>
      </w:r>
      <w:r w:rsidR="00AC6E36" w:rsidRPr="00803EFC">
        <w:rPr>
          <w:i/>
          <w:iCs/>
          <w:lang w:val="nb-NO"/>
        </w:rPr>
        <w:t>. Frykt for Gud har de ikke for øye</w:t>
      </w:r>
      <w:r w:rsidR="007132A3" w:rsidRPr="00803EFC">
        <w:rPr>
          <w:i/>
          <w:iCs/>
          <w:lang w:val="nb-NO"/>
        </w:rPr>
        <w:t xml:space="preserve"> [Relasjonen vår til Gud]</w:t>
      </w:r>
      <w:r w:rsidR="00AC6E36" w:rsidRPr="00803EFC">
        <w:rPr>
          <w:i/>
          <w:iCs/>
          <w:lang w:val="nb-NO"/>
        </w:rPr>
        <w:t>.</w:t>
      </w:r>
      <w:r>
        <w:rPr>
          <w:i/>
          <w:iCs/>
          <w:lang w:val="nb-NO"/>
        </w:rPr>
        <w:t>"</w:t>
      </w:r>
    </w:p>
    <w:p w14:paraId="449028AA" w14:textId="535BFBC1" w:rsidR="00AC6E36" w:rsidRPr="00AC6E36" w:rsidRDefault="00AC6E36" w:rsidP="00AC6E36">
      <w:pPr>
        <w:rPr>
          <w:lang w:val="nb-NO"/>
        </w:rPr>
      </w:pPr>
      <w:r w:rsidRPr="00AC6E36">
        <w:rPr>
          <w:lang w:val="nb-NO"/>
        </w:rPr>
        <w:t xml:space="preserve"> </w:t>
      </w:r>
    </w:p>
    <w:p w14:paraId="6974DE4B" w14:textId="583690CE" w:rsidR="00AC6E36" w:rsidRPr="00AC6E36" w:rsidRDefault="00AC6E36" w:rsidP="00504854">
      <w:pPr>
        <w:pStyle w:val="Heading2"/>
        <w:rPr>
          <w:lang w:val="nb-NO"/>
        </w:rPr>
      </w:pPr>
      <w:bookmarkStart w:id="20" w:name="_Toc125212044"/>
      <w:proofErr w:type="gramStart"/>
      <w:r w:rsidRPr="00AC6E36">
        <w:rPr>
          <w:lang w:val="nb-NO"/>
        </w:rPr>
        <w:lastRenderedPageBreak/>
        <w:t>ANVENDELSE</w:t>
      </w:r>
      <w:proofErr w:type="gramEnd"/>
      <w:r w:rsidRPr="00AC6E36">
        <w:rPr>
          <w:lang w:val="nb-NO"/>
        </w:rPr>
        <w:t xml:space="preserve"> 1</w:t>
      </w:r>
      <w:r w:rsidR="00504854">
        <w:rPr>
          <w:lang w:val="nb-NO"/>
        </w:rPr>
        <w:t>:</w:t>
      </w:r>
      <w:r w:rsidRPr="00AC6E36">
        <w:rPr>
          <w:lang w:val="nb-NO"/>
        </w:rPr>
        <w:t xml:space="preserve">1 </w:t>
      </w:r>
      <w:r w:rsidR="00504854">
        <w:rPr>
          <w:lang w:val="nb-NO"/>
        </w:rPr>
        <w:t>–</w:t>
      </w:r>
      <w:r w:rsidRPr="00AC6E36">
        <w:rPr>
          <w:lang w:val="nb-NO"/>
        </w:rPr>
        <w:t xml:space="preserve"> 3</w:t>
      </w:r>
      <w:r w:rsidR="00504854">
        <w:rPr>
          <w:lang w:val="nb-NO"/>
        </w:rPr>
        <w:t>:</w:t>
      </w:r>
      <w:r w:rsidRPr="00AC6E36">
        <w:rPr>
          <w:lang w:val="nb-NO"/>
        </w:rPr>
        <w:t>20</w:t>
      </w:r>
      <w:bookmarkEnd w:id="20"/>
    </w:p>
    <w:p w14:paraId="3EC2D111" w14:textId="515CD48B" w:rsidR="00AC6E36" w:rsidRPr="00AC6E36" w:rsidRDefault="00AC6E36" w:rsidP="00AC6E36">
      <w:pPr>
        <w:rPr>
          <w:lang w:val="nb-NO"/>
        </w:rPr>
      </w:pPr>
      <w:r w:rsidRPr="00AC6E36">
        <w:rPr>
          <w:lang w:val="nb-NO"/>
        </w:rPr>
        <w:t xml:space="preserve">At ingen er uten </w:t>
      </w:r>
      <w:proofErr w:type="gramStart"/>
      <w:r w:rsidRPr="00AC6E36">
        <w:rPr>
          <w:lang w:val="nb-NO"/>
        </w:rPr>
        <w:t>unnskyldning</w:t>
      </w:r>
      <w:proofErr w:type="gramEnd"/>
      <w:r w:rsidRPr="00AC6E36">
        <w:rPr>
          <w:lang w:val="nb-NO"/>
        </w:rPr>
        <w:t xml:space="preserve"> følger grammatisk fra Paulus sin iver etter å forkynne evangeliet (1</w:t>
      </w:r>
      <w:r w:rsidR="00B613E7">
        <w:rPr>
          <w:lang w:val="nb-NO"/>
        </w:rPr>
        <w:t>:</w:t>
      </w:r>
      <w:r w:rsidRPr="00AC6E36">
        <w:rPr>
          <w:lang w:val="nb-NO"/>
        </w:rPr>
        <w:t>15). Kan 1</w:t>
      </w:r>
      <w:r w:rsidR="00B613E7">
        <w:rPr>
          <w:lang w:val="nb-NO"/>
        </w:rPr>
        <w:t>:</w:t>
      </w:r>
      <w:r w:rsidRPr="00AC6E36">
        <w:rPr>
          <w:lang w:val="nb-NO"/>
        </w:rPr>
        <w:t>18-32 hjelpe oss i få større iver etter å kommunisere evangeliet til de som ikke tror? Kan dette avsnittet hjelpe oss med hvordan kommunisere evangeliet?</w:t>
      </w:r>
    </w:p>
    <w:p w14:paraId="52DB54E3" w14:textId="0A549A90" w:rsidR="00AC6E36" w:rsidRPr="00AC6E36" w:rsidRDefault="00AC6E36" w:rsidP="00AC6E36">
      <w:pPr>
        <w:rPr>
          <w:lang w:val="nb-NO"/>
        </w:rPr>
      </w:pPr>
      <w:r w:rsidRPr="00AC6E36">
        <w:rPr>
          <w:lang w:val="nb-NO"/>
        </w:rPr>
        <w:t>Hvilke “avguder” er rivaler for Guds posisjon i mitt hjerte? Er vi grådige, misunnelige, baktalende, falske eller upålitelige? Hvordan ville det se annerledes ut om vi priste Gud på disse punktene, enn å tjene noe skapt?</w:t>
      </w:r>
    </w:p>
    <w:p w14:paraId="43546EE4" w14:textId="61165B34" w:rsidR="00AC6E36" w:rsidRPr="00AC6E36" w:rsidRDefault="00AC6E36" w:rsidP="00AC6E36">
      <w:pPr>
        <w:rPr>
          <w:lang w:val="nb-NO"/>
        </w:rPr>
      </w:pPr>
      <w:r w:rsidRPr="00AC6E36">
        <w:rPr>
          <w:lang w:val="nb-NO"/>
        </w:rPr>
        <w:t>Hva får deg til å ville rettferdiggjøre deg selv? Hvordan kan du sørge for at verdens syndighet ikke driver deg til selvrettferdighet, men til korset?</w:t>
      </w:r>
    </w:p>
    <w:p w14:paraId="192F0649" w14:textId="77777777" w:rsidR="00AC6E36" w:rsidRPr="00AC6E36" w:rsidRDefault="00AC6E36" w:rsidP="00AC6E36">
      <w:pPr>
        <w:rPr>
          <w:lang w:val="nb-NO"/>
        </w:rPr>
      </w:pPr>
      <w:r w:rsidRPr="00AC6E36">
        <w:rPr>
          <w:lang w:val="nb-NO"/>
        </w:rPr>
        <w:t xml:space="preserve"> </w:t>
      </w:r>
    </w:p>
    <w:p w14:paraId="6B7965AB" w14:textId="687A79E3" w:rsidR="00AC6E36" w:rsidRPr="00AC6E36" w:rsidRDefault="00AC6E36" w:rsidP="00504854">
      <w:pPr>
        <w:pStyle w:val="Heading2"/>
        <w:rPr>
          <w:lang w:val="nb-NO"/>
        </w:rPr>
      </w:pPr>
      <w:bookmarkStart w:id="21" w:name="_Toc125212045"/>
      <w:r w:rsidRPr="00AC6E36">
        <w:rPr>
          <w:lang w:val="nb-NO"/>
        </w:rPr>
        <w:t>ROM 3</w:t>
      </w:r>
      <w:r w:rsidR="00504854">
        <w:rPr>
          <w:lang w:val="nb-NO"/>
        </w:rPr>
        <w:t>:</w:t>
      </w:r>
      <w:r w:rsidRPr="00AC6E36">
        <w:rPr>
          <w:lang w:val="nb-NO"/>
        </w:rPr>
        <w:t>21-26</w:t>
      </w:r>
      <w:bookmarkEnd w:id="21"/>
    </w:p>
    <w:p w14:paraId="0D25188C" w14:textId="479B54D0" w:rsidR="00AC6E36" w:rsidRPr="00803EFC" w:rsidRDefault="00504854" w:rsidP="00AC6E36">
      <w:pPr>
        <w:rPr>
          <w:i/>
          <w:iCs/>
          <w:lang w:val="nb-NO"/>
        </w:rPr>
      </w:pPr>
      <w:r w:rsidRPr="00803EFC">
        <w:rPr>
          <w:i/>
          <w:iCs/>
          <w:lang w:val="nb-NO"/>
        </w:rPr>
        <w:t>«</w:t>
      </w:r>
      <w:r w:rsidR="00AC6E36" w:rsidRPr="00803EFC">
        <w:rPr>
          <w:i/>
          <w:iCs/>
          <w:lang w:val="nb-NO"/>
        </w:rPr>
        <w:t>Men nå er Guds rettferdighet, som loven og profetene vitner om, blitt åpenbart uavhengig av loven. 22 Dette er Guds rettferdighet som gis ved troen på Jesus Kristus til alle som tror. Her er det ingen forskjell, 23 for alle har syndet og mangler Guds herlighet. 24 Men ufortjent og av hans nåde blir de kjent rettferdige, frikjøpt i Kristus Jesus. 25 Ham har Gud stilt synlig fram for at han ved sitt blod skulle være soningsstedet for dem som tror. Slik viste Gud sin rettferdighet. For han hadde tidligere i tålmodighet holdt tilbake straffen for de synder som var begått. 26 Men i vår tid ville han vise sin rettferdighet, både at han selv er rettferdig, og at han kjenner den rettferdig som tror på Jesus.</w:t>
      </w:r>
      <w:r w:rsidRPr="00803EFC">
        <w:rPr>
          <w:i/>
          <w:iCs/>
          <w:lang w:val="nb-NO"/>
        </w:rPr>
        <w:t>»</w:t>
      </w:r>
    </w:p>
    <w:p w14:paraId="7930E256" w14:textId="225D4714" w:rsidR="00AC6E36" w:rsidRPr="00504854" w:rsidRDefault="00AC6E36" w:rsidP="00504854">
      <w:pPr>
        <w:pStyle w:val="ListParagraph"/>
        <w:numPr>
          <w:ilvl w:val="0"/>
          <w:numId w:val="8"/>
        </w:numPr>
        <w:rPr>
          <w:lang w:val="nb-NO"/>
        </w:rPr>
      </w:pPr>
      <w:r w:rsidRPr="00504854">
        <w:rPr>
          <w:lang w:val="nb-NO"/>
        </w:rPr>
        <w:t>Paulus fremstiller menneskets situasjon som en rettssak. Identifiser de ulike partene:</w:t>
      </w:r>
      <w:r w:rsidR="00504854" w:rsidRPr="00504854">
        <w:rPr>
          <w:lang w:val="nb-NO"/>
        </w:rPr>
        <w:t xml:space="preserve"> </w:t>
      </w:r>
      <w:r w:rsidRPr="00504854">
        <w:rPr>
          <w:lang w:val="nb-NO"/>
        </w:rPr>
        <w:t>Tiltalte, den fornærmede part, dommeren.</w:t>
      </w:r>
    </w:p>
    <w:p w14:paraId="6367FA85" w14:textId="3B1D772E" w:rsidR="00AC6E36" w:rsidRPr="00504854" w:rsidRDefault="00AC6E36" w:rsidP="00504854">
      <w:pPr>
        <w:pStyle w:val="ListParagraph"/>
        <w:numPr>
          <w:ilvl w:val="0"/>
          <w:numId w:val="8"/>
        </w:numPr>
        <w:rPr>
          <w:lang w:val="nb-NO"/>
        </w:rPr>
      </w:pPr>
      <w:r w:rsidRPr="00504854">
        <w:rPr>
          <w:lang w:val="nb-NO"/>
        </w:rPr>
        <w:t>Hvem sørger for løsningen? Hva er løsningen?</w:t>
      </w:r>
    </w:p>
    <w:p w14:paraId="2702B522" w14:textId="58572618" w:rsidR="00AC6E36" w:rsidRPr="00504854" w:rsidRDefault="00AC6E36" w:rsidP="00504854">
      <w:pPr>
        <w:pStyle w:val="ListParagraph"/>
        <w:numPr>
          <w:ilvl w:val="0"/>
          <w:numId w:val="8"/>
        </w:numPr>
        <w:rPr>
          <w:lang w:val="nb-NO"/>
        </w:rPr>
      </w:pPr>
      <w:r w:rsidRPr="00504854">
        <w:rPr>
          <w:lang w:val="nb-NO"/>
        </w:rPr>
        <w:t>Hva tenker du om Paulus sin konklusjon i v. 27?</w:t>
      </w:r>
    </w:p>
    <w:p w14:paraId="4180D22C" w14:textId="656EDEF7" w:rsidR="00AC6E36" w:rsidRPr="00AC6E36" w:rsidRDefault="00AC6E36" w:rsidP="00AC6E36">
      <w:pPr>
        <w:rPr>
          <w:lang w:val="nb-NO"/>
        </w:rPr>
      </w:pPr>
      <w:r w:rsidRPr="00AC6E36">
        <w:rPr>
          <w:lang w:val="nb-NO"/>
        </w:rPr>
        <w:t>Hvordan kan den samme Gud som trenger et offer for å stilne vreden over synd allerede være tilfredsstilt nok til å sørge for offeret han trenger for å bli tilfredsstilt?</w:t>
      </w:r>
    </w:p>
    <w:p w14:paraId="0ADB2335" w14:textId="696C9A58" w:rsidR="00AC6E36" w:rsidRPr="0052081E" w:rsidRDefault="00AC6E36" w:rsidP="0052081E">
      <w:pPr>
        <w:pStyle w:val="ListParagraph"/>
        <w:numPr>
          <w:ilvl w:val="0"/>
          <w:numId w:val="6"/>
        </w:numPr>
        <w:rPr>
          <w:lang w:val="nb-NO"/>
        </w:rPr>
      </w:pPr>
      <w:r w:rsidRPr="0052081E">
        <w:rPr>
          <w:lang w:val="nb-NO"/>
        </w:rPr>
        <w:t>Svar: Dette er evangeliet!</w:t>
      </w:r>
    </w:p>
    <w:p w14:paraId="6F1C58A3" w14:textId="066A2266" w:rsidR="00AC6E36" w:rsidRPr="00AC6E36" w:rsidRDefault="00AC6E36" w:rsidP="00AC6E36">
      <w:pPr>
        <w:rPr>
          <w:lang w:val="nb-NO"/>
        </w:rPr>
      </w:pPr>
      <w:r w:rsidRPr="00AC6E36">
        <w:rPr>
          <w:lang w:val="nb-NO"/>
        </w:rPr>
        <w:t>Gud sørger selv for den eneste mulige løsningen. Og det er han selv! Evangeliet er virkelig unikt!</w:t>
      </w:r>
    </w:p>
    <w:p w14:paraId="494C8567" w14:textId="77777777" w:rsidR="0052081E" w:rsidRDefault="0052081E" w:rsidP="00AC6E36">
      <w:pPr>
        <w:rPr>
          <w:lang w:val="nb-NO"/>
        </w:rPr>
      </w:pPr>
    </w:p>
    <w:p w14:paraId="2D814DE4" w14:textId="58ABB0F3" w:rsidR="00AC6E36" w:rsidRPr="00AC6E36" w:rsidRDefault="0052081E" w:rsidP="0052081E">
      <w:pPr>
        <w:pStyle w:val="Heading2"/>
        <w:rPr>
          <w:lang w:val="nb-NO"/>
        </w:rPr>
      </w:pPr>
      <w:bookmarkStart w:id="22" w:name="_Toc125212046"/>
      <w:r w:rsidRPr="0052081E">
        <w:rPr>
          <w:lang w:val="nb-NO"/>
        </w:rPr>
        <w:lastRenderedPageBreak/>
        <w:t>SONINGSSTEDET</w:t>
      </w:r>
      <w:bookmarkEnd w:id="22"/>
      <w:r w:rsidR="00AC6E36" w:rsidRPr="00AC6E36">
        <w:rPr>
          <w:lang w:val="nb-NO"/>
        </w:rPr>
        <w:t xml:space="preserve"> </w:t>
      </w:r>
    </w:p>
    <w:p w14:paraId="17C72B17" w14:textId="308D4910" w:rsidR="00AC6E36" w:rsidRPr="00AC6E36" w:rsidRDefault="00AC6E36" w:rsidP="00AC6E36">
      <w:pPr>
        <w:rPr>
          <w:lang w:val="nb-NO"/>
        </w:rPr>
      </w:pPr>
      <w:r w:rsidRPr="00AC6E36">
        <w:rPr>
          <w:lang w:val="nb-NO"/>
        </w:rPr>
        <w:t>3.</w:t>
      </w:r>
      <w:r w:rsidR="0052081E">
        <w:rPr>
          <w:lang w:val="nb-NO"/>
        </w:rPr>
        <w:t xml:space="preserve"> </w:t>
      </w:r>
      <w:r w:rsidRPr="00AC6E36">
        <w:rPr>
          <w:lang w:val="nb-NO"/>
        </w:rPr>
        <w:t>Mos 16</w:t>
      </w:r>
      <w:r w:rsidR="0052081E">
        <w:rPr>
          <w:lang w:val="nb-NO"/>
        </w:rPr>
        <w:t>:</w:t>
      </w:r>
      <w:r w:rsidRPr="00AC6E36">
        <w:rPr>
          <w:lang w:val="nb-NO"/>
        </w:rPr>
        <w:t>2:</w:t>
      </w:r>
      <w:r w:rsidR="0052081E">
        <w:rPr>
          <w:lang w:val="nb-NO"/>
        </w:rPr>
        <w:t xml:space="preserve"> </w:t>
      </w:r>
      <w:r w:rsidR="0052081E" w:rsidRPr="00803EFC">
        <w:rPr>
          <w:i/>
          <w:iCs/>
          <w:lang w:val="nb-NO"/>
        </w:rPr>
        <w:t>«</w:t>
      </w:r>
      <w:r w:rsidRPr="00803EFC">
        <w:rPr>
          <w:i/>
          <w:iCs/>
          <w:lang w:val="nb-NO"/>
        </w:rPr>
        <w:t>Herren sa til Moses: Si til din bror Aron at han ikke til hvilken som helst tid skal gå innenfor forhenget i hellig- dommen, fram til soningsstedet som er lokket på pakt- kisten, for da må han dø. For jeg viser meg i skyen over soningsstedet.</w:t>
      </w:r>
      <w:r w:rsidR="0052081E" w:rsidRPr="00803EFC">
        <w:rPr>
          <w:i/>
          <w:iCs/>
          <w:lang w:val="nb-NO"/>
        </w:rPr>
        <w:t>»</w:t>
      </w:r>
    </w:p>
    <w:p w14:paraId="48F9F817" w14:textId="31342AD9" w:rsidR="00AC6E36" w:rsidRPr="00803EFC" w:rsidRDefault="00AC6E36" w:rsidP="00AC6E36">
      <w:pPr>
        <w:rPr>
          <w:i/>
          <w:iCs/>
          <w:lang w:val="nb-NO"/>
        </w:rPr>
      </w:pPr>
      <w:r w:rsidRPr="00AC6E36">
        <w:rPr>
          <w:lang w:val="nb-NO"/>
        </w:rPr>
        <w:t>Rom 3,25:</w:t>
      </w:r>
      <w:r w:rsidR="0052081E">
        <w:rPr>
          <w:lang w:val="nb-NO"/>
        </w:rPr>
        <w:t xml:space="preserve"> </w:t>
      </w:r>
      <w:r w:rsidR="0052081E" w:rsidRPr="00803EFC">
        <w:rPr>
          <w:i/>
          <w:iCs/>
          <w:lang w:val="nb-NO"/>
        </w:rPr>
        <w:t>«</w:t>
      </w:r>
      <w:r w:rsidRPr="00803EFC">
        <w:rPr>
          <w:i/>
          <w:iCs/>
          <w:lang w:val="nb-NO"/>
        </w:rPr>
        <w:t>Ham har Gud stilt synlig fram for at han ved sitt blod</w:t>
      </w:r>
      <w:r w:rsidR="0052081E" w:rsidRPr="00803EFC">
        <w:rPr>
          <w:i/>
          <w:iCs/>
          <w:lang w:val="nb-NO"/>
        </w:rPr>
        <w:t xml:space="preserve"> </w:t>
      </w:r>
      <w:r w:rsidRPr="00803EFC">
        <w:rPr>
          <w:i/>
          <w:iCs/>
          <w:lang w:val="nb-NO"/>
        </w:rPr>
        <w:t>skulle være soningsstedet for dem som tror. Slik viste Gud sin rettferdighet.</w:t>
      </w:r>
      <w:r w:rsidR="0052081E" w:rsidRPr="00803EFC">
        <w:rPr>
          <w:i/>
          <w:iCs/>
          <w:lang w:val="nb-NO"/>
        </w:rPr>
        <w:t>»</w:t>
      </w:r>
    </w:p>
    <w:p w14:paraId="0814566E" w14:textId="5BA9D6BF" w:rsidR="00AC6E36" w:rsidRPr="00803EFC" w:rsidRDefault="00293304" w:rsidP="00AC6E36">
      <w:pPr>
        <w:rPr>
          <w:i/>
          <w:iCs/>
          <w:lang w:val="nb-NO"/>
        </w:rPr>
      </w:pPr>
      <w:r w:rsidRPr="00AC6E36">
        <w:rPr>
          <w:lang w:val="nb-NO"/>
        </w:rPr>
        <w:t>Joh 10</w:t>
      </w:r>
      <w:r>
        <w:rPr>
          <w:lang w:val="nb-NO"/>
        </w:rPr>
        <w:t>:</w:t>
      </w:r>
      <w:r w:rsidRPr="00AC6E36">
        <w:rPr>
          <w:lang w:val="nb-NO"/>
        </w:rPr>
        <w:t>18</w:t>
      </w:r>
      <w:r>
        <w:rPr>
          <w:lang w:val="nb-NO"/>
        </w:rPr>
        <w:t xml:space="preserve">: </w:t>
      </w:r>
      <w:r w:rsidR="00803EFC">
        <w:rPr>
          <w:i/>
          <w:iCs/>
          <w:lang w:val="nb-NO"/>
        </w:rPr>
        <w:t>"</w:t>
      </w:r>
      <w:r w:rsidR="00AC6E36" w:rsidRPr="00803EFC">
        <w:rPr>
          <w:i/>
          <w:iCs/>
          <w:lang w:val="nb-NO"/>
        </w:rPr>
        <w:t>Ingen tar mitt liv, jeg</w:t>
      </w:r>
      <w:r w:rsidRPr="00803EFC">
        <w:rPr>
          <w:i/>
          <w:iCs/>
          <w:lang w:val="nb-NO"/>
        </w:rPr>
        <w:t xml:space="preserve"> [Jesus]</w:t>
      </w:r>
      <w:r w:rsidR="00AC6E36" w:rsidRPr="00803EFC">
        <w:rPr>
          <w:i/>
          <w:iCs/>
          <w:lang w:val="nb-NO"/>
        </w:rPr>
        <w:t xml:space="preserve"> gir det frivillig. For jeg har</w:t>
      </w:r>
      <w:r w:rsidRPr="00803EFC">
        <w:rPr>
          <w:i/>
          <w:iCs/>
          <w:lang w:val="nb-NO"/>
        </w:rPr>
        <w:t xml:space="preserve"> </w:t>
      </w:r>
      <w:r w:rsidR="00AC6E36" w:rsidRPr="00803EFC">
        <w:rPr>
          <w:i/>
          <w:iCs/>
          <w:lang w:val="nb-NO"/>
        </w:rPr>
        <w:t>makt til å gi det og makt til å ta det tilbake igjen.</w:t>
      </w:r>
      <w:r w:rsidRPr="00803EFC">
        <w:rPr>
          <w:i/>
          <w:iCs/>
          <w:lang w:val="nb-NO"/>
        </w:rPr>
        <w:t xml:space="preserve"> </w:t>
      </w:r>
      <w:r w:rsidR="00AC6E36" w:rsidRPr="00803EFC">
        <w:rPr>
          <w:i/>
          <w:iCs/>
          <w:lang w:val="nb-NO"/>
        </w:rPr>
        <w:t>Dette er oppdraget jeg har fått av min Far.</w:t>
      </w:r>
      <w:r w:rsidR="00803EFC">
        <w:rPr>
          <w:i/>
          <w:iCs/>
          <w:lang w:val="nb-NO"/>
        </w:rPr>
        <w:t>"</w:t>
      </w:r>
    </w:p>
    <w:p w14:paraId="36C3752F" w14:textId="77E4E156" w:rsidR="00AC6E36" w:rsidRPr="00AC6E36" w:rsidRDefault="00AC6E36" w:rsidP="00AC6E36">
      <w:pPr>
        <w:rPr>
          <w:lang w:val="nb-NO"/>
        </w:rPr>
      </w:pPr>
      <w:r w:rsidRPr="009C01D7">
        <w:rPr>
          <w:i/>
          <w:iCs/>
          <w:lang w:val="nb-NO"/>
        </w:rPr>
        <w:t>“Selv kunne jeg aldri trodd på Gud om det ikke var for korset. Den eneste Gud jeg</w:t>
      </w:r>
      <w:r w:rsidR="00641704" w:rsidRPr="009C01D7">
        <w:rPr>
          <w:i/>
          <w:iCs/>
          <w:lang w:val="nb-NO"/>
        </w:rPr>
        <w:t xml:space="preserve"> </w:t>
      </w:r>
      <w:r w:rsidRPr="009C01D7">
        <w:rPr>
          <w:i/>
          <w:iCs/>
          <w:lang w:val="nb-NO"/>
        </w:rPr>
        <w:t xml:space="preserve">tror på er den Nietzsche latterliggjorde som ‘Gud på korset’. I den virkelige verden full av smerte, hvordan kunne noen tilbe en Gud som er immun mot dette? Jeg har gått inn i mange buddhistiske templer i ulike asiatiske land og stått ærbødig foran statuen av Buddha. Armer og bein i kors, øynene lukket, et hint av et smil som leker rundt munnen hans, et fjernt ansiktsuttrykk, fri fra verdens lidelser. Men hver gang måtte jeg etter en stund snu meg vekk. Og i tankene har jeg i stedet vendt meg til den ensomme, forvridde, torturerte personen på korset, nagler gjennom hender og føtter, ryggen oppflenget, lemmene dratt, pannen blødende fra tornene, munnen tørr og uutholdelig tørst, kastet inn i Gudsforlatt mørke. Dét er den Gud jeg velger! Han la til side sin immunitet mot smerte. Han kom inn i vår fysiske verden med tårer og død. Han led for oss. Våre lidelser blir mer håndterlige i lys av dette. Fortsatt står det et spørsmålstegn ved menneskelig lidelse, men over spørsmålstegnet stempler vi frimodig et annen tegn, korset som symboliserer guddommelig lidelse. Kristi </w:t>
      </w:r>
      <w:proofErr w:type="gramStart"/>
      <w:r w:rsidRPr="009C01D7">
        <w:rPr>
          <w:i/>
          <w:iCs/>
          <w:lang w:val="nb-NO"/>
        </w:rPr>
        <w:t>kors…</w:t>
      </w:r>
      <w:proofErr w:type="gramEnd"/>
      <w:r w:rsidRPr="009C01D7">
        <w:rPr>
          <w:i/>
          <w:iCs/>
          <w:lang w:val="nb-NO"/>
        </w:rPr>
        <w:t xml:space="preserve"> er Guds eneste selvrettferdighet i en verden som vår. ‘De andre gudene var sterke, men du var svak, de red, men du snublet din vei til en trone. Men til våre sår kan bare Guds sår tale, og ingen gud har sår unntatt du.’”</w:t>
      </w:r>
      <w:r w:rsidR="00641704">
        <w:rPr>
          <w:lang w:val="nb-NO"/>
        </w:rPr>
        <w:t xml:space="preserve"> </w:t>
      </w:r>
      <w:r w:rsidRPr="00AC6E36">
        <w:rPr>
          <w:lang w:val="nb-NO"/>
        </w:rPr>
        <w:t>John R.W. Stott</w:t>
      </w:r>
    </w:p>
    <w:p w14:paraId="037362B2" w14:textId="77777777" w:rsidR="00AC6E36" w:rsidRPr="00AC6E36" w:rsidRDefault="00AC6E36" w:rsidP="00AC6E36">
      <w:pPr>
        <w:rPr>
          <w:lang w:val="nb-NO"/>
        </w:rPr>
      </w:pPr>
      <w:r w:rsidRPr="00AC6E36">
        <w:rPr>
          <w:lang w:val="nb-NO"/>
        </w:rPr>
        <w:t xml:space="preserve"> </w:t>
      </w:r>
    </w:p>
    <w:p w14:paraId="7C9DF93D" w14:textId="77777777" w:rsidR="00AC6E36" w:rsidRPr="00AC6E36" w:rsidRDefault="00AC6E36" w:rsidP="00641704">
      <w:pPr>
        <w:pStyle w:val="Heading2"/>
        <w:rPr>
          <w:lang w:val="nb-NO"/>
        </w:rPr>
      </w:pPr>
      <w:bookmarkStart w:id="23" w:name="_Toc125212047"/>
      <w:r w:rsidRPr="00AC6E36">
        <w:rPr>
          <w:lang w:val="nb-NO"/>
        </w:rPr>
        <w:t xml:space="preserve">SLIK VISTE GUD SIN </w:t>
      </w:r>
      <w:proofErr w:type="gramStart"/>
      <w:r w:rsidRPr="00AC6E36">
        <w:rPr>
          <w:lang w:val="nb-NO"/>
        </w:rPr>
        <w:t>RETTFERDIGHET…</w:t>
      </w:r>
      <w:proofErr w:type="gramEnd"/>
      <w:r w:rsidRPr="00AC6E36">
        <w:rPr>
          <w:lang w:val="nb-NO"/>
        </w:rPr>
        <w:t xml:space="preserve"> (V. 24-26)</w:t>
      </w:r>
      <w:bookmarkEnd w:id="23"/>
    </w:p>
    <w:p w14:paraId="099A359B" w14:textId="30B66345" w:rsidR="00AC6E36" w:rsidRPr="00AC6E36" w:rsidRDefault="00AC6E36" w:rsidP="00AC6E36">
      <w:pPr>
        <w:rPr>
          <w:lang w:val="nb-NO"/>
        </w:rPr>
      </w:pPr>
      <w:r w:rsidRPr="00AC6E36">
        <w:rPr>
          <w:lang w:val="nb-NO"/>
        </w:rPr>
        <w:t>Gud dømte ikke synd fullstendig i GT slik de egentlig fortjente. Ikke fordi han ikke var rettferdig, men han var tålmodig fordi han hadde planlagt å sende Jesus for å ordne opp med synden en gang for alle.</w:t>
      </w:r>
    </w:p>
    <w:p w14:paraId="7C07366C" w14:textId="600B1B17" w:rsidR="00AC6E36" w:rsidRPr="00AC6E36" w:rsidRDefault="00AC6E36" w:rsidP="00AC6E36">
      <w:pPr>
        <w:rPr>
          <w:lang w:val="nb-NO"/>
        </w:rPr>
      </w:pPr>
      <w:r w:rsidRPr="00AC6E36">
        <w:rPr>
          <w:lang w:val="nb-NO"/>
        </w:rPr>
        <w:t>Synd var like ille før Jesus også, men Gud tillot en delvis løsning inntil den fullkomne løsningen skulle komme.</w:t>
      </w:r>
    </w:p>
    <w:p w14:paraId="3BBFD980" w14:textId="77777777" w:rsidR="00AC6E36" w:rsidRPr="00AC6E36" w:rsidRDefault="00AC6E36" w:rsidP="00AC6E36">
      <w:pPr>
        <w:rPr>
          <w:lang w:val="nb-NO"/>
        </w:rPr>
      </w:pPr>
      <w:r w:rsidRPr="00AC6E36">
        <w:rPr>
          <w:lang w:val="nb-NO"/>
        </w:rPr>
        <w:lastRenderedPageBreak/>
        <w:t xml:space="preserve"> </w:t>
      </w:r>
    </w:p>
    <w:p w14:paraId="4A07DE8A" w14:textId="77777777" w:rsidR="00AC6E36" w:rsidRPr="00AC6E36" w:rsidRDefault="00AC6E36" w:rsidP="000C2967">
      <w:pPr>
        <w:pStyle w:val="Heading2"/>
        <w:rPr>
          <w:lang w:val="nb-NO"/>
        </w:rPr>
      </w:pPr>
      <w:bookmarkStart w:id="24" w:name="_Toc125212048"/>
      <w:r w:rsidRPr="00AC6E36">
        <w:rPr>
          <w:lang w:val="nb-NO"/>
        </w:rPr>
        <w:t>"KUNNE IKKE GUD BARE TILGITT OSS UTEN AT JESUS MÅTTE DØ?”</w:t>
      </w:r>
      <w:bookmarkEnd w:id="24"/>
    </w:p>
    <w:p w14:paraId="3BB5F10D" w14:textId="431DD45F" w:rsidR="00AC6E36" w:rsidRPr="00AC6E36" w:rsidRDefault="000C2967" w:rsidP="00AC6E36">
      <w:pPr>
        <w:rPr>
          <w:lang w:val="nb-NO"/>
        </w:rPr>
      </w:pPr>
      <w:r w:rsidRPr="009C01D7">
        <w:rPr>
          <w:i/>
          <w:iCs/>
          <w:lang w:val="nb-NO"/>
        </w:rPr>
        <w:t>«</w:t>
      </w:r>
      <w:r w:rsidR="00AC6E36" w:rsidRPr="009C01D7">
        <w:rPr>
          <w:i/>
          <w:iCs/>
          <w:lang w:val="nb-NO"/>
        </w:rPr>
        <w:t>Hvis Gud tilga oss ved å bli likegyldig overfor synd - hvis han ville gi opp sin rolle som dommer - ville det neppe være kjærlig til syndens ofre, det ville ikke gi noen forsikring for fremtiden, og ville gjøre Gud dypt svekket i sin karakter. Nei, Gud skal, må, og vil dømme oss.</w:t>
      </w:r>
      <w:r w:rsidRPr="009C01D7">
        <w:rPr>
          <w:i/>
          <w:iCs/>
          <w:lang w:val="nb-NO"/>
        </w:rPr>
        <w:t xml:space="preserve"> </w:t>
      </w:r>
      <w:r w:rsidR="00AC6E36" w:rsidRPr="009C01D7">
        <w:rPr>
          <w:i/>
          <w:iCs/>
          <w:lang w:val="nb-NO"/>
        </w:rPr>
        <w:t xml:space="preserve">Underet er at han dømte oss i sin egen </w:t>
      </w:r>
      <w:proofErr w:type="gramStart"/>
      <w:r w:rsidR="00AC6E36" w:rsidRPr="009C01D7">
        <w:rPr>
          <w:i/>
          <w:iCs/>
          <w:lang w:val="nb-NO"/>
        </w:rPr>
        <w:t>Sønn...</w:t>
      </w:r>
      <w:proofErr w:type="gramEnd"/>
      <w:r w:rsidRPr="009C01D7">
        <w:rPr>
          <w:i/>
          <w:iCs/>
          <w:lang w:val="nb-NO"/>
        </w:rPr>
        <w:t>»</w:t>
      </w:r>
      <w:r w:rsidR="007A0450">
        <w:rPr>
          <w:lang w:val="nb-NO"/>
        </w:rPr>
        <w:t xml:space="preserve"> Timothy Keller, sitatet er oversatt</w:t>
      </w:r>
    </w:p>
    <w:p w14:paraId="4DED5836" w14:textId="5C3BEAD7" w:rsidR="00AC6E36" w:rsidRPr="00AC6E36" w:rsidRDefault="000C2967" w:rsidP="00AC6E36">
      <w:pPr>
        <w:rPr>
          <w:lang w:val="nb-NO"/>
        </w:rPr>
      </w:pPr>
      <w:r w:rsidRPr="009C01D7">
        <w:rPr>
          <w:i/>
          <w:iCs/>
          <w:lang w:val="nb-NO"/>
        </w:rPr>
        <w:t>«</w:t>
      </w:r>
      <w:r w:rsidR="00AC6E36" w:rsidRPr="009C01D7">
        <w:rPr>
          <w:i/>
          <w:iCs/>
          <w:lang w:val="nb-NO"/>
        </w:rPr>
        <w:t>Gud setter ikke sin rettferdighet til side, han vender den mot seg selv. Korset representerer ikke et kompromiss mellom Guds vrede og hans kjærlighet, det tilfredsstiller ikke hver av dem halvveis. Snarere tilfredsstiller den hver av dem fullstendig i en og samme handling.</w:t>
      </w:r>
      <w:r w:rsidRPr="009C01D7">
        <w:rPr>
          <w:i/>
          <w:iCs/>
          <w:lang w:val="nb-NO"/>
        </w:rPr>
        <w:t>»</w:t>
      </w:r>
      <w:r w:rsidR="00763810">
        <w:rPr>
          <w:lang w:val="nb-NO"/>
        </w:rPr>
        <w:t xml:space="preserve"> </w:t>
      </w:r>
      <w:r w:rsidR="00812B20">
        <w:rPr>
          <w:lang w:val="nb-NO"/>
        </w:rPr>
        <w:t>Timothy Keller</w:t>
      </w:r>
      <w:r w:rsidR="002C408E">
        <w:rPr>
          <w:lang w:val="nb-NO"/>
        </w:rPr>
        <w:t>, sitate</w:t>
      </w:r>
      <w:r w:rsidR="007A0450">
        <w:rPr>
          <w:lang w:val="nb-NO"/>
        </w:rPr>
        <w:t>t</w:t>
      </w:r>
      <w:r w:rsidR="002C408E">
        <w:rPr>
          <w:lang w:val="nb-NO"/>
        </w:rPr>
        <w:t xml:space="preserve"> er oversatt</w:t>
      </w:r>
    </w:p>
    <w:p w14:paraId="255DFD50" w14:textId="77777777" w:rsidR="00AC6E36" w:rsidRPr="00AC6E36" w:rsidRDefault="00AC6E36" w:rsidP="00AC6E36">
      <w:pPr>
        <w:rPr>
          <w:lang w:val="nb-NO"/>
        </w:rPr>
      </w:pPr>
      <w:r w:rsidRPr="00AC6E36">
        <w:rPr>
          <w:lang w:val="nb-NO"/>
        </w:rPr>
        <w:t xml:space="preserve"> </w:t>
      </w:r>
    </w:p>
    <w:p w14:paraId="7C5FC4DE" w14:textId="51B42851" w:rsidR="00AC6E36" w:rsidRPr="00AC6E36" w:rsidRDefault="00840871" w:rsidP="00C60889">
      <w:pPr>
        <w:pStyle w:val="Heading2"/>
        <w:rPr>
          <w:lang w:val="nb-NO"/>
        </w:rPr>
      </w:pPr>
      <w:bookmarkStart w:id="25" w:name="_Toc125212049"/>
      <w:r>
        <w:rPr>
          <w:lang w:val="nb-NO"/>
        </w:rPr>
        <w:t xml:space="preserve">KAP. </w:t>
      </w:r>
      <w:r w:rsidR="00AC6E36" w:rsidRPr="00AC6E36">
        <w:rPr>
          <w:lang w:val="nb-NO"/>
        </w:rPr>
        <w:t>4 - ABRAHAMS RETTFERDIGHET</w:t>
      </w:r>
      <w:bookmarkEnd w:id="25"/>
    </w:p>
    <w:p w14:paraId="68D81A07" w14:textId="0FEE1B28" w:rsidR="00AC6E36" w:rsidRPr="00AC6E36" w:rsidRDefault="00AC6E36" w:rsidP="00AC6E36">
      <w:pPr>
        <w:rPr>
          <w:lang w:val="nb-NO"/>
        </w:rPr>
      </w:pPr>
      <w:r w:rsidRPr="00AC6E36">
        <w:rPr>
          <w:lang w:val="nb-NO"/>
        </w:rPr>
        <w:t>1.</w:t>
      </w:r>
      <w:r w:rsidR="008608D2">
        <w:rPr>
          <w:lang w:val="nb-NO"/>
        </w:rPr>
        <w:t xml:space="preserve"> </w:t>
      </w:r>
      <w:r w:rsidRPr="00AC6E36">
        <w:rPr>
          <w:lang w:val="nb-NO"/>
        </w:rPr>
        <w:t>Observasjon: Hvor henter han sitatet i v. 3 fra?</w:t>
      </w:r>
    </w:p>
    <w:p w14:paraId="4477BEC3" w14:textId="251B3712" w:rsidR="00AC6E36" w:rsidRPr="008608D2" w:rsidRDefault="00AC6E36" w:rsidP="008608D2">
      <w:pPr>
        <w:pStyle w:val="ListParagraph"/>
        <w:numPr>
          <w:ilvl w:val="0"/>
          <w:numId w:val="6"/>
        </w:numPr>
        <w:rPr>
          <w:lang w:val="nb-NO"/>
        </w:rPr>
      </w:pPr>
      <w:r w:rsidRPr="008608D2">
        <w:rPr>
          <w:lang w:val="nb-NO"/>
        </w:rPr>
        <w:t>Tolkning: Når ble Abraham regnet som rettferdig?</w:t>
      </w:r>
    </w:p>
    <w:p w14:paraId="2334BF15" w14:textId="201C6EBB" w:rsidR="00AC6E36" w:rsidRPr="008608D2" w:rsidRDefault="00AC6E36" w:rsidP="008608D2">
      <w:pPr>
        <w:pStyle w:val="ListParagraph"/>
        <w:numPr>
          <w:ilvl w:val="0"/>
          <w:numId w:val="6"/>
        </w:numPr>
        <w:rPr>
          <w:lang w:val="nb-NO"/>
        </w:rPr>
      </w:pPr>
      <w:r w:rsidRPr="008608D2">
        <w:rPr>
          <w:lang w:val="nb-NO"/>
        </w:rPr>
        <w:t>Tolkning: Hvorfor snakker han om omskjærelse i v. 9-12?</w:t>
      </w:r>
    </w:p>
    <w:p w14:paraId="6524538D" w14:textId="4ECB7617" w:rsidR="00AC6E36" w:rsidRPr="00AC6E36" w:rsidRDefault="00AC6E36" w:rsidP="00AC6E36">
      <w:pPr>
        <w:rPr>
          <w:lang w:val="nb-NO"/>
        </w:rPr>
      </w:pPr>
      <w:r w:rsidRPr="00AC6E36">
        <w:rPr>
          <w:lang w:val="nb-NO"/>
        </w:rPr>
        <w:t>2.</w:t>
      </w:r>
      <w:r w:rsidR="008608D2">
        <w:rPr>
          <w:lang w:val="nb-NO"/>
        </w:rPr>
        <w:t xml:space="preserve"> </w:t>
      </w:r>
      <w:r w:rsidRPr="00AC6E36">
        <w:rPr>
          <w:lang w:val="nb-NO"/>
        </w:rPr>
        <w:t>Observasjon: Hvem er Abrahams barn? (v. 11-12)</w:t>
      </w:r>
    </w:p>
    <w:p w14:paraId="2A9224AF" w14:textId="7DD0B074" w:rsidR="00AC6E36" w:rsidRPr="008608D2" w:rsidRDefault="00AC6E36" w:rsidP="008608D2">
      <w:pPr>
        <w:pStyle w:val="ListParagraph"/>
        <w:numPr>
          <w:ilvl w:val="0"/>
          <w:numId w:val="6"/>
        </w:numPr>
        <w:rPr>
          <w:lang w:val="nb-NO"/>
        </w:rPr>
      </w:pPr>
      <w:r w:rsidRPr="008608D2">
        <w:rPr>
          <w:lang w:val="nb-NO"/>
        </w:rPr>
        <w:t>Tolkning: Hvordan henger dette sammen med betydningen av navnet hans? (v. 11-13, 16-18, 1 Mos 17:1-6)</w:t>
      </w:r>
    </w:p>
    <w:p w14:paraId="6EBB69FC" w14:textId="2B43B5E4" w:rsidR="00AC6E36" w:rsidRPr="00AC6E36" w:rsidRDefault="00AC6E36" w:rsidP="00AC6E36">
      <w:pPr>
        <w:rPr>
          <w:lang w:val="nb-NO"/>
        </w:rPr>
      </w:pPr>
      <w:r w:rsidRPr="00AC6E36">
        <w:rPr>
          <w:lang w:val="nb-NO"/>
        </w:rPr>
        <w:t xml:space="preserve">Tolkning: Hvordan viser </w:t>
      </w:r>
      <w:r w:rsidR="00840871">
        <w:rPr>
          <w:lang w:val="nb-NO"/>
        </w:rPr>
        <w:t xml:space="preserve">kap. </w:t>
      </w:r>
      <w:r w:rsidRPr="00AC6E36">
        <w:rPr>
          <w:lang w:val="nb-NO"/>
        </w:rPr>
        <w:t>4 at det ikke er noen forskjell mellom jøder og hedninger når det kommer til frelse?</w:t>
      </w:r>
    </w:p>
    <w:p w14:paraId="28B09BE3" w14:textId="7257C127" w:rsidR="00AC6E36" w:rsidRPr="00AC6E36" w:rsidRDefault="008608D2" w:rsidP="00AC6E36">
      <w:pPr>
        <w:rPr>
          <w:lang w:val="nb-NO"/>
        </w:rPr>
      </w:pPr>
      <w:r>
        <w:rPr>
          <w:lang w:val="nb-NO"/>
        </w:rPr>
        <w:t>«</w:t>
      </w:r>
      <w:r w:rsidR="00AC6E36" w:rsidRPr="008608D2">
        <w:rPr>
          <w:i/>
          <w:iCs/>
          <w:lang w:val="nb-NO"/>
        </w:rPr>
        <w:t>(til)regne</w:t>
      </w:r>
      <w:r>
        <w:rPr>
          <w:lang w:val="nb-NO"/>
        </w:rPr>
        <w:t>»</w:t>
      </w:r>
      <w:r w:rsidR="00AC6E36" w:rsidRPr="00AC6E36">
        <w:rPr>
          <w:lang w:val="nb-NO"/>
        </w:rPr>
        <w:t>: Først og fremst et uttrykk fra matematikk og regnskapsføring, brukt i oldtidens forretningsdokumenter for å kreditere betaling til noens konto. (v. 3, 5, 6, 8, 9,</w:t>
      </w:r>
      <w:r>
        <w:rPr>
          <w:lang w:val="nb-NO"/>
        </w:rPr>
        <w:t xml:space="preserve"> </w:t>
      </w:r>
      <w:r w:rsidR="00AC6E36" w:rsidRPr="00AC6E36">
        <w:rPr>
          <w:lang w:val="nb-NO"/>
        </w:rPr>
        <w:t>10, 11, 22, 24).</w:t>
      </w:r>
    </w:p>
    <w:p w14:paraId="1A592EE1" w14:textId="245F95C9" w:rsidR="00AC6E36" w:rsidRPr="00AC6E36" w:rsidRDefault="00AC6E36" w:rsidP="00AC6E36">
      <w:pPr>
        <w:rPr>
          <w:lang w:val="nb-NO"/>
        </w:rPr>
      </w:pPr>
      <w:r w:rsidRPr="00AC6E36">
        <w:rPr>
          <w:lang w:val="nb-NO"/>
        </w:rPr>
        <w:t>v. 3: Fra 1. Mos 15:6. Abraham tror på Guds løfte om en sønn som skal gi ham talløse etterkommere, og det ble regnet ham til rettferdighet.</w:t>
      </w:r>
    </w:p>
    <w:p w14:paraId="6A68384A" w14:textId="0202137E" w:rsidR="00AC6E36" w:rsidRPr="00AC6E36" w:rsidRDefault="00AC6E36" w:rsidP="00AC6E36">
      <w:pPr>
        <w:rPr>
          <w:lang w:val="nb-NO"/>
        </w:rPr>
      </w:pPr>
      <w:r w:rsidRPr="00AC6E36">
        <w:rPr>
          <w:lang w:val="nb-NO"/>
        </w:rPr>
        <w:t>v. 10: Rettferdiggjort i 1. Mos 15 (85 år), omskåret i 1. Mos 17 (99 år)</w:t>
      </w:r>
    </w:p>
    <w:p w14:paraId="3B4464D2" w14:textId="24B28997" w:rsidR="00AC6E36" w:rsidRPr="00AC6E36" w:rsidRDefault="00AC6E36" w:rsidP="00AC6E36">
      <w:pPr>
        <w:rPr>
          <w:lang w:val="nb-NO"/>
        </w:rPr>
      </w:pPr>
      <w:r w:rsidRPr="00AC6E36">
        <w:rPr>
          <w:lang w:val="nb-NO"/>
        </w:rPr>
        <w:t>v. 11: Abraham er far til alle troende hedninger</w:t>
      </w:r>
    </w:p>
    <w:p w14:paraId="49DCA262" w14:textId="70551DE7" w:rsidR="00AC6E36" w:rsidRPr="00AC6E36" w:rsidRDefault="00AC6E36" w:rsidP="00AC6E36">
      <w:pPr>
        <w:rPr>
          <w:lang w:val="nb-NO"/>
        </w:rPr>
      </w:pPr>
      <w:r w:rsidRPr="00AC6E36">
        <w:rPr>
          <w:lang w:val="nb-NO"/>
        </w:rPr>
        <w:lastRenderedPageBreak/>
        <w:t>v. 12: Han er også far til troende jøder, men ikke til jøder som ikke tror (selv om de er omskåret)</w:t>
      </w:r>
    </w:p>
    <w:p w14:paraId="304E5821" w14:textId="0C6912AB" w:rsidR="00AC6E36" w:rsidRPr="00AC6E36" w:rsidRDefault="00AC6E36" w:rsidP="00AC6E36">
      <w:pPr>
        <w:rPr>
          <w:lang w:val="nb-NO"/>
        </w:rPr>
      </w:pPr>
      <w:r w:rsidRPr="00AC6E36">
        <w:rPr>
          <w:lang w:val="nb-NO"/>
        </w:rPr>
        <w:t>v. 17 - Abram: opphøyd far - Abraham: far til mange folkeslag (1. Mos 17:5)</w:t>
      </w:r>
    </w:p>
    <w:p w14:paraId="4897AB40" w14:textId="35FDE564" w:rsidR="00AC6E36" w:rsidRPr="00AC6E36" w:rsidRDefault="00AC6E36" w:rsidP="00AC6E36">
      <w:pPr>
        <w:rPr>
          <w:lang w:val="nb-NO"/>
        </w:rPr>
      </w:pPr>
      <w:r w:rsidRPr="00AC6E36">
        <w:rPr>
          <w:lang w:val="nb-NO"/>
        </w:rPr>
        <w:t>far til mange folkeslag = far til mange hedninger</w:t>
      </w:r>
    </w:p>
    <w:p w14:paraId="7D91981A" w14:textId="6855FACD" w:rsidR="00AC6E36" w:rsidRPr="00AC6E36" w:rsidRDefault="00AC6E36" w:rsidP="00AC6E36">
      <w:pPr>
        <w:rPr>
          <w:lang w:val="nb-NO"/>
        </w:rPr>
      </w:pPr>
      <w:r w:rsidRPr="00AC6E36">
        <w:rPr>
          <w:lang w:val="nb-NO"/>
        </w:rPr>
        <w:t>Alle blir frelst på samme måte, ved tro.</w:t>
      </w:r>
    </w:p>
    <w:p w14:paraId="55852630" w14:textId="77777777" w:rsidR="00AC6E36" w:rsidRPr="00AC6E36" w:rsidRDefault="00AC6E36" w:rsidP="00AC6E36">
      <w:pPr>
        <w:rPr>
          <w:lang w:val="nb-NO"/>
        </w:rPr>
      </w:pPr>
      <w:r w:rsidRPr="00AC6E36">
        <w:rPr>
          <w:lang w:val="nb-NO"/>
        </w:rPr>
        <w:t xml:space="preserve"> </w:t>
      </w:r>
    </w:p>
    <w:p w14:paraId="3A74699E" w14:textId="7127EDC0" w:rsidR="00AC6E36" w:rsidRPr="00AC6E36" w:rsidRDefault="00AC6E36" w:rsidP="009E2039">
      <w:pPr>
        <w:pStyle w:val="Heading3"/>
        <w:rPr>
          <w:lang w:val="nb-NO"/>
        </w:rPr>
      </w:pPr>
      <w:bookmarkStart w:id="26" w:name="_Toc125212050"/>
      <w:r w:rsidRPr="00AC6E36">
        <w:rPr>
          <w:lang w:val="nb-NO"/>
        </w:rPr>
        <w:t>ROM 4</w:t>
      </w:r>
      <w:r w:rsidR="00386D97">
        <w:rPr>
          <w:lang w:val="nb-NO"/>
        </w:rPr>
        <w:t>:</w:t>
      </w:r>
      <w:r w:rsidRPr="00AC6E36">
        <w:rPr>
          <w:lang w:val="nb-NO"/>
        </w:rPr>
        <w:t>19-22:</w:t>
      </w:r>
      <w:r w:rsidR="00386D97">
        <w:rPr>
          <w:lang w:val="nb-NO"/>
        </w:rPr>
        <w:t xml:space="preserve"> </w:t>
      </w:r>
      <w:r w:rsidRPr="00AC6E36">
        <w:rPr>
          <w:lang w:val="nb-NO"/>
        </w:rPr>
        <w:t>HVORDAN KAN ABRAHAM OMTALES SLIK?</w:t>
      </w:r>
      <w:bookmarkEnd w:id="26"/>
    </w:p>
    <w:p w14:paraId="029B329A" w14:textId="0FA66678" w:rsidR="00AC6E36" w:rsidRPr="00AC6E36" w:rsidRDefault="002A0DB7" w:rsidP="00AC6E36">
      <w:pPr>
        <w:rPr>
          <w:lang w:val="nb-NO"/>
        </w:rPr>
      </w:pPr>
      <w:r w:rsidRPr="002A0DB7">
        <w:rPr>
          <w:i/>
          <w:iCs/>
          <w:lang w:val="nb-NO"/>
        </w:rPr>
        <w:t>"</w:t>
      </w:r>
      <w:r w:rsidR="00AC6E36" w:rsidRPr="002A0DB7">
        <w:rPr>
          <w:i/>
          <w:iCs/>
          <w:lang w:val="nb-NO"/>
        </w:rPr>
        <w:t xml:space="preserve">Da kastet Abraham seg til jorden og lo. Han sa i sitt hjerte: </w:t>
      </w:r>
      <w:r w:rsidRPr="002A0DB7">
        <w:rPr>
          <w:i/>
          <w:iCs/>
          <w:lang w:val="nb-NO"/>
        </w:rPr>
        <w:t>'</w:t>
      </w:r>
      <w:r w:rsidR="00AC6E36" w:rsidRPr="002A0DB7">
        <w:rPr>
          <w:i/>
          <w:iCs/>
          <w:lang w:val="nb-NO"/>
        </w:rPr>
        <w:t>Kan en som er hundre år gammel, få barn? Og kan Sara føde, hun som er nitti år gammel?</w:t>
      </w:r>
      <w:r w:rsidRPr="002A0DB7">
        <w:rPr>
          <w:i/>
          <w:iCs/>
          <w:lang w:val="nb-NO"/>
        </w:rPr>
        <w:t>'"</w:t>
      </w:r>
      <w:r w:rsidR="00AC6E36" w:rsidRPr="00AC6E36">
        <w:rPr>
          <w:lang w:val="nb-NO"/>
        </w:rPr>
        <w:t xml:space="preserve"> (1. Mos 17:17)</w:t>
      </w:r>
    </w:p>
    <w:p w14:paraId="45D665F8" w14:textId="57A47108" w:rsidR="00AC6E36" w:rsidRPr="00AC6E36" w:rsidRDefault="00AC6E36" w:rsidP="00AC6E36">
      <w:pPr>
        <w:rPr>
          <w:lang w:val="nb-NO"/>
        </w:rPr>
      </w:pPr>
      <w:r w:rsidRPr="00AC6E36">
        <w:rPr>
          <w:lang w:val="nb-NO"/>
        </w:rPr>
        <w:t>Han hadde blitt rettferdiggjort ved tro (på Guds løfte om en arving) 14 år tidligere (1. Mos 15). Tvilen gjorde ingenting med hans posisjon foran Gud.</w:t>
      </w:r>
    </w:p>
    <w:p w14:paraId="333CF20E" w14:textId="390D64EB" w:rsidR="00AC6E36" w:rsidRPr="00AC6E36" w:rsidRDefault="00AC6E36" w:rsidP="00AC6E36">
      <w:pPr>
        <w:rPr>
          <w:lang w:val="nb-NO"/>
        </w:rPr>
      </w:pPr>
      <w:r w:rsidRPr="00AC6E36">
        <w:rPr>
          <w:lang w:val="nb-NO"/>
        </w:rPr>
        <w:t>Selv om han nølte med å tro på dette, ettersom det gikk imot all fornuft og erfaring, mistet han ikke all tro på Gud. Han “tvilte ikke i vantro”, fordi han i stedet tvilte i tro.</w:t>
      </w:r>
    </w:p>
    <w:p w14:paraId="441EDAC1" w14:textId="458383A2" w:rsidR="00AC6E36" w:rsidRPr="00180956" w:rsidRDefault="00AC6E36" w:rsidP="00180956">
      <w:pPr>
        <w:pStyle w:val="ListParagraph"/>
        <w:numPr>
          <w:ilvl w:val="0"/>
          <w:numId w:val="6"/>
        </w:numPr>
        <w:rPr>
          <w:lang w:val="nb-NO"/>
        </w:rPr>
      </w:pPr>
      <w:r w:rsidRPr="00180956">
        <w:rPr>
          <w:lang w:val="nb-NO"/>
        </w:rPr>
        <w:t>Tro og tvil er egentlig ikke motsetninger i Bibelen.</w:t>
      </w:r>
    </w:p>
    <w:p w14:paraId="6EBAE584" w14:textId="615DACAD" w:rsidR="00AC6E36" w:rsidRPr="00180956" w:rsidRDefault="00AC6E36" w:rsidP="00180956">
      <w:pPr>
        <w:pStyle w:val="ListParagraph"/>
        <w:numPr>
          <w:ilvl w:val="0"/>
          <w:numId w:val="6"/>
        </w:numPr>
        <w:rPr>
          <w:lang w:val="nb-NO"/>
        </w:rPr>
      </w:pPr>
      <w:r w:rsidRPr="00180956">
        <w:rPr>
          <w:lang w:val="nb-NO"/>
        </w:rPr>
        <w:t>Ikke engang tro og vantro utelukker hverandre (Mark 9:24, Joh 20:27)</w:t>
      </w:r>
    </w:p>
    <w:p w14:paraId="1303FD21" w14:textId="61B645FB" w:rsidR="00AC6E36" w:rsidRPr="00180956" w:rsidRDefault="00AC6E36" w:rsidP="00180956">
      <w:pPr>
        <w:pStyle w:val="ListParagraph"/>
        <w:numPr>
          <w:ilvl w:val="0"/>
          <w:numId w:val="6"/>
        </w:numPr>
        <w:rPr>
          <w:lang w:val="nb-NO"/>
        </w:rPr>
      </w:pPr>
      <w:r w:rsidRPr="00180956">
        <w:rPr>
          <w:lang w:val="nb-NO"/>
        </w:rPr>
        <w:t>Tro: En rasjonell overbevisning om at noe er sant, som gjør at du kan ha til tillit til det.</w:t>
      </w:r>
    </w:p>
    <w:p w14:paraId="1B129E5A" w14:textId="28A7A5EC" w:rsidR="00AC6E36" w:rsidRPr="00180956" w:rsidRDefault="00AC6E36" w:rsidP="00180956">
      <w:pPr>
        <w:pStyle w:val="ListParagraph"/>
        <w:numPr>
          <w:ilvl w:val="0"/>
          <w:numId w:val="6"/>
        </w:numPr>
        <w:rPr>
          <w:lang w:val="nb-NO"/>
        </w:rPr>
      </w:pPr>
      <w:r w:rsidRPr="00180956">
        <w:rPr>
          <w:lang w:val="nb-NO"/>
        </w:rPr>
        <w:t>Motsetningene er heller tro (tillit) og frykt. (Mark 4:40, 5:36, Joh 14:1)</w:t>
      </w:r>
    </w:p>
    <w:p w14:paraId="3A381268" w14:textId="5DBA228C" w:rsidR="00AC6E36" w:rsidRPr="00AC6E36" w:rsidRDefault="00AC6E36" w:rsidP="00AC6E36">
      <w:pPr>
        <w:rPr>
          <w:lang w:val="nb-NO"/>
        </w:rPr>
      </w:pPr>
      <w:r w:rsidRPr="002A0DB7">
        <w:rPr>
          <w:i/>
          <w:iCs/>
          <w:lang w:val="nb-NO"/>
        </w:rPr>
        <w:t>“Han ble styrket i troen idet han ga Gud ære”</w:t>
      </w:r>
      <w:r w:rsidRPr="00AC6E36">
        <w:rPr>
          <w:lang w:val="nb-NO"/>
        </w:rPr>
        <w:t xml:space="preserve"> </w:t>
      </w:r>
      <w:r w:rsidR="00CE7FD8" w:rsidRPr="00CE7FD8">
        <w:rPr>
          <w:lang w:val="nb-NO"/>
        </w:rPr>
        <w:t>(v. 20b</w:t>
      </w:r>
      <w:r w:rsidR="00CE7FD8">
        <w:rPr>
          <w:lang w:val="nb-NO"/>
        </w:rPr>
        <w:t xml:space="preserve">, </w:t>
      </w:r>
      <w:r w:rsidRPr="00AC6E36">
        <w:rPr>
          <w:lang w:val="nb-NO"/>
        </w:rPr>
        <w:t>BGO).</w:t>
      </w:r>
    </w:p>
    <w:p w14:paraId="1426E192" w14:textId="42950C40" w:rsidR="00AC6E36" w:rsidRPr="002F5124" w:rsidRDefault="00AC6E36" w:rsidP="002F5124">
      <w:pPr>
        <w:pStyle w:val="ListParagraph"/>
        <w:numPr>
          <w:ilvl w:val="0"/>
          <w:numId w:val="10"/>
        </w:numPr>
        <w:rPr>
          <w:lang w:val="nb-NO"/>
        </w:rPr>
      </w:pPr>
      <w:r w:rsidRPr="002F5124">
        <w:rPr>
          <w:lang w:val="nb-NO"/>
        </w:rPr>
        <w:t>Kan bety: Han ble sterk i troen samtidig som han ga Gud ære, eller han ble sterk i troen fordi han ga Gud ære.</w:t>
      </w:r>
    </w:p>
    <w:p w14:paraId="32A863F3" w14:textId="6B03D1F5" w:rsidR="00AC6E36" w:rsidRPr="002F5124" w:rsidRDefault="00AC6E36" w:rsidP="002F5124">
      <w:pPr>
        <w:pStyle w:val="ListParagraph"/>
        <w:numPr>
          <w:ilvl w:val="0"/>
          <w:numId w:val="9"/>
        </w:numPr>
        <w:rPr>
          <w:lang w:val="nb-NO"/>
        </w:rPr>
      </w:pPr>
      <w:r w:rsidRPr="002F5124">
        <w:rPr>
          <w:lang w:val="nb-NO"/>
        </w:rPr>
        <w:t>Det motsatte av 1:21, hvor resultatet var tomme tanker og uforstandige hjerter.</w:t>
      </w:r>
    </w:p>
    <w:p w14:paraId="010F26D1" w14:textId="0C9A94A0" w:rsidR="00AC6E36" w:rsidRPr="002F5124" w:rsidRDefault="00AC6E36" w:rsidP="002F5124">
      <w:pPr>
        <w:pStyle w:val="ListParagraph"/>
        <w:numPr>
          <w:ilvl w:val="0"/>
          <w:numId w:val="9"/>
        </w:numPr>
        <w:rPr>
          <w:lang w:val="nb-NO"/>
        </w:rPr>
      </w:pPr>
      <w:r w:rsidRPr="002F5124">
        <w:rPr>
          <w:lang w:val="nb-NO"/>
        </w:rPr>
        <w:t>Siden det å ikke gi ære til Gud førte til at menneskeheten ble uforstandig, så kanskje det å gi ære til Gud fører til at vi vokser i tro slik at vi kan forstå. Å gi Gud ære selv om vi tviler er å ha tillit til ham (= tro på ham) selv om vi ikke forstår alt.</w:t>
      </w:r>
    </w:p>
    <w:p w14:paraId="3D50C29E" w14:textId="214471E7" w:rsidR="00AC6E36" w:rsidRPr="002F5124" w:rsidRDefault="00AC6E36" w:rsidP="002F5124">
      <w:pPr>
        <w:pStyle w:val="ListParagraph"/>
        <w:numPr>
          <w:ilvl w:val="0"/>
          <w:numId w:val="9"/>
        </w:numPr>
        <w:rPr>
          <w:lang w:val="nb-NO"/>
        </w:rPr>
      </w:pPr>
      <w:r w:rsidRPr="002F5124">
        <w:rPr>
          <w:lang w:val="nb-NO"/>
        </w:rPr>
        <w:t>Det er rom for tvil i troen.</w:t>
      </w:r>
    </w:p>
    <w:p w14:paraId="2603DE48" w14:textId="72B6F2EB" w:rsidR="00AC6E36" w:rsidRPr="00AC6E36" w:rsidRDefault="00AC6E36" w:rsidP="00AC6E36">
      <w:pPr>
        <w:rPr>
          <w:lang w:val="nb-NO"/>
        </w:rPr>
      </w:pPr>
      <w:r w:rsidRPr="00AC6E36">
        <w:rPr>
          <w:lang w:val="nb-NO"/>
        </w:rPr>
        <w:t>Er det troen som frelser?</w:t>
      </w:r>
      <w:r w:rsidR="00861E1E">
        <w:rPr>
          <w:lang w:val="nb-NO"/>
        </w:rPr>
        <w:t xml:space="preserve"> </w:t>
      </w:r>
      <w:r w:rsidRPr="00AC6E36">
        <w:rPr>
          <w:lang w:val="nb-NO"/>
        </w:rPr>
        <w:t>Nei, vi er frelst ved tro. Det er Jesus som frelser!</w:t>
      </w:r>
    </w:p>
    <w:p w14:paraId="7D733B9B" w14:textId="77777777" w:rsidR="00AC6E36" w:rsidRPr="00AC6E36" w:rsidRDefault="00AC6E36" w:rsidP="00AC6E36">
      <w:pPr>
        <w:rPr>
          <w:lang w:val="nb-NO"/>
        </w:rPr>
      </w:pPr>
      <w:r w:rsidRPr="00AC6E36">
        <w:rPr>
          <w:lang w:val="nb-NO"/>
        </w:rPr>
        <w:t xml:space="preserve"> </w:t>
      </w:r>
    </w:p>
    <w:p w14:paraId="6FACEC30" w14:textId="3F14F95E" w:rsidR="00AC6E36" w:rsidRPr="00AC6E36" w:rsidRDefault="00861E1E" w:rsidP="00AC6E36">
      <w:pPr>
        <w:rPr>
          <w:lang w:val="nb-NO"/>
        </w:rPr>
      </w:pPr>
      <w:r w:rsidRPr="002A0DB7">
        <w:rPr>
          <w:i/>
          <w:iCs/>
          <w:lang w:val="nb-NO"/>
        </w:rPr>
        <w:lastRenderedPageBreak/>
        <w:t>«</w:t>
      </w:r>
      <w:r w:rsidR="00AC6E36" w:rsidRPr="002A0DB7">
        <w:rPr>
          <w:i/>
          <w:iCs/>
          <w:lang w:val="nb-NO"/>
        </w:rPr>
        <w:t>Hvis du tror at troen din frelser deg, vil du slutte å se på Kristus og begynne å se på troen din i stedet.</w:t>
      </w:r>
      <w:r w:rsidRPr="002A0DB7">
        <w:rPr>
          <w:i/>
          <w:iCs/>
          <w:lang w:val="nb-NO"/>
        </w:rPr>
        <w:t xml:space="preserve"> </w:t>
      </w:r>
      <w:r w:rsidR="00AC6E36" w:rsidRPr="002A0DB7">
        <w:rPr>
          <w:i/>
          <w:iCs/>
          <w:lang w:val="nb-NO"/>
        </w:rPr>
        <w:t>Når du ser tvil, vil det ryste deg.</w:t>
      </w:r>
      <w:r w:rsidRPr="002A0DB7">
        <w:rPr>
          <w:i/>
          <w:iCs/>
          <w:lang w:val="nb-NO"/>
        </w:rPr>
        <w:t xml:space="preserve"> </w:t>
      </w:r>
      <w:r w:rsidR="00AC6E36" w:rsidRPr="002A0DB7">
        <w:rPr>
          <w:i/>
          <w:iCs/>
          <w:lang w:val="nb-NO"/>
        </w:rPr>
        <w:t>Når du ikke føler det så tydelig, vil det bekymre deg. Hva har skjedd?</w:t>
      </w:r>
      <w:r w:rsidRPr="002A0DB7">
        <w:rPr>
          <w:i/>
          <w:iCs/>
          <w:lang w:val="nb-NO"/>
        </w:rPr>
        <w:t xml:space="preserve"> </w:t>
      </w:r>
      <w:r w:rsidR="00AC6E36" w:rsidRPr="002A0DB7">
        <w:rPr>
          <w:i/>
          <w:iCs/>
          <w:lang w:val="nb-NO"/>
        </w:rPr>
        <w:t>Du har gjort troen din om til en</w:t>
      </w:r>
      <w:r w:rsidRPr="002A0DB7">
        <w:rPr>
          <w:i/>
          <w:iCs/>
          <w:lang w:val="nb-NO"/>
        </w:rPr>
        <w:t xml:space="preserve"> </w:t>
      </w:r>
      <w:r w:rsidR="00AC6E36" w:rsidRPr="002A0DB7">
        <w:rPr>
          <w:i/>
          <w:iCs/>
          <w:lang w:val="nb-NO"/>
        </w:rPr>
        <w:t>“gjerning”! Troen er bare det du tar imot frelsen din med, det er ikke årsaken til at du er frelst. Hvis du ikke ser dette, vil du tro at du har noe å rose deg av: “Grunnen til at jeg er frelst er fordi jeg tror på Jesus.” Dette er en hårfin misforståelse som skjærer bort sikkerheten vår og øker stoltheten vår. Og 3:27 sier at evangeliet ikke gir oss noen grunn til å rose oss.</w:t>
      </w:r>
      <w:r w:rsidR="00365A3B" w:rsidRPr="002A0DB7">
        <w:rPr>
          <w:i/>
          <w:iCs/>
          <w:lang w:val="nb-NO"/>
        </w:rPr>
        <w:t>»</w:t>
      </w:r>
      <w:r w:rsidR="00365A3B">
        <w:rPr>
          <w:lang w:val="nb-NO"/>
        </w:rPr>
        <w:t xml:space="preserve"> Timothy Keller, sitatet er oversatt</w:t>
      </w:r>
    </w:p>
    <w:p w14:paraId="57EDD729" w14:textId="77777777" w:rsidR="00AC6E36" w:rsidRPr="00AC6E36" w:rsidRDefault="00AC6E36" w:rsidP="00AC6E36">
      <w:pPr>
        <w:rPr>
          <w:lang w:val="nb-NO"/>
        </w:rPr>
      </w:pPr>
      <w:r w:rsidRPr="00AC6E36">
        <w:rPr>
          <w:lang w:val="nb-NO"/>
        </w:rPr>
        <w:t xml:space="preserve"> </w:t>
      </w:r>
    </w:p>
    <w:p w14:paraId="5A64251F" w14:textId="118F98CF" w:rsidR="00AC6E36" w:rsidRPr="00AC6E36" w:rsidRDefault="00AC6E36" w:rsidP="00AC6E36">
      <w:pPr>
        <w:rPr>
          <w:lang w:val="nb-NO"/>
        </w:rPr>
      </w:pPr>
      <w:r w:rsidRPr="00AC6E36">
        <w:rPr>
          <w:lang w:val="nb-NO"/>
        </w:rPr>
        <w:t>Hva ville du valgt til å komme deg over Atlanterhavet med?</w:t>
      </w:r>
      <w:r w:rsidR="005E11AE">
        <w:rPr>
          <w:lang w:val="nb-NO"/>
        </w:rPr>
        <w:t xml:space="preserve"> Et </w:t>
      </w:r>
      <w:r w:rsidR="00B83FCD">
        <w:rPr>
          <w:lang w:val="nb-NO"/>
        </w:rPr>
        <w:t>primitivt gammelt fly og sterk tro eller et moderne fly og lite tro?</w:t>
      </w:r>
    </w:p>
    <w:p w14:paraId="2D11D417" w14:textId="77777777" w:rsidR="00AC6E36" w:rsidRPr="00AC6E36" w:rsidRDefault="00AC6E36" w:rsidP="00AC6E36">
      <w:pPr>
        <w:rPr>
          <w:lang w:val="nb-NO"/>
        </w:rPr>
      </w:pPr>
      <w:r w:rsidRPr="00AC6E36">
        <w:rPr>
          <w:lang w:val="nb-NO"/>
        </w:rPr>
        <w:t xml:space="preserve"> </w:t>
      </w:r>
    </w:p>
    <w:p w14:paraId="2C1CF8B2" w14:textId="03CFFACA" w:rsidR="00AC6E36" w:rsidRPr="00AC6E36" w:rsidRDefault="003044F7" w:rsidP="00AC6E36">
      <w:pPr>
        <w:rPr>
          <w:lang w:val="nb-NO"/>
        </w:rPr>
      </w:pPr>
      <w:r w:rsidRPr="00245BA8">
        <w:rPr>
          <w:i/>
          <w:iCs/>
          <w:lang w:val="nb-NO"/>
        </w:rPr>
        <w:t>«</w:t>
      </w:r>
      <w:r w:rsidR="00AC6E36" w:rsidRPr="00245BA8">
        <w:rPr>
          <w:i/>
          <w:iCs/>
          <w:lang w:val="nb-NO"/>
        </w:rPr>
        <w:t>Du må slutte å stole på bønnene dine, tårene dine, dåpen din, omvendelsen din og til og med troen din. Tilliten din må ikke være til noe annet enn det som er i Kristus Jesus.</w:t>
      </w:r>
      <w:r w:rsidRPr="00245BA8">
        <w:rPr>
          <w:i/>
          <w:iCs/>
          <w:lang w:val="nb-NO"/>
        </w:rPr>
        <w:t xml:space="preserve">» </w:t>
      </w:r>
      <w:r w:rsidR="00AC6E36" w:rsidRPr="00AC6E36">
        <w:rPr>
          <w:lang w:val="nb-NO"/>
        </w:rPr>
        <w:t>Charles Spurgeon</w:t>
      </w:r>
      <w:r>
        <w:rPr>
          <w:lang w:val="nb-NO"/>
        </w:rPr>
        <w:t xml:space="preserve"> (sitatet er oversatt)</w:t>
      </w:r>
    </w:p>
    <w:p w14:paraId="798C0BDA" w14:textId="0A799FEC" w:rsidR="00AC6E36" w:rsidRPr="00AC6E36" w:rsidRDefault="00AC6E36" w:rsidP="00AC6E36">
      <w:pPr>
        <w:rPr>
          <w:lang w:val="nb-NO"/>
        </w:rPr>
      </w:pPr>
      <w:r w:rsidRPr="00AC6E36">
        <w:rPr>
          <w:lang w:val="nb-NO"/>
        </w:rPr>
        <w:t xml:space="preserve"> </w:t>
      </w:r>
    </w:p>
    <w:p w14:paraId="173512DB" w14:textId="79FCC0DF" w:rsidR="00AC6E36" w:rsidRPr="00AC6E36" w:rsidRDefault="00AC6E36" w:rsidP="00AC6E36">
      <w:pPr>
        <w:rPr>
          <w:lang w:val="nb-NO"/>
        </w:rPr>
      </w:pPr>
      <w:r w:rsidRPr="00AC6E36">
        <w:rPr>
          <w:lang w:val="nb-NO"/>
        </w:rPr>
        <w:t>Hva annet enn Jesus kan du ha en tendens til å rose deg av som grunnlaget for din selvtillit eller verdi?</w:t>
      </w:r>
      <w:r w:rsidR="006468B0">
        <w:rPr>
          <w:lang w:val="nb-NO"/>
        </w:rPr>
        <w:t xml:space="preserve"> </w:t>
      </w:r>
      <w:r w:rsidRPr="00AC6E36">
        <w:rPr>
          <w:lang w:val="nb-NO"/>
        </w:rPr>
        <w:t>Hvordan kan du sørge for at du bare roser deg av Jesus?</w:t>
      </w:r>
    </w:p>
    <w:p w14:paraId="6A211939" w14:textId="77777777" w:rsidR="00AC6E36" w:rsidRPr="00AC6E36" w:rsidRDefault="00AC6E36" w:rsidP="00AC6E36">
      <w:pPr>
        <w:rPr>
          <w:lang w:val="nb-NO"/>
        </w:rPr>
      </w:pPr>
      <w:r w:rsidRPr="00AC6E36">
        <w:rPr>
          <w:lang w:val="nb-NO"/>
        </w:rPr>
        <w:t xml:space="preserve"> </w:t>
      </w:r>
    </w:p>
    <w:p w14:paraId="12D18C5B" w14:textId="77777777" w:rsidR="00AC6E36" w:rsidRPr="00AC6E36" w:rsidRDefault="00AC6E36" w:rsidP="006468B0">
      <w:pPr>
        <w:pStyle w:val="Heading2"/>
        <w:rPr>
          <w:lang w:val="nb-NO"/>
        </w:rPr>
      </w:pPr>
      <w:bookmarkStart w:id="27" w:name="_Toc125212051"/>
      <w:r w:rsidRPr="00AC6E36">
        <w:rPr>
          <w:lang w:val="nb-NO"/>
        </w:rPr>
        <w:t>GUDS HERLIGHET</w:t>
      </w:r>
      <w:bookmarkEnd w:id="27"/>
    </w:p>
    <w:p w14:paraId="0C024113" w14:textId="7DE4874C" w:rsidR="00AC6E36" w:rsidRPr="00AC6E36" w:rsidRDefault="00AC6E36" w:rsidP="00AC6E36">
      <w:pPr>
        <w:rPr>
          <w:lang w:val="nb-NO"/>
        </w:rPr>
      </w:pPr>
      <w:r w:rsidRPr="00AC6E36">
        <w:rPr>
          <w:lang w:val="nb-NO"/>
        </w:rPr>
        <w:t>1:23</w:t>
      </w:r>
      <w:r w:rsidR="006468B0">
        <w:rPr>
          <w:lang w:val="nb-NO"/>
        </w:rPr>
        <w:tab/>
      </w:r>
      <w:r w:rsidRPr="00AC6E36">
        <w:rPr>
          <w:lang w:val="nb-NO"/>
        </w:rPr>
        <w:t xml:space="preserve"> Syndefallet besto i å bytte ut Guds herlighet med skapte ting</w:t>
      </w:r>
    </w:p>
    <w:p w14:paraId="4D872A5A" w14:textId="7FBDE882" w:rsidR="00AC6E36" w:rsidRPr="00AC6E36" w:rsidRDefault="00AC6E36" w:rsidP="00AC6E36">
      <w:pPr>
        <w:rPr>
          <w:lang w:val="nb-NO"/>
        </w:rPr>
      </w:pPr>
      <w:r w:rsidRPr="00AC6E36">
        <w:rPr>
          <w:lang w:val="nb-NO"/>
        </w:rPr>
        <w:t>2:7,10</w:t>
      </w:r>
      <w:r w:rsidR="006468B0">
        <w:rPr>
          <w:lang w:val="nb-NO"/>
        </w:rPr>
        <w:tab/>
      </w:r>
      <w:r w:rsidRPr="00AC6E36">
        <w:rPr>
          <w:lang w:val="nb-NO"/>
        </w:rPr>
        <w:t xml:space="preserve"> Herlighet er en del av frelsen</w:t>
      </w:r>
    </w:p>
    <w:p w14:paraId="55709E3A" w14:textId="3670442A" w:rsidR="00AC6E36" w:rsidRPr="00AC6E36" w:rsidRDefault="00AC6E36" w:rsidP="00AC6E36">
      <w:pPr>
        <w:rPr>
          <w:lang w:val="nb-NO"/>
        </w:rPr>
      </w:pPr>
      <w:r w:rsidRPr="00AC6E36">
        <w:rPr>
          <w:lang w:val="nb-NO"/>
        </w:rPr>
        <w:t>3:23</w:t>
      </w:r>
      <w:r w:rsidR="006468B0">
        <w:rPr>
          <w:lang w:val="nb-NO"/>
        </w:rPr>
        <w:tab/>
      </w:r>
      <w:r w:rsidRPr="00AC6E36">
        <w:rPr>
          <w:lang w:val="nb-NO"/>
        </w:rPr>
        <w:t xml:space="preserve"> Alle mangler Guds herlighet</w:t>
      </w:r>
    </w:p>
    <w:p w14:paraId="5C73079C" w14:textId="20C334F6" w:rsidR="00AC6E36" w:rsidRPr="00AC6E36" w:rsidRDefault="00AC6E36" w:rsidP="00AC6E36">
      <w:pPr>
        <w:rPr>
          <w:lang w:val="nb-NO"/>
        </w:rPr>
      </w:pPr>
      <w:r w:rsidRPr="00AC6E36">
        <w:rPr>
          <w:lang w:val="nb-NO"/>
        </w:rPr>
        <w:t>5:2</w:t>
      </w:r>
      <w:r w:rsidR="006468B0">
        <w:rPr>
          <w:lang w:val="nb-NO"/>
        </w:rPr>
        <w:tab/>
      </w:r>
      <w:r w:rsidRPr="00AC6E36">
        <w:rPr>
          <w:lang w:val="nb-NO"/>
        </w:rPr>
        <w:t xml:space="preserve"> Den rettferdiggjorte har håpet om Guds herlighet</w:t>
      </w:r>
    </w:p>
    <w:p w14:paraId="43F7E521" w14:textId="7B58A713" w:rsidR="00AC6E36" w:rsidRPr="00AC6E36" w:rsidRDefault="00AC6E36" w:rsidP="00AC6E36">
      <w:pPr>
        <w:rPr>
          <w:lang w:val="nb-NO"/>
        </w:rPr>
      </w:pPr>
      <w:r w:rsidRPr="00AC6E36">
        <w:rPr>
          <w:lang w:val="nb-NO"/>
        </w:rPr>
        <w:t>8:17</w:t>
      </w:r>
      <w:r w:rsidR="006468B0">
        <w:rPr>
          <w:lang w:val="nb-NO"/>
        </w:rPr>
        <w:tab/>
      </w:r>
      <w:r w:rsidRPr="00AC6E36">
        <w:rPr>
          <w:lang w:val="nb-NO"/>
        </w:rPr>
        <w:t>Guds barn skal få del i herligheten sammen med Gud</w:t>
      </w:r>
    </w:p>
    <w:p w14:paraId="181E0DB0" w14:textId="2FBDC83F" w:rsidR="00AC6E36" w:rsidRPr="00AC6E36" w:rsidRDefault="00AC6E36" w:rsidP="00AC6E36">
      <w:pPr>
        <w:rPr>
          <w:lang w:val="nb-NO"/>
        </w:rPr>
      </w:pPr>
      <w:r w:rsidRPr="00AC6E36">
        <w:rPr>
          <w:lang w:val="nb-NO"/>
        </w:rPr>
        <w:t>8:18</w:t>
      </w:r>
      <w:r w:rsidR="006468B0">
        <w:rPr>
          <w:lang w:val="nb-NO"/>
        </w:rPr>
        <w:tab/>
      </w:r>
      <w:r w:rsidRPr="00AC6E36">
        <w:rPr>
          <w:lang w:val="nb-NO"/>
        </w:rPr>
        <w:t>Lidelsene nå kan ikke regnes for noe mot herligheten som skal bli vår</w:t>
      </w:r>
    </w:p>
    <w:p w14:paraId="53FFE597" w14:textId="0EA8E09F" w:rsidR="00AC6E36" w:rsidRPr="00AC6E36" w:rsidRDefault="00AC6E36" w:rsidP="00AC6E36">
      <w:pPr>
        <w:rPr>
          <w:lang w:val="nb-NO"/>
        </w:rPr>
      </w:pPr>
      <w:r w:rsidRPr="00AC6E36">
        <w:rPr>
          <w:lang w:val="nb-NO"/>
        </w:rPr>
        <w:t>8:19</w:t>
      </w:r>
      <w:r w:rsidR="006468B0">
        <w:rPr>
          <w:lang w:val="nb-NO"/>
        </w:rPr>
        <w:tab/>
      </w:r>
      <w:r w:rsidRPr="00AC6E36">
        <w:rPr>
          <w:lang w:val="nb-NO"/>
        </w:rPr>
        <w:t>Guds barn skal åpenbares i herlighet</w:t>
      </w:r>
    </w:p>
    <w:p w14:paraId="19664DCD" w14:textId="2BA39746" w:rsidR="00AC6E36" w:rsidRPr="00AC6E36" w:rsidRDefault="00AC6E36" w:rsidP="00AC6E36">
      <w:pPr>
        <w:rPr>
          <w:lang w:val="nb-NO"/>
        </w:rPr>
      </w:pPr>
      <w:r w:rsidRPr="00AC6E36">
        <w:rPr>
          <w:lang w:val="nb-NO"/>
        </w:rPr>
        <w:lastRenderedPageBreak/>
        <w:t>Nå har vi håpet om Guds herlighet, en gang skal vi få den.</w:t>
      </w:r>
      <w:r w:rsidR="006C0EC3">
        <w:rPr>
          <w:lang w:val="nb-NO"/>
        </w:rPr>
        <w:t xml:space="preserve"> </w:t>
      </w:r>
      <w:r w:rsidRPr="00AC6E36">
        <w:rPr>
          <w:lang w:val="nb-NO"/>
        </w:rPr>
        <w:t>Parallell til v. 10-11: Forsonet nå, frelst siden.</w:t>
      </w:r>
    </w:p>
    <w:p w14:paraId="04C38339" w14:textId="77777777" w:rsidR="00AC6E36" w:rsidRPr="00AC6E36" w:rsidRDefault="00AC6E36" w:rsidP="00AC6E36">
      <w:pPr>
        <w:rPr>
          <w:lang w:val="nb-NO"/>
        </w:rPr>
      </w:pPr>
      <w:r w:rsidRPr="00AC6E36">
        <w:rPr>
          <w:lang w:val="nb-NO"/>
        </w:rPr>
        <w:t xml:space="preserve"> </w:t>
      </w:r>
    </w:p>
    <w:p w14:paraId="5B8DDBB3" w14:textId="77777777" w:rsidR="00AC6E36" w:rsidRPr="00AC6E36" w:rsidRDefault="00AC6E36" w:rsidP="006C0EC3">
      <w:pPr>
        <w:pStyle w:val="Heading2"/>
        <w:rPr>
          <w:lang w:val="nb-NO"/>
        </w:rPr>
      </w:pPr>
      <w:bookmarkStart w:id="28" w:name="_Toc125212052"/>
      <w:r w:rsidRPr="00AC6E36">
        <w:rPr>
          <w:lang w:val="nb-NO"/>
        </w:rPr>
        <w:t>GUDS VREDE</w:t>
      </w:r>
      <w:bookmarkEnd w:id="28"/>
    </w:p>
    <w:p w14:paraId="772B5F28" w14:textId="0DDDD670" w:rsidR="00AC6E36" w:rsidRPr="00AC6E36" w:rsidRDefault="00AC6E36" w:rsidP="00AC6E36">
      <w:pPr>
        <w:rPr>
          <w:lang w:val="nb-NO"/>
        </w:rPr>
      </w:pPr>
      <w:r w:rsidRPr="00AC6E36">
        <w:rPr>
          <w:lang w:val="nb-NO"/>
        </w:rPr>
        <w:t>1</w:t>
      </w:r>
      <w:r w:rsidR="006C0EC3">
        <w:rPr>
          <w:lang w:val="nb-NO"/>
        </w:rPr>
        <w:t>:</w:t>
      </w:r>
      <w:r w:rsidRPr="00AC6E36">
        <w:rPr>
          <w:lang w:val="nb-NO"/>
        </w:rPr>
        <w:t xml:space="preserve">18: </w:t>
      </w:r>
      <w:r w:rsidR="006C0EC3">
        <w:rPr>
          <w:lang w:val="nb-NO"/>
        </w:rPr>
        <w:tab/>
      </w:r>
      <w:r w:rsidRPr="00AC6E36">
        <w:rPr>
          <w:lang w:val="nb-NO"/>
        </w:rPr>
        <w:t>Guds vrede åpenbares over all ugudelighet</w:t>
      </w:r>
    </w:p>
    <w:p w14:paraId="55EE742C" w14:textId="374685F6" w:rsidR="00AC6E36" w:rsidRPr="00AC6E36" w:rsidRDefault="00AC6E36" w:rsidP="00AC6E36">
      <w:pPr>
        <w:rPr>
          <w:lang w:val="nb-NO"/>
        </w:rPr>
      </w:pPr>
      <w:r w:rsidRPr="00AC6E36">
        <w:rPr>
          <w:lang w:val="nb-NO"/>
        </w:rPr>
        <w:t>2</w:t>
      </w:r>
      <w:r w:rsidR="006C0EC3">
        <w:rPr>
          <w:lang w:val="nb-NO"/>
        </w:rPr>
        <w:t>:</w:t>
      </w:r>
      <w:r w:rsidRPr="00AC6E36">
        <w:rPr>
          <w:lang w:val="nb-NO"/>
        </w:rPr>
        <w:t xml:space="preserve">5: </w:t>
      </w:r>
      <w:r w:rsidR="006C0EC3">
        <w:rPr>
          <w:lang w:val="nb-NO"/>
        </w:rPr>
        <w:tab/>
      </w:r>
      <w:r w:rsidRPr="00AC6E36">
        <w:rPr>
          <w:lang w:val="nb-NO"/>
        </w:rPr>
        <w:t>Den som ikke vil vende om, hoper opp vrede over seg til vredens dag</w:t>
      </w:r>
    </w:p>
    <w:p w14:paraId="37EB9287" w14:textId="25198D4B" w:rsidR="00AC6E36" w:rsidRPr="00AC6E36" w:rsidRDefault="00AC6E36" w:rsidP="00AC6E36">
      <w:pPr>
        <w:rPr>
          <w:lang w:val="nb-NO"/>
        </w:rPr>
      </w:pPr>
      <w:r w:rsidRPr="00AC6E36">
        <w:rPr>
          <w:lang w:val="nb-NO"/>
        </w:rPr>
        <w:t>2</w:t>
      </w:r>
      <w:r w:rsidR="006C0EC3">
        <w:rPr>
          <w:lang w:val="nb-NO"/>
        </w:rPr>
        <w:t>:</w:t>
      </w:r>
      <w:r w:rsidRPr="00AC6E36">
        <w:rPr>
          <w:lang w:val="nb-NO"/>
        </w:rPr>
        <w:t xml:space="preserve">8: </w:t>
      </w:r>
      <w:r w:rsidR="006C0EC3">
        <w:rPr>
          <w:lang w:val="nb-NO"/>
        </w:rPr>
        <w:tab/>
      </w:r>
      <w:r w:rsidRPr="00AC6E36">
        <w:rPr>
          <w:lang w:val="nb-NO"/>
        </w:rPr>
        <w:t>De som er ulydige mot sannheten har vrede i vente</w:t>
      </w:r>
    </w:p>
    <w:p w14:paraId="63611703" w14:textId="1C40F68C" w:rsidR="00AC6E36" w:rsidRPr="00AC6E36" w:rsidRDefault="00AC6E36" w:rsidP="00AC6E36">
      <w:pPr>
        <w:rPr>
          <w:lang w:val="nb-NO"/>
        </w:rPr>
      </w:pPr>
      <w:r w:rsidRPr="00AC6E36">
        <w:rPr>
          <w:lang w:val="nb-NO"/>
        </w:rPr>
        <w:t>5</w:t>
      </w:r>
      <w:r w:rsidR="006C0EC3">
        <w:rPr>
          <w:lang w:val="nb-NO"/>
        </w:rPr>
        <w:t>:</w:t>
      </w:r>
      <w:r w:rsidRPr="00AC6E36">
        <w:rPr>
          <w:lang w:val="nb-NO"/>
        </w:rPr>
        <w:t>9:</w:t>
      </w:r>
      <w:r w:rsidR="006C0EC3">
        <w:rPr>
          <w:lang w:val="nb-NO"/>
        </w:rPr>
        <w:tab/>
      </w:r>
      <w:r w:rsidRPr="00AC6E36">
        <w:rPr>
          <w:lang w:val="nb-NO"/>
        </w:rPr>
        <w:t>Vi som er rettferdiggjort skal bli frelst fra vreden</w:t>
      </w:r>
    </w:p>
    <w:p w14:paraId="1EBCC35B" w14:textId="77777777" w:rsidR="00AC6E36" w:rsidRPr="00AC6E36" w:rsidRDefault="00AC6E36" w:rsidP="00AC6E36">
      <w:pPr>
        <w:rPr>
          <w:lang w:val="nb-NO"/>
        </w:rPr>
      </w:pPr>
      <w:r w:rsidRPr="00AC6E36">
        <w:rPr>
          <w:lang w:val="nb-NO"/>
        </w:rPr>
        <w:t xml:space="preserve"> </w:t>
      </w:r>
    </w:p>
    <w:p w14:paraId="4A9F37CD" w14:textId="77777777" w:rsidR="00AC6E36" w:rsidRPr="00AC6E36" w:rsidRDefault="00AC6E36" w:rsidP="006C0EC3">
      <w:pPr>
        <w:pStyle w:val="Heading2"/>
        <w:rPr>
          <w:lang w:val="nb-NO"/>
        </w:rPr>
      </w:pPr>
      <w:bookmarkStart w:id="29" w:name="_Toc125212053"/>
      <w:r w:rsidRPr="00AC6E36">
        <w:rPr>
          <w:lang w:val="nb-NO"/>
        </w:rPr>
        <w:t>ROM 5:12-21</w:t>
      </w:r>
      <w:bookmarkEnd w:id="29"/>
    </w:p>
    <w:tbl>
      <w:tblPr>
        <w:tblStyle w:val="TableGrid"/>
        <w:tblW w:w="0" w:type="auto"/>
        <w:tblLook w:val="04A0" w:firstRow="1" w:lastRow="0" w:firstColumn="1" w:lastColumn="0" w:noHBand="0" w:noVBand="1"/>
      </w:tblPr>
      <w:tblGrid>
        <w:gridCol w:w="696"/>
        <w:gridCol w:w="3842"/>
        <w:gridCol w:w="4478"/>
      </w:tblGrid>
      <w:tr w:rsidR="00D4595D" w14:paraId="55BAB0BA" w14:textId="77777777" w:rsidTr="00B24DC5">
        <w:tc>
          <w:tcPr>
            <w:tcW w:w="670" w:type="dxa"/>
          </w:tcPr>
          <w:p w14:paraId="541A99A4" w14:textId="596C0E62" w:rsidR="00D4595D" w:rsidRPr="00B24DC5" w:rsidRDefault="00D4595D" w:rsidP="00D4595D">
            <w:pPr>
              <w:rPr>
                <w:b/>
                <w:bCs/>
                <w:lang w:val="nb-NO"/>
              </w:rPr>
            </w:pPr>
            <w:r w:rsidRPr="00B24DC5">
              <w:rPr>
                <w:b/>
                <w:bCs/>
                <w:lang w:val="nb-NO"/>
              </w:rPr>
              <w:t>Vers</w:t>
            </w:r>
          </w:p>
        </w:tc>
        <w:tc>
          <w:tcPr>
            <w:tcW w:w="4005" w:type="dxa"/>
          </w:tcPr>
          <w:p w14:paraId="1B850079" w14:textId="2170B998" w:rsidR="00D4595D" w:rsidRPr="00B24DC5" w:rsidRDefault="00D4595D" w:rsidP="00D4595D">
            <w:pPr>
              <w:rPr>
                <w:b/>
                <w:bCs/>
                <w:lang w:val="nb-NO"/>
              </w:rPr>
            </w:pPr>
            <w:r w:rsidRPr="00B24DC5">
              <w:rPr>
                <w:b/>
                <w:bCs/>
                <w:lang w:val="nb-NO"/>
              </w:rPr>
              <w:t>Adam</w:t>
            </w:r>
          </w:p>
        </w:tc>
        <w:tc>
          <w:tcPr>
            <w:tcW w:w="4675" w:type="dxa"/>
          </w:tcPr>
          <w:p w14:paraId="586FD7E7" w14:textId="7C8CB696" w:rsidR="00D4595D" w:rsidRPr="00B24DC5" w:rsidRDefault="00D4595D" w:rsidP="00D4595D">
            <w:pPr>
              <w:rPr>
                <w:b/>
                <w:bCs/>
                <w:lang w:val="nb-NO"/>
              </w:rPr>
            </w:pPr>
            <w:r w:rsidRPr="00B24DC5">
              <w:rPr>
                <w:b/>
                <w:bCs/>
                <w:lang w:val="nb-NO"/>
              </w:rPr>
              <w:t>Kristus</w:t>
            </w:r>
          </w:p>
        </w:tc>
      </w:tr>
      <w:tr w:rsidR="00B24DC5" w:rsidRPr="00657DF4" w14:paraId="7345909F" w14:textId="77777777" w:rsidTr="00B24DC5">
        <w:tc>
          <w:tcPr>
            <w:tcW w:w="670" w:type="dxa"/>
          </w:tcPr>
          <w:p w14:paraId="761ABA6A" w14:textId="64C07CE8" w:rsidR="00B24DC5" w:rsidRDefault="00B24DC5" w:rsidP="00B24DC5">
            <w:pPr>
              <w:rPr>
                <w:lang w:val="nb-NO"/>
              </w:rPr>
            </w:pPr>
            <w:r w:rsidRPr="00E65822">
              <w:rPr>
                <w:lang w:val="nb-NO"/>
              </w:rPr>
              <w:t>15</w:t>
            </w:r>
          </w:p>
        </w:tc>
        <w:tc>
          <w:tcPr>
            <w:tcW w:w="4005" w:type="dxa"/>
          </w:tcPr>
          <w:p w14:paraId="7A6E7575" w14:textId="6E812310" w:rsidR="00B24DC5" w:rsidRDefault="00B24DC5" w:rsidP="00B24DC5">
            <w:pPr>
              <w:rPr>
                <w:lang w:val="nb-NO"/>
              </w:rPr>
            </w:pPr>
            <w:r w:rsidRPr="00E65822">
              <w:rPr>
                <w:lang w:val="nb-NO"/>
              </w:rPr>
              <w:t xml:space="preserve">Adams fall </w:t>
            </w:r>
            <w:r w:rsidR="002A4864" w:rsidRPr="0084673E">
              <w:rPr>
                <w:lang w:val="nb-NO"/>
              </w:rPr>
              <w:sym w:font="Wingdings" w:char="F0E0"/>
            </w:r>
            <w:r w:rsidRPr="00E65822">
              <w:rPr>
                <w:lang w:val="nb-NO"/>
              </w:rPr>
              <w:t xml:space="preserve"> de mange måtte dø</w:t>
            </w:r>
          </w:p>
        </w:tc>
        <w:tc>
          <w:tcPr>
            <w:tcW w:w="4675" w:type="dxa"/>
          </w:tcPr>
          <w:p w14:paraId="7A9CFA91" w14:textId="4C1F9AA7" w:rsidR="00B24DC5" w:rsidRDefault="00B24DC5" w:rsidP="00B24DC5">
            <w:pPr>
              <w:rPr>
                <w:lang w:val="nb-NO"/>
              </w:rPr>
            </w:pPr>
            <w:r w:rsidRPr="00E65822">
              <w:rPr>
                <w:lang w:val="nb-NO"/>
              </w:rPr>
              <w:t>Nåden, Guds gave, gis til de mange</w:t>
            </w:r>
          </w:p>
        </w:tc>
      </w:tr>
      <w:tr w:rsidR="00B24DC5" w14:paraId="1967A3EF" w14:textId="77777777" w:rsidTr="00B24DC5">
        <w:tc>
          <w:tcPr>
            <w:tcW w:w="670" w:type="dxa"/>
          </w:tcPr>
          <w:p w14:paraId="4ECA1F05" w14:textId="737CE576" w:rsidR="00B24DC5" w:rsidRDefault="00B24DC5" w:rsidP="00B24DC5">
            <w:pPr>
              <w:rPr>
                <w:lang w:val="nb-NO"/>
              </w:rPr>
            </w:pPr>
            <w:r w:rsidRPr="00E65822">
              <w:rPr>
                <w:lang w:val="nb-NO"/>
              </w:rPr>
              <w:t>16</w:t>
            </w:r>
          </w:p>
        </w:tc>
        <w:tc>
          <w:tcPr>
            <w:tcW w:w="4005" w:type="dxa"/>
          </w:tcPr>
          <w:p w14:paraId="3B14D503" w14:textId="70B72C2E" w:rsidR="00B24DC5" w:rsidRDefault="00B24DC5" w:rsidP="00B24DC5">
            <w:pPr>
              <w:rPr>
                <w:lang w:val="nb-NO"/>
              </w:rPr>
            </w:pPr>
            <w:r w:rsidRPr="00E65822">
              <w:rPr>
                <w:lang w:val="nb-NO"/>
              </w:rPr>
              <w:t xml:space="preserve">dommen </w:t>
            </w:r>
            <w:r w:rsidR="002A4864" w:rsidRPr="0084673E">
              <w:rPr>
                <w:lang w:val="nb-NO"/>
              </w:rPr>
              <w:sym w:font="Wingdings" w:char="F0E0"/>
            </w:r>
            <w:r w:rsidRPr="00E65822">
              <w:rPr>
                <w:lang w:val="nb-NO"/>
              </w:rPr>
              <w:t xml:space="preserve"> fordømmelse</w:t>
            </w:r>
          </w:p>
        </w:tc>
        <w:tc>
          <w:tcPr>
            <w:tcW w:w="4675" w:type="dxa"/>
          </w:tcPr>
          <w:p w14:paraId="293CB7E5" w14:textId="71C0A315" w:rsidR="00B24DC5" w:rsidRDefault="00B24DC5" w:rsidP="00B24DC5">
            <w:pPr>
              <w:rPr>
                <w:lang w:val="nb-NO"/>
              </w:rPr>
            </w:pPr>
            <w:r w:rsidRPr="00E65822">
              <w:rPr>
                <w:lang w:val="nb-NO"/>
              </w:rPr>
              <w:t xml:space="preserve">nåden </w:t>
            </w:r>
            <w:r w:rsidR="002A4864" w:rsidRPr="0084673E">
              <w:rPr>
                <w:lang w:val="nb-NO"/>
              </w:rPr>
              <w:sym w:font="Wingdings" w:char="F0E0"/>
            </w:r>
            <w:r w:rsidRPr="00E65822">
              <w:rPr>
                <w:lang w:val="nb-NO"/>
              </w:rPr>
              <w:t xml:space="preserve"> frifinnelse</w:t>
            </w:r>
          </w:p>
        </w:tc>
      </w:tr>
      <w:tr w:rsidR="00B24DC5" w:rsidRPr="00657DF4" w14:paraId="5D2884E5" w14:textId="77777777" w:rsidTr="00B24DC5">
        <w:tc>
          <w:tcPr>
            <w:tcW w:w="670" w:type="dxa"/>
          </w:tcPr>
          <w:p w14:paraId="3808D633" w14:textId="77A70B4F" w:rsidR="00B24DC5" w:rsidRDefault="00B24DC5" w:rsidP="00B24DC5">
            <w:pPr>
              <w:rPr>
                <w:lang w:val="nb-NO"/>
              </w:rPr>
            </w:pPr>
            <w:r w:rsidRPr="00E65822">
              <w:rPr>
                <w:lang w:val="nb-NO"/>
              </w:rPr>
              <w:t>17</w:t>
            </w:r>
          </w:p>
        </w:tc>
        <w:tc>
          <w:tcPr>
            <w:tcW w:w="4005" w:type="dxa"/>
          </w:tcPr>
          <w:p w14:paraId="460E3C37" w14:textId="5E69BB13" w:rsidR="00B24DC5" w:rsidRDefault="00B24DC5" w:rsidP="00B24DC5">
            <w:pPr>
              <w:rPr>
                <w:lang w:val="nb-NO"/>
              </w:rPr>
            </w:pPr>
            <w:r w:rsidRPr="00E65822">
              <w:rPr>
                <w:lang w:val="nb-NO"/>
              </w:rPr>
              <w:t>døden fikk herredømme</w:t>
            </w:r>
          </w:p>
        </w:tc>
        <w:tc>
          <w:tcPr>
            <w:tcW w:w="4675" w:type="dxa"/>
          </w:tcPr>
          <w:p w14:paraId="2B28F415" w14:textId="193ABEF7" w:rsidR="00B24DC5" w:rsidRDefault="00B24DC5" w:rsidP="00B24DC5">
            <w:pPr>
              <w:rPr>
                <w:lang w:val="nb-NO"/>
              </w:rPr>
            </w:pPr>
            <w:r w:rsidRPr="00E65822">
              <w:rPr>
                <w:lang w:val="nb-NO"/>
              </w:rPr>
              <w:t>eie livet og få herredømme</w:t>
            </w:r>
          </w:p>
        </w:tc>
      </w:tr>
      <w:tr w:rsidR="00B24DC5" w:rsidRPr="00657DF4" w14:paraId="62F2ACFC" w14:textId="77777777" w:rsidTr="00B24DC5">
        <w:tc>
          <w:tcPr>
            <w:tcW w:w="670" w:type="dxa"/>
          </w:tcPr>
          <w:p w14:paraId="767F3907" w14:textId="7DBCD541" w:rsidR="00B24DC5" w:rsidRDefault="00B24DC5" w:rsidP="00B24DC5">
            <w:pPr>
              <w:rPr>
                <w:lang w:val="nb-NO"/>
              </w:rPr>
            </w:pPr>
            <w:r w:rsidRPr="00E65822">
              <w:rPr>
                <w:lang w:val="nb-NO"/>
              </w:rPr>
              <w:t>18</w:t>
            </w:r>
          </w:p>
        </w:tc>
        <w:tc>
          <w:tcPr>
            <w:tcW w:w="4005" w:type="dxa"/>
          </w:tcPr>
          <w:p w14:paraId="09BBBAB5" w14:textId="504E2269" w:rsidR="00B24DC5" w:rsidRDefault="00B24DC5" w:rsidP="00B24DC5">
            <w:pPr>
              <w:rPr>
                <w:lang w:val="nb-NO"/>
              </w:rPr>
            </w:pPr>
            <w:r w:rsidRPr="00E65822">
              <w:rPr>
                <w:lang w:val="nb-NO"/>
              </w:rPr>
              <w:t>Adams fall ble til fordømmelse for alle mennesker</w:t>
            </w:r>
          </w:p>
        </w:tc>
        <w:tc>
          <w:tcPr>
            <w:tcW w:w="4675" w:type="dxa"/>
          </w:tcPr>
          <w:p w14:paraId="01F65A4B" w14:textId="608B0377" w:rsidR="00B24DC5" w:rsidRDefault="00B24DC5" w:rsidP="00B24DC5">
            <w:pPr>
              <w:rPr>
                <w:lang w:val="nb-NO"/>
              </w:rPr>
            </w:pPr>
            <w:r w:rsidRPr="00E65822">
              <w:rPr>
                <w:lang w:val="nb-NO"/>
              </w:rPr>
              <w:t>Jesu rettferdige gjerning fører til frifinnelse og liv for alle</w:t>
            </w:r>
          </w:p>
        </w:tc>
      </w:tr>
      <w:tr w:rsidR="00B24DC5" w:rsidRPr="00657DF4" w14:paraId="5E07D4B8" w14:textId="77777777" w:rsidTr="00B24DC5">
        <w:tc>
          <w:tcPr>
            <w:tcW w:w="670" w:type="dxa"/>
          </w:tcPr>
          <w:p w14:paraId="12E3332B" w14:textId="5010C698" w:rsidR="00B24DC5" w:rsidRDefault="00B24DC5" w:rsidP="00B24DC5">
            <w:pPr>
              <w:rPr>
                <w:lang w:val="nb-NO"/>
              </w:rPr>
            </w:pPr>
            <w:r w:rsidRPr="00E65822">
              <w:rPr>
                <w:lang w:val="nb-NO"/>
              </w:rPr>
              <w:t>19</w:t>
            </w:r>
          </w:p>
        </w:tc>
        <w:tc>
          <w:tcPr>
            <w:tcW w:w="4005" w:type="dxa"/>
          </w:tcPr>
          <w:p w14:paraId="312EA727" w14:textId="2E9F914F" w:rsidR="00B24DC5" w:rsidRDefault="00B24DC5" w:rsidP="00B24DC5">
            <w:pPr>
              <w:rPr>
                <w:lang w:val="nb-NO"/>
              </w:rPr>
            </w:pPr>
            <w:r w:rsidRPr="00E65822">
              <w:rPr>
                <w:lang w:val="nb-NO"/>
              </w:rPr>
              <w:t>Adams ulydighet gjorde de mange til syndere</w:t>
            </w:r>
          </w:p>
        </w:tc>
        <w:tc>
          <w:tcPr>
            <w:tcW w:w="4675" w:type="dxa"/>
          </w:tcPr>
          <w:p w14:paraId="65CF554A" w14:textId="3A96403E" w:rsidR="00B24DC5" w:rsidRDefault="00B24DC5" w:rsidP="00B24DC5">
            <w:pPr>
              <w:rPr>
                <w:lang w:val="nb-NO"/>
              </w:rPr>
            </w:pPr>
            <w:r w:rsidRPr="00E65822">
              <w:rPr>
                <w:lang w:val="nb-NO"/>
              </w:rPr>
              <w:t>Jesu lydighet skal gjøre de mange rettferdige</w:t>
            </w:r>
          </w:p>
        </w:tc>
      </w:tr>
      <w:tr w:rsidR="00B24DC5" w:rsidRPr="00657DF4" w14:paraId="7EDC7C5C" w14:textId="77777777" w:rsidTr="00B24DC5">
        <w:tc>
          <w:tcPr>
            <w:tcW w:w="670" w:type="dxa"/>
          </w:tcPr>
          <w:p w14:paraId="6D7872B4" w14:textId="312B5B5F" w:rsidR="00B24DC5" w:rsidRDefault="00B24DC5" w:rsidP="00B24DC5">
            <w:pPr>
              <w:rPr>
                <w:lang w:val="nb-NO"/>
              </w:rPr>
            </w:pPr>
            <w:r w:rsidRPr="00E65822">
              <w:rPr>
                <w:lang w:val="nb-NO"/>
              </w:rPr>
              <w:t>21</w:t>
            </w:r>
          </w:p>
        </w:tc>
        <w:tc>
          <w:tcPr>
            <w:tcW w:w="4005" w:type="dxa"/>
          </w:tcPr>
          <w:p w14:paraId="40D557C1" w14:textId="675D24F9" w:rsidR="00B24DC5" w:rsidRDefault="00B24DC5" w:rsidP="00B24DC5">
            <w:pPr>
              <w:rPr>
                <w:lang w:val="nb-NO"/>
              </w:rPr>
            </w:pPr>
            <w:r w:rsidRPr="00E65822">
              <w:rPr>
                <w:lang w:val="nb-NO"/>
              </w:rPr>
              <w:t>synden hersket gjennom døden</w:t>
            </w:r>
          </w:p>
        </w:tc>
        <w:tc>
          <w:tcPr>
            <w:tcW w:w="4675" w:type="dxa"/>
          </w:tcPr>
          <w:p w14:paraId="53946466" w14:textId="7B606003" w:rsidR="00B24DC5" w:rsidRDefault="00B24DC5" w:rsidP="00B24DC5">
            <w:pPr>
              <w:rPr>
                <w:lang w:val="nb-NO"/>
              </w:rPr>
            </w:pPr>
            <w:r w:rsidRPr="00E65822">
              <w:rPr>
                <w:lang w:val="nb-NO"/>
              </w:rPr>
              <w:t>nåden skal herske gjennom rettferdigheten og gir evig liv</w:t>
            </w:r>
          </w:p>
        </w:tc>
      </w:tr>
    </w:tbl>
    <w:p w14:paraId="53018705" w14:textId="77777777" w:rsidR="00AC6E36" w:rsidRPr="00AC6E36" w:rsidRDefault="00AC6E36" w:rsidP="00AC6E36">
      <w:pPr>
        <w:rPr>
          <w:lang w:val="nb-NO"/>
        </w:rPr>
      </w:pPr>
    </w:p>
    <w:p w14:paraId="057E2506" w14:textId="77777777" w:rsidR="00AC6E36" w:rsidRPr="00AC6E36" w:rsidRDefault="00AC6E36" w:rsidP="00B24DC5">
      <w:pPr>
        <w:pStyle w:val="Heading2"/>
        <w:rPr>
          <w:lang w:val="nb-NO"/>
        </w:rPr>
      </w:pPr>
      <w:bookmarkStart w:id="30" w:name="_Toc125212054"/>
      <w:r w:rsidRPr="00AC6E36">
        <w:rPr>
          <w:lang w:val="nb-NO"/>
        </w:rPr>
        <w:t>ARVESYND?</w:t>
      </w:r>
      <w:bookmarkEnd w:id="30"/>
    </w:p>
    <w:p w14:paraId="535F09AE" w14:textId="3EAE3686" w:rsidR="00AC6E36" w:rsidRPr="00AC6E36" w:rsidRDefault="00AC6E36" w:rsidP="00AC6E36">
      <w:pPr>
        <w:rPr>
          <w:lang w:val="nb-NO"/>
        </w:rPr>
      </w:pPr>
      <w:r w:rsidRPr="00AC6E36">
        <w:rPr>
          <w:lang w:val="nb-NO"/>
        </w:rPr>
        <w:t>Pelagius (360-420) mente at Adam bare påvirket menneskeheten med å være et dårlig eksempel, mens Augustin (354-430) mente synden ble overført fysisk.</w:t>
      </w:r>
    </w:p>
    <w:p w14:paraId="00034263" w14:textId="3C6E882C" w:rsidR="00AC6E36" w:rsidRPr="00AC6E36" w:rsidRDefault="00AC6E36" w:rsidP="00AC6E36">
      <w:pPr>
        <w:rPr>
          <w:lang w:val="nb-NO"/>
        </w:rPr>
      </w:pPr>
      <w:r w:rsidRPr="00AC6E36">
        <w:rPr>
          <w:lang w:val="nb-NO"/>
        </w:rPr>
        <w:t>Den katolske kirkes lære siden år 418</w:t>
      </w:r>
    </w:p>
    <w:p w14:paraId="34F39E3F" w14:textId="6F234C6E" w:rsidR="00AC6E36" w:rsidRPr="00245BA8" w:rsidRDefault="00AC6E36" w:rsidP="00AC6E36">
      <w:pPr>
        <w:rPr>
          <w:i/>
          <w:iCs/>
          <w:lang w:val="nb-NO"/>
        </w:rPr>
      </w:pPr>
      <w:r w:rsidRPr="00AC6E36">
        <w:rPr>
          <w:lang w:val="nb-NO"/>
        </w:rPr>
        <w:t xml:space="preserve">Den augsburgske bekjennelse (1530): </w:t>
      </w:r>
      <w:r w:rsidRPr="00245BA8">
        <w:rPr>
          <w:i/>
          <w:iCs/>
          <w:lang w:val="nb-NO"/>
        </w:rPr>
        <w:t>“… at alle mennesker som er forplantet på naturlig vis, etter Adams fall blir født med synd, det vil si uten frykt for Gud, uten tillit til Gud og med begjær, og at denne</w:t>
      </w:r>
      <w:r w:rsidR="00245BA8">
        <w:rPr>
          <w:i/>
          <w:iCs/>
          <w:lang w:val="nb-NO"/>
        </w:rPr>
        <w:t xml:space="preserve"> </w:t>
      </w:r>
      <w:r w:rsidRPr="00245BA8">
        <w:rPr>
          <w:i/>
          <w:iCs/>
          <w:lang w:val="nb-NO"/>
        </w:rPr>
        <w:t>arvelige sykdom og brist virkelig er synd, som fordømmer og også nå fører med seg den evige død for dem som ikke blir gjenfødt ved dåpen og Den Hellige Ånd.”</w:t>
      </w:r>
    </w:p>
    <w:p w14:paraId="010AB7E3" w14:textId="5AA614A4" w:rsidR="00AC6E36" w:rsidRPr="00AC6E36" w:rsidRDefault="00AC6E36" w:rsidP="00AC6E36">
      <w:pPr>
        <w:rPr>
          <w:lang w:val="nb-NO"/>
        </w:rPr>
      </w:pPr>
      <w:r w:rsidRPr="00AC6E36">
        <w:rPr>
          <w:lang w:val="nb-NO"/>
        </w:rPr>
        <w:lastRenderedPageBreak/>
        <w:t>Østkirken: Mer døden enn synden som ble sett på som arven fra Adam. Utviklet aldri en arvesyndslære i samme grad som vestkirken med Augustin.</w:t>
      </w:r>
    </w:p>
    <w:p w14:paraId="11B9F61A" w14:textId="1F443686" w:rsidR="00AC6E36" w:rsidRPr="00AC6E36" w:rsidRDefault="005D12DA" w:rsidP="00AC6E36">
      <w:pPr>
        <w:rPr>
          <w:lang w:val="nb-NO"/>
        </w:rPr>
      </w:pPr>
      <w:r>
        <w:rPr>
          <w:lang w:val="nb-NO"/>
        </w:rPr>
        <w:t>"</w:t>
      </w:r>
      <w:r w:rsidR="00AC6E36" w:rsidRPr="00AC6E36">
        <w:rPr>
          <w:lang w:val="nb-NO"/>
        </w:rPr>
        <w:t>Og slik rammet døden alle mennesker fordi alle syndet.</w:t>
      </w:r>
      <w:r>
        <w:rPr>
          <w:lang w:val="nb-NO"/>
        </w:rPr>
        <w:t>"</w:t>
      </w:r>
      <w:r w:rsidR="00AC6E36" w:rsidRPr="00AC6E36">
        <w:rPr>
          <w:lang w:val="nb-NO"/>
        </w:rPr>
        <w:t xml:space="preserve"> Rom. 5:12</w:t>
      </w:r>
    </w:p>
    <w:p w14:paraId="26230070" w14:textId="05EC8C78" w:rsidR="00AC6E36" w:rsidRPr="00AC6E36" w:rsidRDefault="00AC6E36" w:rsidP="00AC6E36">
      <w:pPr>
        <w:rPr>
          <w:lang w:val="nb-NO"/>
        </w:rPr>
      </w:pPr>
      <w:r w:rsidRPr="00AC6E36">
        <w:rPr>
          <w:lang w:val="nb-NO"/>
        </w:rPr>
        <w:t xml:space="preserve">Gresk: </w:t>
      </w:r>
      <w:r>
        <w:t>ἐφ᾽</w:t>
      </w:r>
      <w:r w:rsidRPr="00AC6E36">
        <w:rPr>
          <w:lang w:val="nb-NO"/>
        </w:rPr>
        <w:t xml:space="preserve"> </w:t>
      </w:r>
      <w:r>
        <w:t>ᾧ</w:t>
      </w:r>
      <w:r w:rsidRPr="00AC6E36">
        <w:rPr>
          <w:lang w:val="nb-NO"/>
        </w:rPr>
        <w:t xml:space="preserve"> (eph ho (</w:t>
      </w:r>
      <w:r w:rsidR="002C5238" w:rsidRPr="00F63336">
        <w:rPr>
          <w:i/>
          <w:iCs/>
          <w:lang w:val="nb-NO"/>
        </w:rPr>
        <w:t>epi</w:t>
      </w:r>
      <w:r w:rsidR="002C5238" w:rsidRPr="00F63336">
        <w:rPr>
          <w:lang w:val="nb-NO"/>
        </w:rPr>
        <w:t xml:space="preserve"> + </w:t>
      </w:r>
      <w:r w:rsidR="002C5238" w:rsidRPr="00F63336">
        <w:rPr>
          <w:i/>
          <w:iCs/>
          <w:lang w:val="nb-NO"/>
        </w:rPr>
        <w:t>ho</w:t>
      </w:r>
      <w:r w:rsidRPr="00AC6E36">
        <w:rPr>
          <w:lang w:val="nb-NO"/>
        </w:rPr>
        <w:t>), bokstavelig: “på grunn av hva”)</w:t>
      </w:r>
    </w:p>
    <w:p w14:paraId="27D49CFC" w14:textId="6BF059F5" w:rsidR="00AC6E36" w:rsidRPr="00AC6E36" w:rsidRDefault="00AC6E36" w:rsidP="00AC6E36">
      <w:pPr>
        <w:rPr>
          <w:lang w:val="nb-NO"/>
        </w:rPr>
      </w:pPr>
      <w:r w:rsidRPr="00AC6E36">
        <w:rPr>
          <w:lang w:val="nb-NO"/>
        </w:rPr>
        <w:t xml:space="preserve">Likevel forstått som </w:t>
      </w:r>
      <w:r w:rsidRPr="00D148E9">
        <w:rPr>
          <w:i/>
          <w:iCs/>
          <w:lang w:val="nb-NO"/>
        </w:rPr>
        <w:t xml:space="preserve">“fordi” </w:t>
      </w:r>
      <w:r w:rsidRPr="00AC6E36">
        <w:rPr>
          <w:lang w:val="nb-NO"/>
        </w:rPr>
        <w:t xml:space="preserve">av de fleste greske kirkefedre, som i 2 Kor 5:4 </w:t>
      </w:r>
      <w:r w:rsidRPr="00D148E9">
        <w:rPr>
          <w:i/>
          <w:iCs/>
          <w:lang w:val="nb-NO"/>
        </w:rPr>
        <w:t>(“for”</w:t>
      </w:r>
      <w:r w:rsidRPr="00AC6E36">
        <w:rPr>
          <w:lang w:val="nb-NO"/>
        </w:rPr>
        <w:t>) og Fil 3:12 (</w:t>
      </w:r>
      <w:r w:rsidRPr="00D148E9">
        <w:rPr>
          <w:i/>
          <w:iCs/>
          <w:lang w:val="nb-NO"/>
        </w:rPr>
        <w:t>“fordi”</w:t>
      </w:r>
      <w:r w:rsidRPr="00AC6E36">
        <w:rPr>
          <w:lang w:val="nb-NO"/>
        </w:rPr>
        <w:t>).</w:t>
      </w:r>
    </w:p>
    <w:p w14:paraId="22973049" w14:textId="7EB7F174" w:rsidR="00AC6E36" w:rsidRPr="00AC6E36" w:rsidRDefault="00AC6E36" w:rsidP="00AC6E36">
      <w:pPr>
        <w:rPr>
          <w:lang w:val="nb-NO"/>
        </w:rPr>
      </w:pPr>
      <w:r w:rsidRPr="00AC6E36">
        <w:rPr>
          <w:lang w:val="nb-NO"/>
        </w:rPr>
        <w:t>Fungerer derfor trolig som en konjunksjon i betydningen “fra hvilket det følger”, “med det resultat at” eller “fordi”.</w:t>
      </w:r>
    </w:p>
    <w:p w14:paraId="1D2437F7" w14:textId="71B6ED3E" w:rsidR="00AC6E36" w:rsidRPr="00AC6E36" w:rsidRDefault="00AC6E36" w:rsidP="00AC6E36">
      <w:pPr>
        <w:rPr>
          <w:lang w:val="nb-NO"/>
        </w:rPr>
      </w:pPr>
      <w:r w:rsidRPr="00AC6E36">
        <w:rPr>
          <w:lang w:val="nb-NO"/>
        </w:rPr>
        <w:t>Augustin brukte den latinske oversettelsen Vulgata:</w:t>
      </w:r>
    </w:p>
    <w:p w14:paraId="1183B13C" w14:textId="5006C1EE" w:rsidR="00AC6E36" w:rsidRPr="002A37CA" w:rsidRDefault="002A37CA" w:rsidP="00F26AD4">
      <w:pPr>
        <w:pStyle w:val="ListParagraph"/>
        <w:numPr>
          <w:ilvl w:val="0"/>
          <w:numId w:val="11"/>
        </w:numPr>
        <w:rPr>
          <w:i/>
          <w:iCs/>
          <w:lang w:val="nb-NO"/>
        </w:rPr>
      </w:pPr>
      <w:r>
        <w:rPr>
          <w:i/>
          <w:iCs/>
          <w:lang w:val="nb-NO"/>
        </w:rPr>
        <w:t>"</w:t>
      </w:r>
      <w:r w:rsidR="00AC6E36" w:rsidRPr="002A37CA">
        <w:rPr>
          <w:i/>
          <w:iCs/>
          <w:lang w:val="nb-NO"/>
        </w:rPr>
        <w:t>et ita in omnes homines mors pertransiit in quo omnes peccaverunt</w:t>
      </w:r>
      <w:r>
        <w:rPr>
          <w:i/>
          <w:iCs/>
          <w:lang w:val="nb-NO"/>
        </w:rPr>
        <w:t>"</w:t>
      </w:r>
    </w:p>
    <w:p w14:paraId="04330E9C" w14:textId="6821BBF9" w:rsidR="00AC6E36" w:rsidRPr="00F26AD4" w:rsidRDefault="00AC6E36" w:rsidP="00F26AD4">
      <w:pPr>
        <w:pStyle w:val="ListParagraph"/>
        <w:numPr>
          <w:ilvl w:val="0"/>
          <w:numId w:val="11"/>
        </w:numPr>
        <w:rPr>
          <w:lang w:val="nb-NO"/>
        </w:rPr>
      </w:pPr>
      <w:r w:rsidRPr="00EB2050">
        <w:rPr>
          <w:i/>
          <w:iCs/>
          <w:lang w:val="nb-NO"/>
        </w:rPr>
        <w:t>in quo</w:t>
      </w:r>
      <w:r w:rsidRPr="00F26AD4">
        <w:rPr>
          <w:lang w:val="nb-NO"/>
        </w:rPr>
        <w:t xml:space="preserve"> = i hvor (“der”)</w:t>
      </w:r>
    </w:p>
    <w:p w14:paraId="35C438E9" w14:textId="71352C66" w:rsidR="00AC6E36" w:rsidRPr="00F26AD4" w:rsidRDefault="00AC6E36" w:rsidP="00F26AD4">
      <w:pPr>
        <w:pStyle w:val="ListParagraph"/>
        <w:numPr>
          <w:ilvl w:val="0"/>
          <w:numId w:val="11"/>
        </w:numPr>
        <w:rPr>
          <w:lang w:val="nb-NO"/>
        </w:rPr>
      </w:pPr>
      <w:r w:rsidRPr="00F26AD4">
        <w:rPr>
          <w:lang w:val="nb-NO"/>
        </w:rPr>
        <w:t>utviklet arvesyndslæren derfra</w:t>
      </w:r>
    </w:p>
    <w:p w14:paraId="43C80C00" w14:textId="77777777" w:rsidR="00AC6E36" w:rsidRPr="00AC6E36" w:rsidRDefault="00AC6E36" w:rsidP="00AC6E36">
      <w:pPr>
        <w:rPr>
          <w:lang w:val="nb-NO"/>
        </w:rPr>
      </w:pPr>
      <w:r w:rsidRPr="00AC6E36">
        <w:rPr>
          <w:lang w:val="nb-NO"/>
        </w:rPr>
        <w:t xml:space="preserve"> </w:t>
      </w:r>
    </w:p>
    <w:p w14:paraId="6C812F2B" w14:textId="77777777" w:rsidR="00AC6E36" w:rsidRPr="001026FB" w:rsidRDefault="00AC6E36" w:rsidP="001026FB">
      <w:pPr>
        <w:rPr>
          <w:b/>
          <w:bCs/>
          <w:lang w:val="nb-NO"/>
        </w:rPr>
      </w:pPr>
      <w:r w:rsidRPr="001026FB">
        <w:rPr>
          <w:b/>
          <w:bCs/>
          <w:lang w:val="nb-NO"/>
        </w:rPr>
        <w:t>ADAMS SYND + VÅR SYND?</w:t>
      </w:r>
    </w:p>
    <w:p w14:paraId="32FB764A" w14:textId="3072B683" w:rsidR="00AC6E36" w:rsidRPr="00D96FE2" w:rsidRDefault="00AC6E36" w:rsidP="00D96FE2">
      <w:pPr>
        <w:rPr>
          <w:b/>
          <w:bCs/>
          <w:lang w:val="nb-NO"/>
        </w:rPr>
      </w:pPr>
      <w:r w:rsidRPr="00D96FE2">
        <w:rPr>
          <w:b/>
          <w:bCs/>
          <w:lang w:val="nb-NO"/>
        </w:rPr>
        <w:t>Problemer:</w:t>
      </w:r>
    </w:p>
    <w:p w14:paraId="73F5BD7C" w14:textId="66645DF2" w:rsidR="00AC6E36" w:rsidRPr="00F26AD4" w:rsidRDefault="00AC6E36" w:rsidP="00F26AD4">
      <w:pPr>
        <w:pStyle w:val="ListParagraph"/>
        <w:numPr>
          <w:ilvl w:val="0"/>
          <w:numId w:val="12"/>
        </w:numPr>
        <w:rPr>
          <w:lang w:val="nb-NO"/>
        </w:rPr>
      </w:pPr>
      <w:r w:rsidRPr="00F26AD4">
        <w:rPr>
          <w:lang w:val="nb-NO"/>
        </w:rPr>
        <w:t>Paulus forklarer ikke hvordan synden blir overført.</w:t>
      </w:r>
    </w:p>
    <w:p w14:paraId="35733EA0" w14:textId="072A56C1" w:rsidR="00AC6E36" w:rsidRPr="00F26AD4" w:rsidRDefault="00AC6E36" w:rsidP="00F26AD4">
      <w:pPr>
        <w:pStyle w:val="ListParagraph"/>
        <w:numPr>
          <w:ilvl w:val="0"/>
          <w:numId w:val="12"/>
        </w:numPr>
        <w:rPr>
          <w:lang w:val="nb-NO"/>
        </w:rPr>
      </w:pPr>
      <w:r w:rsidRPr="00F26AD4">
        <w:rPr>
          <w:lang w:val="nb-NO"/>
        </w:rPr>
        <w:t>Hvordan er Adams synd årsak til alles fordømmelse (v. 18-19), samtidig som at alle dør fordi de synder på egen hånd (v. 12)?</w:t>
      </w:r>
    </w:p>
    <w:p w14:paraId="21364E47" w14:textId="3BD09EC0" w:rsidR="00AC6E36" w:rsidRPr="00D96FE2" w:rsidRDefault="00AC6E36" w:rsidP="00D96FE2">
      <w:pPr>
        <w:rPr>
          <w:b/>
          <w:bCs/>
          <w:lang w:val="nb-NO"/>
        </w:rPr>
      </w:pPr>
      <w:r w:rsidRPr="00D96FE2">
        <w:rPr>
          <w:b/>
          <w:bCs/>
          <w:lang w:val="nb-NO"/>
        </w:rPr>
        <w:t>Forslag:</w:t>
      </w:r>
    </w:p>
    <w:p w14:paraId="3B65BE94" w14:textId="1F05F3D7" w:rsidR="00AC6E36" w:rsidRPr="00BF4139" w:rsidRDefault="00AC6E36" w:rsidP="00AC6E36">
      <w:pPr>
        <w:rPr>
          <w:i/>
          <w:iCs/>
          <w:lang w:val="nb-NO"/>
        </w:rPr>
      </w:pPr>
      <w:r w:rsidRPr="00AC6E36">
        <w:rPr>
          <w:lang w:val="nb-NO"/>
        </w:rPr>
        <w:t>A.</w:t>
      </w:r>
      <w:r w:rsidR="00E66756">
        <w:rPr>
          <w:lang w:val="nb-NO"/>
        </w:rPr>
        <w:t xml:space="preserve"> </w:t>
      </w:r>
      <w:r w:rsidRPr="00AC6E36">
        <w:rPr>
          <w:lang w:val="nb-NO"/>
        </w:rPr>
        <w:t>En syndig natur. Man må i såfall lese 5</w:t>
      </w:r>
      <w:r w:rsidR="00F63336">
        <w:rPr>
          <w:lang w:val="nb-NO"/>
        </w:rPr>
        <w:t>:</w:t>
      </w:r>
      <w:r w:rsidRPr="00AC6E36">
        <w:rPr>
          <w:lang w:val="nb-NO"/>
        </w:rPr>
        <w:t xml:space="preserve">18 som at </w:t>
      </w:r>
      <w:r w:rsidRPr="00BF4139">
        <w:rPr>
          <w:i/>
          <w:iCs/>
          <w:lang w:val="nb-NO"/>
        </w:rPr>
        <w:t>"ett menneskes fall (førte til en syndig menneskenatur som gjør at alle mennesker synder og) ble til fordømmelse for alle mennesker."</w:t>
      </w:r>
    </w:p>
    <w:p w14:paraId="494D03DD" w14:textId="04811B34" w:rsidR="00AC6E36" w:rsidRPr="00E66756" w:rsidRDefault="00AC6E36" w:rsidP="00E66756">
      <w:pPr>
        <w:pStyle w:val="ListParagraph"/>
        <w:numPr>
          <w:ilvl w:val="0"/>
          <w:numId w:val="13"/>
        </w:numPr>
        <w:rPr>
          <w:lang w:val="nb-NO"/>
        </w:rPr>
      </w:pPr>
      <w:r w:rsidRPr="00E66756">
        <w:rPr>
          <w:lang w:val="nb-NO"/>
        </w:rPr>
        <w:t xml:space="preserve">Luther og Calvin: Alle mennesker lever i </w:t>
      </w:r>
      <w:r w:rsidRPr="00D148E9">
        <w:rPr>
          <w:i/>
          <w:iCs/>
          <w:lang w:val="nb-NO"/>
        </w:rPr>
        <w:t>"en syndig tilstand</w:t>
      </w:r>
      <w:proofErr w:type="gramStart"/>
      <w:r w:rsidRPr="00D148E9">
        <w:rPr>
          <w:i/>
          <w:iCs/>
          <w:lang w:val="nb-NO"/>
        </w:rPr>
        <w:t>"</w:t>
      </w:r>
      <w:r w:rsidRPr="00E66756">
        <w:rPr>
          <w:lang w:val="nb-NO"/>
        </w:rPr>
        <w:t>.Vi</w:t>
      </w:r>
      <w:proofErr w:type="gramEnd"/>
      <w:r w:rsidRPr="00E66756">
        <w:rPr>
          <w:lang w:val="nb-NO"/>
        </w:rPr>
        <w:t xml:space="preserve"> dør pga</w:t>
      </w:r>
      <w:r w:rsidR="00D148E9">
        <w:rPr>
          <w:lang w:val="nb-NO"/>
        </w:rPr>
        <w:t>.</w:t>
      </w:r>
      <w:r w:rsidRPr="00E66756">
        <w:rPr>
          <w:lang w:val="nb-NO"/>
        </w:rPr>
        <w:t xml:space="preserve"> vår syndige natur, ikke pga</w:t>
      </w:r>
      <w:r w:rsidR="00D148E9">
        <w:rPr>
          <w:lang w:val="nb-NO"/>
        </w:rPr>
        <w:t>.</w:t>
      </w:r>
      <w:r w:rsidRPr="00E66756">
        <w:rPr>
          <w:lang w:val="nb-NO"/>
        </w:rPr>
        <w:t xml:space="preserve"> egne synder.</w:t>
      </w:r>
    </w:p>
    <w:p w14:paraId="2A9A15CB" w14:textId="6A815EBD" w:rsidR="00AC6E36" w:rsidRPr="00AC6E36" w:rsidRDefault="00AC6E36" w:rsidP="00AC6E36">
      <w:pPr>
        <w:rPr>
          <w:lang w:val="nb-NO"/>
        </w:rPr>
      </w:pPr>
      <w:r w:rsidRPr="00AC6E36">
        <w:rPr>
          <w:lang w:val="nb-NO"/>
        </w:rPr>
        <w:t>B.</w:t>
      </w:r>
      <w:r w:rsidR="00E66756">
        <w:rPr>
          <w:lang w:val="nb-NO"/>
        </w:rPr>
        <w:t xml:space="preserve"> </w:t>
      </w:r>
      <w:r w:rsidRPr="00AC6E36">
        <w:rPr>
          <w:lang w:val="nb-NO"/>
        </w:rPr>
        <w:t xml:space="preserve">Vi synder </w:t>
      </w:r>
      <w:r w:rsidRPr="00BF4139">
        <w:rPr>
          <w:lang w:val="nb-NO"/>
        </w:rPr>
        <w:t>"i og med"</w:t>
      </w:r>
      <w:r w:rsidRPr="00AC6E36">
        <w:rPr>
          <w:lang w:val="nb-NO"/>
        </w:rPr>
        <w:t xml:space="preserve"> Adam. Vår synd er på en måte lik Adams synd.</w:t>
      </w:r>
    </w:p>
    <w:p w14:paraId="7442E4C9" w14:textId="77777777" w:rsidR="00AC6E36" w:rsidRPr="00AC6E36" w:rsidRDefault="00AC6E36" w:rsidP="00AC6E36">
      <w:pPr>
        <w:rPr>
          <w:lang w:val="nb-NO"/>
        </w:rPr>
      </w:pPr>
      <w:r w:rsidRPr="00AC6E36">
        <w:rPr>
          <w:lang w:val="nb-NO"/>
        </w:rPr>
        <w:t xml:space="preserve"> </w:t>
      </w:r>
    </w:p>
    <w:p w14:paraId="23E8696C" w14:textId="6B64D59F" w:rsidR="00AC6E36" w:rsidRPr="00AC6E36" w:rsidRDefault="00AC6E36" w:rsidP="00AC6E36">
      <w:pPr>
        <w:rPr>
          <w:lang w:val="nb-NO"/>
        </w:rPr>
      </w:pPr>
      <w:r w:rsidRPr="00AC6E36">
        <w:rPr>
          <w:lang w:val="nb-NO"/>
        </w:rPr>
        <w:lastRenderedPageBreak/>
        <w:t xml:space="preserve">Avsnittet handler egentlig ikke om </w:t>
      </w:r>
      <w:proofErr w:type="gramStart"/>
      <w:r w:rsidRPr="00AC6E36">
        <w:rPr>
          <w:lang w:val="nb-NO"/>
        </w:rPr>
        <w:t>synd</w:t>
      </w:r>
      <w:proofErr w:type="gramEnd"/>
      <w:r w:rsidRPr="00AC6E36">
        <w:rPr>
          <w:lang w:val="nb-NO"/>
        </w:rPr>
        <w:t xml:space="preserve"> men om hvordan Jesu verk overvinner Adams verk. Handler mer om død enn om synd. Hvis alle dør, så må alle fortjene dette pga</w:t>
      </w:r>
      <w:r w:rsidR="00A715BB">
        <w:rPr>
          <w:lang w:val="nb-NO"/>
        </w:rPr>
        <w:t>.</w:t>
      </w:r>
      <w:r w:rsidRPr="00AC6E36">
        <w:rPr>
          <w:lang w:val="nb-NO"/>
        </w:rPr>
        <w:t xml:space="preserve"> synd. "Arvedød" mer enn "arvesynd".</w:t>
      </w:r>
    </w:p>
    <w:p w14:paraId="26212768" w14:textId="00F26926" w:rsidR="00AC6E36" w:rsidRPr="00AC6E36" w:rsidRDefault="00AC6E36" w:rsidP="00AC6E36">
      <w:pPr>
        <w:rPr>
          <w:lang w:val="nb-NO"/>
        </w:rPr>
      </w:pPr>
      <w:r w:rsidRPr="00AC6E36">
        <w:rPr>
          <w:lang w:val="nb-NO"/>
        </w:rPr>
        <w:t>Paulus sier ikke tydelig hvordan Adams synd har ført til død for alle, eller sammenhengen mellom Adams synd og alle menneskers synd.</w:t>
      </w:r>
    </w:p>
    <w:p w14:paraId="60F18C15" w14:textId="6EB88EB3" w:rsidR="00AC6E36" w:rsidRPr="00AC6E36" w:rsidRDefault="00AC6E36" w:rsidP="00AC6E36">
      <w:pPr>
        <w:rPr>
          <w:lang w:val="nb-NO"/>
        </w:rPr>
      </w:pPr>
      <w:r w:rsidRPr="00AC6E36">
        <w:rPr>
          <w:lang w:val="nb-NO"/>
        </w:rPr>
        <w:t>Men han har gjort det klart at sammenhengen mellom synd og død har gjentatt seg selv siden Adam. Ingen unnslipper døden fordi ingen unnslipper synden.</w:t>
      </w:r>
    </w:p>
    <w:p w14:paraId="2D97F086" w14:textId="39476D32" w:rsidR="00AC6E36" w:rsidRPr="00AC6E36" w:rsidRDefault="00AC6E36" w:rsidP="00AC6E36">
      <w:pPr>
        <w:rPr>
          <w:lang w:val="nb-NO"/>
        </w:rPr>
      </w:pPr>
      <w:r w:rsidRPr="00AC6E36">
        <w:rPr>
          <w:lang w:val="nb-NO"/>
        </w:rPr>
        <w:t>Adam var den som synd og død ble sluppet løs i verden gjennom.</w:t>
      </w:r>
    </w:p>
    <w:p w14:paraId="38F317ED" w14:textId="0434EDDC" w:rsidR="00AC6E36" w:rsidRPr="00AC6E36" w:rsidRDefault="00AC6E36" w:rsidP="00AC6E36">
      <w:pPr>
        <w:rPr>
          <w:lang w:val="nb-NO"/>
        </w:rPr>
      </w:pPr>
      <w:r w:rsidRPr="00AC6E36">
        <w:rPr>
          <w:lang w:val="nb-NO"/>
        </w:rPr>
        <w:t>Både Adam og Kristus har en universell betydning, og alle mennesker representeres av en av dem. Handlingene til Adam og Jesus bestemmer framtiden til de som tilhører dem.</w:t>
      </w:r>
    </w:p>
    <w:p w14:paraId="60E9B15E" w14:textId="7D95CA77" w:rsidR="00AC6E36" w:rsidRPr="00AC6E36" w:rsidRDefault="00AC6E36" w:rsidP="00AC6E36">
      <w:pPr>
        <w:rPr>
          <w:lang w:val="nb-NO"/>
        </w:rPr>
      </w:pPr>
      <w:r w:rsidRPr="00AC6E36">
        <w:rPr>
          <w:lang w:val="nb-NO"/>
        </w:rPr>
        <w:t>Alle må dermed gå gjennom Kristus for å bli frelst. Ingen vei utenom fordi alle er Adams etterfølgere på en eller annen måte.</w:t>
      </w:r>
    </w:p>
    <w:p w14:paraId="00464DED" w14:textId="77777777" w:rsidR="00AC6E36" w:rsidRPr="00AC6E36" w:rsidRDefault="00AC6E36" w:rsidP="00AC6E36">
      <w:pPr>
        <w:rPr>
          <w:lang w:val="nb-NO"/>
        </w:rPr>
      </w:pPr>
      <w:r w:rsidRPr="00AC6E36">
        <w:rPr>
          <w:lang w:val="nb-NO"/>
        </w:rPr>
        <w:t xml:space="preserve"> </w:t>
      </w:r>
    </w:p>
    <w:p w14:paraId="24282A5B" w14:textId="08D534F8" w:rsidR="00AC6E36" w:rsidRPr="00AC6E36" w:rsidRDefault="00AC6E36" w:rsidP="00E66756">
      <w:pPr>
        <w:pStyle w:val="Heading2"/>
        <w:rPr>
          <w:lang w:val="nb-NO"/>
        </w:rPr>
      </w:pPr>
      <w:bookmarkStart w:id="31" w:name="_Toc125212055"/>
      <w:proofErr w:type="gramStart"/>
      <w:r w:rsidRPr="00AC6E36">
        <w:rPr>
          <w:lang w:val="nb-NO"/>
        </w:rPr>
        <w:t>ANVENDELSE</w:t>
      </w:r>
      <w:proofErr w:type="gramEnd"/>
      <w:r w:rsidRPr="00AC6E36">
        <w:rPr>
          <w:lang w:val="nb-NO"/>
        </w:rPr>
        <w:t xml:space="preserve"> 3</w:t>
      </w:r>
      <w:r w:rsidR="00E66756">
        <w:rPr>
          <w:lang w:val="nb-NO"/>
        </w:rPr>
        <w:t>:</w:t>
      </w:r>
      <w:r w:rsidRPr="00AC6E36">
        <w:rPr>
          <w:lang w:val="nb-NO"/>
        </w:rPr>
        <w:t xml:space="preserve">21 </w:t>
      </w:r>
      <w:r w:rsidR="00E66756">
        <w:rPr>
          <w:lang w:val="nb-NO"/>
        </w:rPr>
        <w:t>–</w:t>
      </w:r>
      <w:r w:rsidRPr="00AC6E36">
        <w:rPr>
          <w:lang w:val="nb-NO"/>
        </w:rPr>
        <w:t xml:space="preserve"> 5</w:t>
      </w:r>
      <w:r w:rsidR="00E66756">
        <w:rPr>
          <w:lang w:val="nb-NO"/>
        </w:rPr>
        <w:t>:</w:t>
      </w:r>
      <w:r w:rsidRPr="00AC6E36">
        <w:rPr>
          <w:lang w:val="nb-NO"/>
        </w:rPr>
        <w:t>21</w:t>
      </w:r>
      <w:bookmarkEnd w:id="31"/>
    </w:p>
    <w:p w14:paraId="33EDB3D0" w14:textId="77777777" w:rsidR="00AC6E36" w:rsidRPr="00AC6E36" w:rsidRDefault="00AC6E36" w:rsidP="00AC6E36">
      <w:pPr>
        <w:rPr>
          <w:lang w:val="nb-NO"/>
        </w:rPr>
      </w:pPr>
      <w:r w:rsidRPr="00AC6E36">
        <w:rPr>
          <w:lang w:val="nb-NO"/>
        </w:rPr>
        <w:t>Ingen kan være stolt av sine gjerninger overfor Gud. Vi kan aldri gjøre nok for å gjøre Gud fornøyd! Hele poenget med nåden er at det er en gave og at du aldri kan fortjene den. Det er Jesus alene eller ikke Jesus i det hele tatt. Å prøve å gjøre Gud fornøyd med andre ting er faktisk å fornærme Jesu verk på korset.</w:t>
      </w:r>
    </w:p>
    <w:p w14:paraId="4E7BECCF" w14:textId="0164F8D5" w:rsidR="00AC6E36" w:rsidRPr="00E66756" w:rsidRDefault="00AC6E36" w:rsidP="00E66756">
      <w:pPr>
        <w:pStyle w:val="ListParagraph"/>
        <w:numPr>
          <w:ilvl w:val="0"/>
          <w:numId w:val="14"/>
        </w:numPr>
        <w:rPr>
          <w:lang w:val="nb-NO"/>
        </w:rPr>
      </w:pPr>
      <w:r w:rsidRPr="00E66756">
        <w:rPr>
          <w:lang w:val="nb-NO"/>
        </w:rPr>
        <w:t>Føler du at Gud blir mer fornøyd hvis du gjør visse ting?</w:t>
      </w:r>
    </w:p>
    <w:p w14:paraId="0338B318" w14:textId="172D046E" w:rsidR="00AC6E36" w:rsidRPr="00E66756" w:rsidRDefault="00AC6E36" w:rsidP="00E66756">
      <w:pPr>
        <w:pStyle w:val="ListParagraph"/>
        <w:numPr>
          <w:ilvl w:val="0"/>
          <w:numId w:val="14"/>
        </w:numPr>
        <w:rPr>
          <w:lang w:val="nb-NO"/>
        </w:rPr>
      </w:pPr>
      <w:r w:rsidRPr="00E66756">
        <w:rPr>
          <w:lang w:val="nb-NO"/>
        </w:rPr>
        <w:t>Er relasjonen din med Gud slitsom?</w:t>
      </w:r>
    </w:p>
    <w:p w14:paraId="313B56CB" w14:textId="509082FC" w:rsidR="00AC6E36" w:rsidRPr="00E66756" w:rsidRDefault="00AC6E36" w:rsidP="00E66756">
      <w:pPr>
        <w:pStyle w:val="ListParagraph"/>
        <w:numPr>
          <w:ilvl w:val="0"/>
          <w:numId w:val="14"/>
        </w:numPr>
        <w:rPr>
          <w:lang w:val="nb-NO"/>
        </w:rPr>
      </w:pPr>
      <w:r w:rsidRPr="00E66756">
        <w:rPr>
          <w:lang w:val="nb-NO"/>
        </w:rPr>
        <w:t>Føler du at du svikter Gud noen ganger?</w:t>
      </w:r>
    </w:p>
    <w:p w14:paraId="4C7D70A1" w14:textId="7E88636D" w:rsidR="00AC6E36" w:rsidRPr="00E66756" w:rsidRDefault="00AC6E36" w:rsidP="00E66756">
      <w:pPr>
        <w:pStyle w:val="ListParagraph"/>
        <w:numPr>
          <w:ilvl w:val="0"/>
          <w:numId w:val="14"/>
        </w:numPr>
        <w:rPr>
          <w:lang w:val="nb-NO"/>
        </w:rPr>
      </w:pPr>
      <w:r w:rsidRPr="00E66756">
        <w:rPr>
          <w:lang w:val="nb-NO"/>
        </w:rPr>
        <w:t>Føler du at tvil er en trussel mot frelsen din?</w:t>
      </w:r>
    </w:p>
    <w:p w14:paraId="0356BAE4" w14:textId="3AED359C" w:rsidR="00AC6E36" w:rsidRPr="00E66756" w:rsidRDefault="00AC6E36" w:rsidP="00E66756">
      <w:pPr>
        <w:pStyle w:val="ListParagraph"/>
        <w:numPr>
          <w:ilvl w:val="0"/>
          <w:numId w:val="14"/>
        </w:numPr>
        <w:rPr>
          <w:lang w:val="nb-NO"/>
        </w:rPr>
      </w:pPr>
      <w:r w:rsidRPr="00E66756">
        <w:rPr>
          <w:lang w:val="nb-NO"/>
        </w:rPr>
        <w:t>Har du tenkt at du mister frelsen hvis du gjør en stor synd?</w:t>
      </w:r>
    </w:p>
    <w:p w14:paraId="5C15B6AA" w14:textId="77777777" w:rsidR="00AC6E36" w:rsidRPr="00AC6E36" w:rsidRDefault="00AC6E36" w:rsidP="00AC6E36">
      <w:pPr>
        <w:rPr>
          <w:lang w:val="nb-NO"/>
        </w:rPr>
      </w:pPr>
      <w:r w:rsidRPr="00AC6E36">
        <w:rPr>
          <w:lang w:val="nb-NO"/>
        </w:rPr>
        <w:t>Har du forstått hva det vil si at du er rettferdiggjort? Stoler du for mye på deg selv og for lite på Gud?</w:t>
      </w:r>
    </w:p>
    <w:p w14:paraId="10AEE0C3" w14:textId="07CC9A53" w:rsidR="00AC6E36" w:rsidRPr="00FD3E13" w:rsidRDefault="00AC6E36" w:rsidP="00FD3E13">
      <w:pPr>
        <w:pStyle w:val="ListParagraph"/>
        <w:numPr>
          <w:ilvl w:val="0"/>
          <w:numId w:val="15"/>
        </w:numPr>
        <w:rPr>
          <w:lang w:val="nb-NO"/>
        </w:rPr>
      </w:pPr>
      <w:r w:rsidRPr="00FD3E13">
        <w:rPr>
          <w:lang w:val="nb-NO"/>
        </w:rPr>
        <w:t>Hvilke sider av evangeliet har du lært som er nye?</w:t>
      </w:r>
    </w:p>
    <w:p w14:paraId="068836EC" w14:textId="6511FEB4" w:rsidR="00AC6E36" w:rsidRPr="00FD3E13" w:rsidRDefault="00AC6E36" w:rsidP="00FD3E13">
      <w:pPr>
        <w:pStyle w:val="ListParagraph"/>
        <w:numPr>
          <w:ilvl w:val="0"/>
          <w:numId w:val="15"/>
        </w:numPr>
        <w:rPr>
          <w:lang w:val="nb-NO"/>
        </w:rPr>
      </w:pPr>
      <w:r w:rsidRPr="00FD3E13">
        <w:rPr>
          <w:lang w:val="nb-NO"/>
        </w:rPr>
        <w:t>Hvilke hadde du glemt?</w:t>
      </w:r>
    </w:p>
    <w:p w14:paraId="17DBE80F" w14:textId="65256AC2" w:rsidR="00AC6E36" w:rsidRPr="00FD3E13" w:rsidRDefault="00AC6E36" w:rsidP="00FD3E13">
      <w:pPr>
        <w:pStyle w:val="ListParagraph"/>
        <w:numPr>
          <w:ilvl w:val="0"/>
          <w:numId w:val="15"/>
        </w:numPr>
        <w:rPr>
          <w:lang w:val="nb-NO"/>
        </w:rPr>
      </w:pPr>
      <w:r w:rsidRPr="00FD3E13">
        <w:rPr>
          <w:lang w:val="nb-NO"/>
        </w:rPr>
        <w:t>Hvilke setter du større pris på nå?</w:t>
      </w:r>
    </w:p>
    <w:tbl>
      <w:tblPr>
        <w:tblStyle w:val="TableGrid"/>
        <w:tblW w:w="0" w:type="auto"/>
        <w:tblLook w:val="04A0" w:firstRow="1" w:lastRow="0" w:firstColumn="1" w:lastColumn="0" w:noHBand="0" w:noVBand="1"/>
      </w:tblPr>
      <w:tblGrid>
        <w:gridCol w:w="3004"/>
        <w:gridCol w:w="3006"/>
        <w:gridCol w:w="3006"/>
      </w:tblGrid>
      <w:tr w:rsidR="002622B2" w14:paraId="5B66538B" w14:textId="77777777" w:rsidTr="00F8699B">
        <w:tc>
          <w:tcPr>
            <w:tcW w:w="3116" w:type="dxa"/>
          </w:tcPr>
          <w:p w14:paraId="62AE51CF" w14:textId="41B9938A" w:rsidR="002622B2" w:rsidRPr="00584DFE" w:rsidRDefault="002622B2" w:rsidP="002622B2">
            <w:pPr>
              <w:rPr>
                <w:b/>
                <w:bCs/>
                <w:lang w:val="nb-NO"/>
              </w:rPr>
            </w:pPr>
            <w:r w:rsidRPr="00584DFE">
              <w:rPr>
                <w:b/>
                <w:bCs/>
              </w:rPr>
              <w:lastRenderedPageBreak/>
              <w:t>Legalism</w:t>
            </w:r>
          </w:p>
        </w:tc>
        <w:tc>
          <w:tcPr>
            <w:tcW w:w="3117" w:type="dxa"/>
          </w:tcPr>
          <w:p w14:paraId="54855BEC" w14:textId="075DE349" w:rsidR="002622B2" w:rsidRPr="00584DFE" w:rsidRDefault="002622B2" w:rsidP="002622B2">
            <w:pPr>
              <w:rPr>
                <w:b/>
                <w:bCs/>
                <w:lang w:val="nb-NO"/>
              </w:rPr>
            </w:pPr>
            <w:r w:rsidRPr="00584DFE">
              <w:rPr>
                <w:b/>
                <w:bCs/>
              </w:rPr>
              <w:t>Gospel</w:t>
            </w:r>
          </w:p>
        </w:tc>
        <w:tc>
          <w:tcPr>
            <w:tcW w:w="3117" w:type="dxa"/>
          </w:tcPr>
          <w:p w14:paraId="1B2451E4" w14:textId="37E52C4E" w:rsidR="002622B2" w:rsidRPr="00584DFE" w:rsidRDefault="002622B2" w:rsidP="002622B2">
            <w:pPr>
              <w:rPr>
                <w:b/>
                <w:bCs/>
                <w:lang w:val="nb-NO"/>
              </w:rPr>
            </w:pPr>
            <w:r w:rsidRPr="00584DFE">
              <w:rPr>
                <w:b/>
                <w:bCs/>
              </w:rPr>
              <w:t>Liberalism</w:t>
            </w:r>
          </w:p>
        </w:tc>
      </w:tr>
      <w:tr w:rsidR="008D03C8" w14:paraId="210395D7" w14:textId="77777777" w:rsidTr="00F8699B">
        <w:tc>
          <w:tcPr>
            <w:tcW w:w="3116" w:type="dxa"/>
          </w:tcPr>
          <w:p w14:paraId="7F9FF2C7" w14:textId="7D94C0C3" w:rsidR="008D03C8" w:rsidRDefault="008D03C8" w:rsidP="008D03C8">
            <w:pPr>
              <w:rPr>
                <w:lang w:val="nb-NO"/>
              </w:rPr>
            </w:pPr>
            <w:r w:rsidRPr="00BA1E94">
              <w:t>God is holy</w:t>
            </w:r>
          </w:p>
        </w:tc>
        <w:tc>
          <w:tcPr>
            <w:tcW w:w="3117" w:type="dxa"/>
          </w:tcPr>
          <w:p w14:paraId="3631C317" w14:textId="6AF85AA3" w:rsidR="008D03C8" w:rsidRPr="002622B2" w:rsidRDefault="008D03C8" w:rsidP="008D03C8">
            <w:r w:rsidRPr="00BA1E94">
              <w:t>God is holy and love</w:t>
            </w:r>
          </w:p>
        </w:tc>
        <w:tc>
          <w:tcPr>
            <w:tcW w:w="3117" w:type="dxa"/>
          </w:tcPr>
          <w:p w14:paraId="2E161A81" w14:textId="7E54F73D" w:rsidR="008D03C8" w:rsidRDefault="008D03C8" w:rsidP="008D03C8">
            <w:pPr>
              <w:rPr>
                <w:lang w:val="nb-NO"/>
              </w:rPr>
            </w:pPr>
            <w:r w:rsidRPr="00BA1E94">
              <w:t>God is love</w:t>
            </w:r>
          </w:p>
        </w:tc>
      </w:tr>
      <w:tr w:rsidR="008D03C8" w14:paraId="1958F126" w14:textId="77777777" w:rsidTr="00F8699B">
        <w:tc>
          <w:tcPr>
            <w:tcW w:w="3116" w:type="dxa"/>
          </w:tcPr>
          <w:p w14:paraId="21981DD1" w14:textId="7071DA63" w:rsidR="008D03C8" w:rsidRDefault="008D03C8" w:rsidP="008D03C8">
            <w:pPr>
              <w:rPr>
                <w:lang w:val="nb-NO"/>
              </w:rPr>
            </w:pPr>
            <w:r w:rsidRPr="005A5F7C">
              <w:t>Earn your own righteousness</w:t>
            </w:r>
          </w:p>
        </w:tc>
        <w:tc>
          <w:tcPr>
            <w:tcW w:w="3117" w:type="dxa"/>
          </w:tcPr>
          <w:p w14:paraId="63BCA40E" w14:textId="1283D45F" w:rsidR="008D03C8" w:rsidRDefault="008D03C8" w:rsidP="008D03C8">
            <w:pPr>
              <w:rPr>
                <w:lang w:val="nb-NO"/>
              </w:rPr>
            </w:pPr>
            <w:r w:rsidRPr="005A5F7C">
              <w:t>Receive God's perfect righteousness</w:t>
            </w:r>
          </w:p>
        </w:tc>
        <w:tc>
          <w:tcPr>
            <w:tcW w:w="3117" w:type="dxa"/>
          </w:tcPr>
          <w:p w14:paraId="56EE91B7" w14:textId="7B1F323A" w:rsidR="008D03C8" w:rsidRPr="002622B2" w:rsidRDefault="008D03C8" w:rsidP="008D03C8">
            <w:r w:rsidRPr="00DF527C">
              <w:t xml:space="preserve">You don't need perfect righteousness </w:t>
            </w:r>
          </w:p>
        </w:tc>
      </w:tr>
      <w:tr w:rsidR="008D03C8" w:rsidRPr="002622B2" w14:paraId="1EE08CF2" w14:textId="77777777" w:rsidTr="00F8699B">
        <w:tc>
          <w:tcPr>
            <w:tcW w:w="3116" w:type="dxa"/>
          </w:tcPr>
          <w:p w14:paraId="04280637" w14:textId="2B92BF02" w:rsidR="008D03C8" w:rsidRPr="002622B2" w:rsidRDefault="008D03C8" w:rsidP="008D03C8">
            <w:r w:rsidRPr="00DF527C">
              <w:t>Matter is bad and we are fallen</w:t>
            </w:r>
            <w:r>
              <w:t xml:space="preserve"> </w:t>
            </w:r>
            <w:r w:rsidRPr="00565C08">
              <w:t xml:space="preserve">– </w:t>
            </w:r>
            <w:r w:rsidRPr="00DF527C">
              <w:t>be suspicious of or reject physical pleasure (asceticism)</w:t>
            </w:r>
          </w:p>
        </w:tc>
        <w:tc>
          <w:tcPr>
            <w:tcW w:w="3117" w:type="dxa"/>
          </w:tcPr>
          <w:p w14:paraId="0E83236E" w14:textId="6F4CE26B" w:rsidR="008D03C8" w:rsidRPr="002622B2" w:rsidRDefault="008D03C8" w:rsidP="008D03C8">
            <w:r w:rsidRPr="000862DC">
              <w:t xml:space="preserve">Matter is good yet we are fallen </w:t>
            </w:r>
            <w:r w:rsidRPr="00565C08">
              <w:t xml:space="preserve">– </w:t>
            </w:r>
            <w:r w:rsidRPr="000862DC">
              <w:t>physical enjoyment is good, but live wisely</w:t>
            </w:r>
          </w:p>
        </w:tc>
        <w:tc>
          <w:tcPr>
            <w:tcW w:w="3117" w:type="dxa"/>
          </w:tcPr>
          <w:p w14:paraId="57F2F652" w14:textId="0360D8BF" w:rsidR="008D03C8" w:rsidRPr="002622B2" w:rsidRDefault="008D03C8" w:rsidP="008D03C8">
            <w:r w:rsidRPr="000862DC">
              <w:t>Matter is good and we aren't fallen – satisfy your physical appetites</w:t>
            </w:r>
          </w:p>
        </w:tc>
      </w:tr>
      <w:tr w:rsidR="008D03C8" w:rsidRPr="002622B2" w14:paraId="2F44F2DC" w14:textId="77777777" w:rsidTr="00F8699B">
        <w:tc>
          <w:tcPr>
            <w:tcW w:w="3116" w:type="dxa"/>
          </w:tcPr>
          <w:p w14:paraId="278BDBA2" w14:textId="697C965A" w:rsidR="008D03C8" w:rsidRPr="002622B2" w:rsidRDefault="008D03C8" w:rsidP="008D03C8">
            <w:r w:rsidRPr="00DF527C">
              <w:t xml:space="preserve">Sin only affects individuals </w:t>
            </w:r>
            <w:proofErr w:type="gramStart"/>
            <w:r w:rsidRPr="00565C08">
              <w:t xml:space="preserve">– </w:t>
            </w:r>
            <w:r w:rsidRPr="00DF527C">
              <w:t xml:space="preserve"> just</w:t>
            </w:r>
            <w:proofErr w:type="gramEnd"/>
            <w:r w:rsidRPr="00DF527C">
              <w:t xml:space="preserve"> do evangelism</w:t>
            </w:r>
          </w:p>
        </w:tc>
        <w:tc>
          <w:tcPr>
            <w:tcW w:w="3117" w:type="dxa"/>
          </w:tcPr>
          <w:p w14:paraId="3B75A6C6" w14:textId="17B53306" w:rsidR="008D03C8" w:rsidRPr="002622B2" w:rsidRDefault="008D03C8" w:rsidP="008D03C8">
            <w:r w:rsidRPr="00DF527C">
              <w:t>Sin affects both individuals and social systems - do both evangelism and social action</w:t>
            </w:r>
          </w:p>
        </w:tc>
        <w:tc>
          <w:tcPr>
            <w:tcW w:w="3117" w:type="dxa"/>
          </w:tcPr>
          <w:p w14:paraId="2B8BDA5D" w14:textId="6913EC86" w:rsidR="008D03C8" w:rsidRPr="002622B2" w:rsidRDefault="008D03C8" w:rsidP="008D03C8">
            <w:r w:rsidRPr="00DF527C">
              <w:t>Naive about depth of human sin - just do social action</w:t>
            </w:r>
          </w:p>
        </w:tc>
      </w:tr>
      <w:tr w:rsidR="008D03C8" w:rsidRPr="002622B2" w14:paraId="3560C527" w14:textId="77777777" w:rsidTr="00F8699B">
        <w:tc>
          <w:tcPr>
            <w:tcW w:w="3116" w:type="dxa"/>
          </w:tcPr>
          <w:p w14:paraId="0325A9EF" w14:textId="2511AD8F" w:rsidR="008D03C8" w:rsidRPr="002622B2" w:rsidRDefault="008D03C8" w:rsidP="008D03C8">
            <w:r w:rsidRPr="00DF527C">
              <w:t>People can't change / change is easy</w:t>
            </w:r>
          </w:p>
        </w:tc>
        <w:tc>
          <w:tcPr>
            <w:tcW w:w="3117" w:type="dxa"/>
          </w:tcPr>
          <w:p w14:paraId="56F4D84A" w14:textId="4219F83C" w:rsidR="008D03C8" w:rsidRPr="002622B2" w:rsidRDefault="008D03C8" w:rsidP="008D03C8">
            <w:r w:rsidRPr="00A86DC2">
              <w:t>People can change, but there are no quick fixes</w:t>
            </w:r>
          </w:p>
        </w:tc>
        <w:tc>
          <w:tcPr>
            <w:tcW w:w="3117" w:type="dxa"/>
          </w:tcPr>
          <w:p w14:paraId="0A1A7E02" w14:textId="4B37C95A" w:rsidR="008D03C8" w:rsidRPr="002622B2" w:rsidRDefault="008D03C8" w:rsidP="008D03C8">
            <w:r w:rsidRPr="00A86DC2">
              <w:t>People don't need to change</w:t>
            </w:r>
          </w:p>
        </w:tc>
      </w:tr>
      <w:tr w:rsidR="008D03C8" w:rsidRPr="002622B2" w14:paraId="07C943FD" w14:textId="77777777" w:rsidTr="00F8699B">
        <w:tc>
          <w:tcPr>
            <w:tcW w:w="3116" w:type="dxa"/>
          </w:tcPr>
          <w:p w14:paraId="5C784C5F" w14:textId="1112EF2B" w:rsidR="008D03C8" w:rsidRPr="002622B2" w:rsidRDefault="008D03C8" w:rsidP="008D03C8">
            <w:r w:rsidRPr="00DF527C">
              <w:t>Go into guilt – work it off</w:t>
            </w:r>
          </w:p>
        </w:tc>
        <w:tc>
          <w:tcPr>
            <w:tcW w:w="3117" w:type="dxa"/>
          </w:tcPr>
          <w:p w14:paraId="0E16C53C" w14:textId="7F20C2BB" w:rsidR="008D03C8" w:rsidRPr="002622B2" w:rsidRDefault="008D03C8" w:rsidP="008D03C8">
            <w:r w:rsidRPr="00565C08">
              <w:t>Go through guilt - rest in Christ</w:t>
            </w:r>
          </w:p>
        </w:tc>
        <w:tc>
          <w:tcPr>
            <w:tcW w:w="3117" w:type="dxa"/>
          </w:tcPr>
          <w:p w14:paraId="1A9957C8" w14:textId="4A65B7C7" w:rsidR="008D03C8" w:rsidRPr="002622B2" w:rsidRDefault="008D03C8" w:rsidP="008D03C8">
            <w:r w:rsidRPr="00565C08">
              <w:t>Go away from guilt – convince yourself you're OK</w:t>
            </w:r>
          </w:p>
        </w:tc>
      </w:tr>
      <w:tr w:rsidR="008D03C8" w:rsidRPr="002622B2" w14:paraId="0622B9F6" w14:textId="77777777" w:rsidTr="00F8699B">
        <w:tc>
          <w:tcPr>
            <w:tcW w:w="3116" w:type="dxa"/>
          </w:tcPr>
          <w:p w14:paraId="4F41FA74" w14:textId="59124088" w:rsidR="008D03C8" w:rsidRPr="002622B2" w:rsidRDefault="008D03C8" w:rsidP="008D03C8">
            <w:r w:rsidRPr="00DF527C">
              <w:t>Repent of sins</w:t>
            </w:r>
          </w:p>
        </w:tc>
        <w:tc>
          <w:tcPr>
            <w:tcW w:w="3117" w:type="dxa"/>
          </w:tcPr>
          <w:p w14:paraId="3132212A" w14:textId="10A6AD39" w:rsidR="008D03C8" w:rsidRPr="002622B2" w:rsidRDefault="008D03C8" w:rsidP="008D03C8">
            <w:r w:rsidRPr="00565C08">
              <w:t>Repent of sins and self-righteousness</w:t>
            </w:r>
          </w:p>
        </w:tc>
        <w:tc>
          <w:tcPr>
            <w:tcW w:w="3117" w:type="dxa"/>
          </w:tcPr>
          <w:p w14:paraId="6B2F06BF" w14:textId="4B73E4CF" w:rsidR="008D03C8" w:rsidRPr="002622B2" w:rsidRDefault="008D03C8" w:rsidP="008D03C8">
            <w:r w:rsidRPr="00565C08">
              <w:t>Repent of neither</w:t>
            </w:r>
          </w:p>
        </w:tc>
      </w:tr>
    </w:tbl>
    <w:p w14:paraId="23270FCA" w14:textId="77777777" w:rsidR="00DF527C" w:rsidRPr="002622B2" w:rsidRDefault="00DF527C" w:rsidP="00AC6E36"/>
    <w:p w14:paraId="49A4509D" w14:textId="791F6E3B" w:rsidR="00DC2922" w:rsidRPr="001A5F88" w:rsidRDefault="00E94E73" w:rsidP="00DC2922">
      <w:hyperlink r:id="rId11" w:history="1">
        <w:r w:rsidR="00FD5A46">
          <w:rPr>
            <w:rStyle w:val="Hyperlink"/>
          </w:rPr>
          <w:t>Klipp fra "Les Miserables"</w:t>
        </w:r>
      </w:hyperlink>
    </w:p>
    <w:p w14:paraId="41E7ADF6" w14:textId="77777777" w:rsidR="004E7770" w:rsidRDefault="004E7770" w:rsidP="00AC6E36">
      <w:pPr>
        <w:rPr>
          <w:lang w:val="nb-NO"/>
        </w:rPr>
      </w:pPr>
    </w:p>
    <w:p w14:paraId="54F26EAF" w14:textId="72B76428" w:rsidR="00AC6E36" w:rsidRPr="00AC6E36" w:rsidRDefault="00840871" w:rsidP="004E7770">
      <w:pPr>
        <w:pStyle w:val="Heading2"/>
        <w:rPr>
          <w:lang w:val="nb-NO"/>
        </w:rPr>
      </w:pPr>
      <w:bookmarkStart w:id="32" w:name="_Toc125212056"/>
      <w:r>
        <w:rPr>
          <w:lang w:val="nb-NO"/>
        </w:rPr>
        <w:t xml:space="preserve">KAP. </w:t>
      </w:r>
      <w:r w:rsidR="00AC6E36" w:rsidRPr="00AC6E36">
        <w:rPr>
          <w:lang w:val="nb-NO"/>
        </w:rPr>
        <w:t>6: DØDE FOR SYNDEN</w:t>
      </w:r>
      <w:bookmarkEnd w:id="32"/>
    </w:p>
    <w:p w14:paraId="05641109" w14:textId="636E8FCE" w:rsidR="00AC6E36" w:rsidRPr="00AC6E36" w:rsidRDefault="00AC6E36" w:rsidP="00AC6E36">
      <w:pPr>
        <w:rPr>
          <w:lang w:val="nb-NO"/>
        </w:rPr>
      </w:pPr>
      <w:r w:rsidRPr="00AC6E36">
        <w:rPr>
          <w:lang w:val="nb-NO"/>
        </w:rPr>
        <w:t xml:space="preserve">Det er Jesu død som frelser oss, og Jesu død blir også mønsteret for vår helliggjørelse. I </w:t>
      </w:r>
      <w:r w:rsidR="00840871">
        <w:rPr>
          <w:lang w:val="nb-NO"/>
        </w:rPr>
        <w:t xml:space="preserve">kap. </w:t>
      </w:r>
      <w:r w:rsidRPr="00AC6E36">
        <w:rPr>
          <w:lang w:val="nb-NO"/>
        </w:rPr>
        <w:t xml:space="preserve">5 dør Jesus for syndere, i </w:t>
      </w:r>
      <w:r w:rsidR="00840871">
        <w:rPr>
          <w:lang w:val="nb-NO"/>
        </w:rPr>
        <w:t xml:space="preserve">kap. </w:t>
      </w:r>
      <w:r w:rsidRPr="00AC6E36">
        <w:rPr>
          <w:lang w:val="nb-NO"/>
        </w:rPr>
        <w:t>6 må synderne selv dø til synden.</w:t>
      </w:r>
    </w:p>
    <w:p w14:paraId="5171D751" w14:textId="6CCC902D" w:rsidR="00AC6E36" w:rsidRPr="00AC6E36" w:rsidRDefault="00AC6E36" w:rsidP="00AC6E36">
      <w:pPr>
        <w:rPr>
          <w:lang w:val="nb-NO"/>
        </w:rPr>
      </w:pPr>
      <w:r w:rsidRPr="00AC6E36">
        <w:rPr>
          <w:lang w:val="nb-NO"/>
        </w:rPr>
        <w:t>Rettferdiggjørelsen kommer med en ny “innflytelse” og kraft som fører til et nytt liv (helliggjørelse).</w:t>
      </w:r>
    </w:p>
    <w:p w14:paraId="0E5A4B73" w14:textId="7EC401F5" w:rsidR="00AC6E36" w:rsidRPr="00AC6E36" w:rsidRDefault="00AC6E36" w:rsidP="00AC6E36">
      <w:pPr>
        <w:rPr>
          <w:lang w:val="nb-NO"/>
        </w:rPr>
      </w:pPr>
      <w:r w:rsidRPr="00AC6E36">
        <w:rPr>
          <w:lang w:val="nb-NO"/>
        </w:rPr>
        <w:t>Helliggjørelse = å leve ut rettferdiggjørelsen, å vokse i troen.</w:t>
      </w:r>
    </w:p>
    <w:p w14:paraId="4AAB7A2A" w14:textId="408C1EB2" w:rsidR="00AC6E36" w:rsidRPr="00AC6E36" w:rsidRDefault="00AC6E36" w:rsidP="00AC6E36">
      <w:pPr>
        <w:rPr>
          <w:lang w:val="nb-NO"/>
        </w:rPr>
      </w:pPr>
      <w:r w:rsidRPr="00AC6E36">
        <w:rPr>
          <w:lang w:val="nb-NO"/>
        </w:rPr>
        <w:t>Jesus frir oss ikke bare fra syndens straff, men også fra syndens kraft.</w:t>
      </w:r>
    </w:p>
    <w:p w14:paraId="2F7A6D82" w14:textId="77777777" w:rsidR="00AC6E36" w:rsidRPr="00AC6E36" w:rsidRDefault="00AC6E36" w:rsidP="00AC6E36">
      <w:pPr>
        <w:rPr>
          <w:lang w:val="nb-NO"/>
        </w:rPr>
      </w:pPr>
      <w:r w:rsidRPr="00AC6E36">
        <w:rPr>
          <w:lang w:val="nb-NO"/>
        </w:rPr>
        <w:t xml:space="preserve"> </w:t>
      </w:r>
    </w:p>
    <w:tbl>
      <w:tblPr>
        <w:tblStyle w:val="TableGrid"/>
        <w:tblW w:w="0" w:type="auto"/>
        <w:tblLook w:val="04A0" w:firstRow="1" w:lastRow="0" w:firstColumn="1" w:lastColumn="0" w:noHBand="0" w:noVBand="1"/>
      </w:tblPr>
      <w:tblGrid>
        <w:gridCol w:w="2995"/>
        <w:gridCol w:w="2997"/>
        <w:gridCol w:w="3024"/>
      </w:tblGrid>
      <w:tr w:rsidR="00F52522" w14:paraId="35E30392" w14:textId="77777777" w:rsidTr="00F52522">
        <w:tc>
          <w:tcPr>
            <w:tcW w:w="3116" w:type="dxa"/>
          </w:tcPr>
          <w:p w14:paraId="06F23254" w14:textId="1830B172" w:rsidR="00F52522" w:rsidRPr="009E600C" w:rsidRDefault="00F52522" w:rsidP="00AC6E36">
            <w:pPr>
              <w:rPr>
                <w:b/>
                <w:bCs/>
                <w:lang w:val="nb-NO"/>
              </w:rPr>
            </w:pPr>
            <w:r w:rsidRPr="009E600C">
              <w:rPr>
                <w:b/>
                <w:bCs/>
                <w:lang w:val="nb-NO"/>
              </w:rPr>
              <w:t>FRA</w:t>
            </w:r>
          </w:p>
        </w:tc>
        <w:tc>
          <w:tcPr>
            <w:tcW w:w="3117" w:type="dxa"/>
          </w:tcPr>
          <w:p w14:paraId="14817112" w14:textId="77777777" w:rsidR="00F52522" w:rsidRPr="009E600C" w:rsidRDefault="00F52522" w:rsidP="00AC6E36">
            <w:pPr>
              <w:rPr>
                <w:b/>
                <w:bCs/>
                <w:lang w:val="nb-NO"/>
              </w:rPr>
            </w:pPr>
          </w:p>
        </w:tc>
        <w:tc>
          <w:tcPr>
            <w:tcW w:w="3117" w:type="dxa"/>
          </w:tcPr>
          <w:p w14:paraId="44DB8DFD" w14:textId="29DA3E35" w:rsidR="00F52522" w:rsidRPr="009E600C" w:rsidRDefault="00F52522" w:rsidP="00AC6E36">
            <w:pPr>
              <w:rPr>
                <w:b/>
                <w:bCs/>
                <w:lang w:val="nb-NO"/>
              </w:rPr>
            </w:pPr>
            <w:r w:rsidRPr="009E600C">
              <w:rPr>
                <w:b/>
                <w:bCs/>
                <w:lang w:val="nb-NO"/>
              </w:rPr>
              <w:t>TIL</w:t>
            </w:r>
          </w:p>
        </w:tc>
      </w:tr>
      <w:tr w:rsidR="009E600C" w14:paraId="45827607" w14:textId="77777777" w:rsidTr="00F52522">
        <w:tc>
          <w:tcPr>
            <w:tcW w:w="3116" w:type="dxa"/>
          </w:tcPr>
          <w:p w14:paraId="610CB7A7" w14:textId="70DB863B" w:rsidR="009E600C" w:rsidRDefault="009E600C" w:rsidP="009E600C">
            <w:pPr>
              <w:rPr>
                <w:lang w:val="nb-NO"/>
              </w:rPr>
            </w:pPr>
            <w:r w:rsidRPr="00912E90">
              <w:rPr>
                <w:lang w:val="nb-NO"/>
              </w:rPr>
              <w:lastRenderedPageBreak/>
              <w:t>Synden hersket gjennom døden</w:t>
            </w:r>
          </w:p>
        </w:tc>
        <w:tc>
          <w:tcPr>
            <w:tcW w:w="3117" w:type="dxa"/>
          </w:tcPr>
          <w:p w14:paraId="3FEE63AD" w14:textId="30B96784" w:rsidR="009E600C" w:rsidRDefault="009E600C" w:rsidP="009E600C">
            <w:pPr>
              <w:rPr>
                <w:lang w:val="nb-NO"/>
              </w:rPr>
            </w:pPr>
            <w:r w:rsidRPr="00912E90">
              <w:rPr>
                <w:lang w:val="nb-NO"/>
              </w:rPr>
              <w:t>5:21</w:t>
            </w:r>
          </w:p>
        </w:tc>
        <w:tc>
          <w:tcPr>
            <w:tcW w:w="3117" w:type="dxa"/>
          </w:tcPr>
          <w:p w14:paraId="3772ADCD" w14:textId="53C503F3" w:rsidR="009E600C" w:rsidRDefault="009E600C" w:rsidP="009E600C">
            <w:pPr>
              <w:rPr>
                <w:lang w:val="nb-NO"/>
              </w:rPr>
            </w:pPr>
            <w:r w:rsidRPr="00912E90">
              <w:rPr>
                <w:lang w:val="nb-NO"/>
              </w:rPr>
              <w:t>Nåden hersker gjennom rettferdigheten</w:t>
            </w:r>
          </w:p>
        </w:tc>
      </w:tr>
      <w:tr w:rsidR="009E600C" w:rsidRPr="00657DF4" w14:paraId="1ED368DB" w14:textId="77777777" w:rsidTr="00F52522">
        <w:tc>
          <w:tcPr>
            <w:tcW w:w="3116" w:type="dxa"/>
          </w:tcPr>
          <w:p w14:paraId="38F6BB3E" w14:textId="483568AE" w:rsidR="009E600C" w:rsidRDefault="009E600C" w:rsidP="009E600C">
            <w:pPr>
              <w:rPr>
                <w:lang w:val="nb-NO"/>
              </w:rPr>
            </w:pPr>
            <w:r w:rsidRPr="00912E90">
              <w:rPr>
                <w:lang w:val="nb-NO"/>
              </w:rPr>
              <w:t>Slaver under synden</w:t>
            </w:r>
          </w:p>
        </w:tc>
        <w:tc>
          <w:tcPr>
            <w:tcW w:w="3117" w:type="dxa"/>
          </w:tcPr>
          <w:p w14:paraId="6C7A050C" w14:textId="133CFE3E" w:rsidR="009E600C" w:rsidRDefault="009E600C" w:rsidP="009E600C">
            <w:pPr>
              <w:rPr>
                <w:lang w:val="nb-NO"/>
              </w:rPr>
            </w:pPr>
            <w:r w:rsidRPr="00912E90">
              <w:rPr>
                <w:lang w:val="nb-NO"/>
              </w:rPr>
              <w:t>6:6,14,18-19</w:t>
            </w:r>
          </w:p>
        </w:tc>
        <w:tc>
          <w:tcPr>
            <w:tcW w:w="3117" w:type="dxa"/>
          </w:tcPr>
          <w:p w14:paraId="2020A129" w14:textId="75291BA3" w:rsidR="009E600C" w:rsidRDefault="009E600C" w:rsidP="009E600C">
            <w:pPr>
              <w:rPr>
                <w:lang w:val="nb-NO"/>
              </w:rPr>
            </w:pPr>
            <w:r w:rsidRPr="00912E90">
              <w:rPr>
                <w:lang w:val="nb-NO"/>
              </w:rPr>
              <w:t>Slaver for det som er rett</w:t>
            </w:r>
          </w:p>
        </w:tc>
      </w:tr>
      <w:tr w:rsidR="009E600C" w14:paraId="50F0F632" w14:textId="77777777" w:rsidTr="00F52522">
        <w:tc>
          <w:tcPr>
            <w:tcW w:w="3116" w:type="dxa"/>
          </w:tcPr>
          <w:p w14:paraId="2F6A4D8F" w14:textId="451627E3" w:rsidR="009E600C" w:rsidRDefault="009E600C" w:rsidP="009E600C">
            <w:pPr>
              <w:rPr>
                <w:lang w:val="nb-NO"/>
              </w:rPr>
            </w:pPr>
            <w:r w:rsidRPr="00912E90">
              <w:rPr>
                <w:lang w:val="nb-NO"/>
              </w:rPr>
              <w:t>Stod under loven</w:t>
            </w:r>
          </w:p>
        </w:tc>
        <w:tc>
          <w:tcPr>
            <w:tcW w:w="3117" w:type="dxa"/>
          </w:tcPr>
          <w:p w14:paraId="1C2E430A" w14:textId="7E050A0D" w:rsidR="009E600C" w:rsidRDefault="009E600C" w:rsidP="009E600C">
            <w:pPr>
              <w:rPr>
                <w:lang w:val="nb-NO"/>
              </w:rPr>
            </w:pPr>
            <w:r w:rsidRPr="00912E90">
              <w:rPr>
                <w:lang w:val="nb-NO"/>
              </w:rPr>
              <w:t>6:14-15</w:t>
            </w:r>
          </w:p>
        </w:tc>
        <w:tc>
          <w:tcPr>
            <w:tcW w:w="3117" w:type="dxa"/>
          </w:tcPr>
          <w:p w14:paraId="35CE932D" w14:textId="225F85B7" w:rsidR="009E600C" w:rsidRDefault="009E600C" w:rsidP="009E600C">
            <w:pPr>
              <w:rPr>
                <w:lang w:val="nb-NO"/>
              </w:rPr>
            </w:pPr>
            <w:r w:rsidRPr="00912E90">
              <w:rPr>
                <w:lang w:val="nb-NO"/>
              </w:rPr>
              <w:t>Står under nåden</w:t>
            </w:r>
          </w:p>
        </w:tc>
      </w:tr>
      <w:tr w:rsidR="009E600C" w:rsidRPr="00657DF4" w14:paraId="0E5C009C" w14:textId="77777777" w:rsidTr="00F52522">
        <w:tc>
          <w:tcPr>
            <w:tcW w:w="3116" w:type="dxa"/>
          </w:tcPr>
          <w:p w14:paraId="4721B5A1" w14:textId="45999406" w:rsidR="009E600C" w:rsidRDefault="009E600C" w:rsidP="009E600C">
            <w:pPr>
              <w:rPr>
                <w:lang w:val="nb-NO"/>
              </w:rPr>
            </w:pPr>
            <w:r w:rsidRPr="00912E90">
              <w:rPr>
                <w:lang w:val="nb-NO"/>
              </w:rPr>
              <w:t>Tjente etter bokstaven</w:t>
            </w:r>
          </w:p>
        </w:tc>
        <w:tc>
          <w:tcPr>
            <w:tcW w:w="3117" w:type="dxa"/>
          </w:tcPr>
          <w:p w14:paraId="7341B6AE" w14:textId="2FD07C27" w:rsidR="009E600C" w:rsidRDefault="009E600C" w:rsidP="009E600C">
            <w:pPr>
              <w:rPr>
                <w:lang w:val="nb-NO"/>
              </w:rPr>
            </w:pPr>
            <w:r w:rsidRPr="00912E90">
              <w:rPr>
                <w:lang w:val="nb-NO"/>
              </w:rPr>
              <w:t>7:6</w:t>
            </w:r>
          </w:p>
        </w:tc>
        <w:tc>
          <w:tcPr>
            <w:tcW w:w="3117" w:type="dxa"/>
          </w:tcPr>
          <w:p w14:paraId="3B0A1F35" w14:textId="6C37B311" w:rsidR="009E600C" w:rsidRDefault="009E600C" w:rsidP="009E600C">
            <w:pPr>
              <w:rPr>
                <w:lang w:val="nb-NO"/>
              </w:rPr>
            </w:pPr>
            <w:r w:rsidRPr="00912E90">
              <w:rPr>
                <w:lang w:val="nb-NO"/>
              </w:rPr>
              <w:t>Tjener i et nytt liv i Ånden</w:t>
            </w:r>
          </w:p>
        </w:tc>
      </w:tr>
      <w:tr w:rsidR="009E600C" w:rsidRPr="00657DF4" w14:paraId="4912E9BE" w14:textId="77777777" w:rsidTr="00F52522">
        <w:tc>
          <w:tcPr>
            <w:tcW w:w="3116" w:type="dxa"/>
          </w:tcPr>
          <w:p w14:paraId="7A9017AA" w14:textId="2FDD7748" w:rsidR="009E600C" w:rsidRDefault="009E600C" w:rsidP="009E600C">
            <w:pPr>
              <w:rPr>
                <w:lang w:val="nb-NO"/>
              </w:rPr>
            </w:pPr>
            <w:r w:rsidRPr="00912E90">
              <w:rPr>
                <w:lang w:val="nb-NO"/>
              </w:rPr>
              <w:t>Syndens og dødens lov</w:t>
            </w:r>
          </w:p>
        </w:tc>
        <w:tc>
          <w:tcPr>
            <w:tcW w:w="3117" w:type="dxa"/>
          </w:tcPr>
          <w:p w14:paraId="04E8E167" w14:textId="5E35D268" w:rsidR="009E600C" w:rsidRDefault="009E600C" w:rsidP="009E600C">
            <w:pPr>
              <w:rPr>
                <w:lang w:val="nb-NO"/>
              </w:rPr>
            </w:pPr>
            <w:r w:rsidRPr="00912E90">
              <w:rPr>
                <w:lang w:val="nb-NO"/>
              </w:rPr>
              <w:t>8:2</w:t>
            </w:r>
          </w:p>
        </w:tc>
        <w:tc>
          <w:tcPr>
            <w:tcW w:w="3117" w:type="dxa"/>
          </w:tcPr>
          <w:p w14:paraId="751BDDA5" w14:textId="51D5C409" w:rsidR="009E600C" w:rsidRDefault="009E600C" w:rsidP="009E600C">
            <w:pPr>
              <w:rPr>
                <w:lang w:val="nb-NO"/>
              </w:rPr>
            </w:pPr>
            <w:r w:rsidRPr="00912E90">
              <w:rPr>
                <w:lang w:val="nb-NO"/>
              </w:rPr>
              <w:t>Åndens lov som gir liv</w:t>
            </w:r>
          </w:p>
        </w:tc>
      </w:tr>
    </w:tbl>
    <w:p w14:paraId="06C7DC50" w14:textId="77777777" w:rsidR="00AC6E36" w:rsidRPr="00AC6E36" w:rsidRDefault="00AC6E36" w:rsidP="00AC6E36">
      <w:pPr>
        <w:rPr>
          <w:lang w:val="nb-NO"/>
        </w:rPr>
      </w:pPr>
    </w:p>
    <w:tbl>
      <w:tblPr>
        <w:tblStyle w:val="TableGrid"/>
        <w:tblW w:w="0" w:type="auto"/>
        <w:tblLook w:val="04A0" w:firstRow="1" w:lastRow="0" w:firstColumn="1" w:lastColumn="0" w:noHBand="0" w:noVBand="1"/>
      </w:tblPr>
      <w:tblGrid>
        <w:gridCol w:w="4564"/>
        <w:gridCol w:w="4452"/>
      </w:tblGrid>
      <w:tr w:rsidR="00FB761A" w14:paraId="46FB4A15" w14:textId="77777777" w:rsidTr="00B95A6B">
        <w:tc>
          <w:tcPr>
            <w:tcW w:w="4564" w:type="dxa"/>
          </w:tcPr>
          <w:p w14:paraId="6DAE258C" w14:textId="5ECB1CA7" w:rsidR="00FB761A" w:rsidRPr="00FB761A" w:rsidRDefault="00EA44FE" w:rsidP="00FB761A">
            <w:pPr>
              <w:rPr>
                <w:b/>
                <w:bCs/>
                <w:lang w:val="nb-NO"/>
              </w:rPr>
            </w:pPr>
            <w:r>
              <w:rPr>
                <w:b/>
                <w:bCs/>
                <w:lang w:val="nb-NO"/>
              </w:rPr>
              <w:t>FRA</w:t>
            </w:r>
          </w:p>
        </w:tc>
        <w:tc>
          <w:tcPr>
            <w:tcW w:w="4452" w:type="dxa"/>
          </w:tcPr>
          <w:p w14:paraId="4CE34C84" w14:textId="5EC2F933" w:rsidR="00FB761A" w:rsidRPr="00FB761A" w:rsidRDefault="00EA44FE" w:rsidP="00FB761A">
            <w:pPr>
              <w:rPr>
                <w:b/>
                <w:bCs/>
                <w:lang w:val="nb-NO"/>
              </w:rPr>
            </w:pPr>
            <w:r>
              <w:rPr>
                <w:b/>
                <w:bCs/>
                <w:lang w:val="nb-NO"/>
              </w:rPr>
              <w:t>TIL</w:t>
            </w:r>
          </w:p>
        </w:tc>
      </w:tr>
      <w:tr w:rsidR="00B95A6B" w:rsidRPr="00292033" w14:paraId="109069D2" w14:textId="77777777" w:rsidTr="00B95A6B">
        <w:tc>
          <w:tcPr>
            <w:tcW w:w="4564" w:type="dxa"/>
          </w:tcPr>
          <w:p w14:paraId="3155D136" w14:textId="21909D2C" w:rsidR="00B95A6B" w:rsidRPr="00292033" w:rsidRDefault="00B95A6B" w:rsidP="00B95A6B">
            <w:pPr>
              <w:rPr>
                <w:lang w:val="nb-NO"/>
              </w:rPr>
            </w:pPr>
            <w:r w:rsidRPr="00292033">
              <w:rPr>
                <w:lang w:val="nb-NO"/>
              </w:rPr>
              <w:t>Adam (gamle vaner/</w:t>
            </w:r>
            <w:r w:rsidR="00292033" w:rsidRPr="00292033">
              <w:rPr>
                <w:lang w:val="nb-NO"/>
              </w:rPr>
              <w:t xml:space="preserve"> impulser/tendenser)</w:t>
            </w:r>
          </w:p>
        </w:tc>
        <w:tc>
          <w:tcPr>
            <w:tcW w:w="4452" w:type="dxa"/>
          </w:tcPr>
          <w:p w14:paraId="4447C654" w14:textId="546E0900" w:rsidR="00B95A6B" w:rsidRDefault="00292033" w:rsidP="00B95A6B">
            <w:pPr>
              <w:rPr>
                <w:lang w:val="nb-NO"/>
              </w:rPr>
            </w:pPr>
            <w:r w:rsidRPr="006C658C">
              <w:t>Kristus</w:t>
            </w:r>
          </w:p>
        </w:tc>
      </w:tr>
      <w:tr w:rsidR="00981E13" w14:paraId="74531A66" w14:textId="77777777" w:rsidTr="00B95A6B">
        <w:tc>
          <w:tcPr>
            <w:tcW w:w="4564" w:type="dxa"/>
          </w:tcPr>
          <w:p w14:paraId="0F3866F2" w14:textId="702D3D29" w:rsidR="00981E13" w:rsidRDefault="00981E13" w:rsidP="00981E13">
            <w:pPr>
              <w:rPr>
                <w:lang w:val="nb-NO"/>
              </w:rPr>
            </w:pPr>
            <w:r>
              <w:t>S</w:t>
            </w:r>
            <w:r w:rsidRPr="006C658C">
              <w:t>yndens område og makt</w:t>
            </w:r>
          </w:p>
        </w:tc>
        <w:tc>
          <w:tcPr>
            <w:tcW w:w="4452" w:type="dxa"/>
          </w:tcPr>
          <w:p w14:paraId="01D21A99" w14:textId="585D361C" w:rsidR="00981E13" w:rsidRDefault="00981E13" w:rsidP="00981E13">
            <w:pPr>
              <w:rPr>
                <w:lang w:val="nb-NO"/>
              </w:rPr>
            </w:pPr>
            <w:r w:rsidRPr="006C658C">
              <w:t>Guds rike</w:t>
            </w:r>
          </w:p>
        </w:tc>
      </w:tr>
      <w:tr w:rsidR="00981E13" w14:paraId="32B95EEF" w14:textId="77777777" w:rsidTr="00B95A6B">
        <w:tc>
          <w:tcPr>
            <w:tcW w:w="4564" w:type="dxa"/>
          </w:tcPr>
          <w:p w14:paraId="3328AB73" w14:textId="0AF1A97D" w:rsidR="00981E13" w:rsidRDefault="00981E13" w:rsidP="00981E13">
            <w:pPr>
              <w:rPr>
                <w:lang w:val="nb-NO"/>
              </w:rPr>
            </w:pPr>
            <w:r w:rsidRPr="006C658C">
              <w:t>Synden bestemte</w:t>
            </w:r>
          </w:p>
        </w:tc>
        <w:tc>
          <w:tcPr>
            <w:tcW w:w="4452" w:type="dxa"/>
          </w:tcPr>
          <w:p w14:paraId="3A463704" w14:textId="73FFE7AA" w:rsidR="00981E13" w:rsidRDefault="00981E13" w:rsidP="00981E13">
            <w:pPr>
              <w:rPr>
                <w:lang w:val="nb-NO"/>
              </w:rPr>
            </w:pPr>
            <w:r w:rsidRPr="006C658C">
              <w:t>Kan motstå synd</w:t>
            </w:r>
          </w:p>
        </w:tc>
      </w:tr>
      <w:tr w:rsidR="00981E13" w:rsidRPr="00657DF4" w14:paraId="79ABC17F" w14:textId="77777777" w:rsidTr="00B95A6B">
        <w:tc>
          <w:tcPr>
            <w:tcW w:w="4564" w:type="dxa"/>
          </w:tcPr>
          <w:p w14:paraId="0C7BBF6F" w14:textId="69DB9FCC" w:rsidR="00981E13" w:rsidRDefault="00981E13" w:rsidP="00981E13">
            <w:pPr>
              <w:rPr>
                <w:lang w:val="nb-NO"/>
              </w:rPr>
            </w:pPr>
            <w:r w:rsidRPr="008F5544">
              <w:t>Synd: hvorfor ikke?</w:t>
            </w:r>
          </w:p>
        </w:tc>
        <w:tc>
          <w:tcPr>
            <w:tcW w:w="4452" w:type="dxa"/>
          </w:tcPr>
          <w:p w14:paraId="026BB92E" w14:textId="298E4042" w:rsidR="00981E13" w:rsidRDefault="00981E13" w:rsidP="00981E13">
            <w:pPr>
              <w:rPr>
                <w:lang w:val="nb-NO"/>
              </w:rPr>
            </w:pPr>
            <w:r w:rsidRPr="00981E13">
              <w:rPr>
                <w:lang w:val="nb-NO"/>
              </w:rPr>
              <w:t>Synd = innser ikke hvem jeg er</w:t>
            </w:r>
          </w:p>
        </w:tc>
      </w:tr>
    </w:tbl>
    <w:p w14:paraId="354D000B" w14:textId="77777777" w:rsidR="00FB761A" w:rsidRDefault="00FB761A" w:rsidP="00AC6E36">
      <w:pPr>
        <w:rPr>
          <w:lang w:val="nb-NO"/>
        </w:rPr>
      </w:pPr>
    </w:p>
    <w:p w14:paraId="0CADCAA5" w14:textId="2FD50E54" w:rsidR="00AC6E36" w:rsidRPr="00AC6E36" w:rsidRDefault="00AC6E36" w:rsidP="00595319">
      <w:pPr>
        <w:pStyle w:val="Heading3"/>
        <w:rPr>
          <w:lang w:val="nb-NO"/>
        </w:rPr>
      </w:pPr>
      <w:bookmarkStart w:id="33" w:name="_Toc125212057"/>
      <w:r w:rsidRPr="00AC6E36">
        <w:rPr>
          <w:lang w:val="nb-NO"/>
        </w:rPr>
        <w:t>SKAL VI FORTSETTE Å SYNDE SÅ NÅDEN KAN BLI ENDA STØRRE? (6:1-14)</w:t>
      </w:r>
      <w:bookmarkEnd w:id="33"/>
    </w:p>
    <w:p w14:paraId="7C7F244D" w14:textId="7A64DDF6" w:rsidR="00AC6E36" w:rsidRPr="00AC6E36" w:rsidRDefault="00AC6E36" w:rsidP="00AC6E36">
      <w:pPr>
        <w:rPr>
          <w:lang w:val="nb-NO"/>
        </w:rPr>
      </w:pPr>
      <w:r w:rsidRPr="00AC6E36">
        <w:rPr>
          <w:lang w:val="nb-NO"/>
        </w:rPr>
        <w:t xml:space="preserve">Hva betyr det å </w:t>
      </w:r>
      <w:r w:rsidR="00692803">
        <w:rPr>
          <w:lang w:val="nb-NO"/>
        </w:rPr>
        <w:t>«</w:t>
      </w:r>
      <w:r w:rsidRPr="00AC6E36">
        <w:rPr>
          <w:lang w:val="nb-NO"/>
        </w:rPr>
        <w:t>dø</w:t>
      </w:r>
      <w:r w:rsidR="00692803">
        <w:rPr>
          <w:lang w:val="nb-NO"/>
        </w:rPr>
        <w:t>»</w:t>
      </w:r>
      <w:r w:rsidRPr="00AC6E36">
        <w:rPr>
          <w:lang w:val="nb-NO"/>
        </w:rPr>
        <w:t xml:space="preserve"> for synden?</w:t>
      </w:r>
    </w:p>
    <w:p w14:paraId="34A09A22" w14:textId="59CB540D" w:rsidR="00AC6E36" w:rsidRPr="00E346B5" w:rsidRDefault="00AC6E36" w:rsidP="00E346B5">
      <w:pPr>
        <w:pStyle w:val="ListParagraph"/>
        <w:numPr>
          <w:ilvl w:val="0"/>
          <w:numId w:val="13"/>
        </w:numPr>
        <w:rPr>
          <w:lang w:val="nb-NO"/>
        </w:rPr>
      </w:pPr>
      <w:r w:rsidRPr="00E346B5">
        <w:rPr>
          <w:lang w:val="nb-NO"/>
        </w:rPr>
        <w:t>Noe som har skjedd (v. 2) - ikke en prosess</w:t>
      </w:r>
    </w:p>
    <w:p w14:paraId="1045D402" w14:textId="68644EE9" w:rsidR="00AC6E36" w:rsidRPr="00E346B5" w:rsidRDefault="00AC6E36" w:rsidP="00E346B5">
      <w:pPr>
        <w:pStyle w:val="ListParagraph"/>
        <w:numPr>
          <w:ilvl w:val="0"/>
          <w:numId w:val="13"/>
        </w:numPr>
        <w:rPr>
          <w:lang w:val="nb-NO"/>
        </w:rPr>
      </w:pPr>
      <w:r w:rsidRPr="00E346B5">
        <w:rPr>
          <w:lang w:val="nb-NO"/>
        </w:rPr>
        <w:t>Ikke at all lyst til å synde er borte (v. 12-14)</w:t>
      </w:r>
    </w:p>
    <w:p w14:paraId="61E31968" w14:textId="6B3438D4" w:rsidR="00AC6E36" w:rsidRPr="00E346B5" w:rsidRDefault="00AC6E36" w:rsidP="00E346B5">
      <w:pPr>
        <w:pStyle w:val="ListParagraph"/>
        <w:numPr>
          <w:ilvl w:val="0"/>
          <w:numId w:val="13"/>
        </w:numPr>
        <w:rPr>
          <w:lang w:val="nb-NO"/>
        </w:rPr>
      </w:pPr>
      <w:r w:rsidRPr="00E346B5">
        <w:rPr>
          <w:lang w:val="nb-NO"/>
        </w:rPr>
        <w:t>Et brudd med syndens område/makt/kraft. Innse at forbindelsen til Adam (og synden) er over.</w:t>
      </w:r>
    </w:p>
    <w:p w14:paraId="60528BF6" w14:textId="4D750457" w:rsidR="00AC6E36" w:rsidRPr="00E346B5" w:rsidRDefault="00AC6E36" w:rsidP="00E346B5">
      <w:pPr>
        <w:pStyle w:val="ListParagraph"/>
        <w:numPr>
          <w:ilvl w:val="0"/>
          <w:numId w:val="13"/>
        </w:numPr>
        <w:rPr>
          <w:lang w:val="nb-NO"/>
        </w:rPr>
      </w:pPr>
      <w:r w:rsidRPr="00E346B5">
        <w:rPr>
          <w:lang w:val="nb-NO"/>
        </w:rPr>
        <w:t>Vi må innse og ta i bruk vår nye status (</w:t>
      </w:r>
      <w:r w:rsidRPr="006B63A8">
        <w:rPr>
          <w:i/>
          <w:iCs/>
          <w:lang w:val="nb-NO"/>
        </w:rPr>
        <w:t xml:space="preserve">“skal ikke herske” </w:t>
      </w:r>
      <w:r w:rsidRPr="00E346B5">
        <w:rPr>
          <w:lang w:val="nb-NO"/>
        </w:rPr>
        <w:t>(v. 14) er futurum)</w:t>
      </w:r>
    </w:p>
    <w:p w14:paraId="59D04CC2" w14:textId="1D346A07" w:rsidR="00AC6E36" w:rsidRPr="00AC6E36" w:rsidRDefault="00AC6E36" w:rsidP="00AC6E36">
      <w:pPr>
        <w:rPr>
          <w:lang w:val="nb-NO"/>
        </w:rPr>
      </w:pPr>
      <w:r w:rsidRPr="00AC6E36">
        <w:rPr>
          <w:lang w:val="nb-NO"/>
        </w:rPr>
        <w:t>Når vi tror, ser Gud det som at vi døde den samme døden Jesus døde.</w:t>
      </w:r>
    </w:p>
    <w:p w14:paraId="271D9A00" w14:textId="7ED46202" w:rsidR="00AC6E36" w:rsidRPr="00AC6E36" w:rsidRDefault="00AC6E36" w:rsidP="00AC6E36">
      <w:pPr>
        <w:rPr>
          <w:lang w:val="nb-NO"/>
        </w:rPr>
      </w:pPr>
      <w:r w:rsidRPr="00AC6E36">
        <w:rPr>
          <w:lang w:val="nb-NO"/>
        </w:rPr>
        <w:t xml:space="preserve">Jesu død for synden er også vår død for synden - og hans oppstandelse (som vi vil få del i i framtiden), gjør oss allerede nå i stand til å </w:t>
      </w:r>
      <w:r w:rsidRPr="006B63A8">
        <w:rPr>
          <w:i/>
          <w:iCs/>
          <w:lang w:val="nb-NO"/>
        </w:rPr>
        <w:t>“vandre i et nytt liv”</w:t>
      </w:r>
      <w:r w:rsidRPr="00AC6E36">
        <w:rPr>
          <w:lang w:val="nb-NO"/>
        </w:rPr>
        <w:t xml:space="preserve"> (v. 4).</w:t>
      </w:r>
    </w:p>
    <w:p w14:paraId="7F12CB6B" w14:textId="78662A54" w:rsidR="00AC6E36" w:rsidRPr="00AC6E36" w:rsidRDefault="00AC6E36" w:rsidP="00AC6E36">
      <w:pPr>
        <w:rPr>
          <w:lang w:val="nb-NO"/>
        </w:rPr>
      </w:pPr>
      <w:r w:rsidRPr="00AC6E36">
        <w:rPr>
          <w:lang w:val="nb-NO"/>
        </w:rPr>
        <w:t xml:space="preserve"> </w:t>
      </w:r>
    </w:p>
    <w:p w14:paraId="69E19329" w14:textId="1C78BBF4" w:rsidR="00AC6E36" w:rsidRPr="00AC6E36" w:rsidRDefault="00ED7A21" w:rsidP="001D317C">
      <w:pPr>
        <w:pStyle w:val="Heading3"/>
        <w:rPr>
          <w:lang w:val="nb-NO"/>
        </w:rPr>
      </w:pPr>
      <w:bookmarkStart w:id="34" w:name="_Toc125212058"/>
      <w:r>
        <w:rPr>
          <w:lang w:val="nb-NO"/>
        </w:rPr>
        <w:t>DEACTIVATED</w:t>
      </w:r>
      <w:bookmarkEnd w:id="34"/>
    </w:p>
    <w:p w14:paraId="0DD78BF3" w14:textId="665C1B69" w:rsidR="00AC6E36" w:rsidRPr="006B63A8" w:rsidRDefault="00AC6E36" w:rsidP="00AC6E36">
      <w:pPr>
        <w:rPr>
          <w:i/>
          <w:iCs/>
          <w:lang w:val="nb-NO"/>
        </w:rPr>
      </w:pPr>
      <w:r w:rsidRPr="00AC6E36">
        <w:rPr>
          <w:lang w:val="nb-NO"/>
        </w:rPr>
        <w:t>6</w:t>
      </w:r>
      <w:r w:rsidR="006B63A8">
        <w:rPr>
          <w:lang w:val="nb-NO"/>
        </w:rPr>
        <w:t>:</w:t>
      </w:r>
      <w:r w:rsidRPr="00AC6E36">
        <w:rPr>
          <w:lang w:val="nb-NO"/>
        </w:rPr>
        <w:t xml:space="preserve">6: </w:t>
      </w:r>
      <w:r w:rsidR="006B63A8" w:rsidRPr="006B63A8">
        <w:rPr>
          <w:i/>
          <w:iCs/>
          <w:lang w:val="nb-NO"/>
        </w:rPr>
        <w:t>"</w:t>
      </w:r>
      <w:r w:rsidRPr="006B63A8">
        <w:rPr>
          <w:i/>
          <w:iCs/>
          <w:lang w:val="nb-NO"/>
        </w:rPr>
        <w:t>Vi vet at vårt gamle menneske ble korsfestet med ham, for at den kroppen som er underlagt synden, skulle tilintetgjøres og vi ikke lenger skulle være slaver under synden.</w:t>
      </w:r>
      <w:r w:rsidR="006B63A8" w:rsidRPr="006B63A8">
        <w:rPr>
          <w:i/>
          <w:iCs/>
          <w:lang w:val="nb-NO"/>
        </w:rPr>
        <w:t>"</w:t>
      </w:r>
    </w:p>
    <w:p w14:paraId="2120AD04" w14:textId="08A67DD6" w:rsidR="00AC6E36" w:rsidRPr="00AC6E36" w:rsidRDefault="00AC6E36" w:rsidP="00AC6E36">
      <w:pPr>
        <w:rPr>
          <w:lang w:val="nb-NO"/>
        </w:rPr>
      </w:pPr>
      <w:r w:rsidRPr="00AC6E36">
        <w:rPr>
          <w:lang w:val="nb-NO"/>
        </w:rPr>
        <w:t xml:space="preserve">BGO: </w:t>
      </w:r>
      <w:r w:rsidR="008E3444">
        <w:rPr>
          <w:i/>
          <w:iCs/>
          <w:lang w:val="nb-NO"/>
        </w:rPr>
        <w:t>"</w:t>
      </w:r>
      <w:r w:rsidRPr="006B63A8">
        <w:rPr>
          <w:i/>
          <w:iCs/>
          <w:lang w:val="nb-NO"/>
        </w:rPr>
        <w:t>fratatt sin makt</w:t>
      </w:r>
      <w:r w:rsidR="006B63A8">
        <w:rPr>
          <w:i/>
          <w:iCs/>
          <w:lang w:val="nb-NO"/>
        </w:rPr>
        <w:t>"</w:t>
      </w:r>
    </w:p>
    <w:p w14:paraId="7D9A2DB8" w14:textId="3C0F7771" w:rsidR="00AC6E36" w:rsidRPr="00AC6E36" w:rsidRDefault="00AC6E36" w:rsidP="00AC6E36">
      <w:pPr>
        <w:rPr>
          <w:lang w:val="nb-NO"/>
        </w:rPr>
      </w:pPr>
      <w:r w:rsidRPr="00AC6E36">
        <w:rPr>
          <w:lang w:val="nb-NO"/>
        </w:rPr>
        <w:t>Gresk ordbok: to render idle, unemployed, inactive, inoperative.</w:t>
      </w:r>
    </w:p>
    <w:p w14:paraId="1ED8DFAF" w14:textId="4A521426" w:rsidR="00AC6E36" w:rsidRPr="00AC6E36" w:rsidRDefault="00AC6E36" w:rsidP="00AC6E36">
      <w:pPr>
        <w:rPr>
          <w:lang w:val="nb-NO"/>
        </w:rPr>
      </w:pPr>
      <w:r w:rsidRPr="00AC6E36">
        <w:rPr>
          <w:lang w:val="nb-NO"/>
        </w:rPr>
        <w:lastRenderedPageBreak/>
        <w:t>Kroppen som er underlagt synden skrus av og deaktiveres. Den eksisterer fortsatt, men den regjerer ikke over oss.</w:t>
      </w:r>
    </w:p>
    <w:p w14:paraId="010A0F86" w14:textId="77777777" w:rsidR="00AC6E36" w:rsidRPr="00AC6E36" w:rsidRDefault="00AC6E36" w:rsidP="00AC6E36">
      <w:pPr>
        <w:rPr>
          <w:lang w:val="nb-NO"/>
        </w:rPr>
      </w:pPr>
      <w:r w:rsidRPr="00AC6E36">
        <w:rPr>
          <w:lang w:val="nb-NO"/>
        </w:rPr>
        <w:t xml:space="preserve"> </w:t>
      </w:r>
    </w:p>
    <w:p w14:paraId="7A023E13" w14:textId="77777777" w:rsidR="00AC6E36" w:rsidRPr="00AC6E36" w:rsidRDefault="00AC6E36" w:rsidP="001D317C">
      <w:pPr>
        <w:pStyle w:val="Heading3"/>
        <w:rPr>
          <w:lang w:val="nb-NO"/>
        </w:rPr>
      </w:pPr>
      <w:bookmarkStart w:id="35" w:name="_Toc125212059"/>
      <w:r w:rsidRPr="00AC6E36">
        <w:rPr>
          <w:lang w:val="nb-NO"/>
        </w:rPr>
        <w:t>SKAL VI SYNDE FORDI VI IKKE ER UNDER LOVEN, MEN UNDER NÅDEN? (6:15-23)</w:t>
      </w:r>
      <w:bookmarkEnd w:id="35"/>
    </w:p>
    <w:p w14:paraId="21FBCF27" w14:textId="49DBDC3B" w:rsidR="00AC6E36" w:rsidRPr="00AC6E36" w:rsidRDefault="00AC6E36" w:rsidP="00AC6E36">
      <w:pPr>
        <w:rPr>
          <w:lang w:val="nb-NO"/>
        </w:rPr>
      </w:pPr>
      <w:r w:rsidRPr="00AC6E36">
        <w:rPr>
          <w:lang w:val="nb-NO"/>
        </w:rPr>
        <w:t>“Kan vi surfe på nåden?”</w:t>
      </w:r>
    </w:p>
    <w:p w14:paraId="5446DA97" w14:textId="5DBB6820" w:rsidR="00AC6E36" w:rsidRPr="00AC6E36" w:rsidRDefault="00AC6E36" w:rsidP="00AC6E36">
      <w:pPr>
        <w:rPr>
          <w:lang w:val="nb-NO"/>
        </w:rPr>
      </w:pPr>
      <w:r w:rsidRPr="00AC6E36">
        <w:rPr>
          <w:lang w:val="nb-NO"/>
        </w:rPr>
        <w:t>Frelst betyr ikke uten noen herre. Alle mennesker er enten syndens slave eller Guds slave. Ingen er nøytral eller “fri”.</w:t>
      </w:r>
      <w:r w:rsidR="00901D4E">
        <w:rPr>
          <w:lang w:val="nb-NO"/>
        </w:rPr>
        <w:t xml:space="preserve"> </w:t>
      </w:r>
      <w:r w:rsidRPr="00AC6E36">
        <w:rPr>
          <w:lang w:val="nb-NO"/>
        </w:rPr>
        <w:t>Verdens “frihet” er egentlig slaveri til synden.</w:t>
      </w:r>
    </w:p>
    <w:p w14:paraId="3D3CC160" w14:textId="1F07E40F" w:rsidR="00AC6E36" w:rsidRPr="00AC6E36" w:rsidRDefault="00AC6E36" w:rsidP="00AC6E36">
      <w:pPr>
        <w:rPr>
          <w:lang w:val="nb-NO"/>
        </w:rPr>
      </w:pPr>
      <w:r w:rsidRPr="00AC6E36">
        <w:rPr>
          <w:lang w:val="nb-NO"/>
        </w:rPr>
        <w:t>Det naturlige er å tjene vår nye herre som har befridd oss fra vår gamle herre.</w:t>
      </w:r>
    </w:p>
    <w:p w14:paraId="5ED356A4" w14:textId="0CC4D3E4" w:rsidR="00AC6E36" w:rsidRPr="00AC6E36" w:rsidRDefault="00AC6E36" w:rsidP="00AC6E36">
      <w:pPr>
        <w:rPr>
          <w:lang w:val="nb-NO"/>
        </w:rPr>
      </w:pPr>
      <w:r w:rsidRPr="00AC6E36">
        <w:rPr>
          <w:lang w:val="nb-NO"/>
        </w:rPr>
        <w:t>Den riktige “</w:t>
      </w:r>
      <w:proofErr w:type="gramStart"/>
      <w:r w:rsidRPr="00AC6E36">
        <w:rPr>
          <w:lang w:val="nb-NO"/>
        </w:rPr>
        <w:t>anvendelsen</w:t>
      </w:r>
      <w:proofErr w:type="gramEnd"/>
      <w:r w:rsidRPr="00AC6E36">
        <w:rPr>
          <w:lang w:val="nb-NO"/>
        </w:rPr>
        <w:t>” av frelsen er helliggjørelse.</w:t>
      </w:r>
    </w:p>
    <w:p w14:paraId="6CAFB874" w14:textId="77777777" w:rsidR="00AC6E36" w:rsidRPr="00AC6E36" w:rsidRDefault="00AC6E36" w:rsidP="00AC6E36">
      <w:pPr>
        <w:rPr>
          <w:lang w:val="nb-NO"/>
        </w:rPr>
      </w:pPr>
      <w:r w:rsidRPr="00AC6E36">
        <w:rPr>
          <w:lang w:val="nb-NO"/>
        </w:rPr>
        <w:t xml:space="preserve"> </w:t>
      </w:r>
    </w:p>
    <w:p w14:paraId="2C44230B" w14:textId="77777777" w:rsidR="00AC6E36" w:rsidRPr="00AC6E36" w:rsidRDefault="00AC6E36" w:rsidP="001D317C">
      <w:pPr>
        <w:pStyle w:val="Heading3"/>
        <w:rPr>
          <w:lang w:val="nb-NO"/>
        </w:rPr>
      </w:pPr>
      <w:bookmarkStart w:id="36" w:name="_Toc125212060"/>
      <w:r w:rsidRPr="00AC6E36">
        <w:rPr>
          <w:lang w:val="nb-NO"/>
        </w:rPr>
        <w:t>6:22</w:t>
      </w:r>
      <w:bookmarkEnd w:id="36"/>
    </w:p>
    <w:p w14:paraId="485869F2" w14:textId="77777777" w:rsidR="00AD0563" w:rsidRPr="00AD0563" w:rsidRDefault="00AC6E36" w:rsidP="00AD0563">
      <w:pPr>
        <w:pStyle w:val="ListParagraph"/>
        <w:numPr>
          <w:ilvl w:val="0"/>
          <w:numId w:val="16"/>
        </w:numPr>
        <w:rPr>
          <w:lang w:val="nb-NO"/>
        </w:rPr>
      </w:pPr>
      <w:r w:rsidRPr="00AD0563">
        <w:rPr>
          <w:lang w:val="nb-NO"/>
        </w:rPr>
        <w:t>Frigjort fra synden</w:t>
      </w:r>
    </w:p>
    <w:p w14:paraId="49E75EE7" w14:textId="77777777" w:rsidR="00AD0563" w:rsidRPr="00AD0563" w:rsidRDefault="00AC6E36" w:rsidP="00AD0563">
      <w:pPr>
        <w:pStyle w:val="ListParagraph"/>
        <w:numPr>
          <w:ilvl w:val="0"/>
          <w:numId w:val="16"/>
        </w:numPr>
        <w:rPr>
          <w:lang w:val="nb-NO"/>
        </w:rPr>
      </w:pPr>
      <w:r w:rsidRPr="00AD0563">
        <w:rPr>
          <w:lang w:val="nb-NO"/>
        </w:rPr>
        <w:t>Blitt tjenere for Gud</w:t>
      </w:r>
    </w:p>
    <w:p w14:paraId="44D9D880" w14:textId="77777777" w:rsidR="00AD0563" w:rsidRPr="00AD0563" w:rsidRDefault="00AC6E36" w:rsidP="00AD0563">
      <w:pPr>
        <w:pStyle w:val="ListParagraph"/>
        <w:numPr>
          <w:ilvl w:val="0"/>
          <w:numId w:val="16"/>
        </w:numPr>
        <w:rPr>
          <w:lang w:val="nb-NO"/>
        </w:rPr>
      </w:pPr>
      <w:r w:rsidRPr="00AD0563">
        <w:rPr>
          <w:lang w:val="nb-NO"/>
        </w:rPr>
        <w:t>Blir hellige</w:t>
      </w:r>
    </w:p>
    <w:p w14:paraId="6A0E12A9" w14:textId="7453800A" w:rsidR="00AC6E36" w:rsidRPr="00AD0563" w:rsidRDefault="00AC6E36" w:rsidP="00AD0563">
      <w:pPr>
        <w:pStyle w:val="ListParagraph"/>
        <w:numPr>
          <w:ilvl w:val="0"/>
          <w:numId w:val="16"/>
        </w:numPr>
        <w:rPr>
          <w:lang w:val="nb-NO"/>
        </w:rPr>
      </w:pPr>
      <w:r w:rsidRPr="00AD0563">
        <w:rPr>
          <w:lang w:val="nb-NO"/>
        </w:rPr>
        <w:t>Fører til evig liv</w:t>
      </w:r>
    </w:p>
    <w:p w14:paraId="38EECC5D" w14:textId="4CD96D0C" w:rsidR="00AC6E36" w:rsidRPr="00901D4E" w:rsidRDefault="00AD0563" w:rsidP="00AC6E36">
      <w:pPr>
        <w:rPr>
          <w:i/>
          <w:iCs/>
        </w:rPr>
      </w:pPr>
      <w:r w:rsidRPr="00901D4E">
        <w:rPr>
          <w:i/>
          <w:iCs/>
        </w:rPr>
        <w:t>“In religion you obey because God is useful. In Christianity, you obey because God is beautiful.”</w:t>
      </w:r>
      <w:r w:rsidR="00AC6E36" w:rsidRPr="00901D4E">
        <w:rPr>
          <w:i/>
          <w:iCs/>
        </w:rPr>
        <w:t xml:space="preserve"> </w:t>
      </w:r>
    </w:p>
    <w:p w14:paraId="682F5320" w14:textId="77777777" w:rsidR="00AD0563" w:rsidRPr="00AD0563" w:rsidRDefault="00AD0563" w:rsidP="00AC6E36"/>
    <w:p w14:paraId="6A8208F3" w14:textId="5BF303E9" w:rsidR="00AC6E36" w:rsidRPr="008852F2" w:rsidRDefault="00AC6E36" w:rsidP="001D317C">
      <w:pPr>
        <w:pStyle w:val="Heading3"/>
        <w:rPr>
          <w:lang w:val="nb-NO"/>
        </w:rPr>
      </w:pPr>
      <w:bookmarkStart w:id="37" w:name="_Toc125212061"/>
      <w:proofErr w:type="gramStart"/>
      <w:r w:rsidRPr="008852F2">
        <w:rPr>
          <w:lang w:val="nb-NO"/>
        </w:rPr>
        <w:t>ANVENDELSE</w:t>
      </w:r>
      <w:proofErr w:type="gramEnd"/>
      <w:r w:rsidRPr="008852F2">
        <w:rPr>
          <w:lang w:val="nb-NO"/>
        </w:rPr>
        <w:t xml:space="preserve"> AV </w:t>
      </w:r>
      <w:r w:rsidR="00840871">
        <w:rPr>
          <w:lang w:val="nb-NO"/>
        </w:rPr>
        <w:t xml:space="preserve">KAP. </w:t>
      </w:r>
      <w:r w:rsidRPr="008852F2">
        <w:rPr>
          <w:lang w:val="nb-NO"/>
        </w:rPr>
        <w:t>6</w:t>
      </w:r>
      <w:bookmarkEnd w:id="37"/>
    </w:p>
    <w:p w14:paraId="199E48BE" w14:textId="083CB0F1" w:rsidR="00AC6E36" w:rsidRPr="00AC6E36" w:rsidRDefault="00AC6E36" w:rsidP="00AC6E36">
      <w:pPr>
        <w:rPr>
          <w:lang w:val="nb-NO"/>
        </w:rPr>
      </w:pPr>
      <w:r w:rsidRPr="00AC6E36">
        <w:rPr>
          <w:lang w:val="nb-NO"/>
        </w:rPr>
        <w:t xml:space="preserve">Hva tenker du om </w:t>
      </w:r>
      <w:r w:rsidR="00CE1323">
        <w:rPr>
          <w:lang w:val="nb-NO"/>
        </w:rPr>
        <w:t>følgende utsagn</w:t>
      </w:r>
      <w:r w:rsidRPr="00AC6E36">
        <w:rPr>
          <w:lang w:val="nb-NO"/>
        </w:rPr>
        <w:t>:</w:t>
      </w:r>
    </w:p>
    <w:p w14:paraId="470B58A9" w14:textId="3F636A80" w:rsidR="00AC6E36" w:rsidRPr="00CE1323" w:rsidRDefault="00AC6E36" w:rsidP="00AC6E36">
      <w:pPr>
        <w:rPr>
          <w:i/>
          <w:iCs/>
          <w:lang w:val="nb-NO"/>
        </w:rPr>
      </w:pPr>
      <w:r w:rsidRPr="00CE1323">
        <w:rPr>
          <w:i/>
          <w:iCs/>
          <w:lang w:val="nb-NO"/>
        </w:rPr>
        <w:t>1.</w:t>
      </w:r>
      <w:r w:rsidR="001835D1" w:rsidRPr="00CE1323">
        <w:rPr>
          <w:i/>
          <w:iCs/>
          <w:lang w:val="nb-NO"/>
        </w:rPr>
        <w:t xml:space="preserve"> </w:t>
      </w:r>
      <w:r w:rsidRPr="00CE1323">
        <w:rPr>
          <w:i/>
          <w:iCs/>
          <w:lang w:val="nb-NO"/>
        </w:rPr>
        <w:t xml:space="preserve">“Rettferdiggjørelse av </w:t>
      </w:r>
      <w:proofErr w:type="gramStart"/>
      <w:r w:rsidRPr="00CE1323">
        <w:rPr>
          <w:i/>
          <w:iCs/>
          <w:lang w:val="nb-NO"/>
        </w:rPr>
        <w:t>tro</w:t>
      </w:r>
      <w:proofErr w:type="gramEnd"/>
      <w:r w:rsidRPr="00CE1323">
        <w:rPr>
          <w:i/>
          <w:iCs/>
          <w:lang w:val="nb-NO"/>
        </w:rPr>
        <w:t xml:space="preserve"> men helliggjørelse ved slit?”</w:t>
      </w:r>
    </w:p>
    <w:p w14:paraId="74F7C425" w14:textId="77777777" w:rsidR="00AC6E36" w:rsidRPr="00AC6E36" w:rsidRDefault="00AC6E36" w:rsidP="00AC6E36">
      <w:pPr>
        <w:rPr>
          <w:lang w:val="nb-NO"/>
        </w:rPr>
      </w:pPr>
      <w:r w:rsidRPr="00AC6E36">
        <w:rPr>
          <w:lang w:val="nb-NO"/>
        </w:rPr>
        <w:t>Gud sørger for begge deler i Kristus. Fordi vi har blitt satt fri fra syndens kraft, kan vi forvente å klare å ikke ha synden som herre. Evangeliet gir oss en ny og annerledes motivasjon for et liv etter Guds vilje.</w:t>
      </w:r>
    </w:p>
    <w:p w14:paraId="2CAA722E" w14:textId="3777C280" w:rsidR="00AC6E36" w:rsidRPr="00CD002B" w:rsidRDefault="00AC6E36" w:rsidP="00AC6E36">
      <w:pPr>
        <w:rPr>
          <w:i/>
          <w:iCs/>
          <w:lang w:val="nb-NO"/>
        </w:rPr>
      </w:pPr>
      <w:r w:rsidRPr="00CD002B">
        <w:rPr>
          <w:i/>
          <w:iCs/>
          <w:lang w:val="nb-NO"/>
        </w:rPr>
        <w:t>2.</w:t>
      </w:r>
      <w:r w:rsidR="001835D1" w:rsidRPr="00CD002B">
        <w:rPr>
          <w:i/>
          <w:iCs/>
          <w:lang w:val="nb-NO"/>
        </w:rPr>
        <w:t xml:space="preserve"> </w:t>
      </w:r>
      <w:r w:rsidRPr="00CD002B">
        <w:rPr>
          <w:i/>
          <w:iCs/>
          <w:lang w:val="nb-NO"/>
        </w:rPr>
        <w:t>“Vi synder ikke pga</w:t>
      </w:r>
      <w:r w:rsidR="001835D1" w:rsidRPr="00CD002B">
        <w:rPr>
          <w:i/>
          <w:iCs/>
          <w:lang w:val="nb-NO"/>
        </w:rPr>
        <w:t>.</w:t>
      </w:r>
      <w:r w:rsidRPr="00CD002B">
        <w:rPr>
          <w:i/>
          <w:iCs/>
          <w:lang w:val="nb-NO"/>
        </w:rPr>
        <w:t xml:space="preserve"> svak viljestyrke, men fordi vi glemmer eller ikke har forstått evangeliet og fortsatt tenker på “gamlemåten”. Syndige handlinger kommer av syndige motivasjoner. Hvis vi spør hvorfor vi synder, vil vi kanskje oppdage at årsaken er at vi leter </w:t>
      </w:r>
      <w:r w:rsidRPr="00CD002B">
        <w:rPr>
          <w:i/>
          <w:iCs/>
          <w:lang w:val="nb-NO"/>
        </w:rPr>
        <w:lastRenderedPageBreak/>
        <w:t>etter rettferdiggjørelse, identitet og verdi andre steder enn i Gud. Hvis vi husker at vi er fullstendig elsket og rettferdige i Kristus, vil det undergrave motivasjonen og fjerne lysten til å synde.”</w:t>
      </w:r>
    </w:p>
    <w:p w14:paraId="21EB167F" w14:textId="77777777" w:rsidR="00AC6E36" w:rsidRPr="00AC6E36" w:rsidRDefault="00AC6E36" w:rsidP="00AC6E36">
      <w:pPr>
        <w:rPr>
          <w:lang w:val="nb-NO"/>
        </w:rPr>
      </w:pPr>
      <w:r w:rsidRPr="00AC6E36">
        <w:rPr>
          <w:lang w:val="nb-NO"/>
        </w:rPr>
        <w:t xml:space="preserve"> </w:t>
      </w:r>
    </w:p>
    <w:p w14:paraId="52CABA10" w14:textId="6EB7C620" w:rsidR="00AC6E36" w:rsidRPr="00AC6E36" w:rsidRDefault="00840871" w:rsidP="00A23C6A">
      <w:pPr>
        <w:pStyle w:val="Heading2"/>
        <w:rPr>
          <w:lang w:val="nb-NO"/>
        </w:rPr>
      </w:pPr>
      <w:bookmarkStart w:id="38" w:name="_Toc125212062"/>
      <w:r>
        <w:rPr>
          <w:lang w:val="nb-NO"/>
        </w:rPr>
        <w:t xml:space="preserve">KAP. </w:t>
      </w:r>
      <w:r w:rsidR="00AC6E36" w:rsidRPr="00AC6E36">
        <w:rPr>
          <w:lang w:val="nb-NO"/>
        </w:rPr>
        <w:t>7: MOSELOVEN</w:t>
      </w:r>
      <w:bookmarkEnd w:id="38"/>
    </w:p>
    <w:p w14:paraId="24D2AD7D" w14:textId="1EF18742" w:rsidR="00AC6E36" w:rsidRPr="00AC6E36" w:rsidRDefault="00AC6E36" w:rsidP="00AC6E36">
      <w:pPr>
        <w:rPr>
          <w:lang w:val="nb-NO"/>
        </w:rPr>
      </w:pPr>
      <w:r w:rsidRPr="00AC6E36">
        <w:rPr>
          <w:lang w:val="nb-NO"/>
        </w:rPr>
        <w:t>1.</w:t>
      </w:r>
      <w:r w:rsidR="00A23C6A">
        <w:rPr>
          <w:lang w:val="nb-NO"/>
        </w:rPr>
        <w:t xml:space="preserve"> </w:t>
      </w:r>
      <w:r w:rsidRPr="00AC6E36">
        <w:rPr>
          <w:lang w:val="nb-NO"/>
        </w:rPr>
        <w:t>Vår forbindelse til loven må brytes for at vi kan settes i et nytt forhold med Jesus. Døden kutter relasjonen med loven. (7:1-6)</w:t>
      </w:r>
    </w:p>
    <w:p w14:paraId="2A690F17" w14:textId="432448BE" w:rsidR="00AC6E36" w:rsidRPr="00AC6E36" w:rsidRDefault="00AC6E36" w:rsidP="00AC6E36">
      <w:pPr>
        <w:rPr>
          <w:lang w:val="nb-NO"/>
        </w:rPr>
      </w:pPr>
      <w:r w:rsidRPr="00AC6E36">
        <w:rPr>
          <w:lang w:val="nb-NO"/>
        </w:rPr>
        <w:t>2.</w:t>
      </w:r>
      <w:r w:rsidR="00A23C6A">
        <w:rPr>
          <w:lang w:val="nb-NO"/>
        </w:rPr>
        <w:t xml:space="preserve"> </w:t>
      </w:r>
      <w:r w:rsidRPr="00AC6E36">
        <w:rPr>
          <w:lang w:val="nb-NO"/>
        </w:rPr>
        <w:t>Er loven da synd? (7:7-25)</w:t>
      </w:r>
    </w:p>
    <w:p w14:paraId="657C3981" w14:textId="76018D65" w:rsidR="00AC6E36" w:rsidRPr="00A23C6A" w:rsidRDefault="00AC6E36" w:rsidP="00A23C6A">
      <w:pPr>
        <w:pStyle w:val="ListParagraph"/>
        <w:numPr>
          <w:ilvl w:val="0"/>
          <w:numId w:val="17"/>
        </w:numPr>
        <w:rPr>
          <w:lang w:val="nb-NO"/>
        </w:rPr>
      </w:pPr>
      <w:r w:rsidRPr="00A23C6A">
        <w:rPr>
          <w:lang w:val="nb-NO"/>
        </w:rPr>
        <w:t>Loven er av Gud, men har blitt til et redskap for synden.</w:t>
      </w:r>
    </w:p>
    <w:p w14:paraId="28E85AF4" w14:textId="7FA9EF81" w:rsidR="00AC6E36" w:rsidRPr="00A23C6A" w:rsidRDefault="00AC6E36" w:rsidP="00A23C6A">
      <w:pPr>
        <w:pStyle w:val="ListParagraph"/>
        <w:numPr>
          <w:ilvl w:val="0"/>
          <w:numId w:val="17"/>
        </w:numPr>
        <w:rPr>
          <w:lang w:val="nb-NO"/>
        </w:rPr>
      </w:pPr>
      <w:r w:rsidRPr="00A23C6A">
        <w:rPr>
          <w:lang w:val="nb-NO"/>
        </w:rPr>
        <w:t>Selv om den kommer fra Gud, kan den hverken rettferdiggjøre eller helliggjøre, pga</w:t>
      </w:r>
      <w:r w:rsidR="000317AA">
        <w:rPr>
          <w:lang w:val="nb-NO"/>
        </w:rPr>
        <w:t>.</w:t>
      </w:r>
      <w:r w:rsidRPr="00A23C6A">
        <w:rPr>
          <w:lang w:val="nb-NO"/>
        </w:rPr>
        <w:t xml:space="preserve"> vår menneskelige natur (8:3).</w:t>
      </w:r>
    </w:p>
    <w:p w14:paraId="74F5F92F" w14:textId="77777777" w:rsidR="00AC6E36" w:rsidRPr="00AC6E36" w:rsidRDefault="00AC6E36" w:rsidP="00AC6E36">
      <w:pPr>
        <w:rPr>
          <w:lang w:val="nb-NO"/>
        </w:rPr>
      </w:pPr>
      <w:r w:rsidRPr="00AC6E36">
        <w:rPr>
          <w:lang w:val="nb-NO"/>
        </w:rPr>
        <w:t xml:space="preserve"> </w:t>
      </w:r>
    </w:p>
    <w:p w14:paraId="1B658945" w14:textId="77777777" w:rsidR="00AC6E36" w:rsidRPr="00AC6E36" w:rsidRDefault="00AC6E36" w:rsidP="001D317C">
      <w:pPr>
        <w:pStyle w:val="Heading3"/>
        <w:rPr>
          <w:lang w:val="nb-NO"/>
        </w:rPr>
      </w:pPr>
      <w:bookmarkStart w:id="39" w:name="_Toc125212063"/>
      <w:r w:rsidRPr="00AC6E36">
        <w:rPr>
          <w:lang w:val="nb-NO"/>
        </w:rPr>
        <w:t>ER LOVEN SYND? (7:7)</w:t>
      </w:r>
      <w:bookmarkEnd w:id="39"/>
    </w:p>
    <w:p w14:paraId="33F13736" w14:textId="77777777" w:rsidR="00AC6E36" w:rsidRPr="00AC6E36" w:rsidRDefault="00AC6E36" w:rsidP="00AC6E36">
      <w:pPr>
        <w:rPr>
          <w:lang w:val="nb-NO"/>
        </w:rPr>
      </w:pPr>
      <w:r w:rsidRPr="00AC6E36">
        <w:rPr>
          <w:lang w:val="nb-NO"/>
        </w:rPr>
        <w:t>2:17</w:t>
      </w:r>
      <w:r w:rsidRPr="00AC6E36">
        <w:rPr>
          <w:lang w:val="nb-NO"/>
        </w:rPr>
        <w:tab/>
        <w:t>Har med et forhold til Gud å gjøre</w:t>
      </w:r>
    </w:p>
    <w:p w14:paraId="47DFDE25" w14:textId="77777777" w:rsidR="00AC6E36" w:rsidRPr="00AC6E36" w:rsidRDefault="00AC6E36" w:rsidP="00AC6E36">
      <w:pPr>
        <w:rPr>
          <w:lang w:val="nb-NO"/>
        </w:rPr>
      </w:pPr>
      <w:r w:rsidRPr="00AC6E36">
        <w:rPr>
          <w:lang w:val="nb-NO"/>
        </w:rPr>
        <w:t>2:18</w:t>
      </w:r>
      <w:r w:rsidRPr="00AC6E36">
        <w:rPr>
          <w:lang w:val="nb-NO"/>
        </w:rPr>
        <w:tab/>
        <w:t>Et uttrykk for Guds vilje</w:t>
      </w:r>
    </w:p>
    <w:p w14:paraId="725A0EE0" w14:textId="77777777" w:rsidR="00AC6E36" w:rsidRPr="00AC6E36" w:rsidRDefault="00AC6E36" w:rsidP="00AC6E36">
      <w:pPr>
        <w:rPr>
          <w:lang w:val="nb-NO"/>
        </w:rPr>
      </w:pPr>
      <w:r w:rsidRPr="00AC6E36">
        <w:rPr>
          <w:lang w:val="nb-NO"/>
        </w:rPr>
        <w:t>2:19</w:t>
      </w:r>
      <w:r w:rsidRPr="00AC6E36">
        <w:rPr>
          <w:lang w:val="nb-NO"/>
        </w:rPr>
        <w:tab/>
        <w:t>En veileder</w:t>
      </w:r>
    </w:p>
    <w:p w14:paraId="03F994A0" w14:textId="77777777" w:rsidR="00AC6E36" w:rsidRPr="00AC6E36" w:rsidRDefault="00AC6E36" w:rsidP="00AC6E36">
      <w:pPr>
        <w:rPr>
          <w:lang w:val="nb-NO"/>
        </w:rPr>
      </w:pPr>
      <w:r w:rsidRPr="00AC6E36">
        <w:rPr>
          <w:lang w:val="nb-NO"/>
        </w:rPr>
        <w:t>2:19</w:t>
      </w:r>
      <w:r w:rsidRPr="00AC6E36">
        <w:rPr>
          <w:lang w:val="nb-NO"/>
        </w:rPr>
        <w:tab/>
        <w:t>Et lys</w:t>
      </w:r>
    </w:p>
    <w:p w14:paraId="18C76B4F" w14:textId="77777777" w:rsidR="00AC6E36" w:rsidRPr="00AC6E36" w:rsidRDefault="00AC6E36" w:rsidP="00AC6E36">
      <w:pPr>
        <w:rPr>
          <w:lang w:val="nb-NO"/>
        </w:rPr>
      </w:pPr>
      <w:r w:rsidRPr="00AC6E36">
        <w:rPr>
          <w:lang w:val="nb-NO"/>
        </w:rPr>
        <w:t>2:20</w:t>
      </w:r>
      <w:r w:rsidRPr="00AC6E36">
        <w:rPr>
          <w:lang w:val="nb-NO"/>
        </w:rPr>
        <w:tab/>
        <w:t>En rettleder</w:t>
      </w:r>
    </w:p>
    <w:p w14:paraId="356C7D7B" w14:textId="77777777" w:rsidR="00AC6E36" w:rsidRPr="00AC6E36" w:rsidRDefault="00AC6E36" w:rsidP="00AC6E36">
      <w:pPr>
        <w:rPr>
          <w:lang w:val="nb-NO"/>
        </w:rPr>
      </w:pPr>
      <w:r w:rsidRPr="00AC6E36">
        <w:rPr>
          <w:lang w:val="nb-NO"/>
        </w:rPr>
        <w:t>2:20</w:t>
      </w:r>
      <w:r w:rsidRPr="00AC6E36">
        <w:rPr>
          <w:lang w:val="nb-NO"/>
        </w:rPr>
        <w:tab/>
        <w:t>En lærer</w:t>
      </w:r>
    </w:p>
    <w:p w14:paraId="1E16B1F9" w14:textId="77777777" w:rsidR="00AC6E36" w:rsidRPr="00AC6E36" w:rsidRDefault="00AC6E36" w:rsidP="00AC6E36">
      <w:pPr>
        <w:rPr>
          <w:lang w:val="nb-NO"/>
        </w:rPr>
      </w:pPr>
      <w:r w:rsidRPr="00AC6E36">
        <w:rPr>
          <w:lang w:val="nb-NO"/>
        </w:rPr>
        <w:t>2:20</w:t>
      </w:r>
      <w:r w:rsidRPr="00AC6E36">
        <w:rPr>
          <w:lang w:val="nb-NO"/>
        </w:rPr>
        <w:tab/>
        <w:t>Det rette uttrykk for kunnskap og sannhet</w:t>
      </w:r>
    </w:p>
    <w:p w14:paraId="67B67293" w14:textId="77777777" w:rsidR="00AC6E36" w:rsidRPr="00AC6E36" w:rsidRDefault="00AC6E36" w:rsidP="00AC6E36">
      <w:pPr>
        <w:rPr>
          <w:lang w:val="nb-NO"/>
        </w:rPr>
      </w:pPr>
      <w:r w:rsidRPr="00AC6E36">
        <w:rPr>
          <w:lang w:val="nb-NO"/>
        </w:rPr>
        <w:t>7:7</w:t>
      </w:r>
      <w:r w:rsidRPr="00AC6E36">
        <w:rPr>
          <w:lang w:val="nb-NO"/>
        </w:rPr>
        <w:tab/>
        <w:t>Absolutt ikke synd</w:t>
      </w:r>
    </w:p>
    <w:p w14:paraId="5D56586D" w14:textId="77777777" w:rsidR="00AC6E36" w:rsidRPr="00AC6E36" w:rsidRDefault="00AC6E36" w:rsidP="00AC6E36">
      <w:pPr>
        <w:rPr>
          <w:lang w:val="nb-NO"/>
        </w:rPr>
      </w:pPr>
      <w:r w:rsidRPr="00AC6E36">
        <w:rPr>
          <w:lang w:val="nb-NO"/>
        </w:rPr>
        <w:t>7:12</w:t>
      </w:r>
      <w:r w:rsidRPr="00AC6E36">
        <w:rPr>
          <w:lang w:val="nb-NO"/>
        </w:rPr>
        <w:tab/>
        <w:t>Hellig</w:t>
      </w:r>
    </w:p>
    <w:p w14:paraId="548B446F" w14:textId="77777777" w:rsidR="00AC6E36" w:rsidRPr="00AC6E36" w:rsidRDefault="00AC6E36" w:rsidP="00AC6E36">
      <w:pPr>
        <w:rPr>
          <w:lang w:val="nb-NO"/>
        </w:rPr>
      </w:pPr>
      <w:r w:rsidRPr="00AC6E36">
        <w:rPr>
          <w:lang w:val="nb-NO"/>
        </w:rPr>
        <w:t>7:12</w:t>
      </w:r>
      <w:r w:rsidRPr="00AC6E36">
        <w:rPr>
          <w:lang w:val="nb-NO"/>
        </w:rPr>
        <w:tab/>
        <w:t>Rett</w:t>
      </w:r>
    </w:p>
    <w:p w14:paraId="7DCD334F" w14:textId="77777777" w:rsidR="00AC6E36" w:rsidRPr="00AC6E36" w:rsidRDefault="00AC6E36" w:rsidP="00AC6E36">
      <w:pPr>
        <w:rPr>
          <w:lang w:val="nb-NO"/>
        </w:rPr>
      </w:pPr>
      <w:r w:rsidRPr="00AC6E36">
        <w:rPr>
          <w:lang w:val="nb-NO"/>
        </w:rPr>
        <w:t>7:12</w:t>
      </w:r>
      <w:r w:rsidRPr="00AC6E36">
        <w:rPr>
          <w:lang w:val="nb-NO"/>
        </w:rPr>
        <w:tab/>
        <w:t>God</w:t>
      </w:r>
    </w:p>
    <w:p w14:paraId="4436477F" w14:textId="77777777" w:rsidR="00AC6E36" w:rsidRPr="00AC6E36" w:rsidRDefault="00AC6E36" w:rsidP="00AC6E36">
      <w:pPr>
        <w:rPr>
          <w:lang w:val="nb-NO"/>
        </w:rPr>
      </w:pPr>
      <w:r w:rsidRPr="00AC6E36">
        <w:rPr>
          <w:lang w:val="nb-NO"/>
        </w:rPr>
        <w:t>7:14</w:t>
      </w:r>
      <w:r w:rsidRPr="00AC6E36">
        <w:rPr>
          <w:lang w:val="nb-NO"/>
        </w:rPr>
        <w:tab/>
        <w:t>Åndelig</w:t>
      </w:r>
    </w:p>
    <w:p w14:paraId="7161BF41" w14:textId="77777777" w:rsidR="00AC6E36" w:rsidRPr="00AC6E36" w:rsidRDefault="00AC6E36" w:rsidP="00AC6E36">
      <w:pPr>
        <w:rPr>
          <w:lang w:val="nb-NO"/>
        </w:rPr>
      </w:pPr>
      <w:r w:rsidRPr="00AC6E36">
        <w:rPr>
          <w:lang w:val="nb-NO"/>
        </w:rPr>
        <w:t xml:space="preserve"> </w:t>
      </w:r>
    </w:p>
    <w:p w14:paraId="4DF324F0" w14:textId="628D36A9" w:rsidR="00AC6E36" w:rsidRPr="00AC6E36" w:rsidRDefault="00AC6E36" w:rsidP="001D317C">
      <w:pPr>
        <w:pStyle w:val="Heading3"/>
        <w:rPr>
          <w:lang w:val="nb-NO"/>
        </w:rPr>
      </w:pPr>
      <w:bookmarkStart w:id="40" w:name="_Toc125212064"/>
      <w:r w:rsidRPr="00AC6E36">
        <w:rPr>
          <w:lang w:val="nb-NO"/>
        </w:rPr>
        <w:lastRenderedPageBreak/>
        <w:t>7</w:t>
      </w:r>
      <w:r w:rsidR="00A23C6A">
        <w:rPr>
          <w:lang w:val="nb-NO"/>
        </w:rPr>
        <w:t>:</w:t>
      </w:r>
      <w:r w:rsidRPr="00AC6E36">
        <w:rPr>
          <w:lang w:val="nb-NO"/>
        </w:rPr>
        <w:t>7-25: HVEM ER ‘JEG’ OG ER HAN EN KRISTEN?</w:t>
      </w:r>
      <w:bookmarkEnd w:id="40"/>
    </w:p>
    <w:p w14:paraId="22A045BE" w14:textId="79895DD6" w:rsidR="00AC6E36" w:rsidRPr="00A23C6A" w:rsidRDefault="00AC6E36" w:rsidP="00A23C6A">
      <w:pPr>
        <w:pStyle w:val="ListParagraph"/>
        <w:numPr>
          <w:ilvl w:val="0"/>
          <w:numId w:val="18"/>
        </w:numPr>
        <w:rPr>
          <w:lang w:val="nb-NO"/>
        </w:rPr>
      </w:pPr>
      <w:r w:rsidRPr="00A23C6A">
        <w:rPr>
          <w:lang w:val="nb-NO"/>
        </w:rPr>
        <w:t>Paulus selv? Før eller etter Jesus?</w:t>
      </w:r>
    </w:p>
    <w:p w14:paraId="79A03F38" w14:textId="67981CC0" w:rsidR="00AC6E36" w:rsidRPr="00A23C6A" w:rsidRDefault="00AC6E36" w:rsidP="00A23C6A">
      <w:pPr>
        <w:pStyle w:val="ListParagraph"/>
        <w:numPr>
          <w:ilvl w:val="0"/>
          <w:numId w:val="18"/>
        </w:numPr>
        <w:rPr>
          <w:lang w:val="nb-NO"/>
        </w:rPr>
      </w:pPr>
      <w:r w:rsidRPr="00A23C6A">
        <w:rPr>
          <w:lang w:val="nb-NO"/>
        </w:rPr>
        <w:t>Adam?</w:t>
      </w:r>
    </w:p>
    <w:p w14:paraId="13A64633" w14:textId="35611A7A" w:rsidR="00AC6E36" w:rsidRPr="00A23C6A" w:rsidRDefault="00AC6E36" w:rsidP="00A23C6A">
      <w:pPr>
        <w:pStyle w:val="ListParagraph"/>
        <w:numPr>
          <w:ilvl w:val="0"/>
          <w:numId w:val="18"/>
        </w:numPr>
        <w:rPr>
          <w:lang w:val="nb-NO"/>
        </w:rPr>
      </w:pPr>
      <w:r w:rsidRPr="00A23C6A">
        <w:rPr>
          <w:lang w:val="nb-NO"/>
        </w:rPr>
        <w:t>Israel?</w:t>
      </w:r>
    </w:p>
    <w:p w14:paraId="6CDFD9EE" w14:textId="703A687A" w:rsidR="00AC6E36" w:rsidRPr="00A23C6A" w:rsidRDefault="00AC6E36" w:rsidP="00A23C6A">
      <w:pPr>
        <w:pStyle w:val="ListParagraph"/>
        <w:numPr>
          <w:ilvl w:val="0"/>
          <w:numId w:val="18"/>
        </w:numPr>
        <w:rPr>
          <w:lang w:val="nb-NO"/>
        </w:rPr>
      </w:pPr>
      <w:r w:rsidRPr="00A23C6A">
        <w:rPr>
          <w:lang w:val="nb-NO"/>
        </w:rPr>
        <w:t>Enhver i møte med Guds krav?</w:t>
      </w:r>
    </w:p>
    <w:p w14:paraId="62B883A2" w14:textId="77777777" w:rsidR="00AC6E36" w:rsidRPr="00AC6E36" w:rsidRDefault="00AC6E36" w:rsidP="00AC6E36">
      <w:pPr>
        <w:rPr>
          <w:lang w:val="nb-NO"/>
        </w:rPr>
      </w:pPr>
      <w:r w:rsidRPr="00AC6E36">
        <w:rPr>
          <w:lang w:val="nb-NO"/>
        </w:rPr>
        <w:t xml:space="preserve"> </w:t>
      </w:r>
    </w:p>
    <w:p w14:paraId="5B9EC793" w14:textId="77777777" w:rsidR="00AC6E36" w:rsidRPr="00AC6E36" w:rsidRDefault="00AC6E36" w:rsidP="00A23C6A">
      <w:pPr>
        <w:pStyle w:val="Heading2"/>
        <w:rPr>
          <w:lang w:val="nb-NO"/>
        </w:rPr>
      </w:pPr>
      <w:bookmarkStart w:id="41" w:name="_Toc125212065"/>
      <w:r w:rsidRPr="00AC6E36">
        <w:rPr>
          <w:lang w:val="nb-NO"/>
        </w:rPr>
        <w:t>KAPITTEL 8</w:t>
      </w:r>
      <w:bookmarkEnd w:id="41"/>
    </w:p>
    <w:p w14:paraId="43B3E6B2" w14:textId="08A45EC8" w:rsidR="00AC6E36" w:rsidRPr="00AC6E36" w:rsidRDefault="00AC6E36" w:rsidP="00AC6E36">
      <w:pPr>
        <w:rPr>
          <w:lang w:val="nb-NO"/>
        </w:rPr>
      </w:pPr>
      <w:r w:rsidRPr="00AC6E36">
        <w:rPr>
          <w:lang w:val="nb-NO"/>
        </w:rPr>
        <w:t>8</w:t>
      </w:r>
      <w:r w:rsidR="003E5E13">
        <w:rPr>
          <w:lang w:val="nb-NO"/>
        </w:rPr>
        <w:t>:</w:t>
      </w:r>
      <w:r w:rsidRPr="00AC6E36">
        <w:rPr>
          <w:lang w:val="nb-NO"/>
        </w:rPr>
        <w:t>1-17: Livet i Ånden</w:t>
      </w:r>
    </w:p>
    <w:p w14:paraId="690BAEEE" w14:textId="1D577976" w:rsidR="00AC6E36" w:rsidRPr="00A23C6A" w:rsidRDefault="00AC6E36" w:rsidP="00A23C6A">
      <w:pPr>
        <w:pStyle w:val="ListParagraph"/>
        <w:numPr>
          <w:ilvl w:val="0"/>
          <w:numId w:val="19"/>
        </w:numPr>
        <w:rPr>
          <w:lang w:val="nb-NO"/>
        </w:rPr>
      </w:pPr>
      <w:r w:rsidRPr="00A23C6A">
        <w:rPr>
          <w:lang w:val="nb-NO"/>
        </w:rPr>
        <w:t>v. 1-4: Fri fra synden til et nytt liv i Ånden</w:t>
      </w:r>
    </w:p>
    <w:p w14:paraId="20238EDA" w14:textId="77777777" w:rsidR="00C43FED" w:rsidRDefault="00AC6E36" w:rsidP="00A23C6A">
      <w:pPr>
        <w:pStyle w:val="ListParagraph"/>
        <w:numPr>
          <w:ilvl w:val="0"/>
          <w:numId w:val="19"/>
        </w:numPr>
        <w:rPr>
          <w:lang w:val="nb-NO"/>
        </w:rPr>
      </w:pPr>
      <w:r w:rsidRPr="00A23C6A">
        <w:rPr>
          <w:lang w:val="nb-NO"/>
        </w:rPr>
        <w:t xml:space="preserve">v. 5-17: Kjøttet mot Ånden </w:t>
      </w:r>
    </w:p>
    <w:p w14:paraId="1EA0C33A" w14:textId="1254E21F" w:rsidR="00AC6E36" w:rsidRPr="00C43FED" w:rsidRDefault="00AC6E36" w:rsidP="00C43FED">
      <w:pPr>
        <w:rPr>
          <w:lang w:val="nb-NO"/>
        </w:rPr>
      </w:pPr>
      <w:r w:rsidRPr="00C43FED">
        <w:rPr>
          <w:lang w:val="nb-NO"/>
        </w:rPr>
        <w:t>8</w:t>
      </w:r>
      <w:r w:rsidR="003E5E13">
        <w:rPr>
          <w:lang w:val="nb-NO"/>
        </w:rPr>
        <w:t>:</w:t>
      </w:r>
      <w:r w:rsidRPr="00C43FED">
        <w:rPr>
          <w:lang w:val="nb-NO"/>
        </w:rPr>
        <w:t>18-30: Herligheten vi har i vente</w:t>
      </w:r>
    </w:p>
    <w:p w14:paraId="186E5879" w14:textId="3507C02A" w:rsidR="00AC6E36" w:rsidRPr="00AC6E36" w:rsidRDefault="00AC6E36" w:rsidP="00AC6E36">
      <w:pPr>
        <w:rPr>
          <w:lang w:val="nb-NO"/>
        </w:rPr>
      </w:pPr>
      <w:r w:rsidRPr="00AC6E36">
        <w:rPr>
          <w:lang w:val="nb-NO"/>
        </w:rPr>
        <w:t>8</w:t>
      </w:r>
      <w:r w:rsidR="003E5E13">
        <w:rPr>
          <w:lang w:val="nb-NO"/>
        </w:rPr>
        <w:t>:</w:t>
      </w:r>
      <w:r w:rsidRPr="00AC6E36">
        <w:rPr>
          <w:lang w:val="nb-NO"/>
        </w:rPr>
        <w:t>31-39: Ingenting kan skille oss fra Guds kjærlighet</w:t>
      </w:r>
    </w:p>
    <w:p w14:paraId="38828FCC" w14:textId="77777777" w:rsidR="00C43FED" w:rsidRDefault="00C43FED" w:rsidP="00AC6E36">
      <w:pPr>
        <w:rPr>
          <w:lang w:val="nb-NO"/>
        </w:rPr>
      </w:pPr>
    </w:p>
    <w:p w14:paraId="6E7C0E5E" w14:textId="77777777" w:rsidR="00F0170A" w:rsidRDefault="00AC6E36" w:rsidP="001D317C">
      <w:pPr>
        <w:pStyle w:val="Heading3"/>
        <w:rPr>
          <w:lang w:val="nb-NO"/>
        </w:rPr>
      </w:pPr>
      <w:bookmarkStart w:id="42" w:name="_Toc125212066"/>
      <w:r w:rsidRPr="00AC6E36">
        <w:rPr>
          <w:lang w:val="nb-NO"/>
        </w:rPr>
        <w:t>8:1-4</w:t>
      </w:r>
      <w:bookmarkEnd w:id="42"/>
      <w:r w:rsidR="00A23C6A">
        <w:rPr>
          <w:lang w:val="nb-NO"/>
        </w:rPr>
        <w:t xml:space="preserve"> </w:t>
      </w:r>
    </w:p>
    <w:p w14:paraId="411E1E9C" w14:textId="1687B01D" w:rsidR="00AC6E36" w:rsidRPr="00D96FE2" w:rsidRDefault="00AC6E36" w:rsidP="00D96FE2">
      <w:pPr>
        <w:rPr>
          <w:b/>
          <w:bCs/>
          <w:lang w:val="nb-NO"/>
        </w:rPr>
      </w:pPr>
      <w:r w:rsidRPr="00D96FE2">
        <w:rPr>
          <w:b/>
          <w:bCs/>
          <w:lang w:val="nb-NO"/>
        </w:rPr>
        <w:t>Observasjon</w:t>
      </w:r>
    </w:p>
    <w:p w14:paraId="3B89235C" w14:textId="7D2B23C3" w:rsidR="00AC6E36" w:rsidRPr="00AC6E36" w:rsidRDefault="00AC6E36" w:rsidP="00AC6E36">
      <w:pPr>
        <w:rPr>
          <w:lang w:val="nb-NO"/>
        </w:rPr>
      </w:pPr>
      <w:r w:rsidRPr="00AC6E36">
        <w:rPr>
          <w:lang w:val="nb-NO"/>
        </w:rPr>
        <w:t>Fordømmelse: Sist han snakket om fordømmelse i dette brevet var i 5:16 og 5:18. Hva slags fordømmelse var det snakk om der?</w:t>
      </w:r>
    </w:p>
    <w:p w14:paraId="171E4E5A" w14:textId="49D8FD7C" w:rsidR="00AC6E36" w:rsidRPr="00AC6E36" w:rsidRDefault="00AC6E36" w:rsidP="00AC6E36">
      <w:pPr>
        <w:rPr>
          <w:lang w:val="nb-NO"/>
        </w:rPr>
      </w:pPr>
      <w:r w:rsidRPr="00AC6E36">
        <w:rPr>
          <w:lang w:val="nb-NO"/>
        </w:rPr>
        <w:t>Syndens og dødens lov: Første gang han nevner disse to sammen er i 5:12. Hvem forbindes synd og død med der?</w:t>
      </w:r>
    </w:p>
    <w:p w14:paraId="0E8E1DDE" w14:textId="77777777" w:rsidR="00AC6E36" w:rsidRPr="00D96FE2" w:rsidRDefault="00AC6E36" w:rsidP="00D96FE2">
      <w:pPr>
        <w:rPr>
          <w:b/>
          <w:bCs/>
          <w:lang w:val="nb-NO"/>
        </w:rPr>
      </w:pPr>
      <w:r w:rsidRPr="00D96FE2">
        <w:rPr>
          <w:b/>
          <w:bCs/>
          <w:lang w:val="nb-NO"/>
        </w:rPr>
        <w:t>Tolkning:</w:t>
      </w:r>
    </w:p>
    <w:p w14:paraId="7D1C86AB" w14:textId="61914FC3" w:rsidR="00AC6E36" w:rsidRPr="00AC6E36" w:rsidRDefault="00AC6E36" w:rsidP="00AC6E36">
      <w:pPr>
        <w:rPr>
          <w:lang w:val="nb-NO"/>
        </w:rPr>
      </w:pPr>
      <w:r w:rsidRPr="00AC6E36">
        <w:rPr>
          <w:lang w:val="nb-NO"/>
        </w:rPr>
        <w:t>1.</w:t>
      </w:r>
      <w:r w:rsidR="00F0170A">
        <w:rPr>
          <w:lang w:val="nb-NO"/>
        </w:rPr>
        <w:t xml:space="preserve"> </w:t>
      </w:r>
      <w:r w:rsidRPr="00AC6E36">
        <w:rPr>
          <w:lang w:val="nb-NO"/>
        </w:rPr>
        <w:t>Hvorfor er det da ingen fordømmelse for dem som er i Kristus?</w:t>
      </w:r>
    </w:p>
    <w:p w14:paraId="4A673C3A" w14:textId="77777777" w:rsidR="00AC6E36" w:rsidRPr="00AC6E36" w:rsidRDefault="00AC6E36" w:rsidP="00AC6E36">
      <w:pPr>
        <w:rPr>
          <w:lang w:val="nb-NO"/>
        </w:rPr>
      </w:pPr>
      <w:r w:rsidRPr="00AC6E36">
        <w:rPr>
          <w:lang w:val="nb-NO"/>
        </w:rPr>
        <w:t xml:space="preserve"> </w:t>
      </w:r>
    </w:p>
    <w:p w14:paraId="757E6717" w14:textId="77777777" w:rsidR="00AC6E36" w:rsidRPr="00AC6E36" w:rsidRDefault="00AC6E36" w:rsidP="001D317C">
      <w:pPr>
        <w:pStyle w:val="Heading3"/>
        <w:rPr>
          <w:lang w:val="nb-NO"/>
        </w:rPr>
      </w:pPr>
      <w:bookmarkStart w:id="43" w:name="_Toc125212067"/>
      <w:r w:rsidRPr="00AC6E36">
        <w:rPr>
          <w:lang w:val="nb-NO"/>
        </w:rPr>
        <w:t>8:9-11</w:t>
      </w:r>
      <w:bookmarkEnd w:id="43"/>
    </w:p>
    <w:p w14:paraId="4C712759" w14:textId="3C265849" w:rsidR="00AC6E36" w:rsidRPr="00F0170A" w:rsidRDefault="00AC6E36" w:rsidP="00F0170A">
      <w:pPr>
        <w:pStyle w:val="ListParagraph"/>
        <w:numPr>
          <w:ilvl w:val="0"/>
          <w:numId w:val="20"/>
        </w:numPr>
        <w:rPr>
          <w:lang w:val="nb-NO"/>
        </w:rPr>
      </w:pPr>
      <w:r w:rsidRPr="00F0170A">
        <w:rPr>
          <w:lang w:val="nb-NO"/>
        </w:rPr>
        <w:t xml:space="preserve">Ingen kristen kan være </w:t>
      </w:r>
      <w:r w:rsidR="00271E2D">
        <w:rPr>
          <w:lang w:val="nb-NO"/>
        </w:rPr>
        <w:t>"</w:t>
      </w:r>
      <w:r w:rsidRPr="00271E2D">
        <w:rPr>
          <w:i/>
          <w:iCs/>
          <w:lang w:val="nb-NO"/>
        </w:rPr>
        <w:t>i kjøttet</w:t>
      </w:r>
      <w:r w:rsidR="003E5E13" w:rsidRPr="00271E2D">
        <w:rPr>
          <w:i/>
          <w:iCs/>
          <w:lang w:val="nb-NO"/>
        </w:rPr>
        <w:t>"</w:t>
      </w:r>
      <w:r w:rsidRPr="00F0170A">
        <w:rPr>
          <w:lang w:val="nb-NO"/>
        </w:rPr>
        <w:t>, alle kristne er per def</w:t>
      </w:r>
      <w:r w:rsidR="003E5E13">
        <w:rPr>
          <w:lang w:val="nb-NO"/>
        </w:rPr>
        <w:t xml:space="preserve">inisjon </w:t>
      </w:r>
      <w:r w:rsidR="003E5E13" w:rsidRPr="003E5E13">
        <w:rPr>
          <w:i/>
          <w:iCs/>
          <w:lang w:val="nb-NO"/>
        </w:rPr>
        <w:t>"</w:t>
      </w:r>
      <w:r w:rsidRPr="003E5E13">
        <w:rPr>
          <w:i/>
          <w:iCs/>
          <w:lang w:val="nb-NO"/>
        </w:rPr>
        <w:t>i Ånden</w:t>
      </w:r>
      <w:r w:rsidR="003E5E13" w:rsidRPr="003E5E13">
        <w:rPr>
          <w:i/>
          <w:iCs/>
          <w:lang w:val="nb-NO"/>
        </w:rPr>
        <w:t>"</w:t>
      </w:r>
      <w:r w:rsidRPr="00F0170A">
        <w:rPr>
          <w:lang w:val="nb-NO"/>
        </w:rPr>
        <w:t>.</w:t>
      </w:r>
    </w:p>
    <w:p w14:paraId="7F538D67" w14:textId="356A8085" w:rsidR="00AC6E36" w:rsidRPr="00F0170A" w:rsidRDefault="00AC6E36" w:rsidP="00F0170A">
      <w:pPr>
        <w:pStyle w:val="ListParagraph"/>
        <w:numPr>
          <w:ilvl w:val="0"/>
          <w:numId w:val="20"/>
        </w:numPr>
        <w:rPr>
          <w:lang w:val="nb-NO"/>
        </w:rPr>
      </w:pPr>
      <w:r w:rsidRPr="00F0170A">
        <w:rPr>
          <w:lang w:val="nb-NO"/>
        </w:rPr>
        <w:t>Det finnes ikke én kristen som ikke har Den hellige ånd.</w:t>
      </w:r>
    </w:p>
    <w:p w14:paraId="0597A51B" w14:textId="51D12C48" w:rsidR="00AC6E36" w:rsidRPr="00F0170A" w:rsidRDefault="00AC6E36" w:rsidP="00F0170A">
      <w:pPr>
        <w:pStyle w:val="ListParagraph"/>
        <w:numPr>
          <w:ilvl w:val="0"/>
          <w:numId w:val="20"/>
        </w:numPr>
        <w:rPr>
          <w:lang w:val="nb-NO"/>
        </w:rPr>
      </w:pPr>
      <w:r w:rsidRPr="00F0170A">
        <w:rPr>
          <w:lang w:val="nb-NO"/>
        </w:rPr>
        <w:t xml:space="preserve">Å være kristen betyr å ha Guds Ånd, og å ha Guds Ånd er å være </w:t>
      </w:r>
      <w:r w:rsidRPr="00271E2D">
        <w:rPr>
          <w:i/>
          <w:iCs/>
          <w:lang w:val="nb-NO"/>
        </w:rPr>
        <w:t>“i Ånden”</w:t>
      </w:r>
      <w:r w:rsidRPr="00F0170A">
        <w:rPr>
          <w:lang w:val="nb-NO"/>
        </w:rPr>
        <w:t xml:space="preserve"> og ikke i kjøttet.</w:t>
      </w:r>
    </w:p>
    <w:p w14:paraId="5E606999" w14:textId="609CA850" w:rsidR="00AC6E36" w:rsidRPr="00F0170A" w:rsidRDefault="00AC6E36" w:rsidP="00F0170A">
      <w:pPr>
        <w:pStyle w:val="ListParagraph"/>
        <w:numPr>
          <w:ilvl w:val="0"/>
          <w:numId w:val="20"/>
        </w:numPr>
        <w:rPr>
          <w:lang w:val="nb-NO"/>
        </w:rPr>
      </w:pPr>
      <w:r w:rsidRPr="00F0170A">
        <w:rPr>
          <w:lang w:val="nb-NO"/>
        </w:rPr>
        <w:t>Siden Guds Ånd bor i oss er det han som har makten over oss.</w:t>
      </w:r>
    </w:p>
    <w:p w14:paraId="33BFFCFB" w14:textId="77777777" w:rsidR="00AC6E36" w:rsidRPr="00AC6E36" w:rsidRDefault="00AC6E36" w:rsidP="00AC6E36">
      <w:pPr>
        <w:rPr>
          <w:lang w:val="nb-NO"/>
        </w:rPr>
      </w:pPr>
      <w:r w:rsidRPr="00AC6E36">
        <w:rPr>
          <w:lang w:val="nb-NO"/>
        </w:rPr>
        <w:lastRenderedPageBreak/>
        <w:t xml:space="preserve"> </w:t>
      </w:r>
    </w:p>
    <w:p w14:paraId="67590053" w14:textId="77777777" w:rsidR="00AC6E36" w:rsidRPr="00AC6E36" w:rsidRDefault="00AC6E36" w:rsidP="001D317C">
      <w:pPr>
        <w:pStyle w:val="Heading3"/>
        <w:rPr>
          <w:lang w:val="nb-NO"/>
        </w:rPr>
      </w:pPr>
      <w:bookmarkStart w:id="44" w:name="_Toc125212068"/>
      <w:r w:rsidRPr="00AC6E36">
        <w:rPr>
          <w:lang w:val="nb-NO"/>
        </w:rPr>
        <w:t>8:12-13</w:t>
      </w:r>
      <w:bookmarkEnd w:id="44"/>
    </w:p>
    <w:p w14:paraId="347DB36B" w14:textId="77777777" w:rsidR="00AC6E36" w:rsidRPr="00271E2D" w:rsidRDefault="00AC6E36" w:rsidP="00AC6E36">
      <w:pPr>
        <w:rPr>
          <w:i/>
          <w:iCs/>
          <w:lang w:val="nb-NO"/>
        </w:rPr>
      </w:pPr>
      <w:r w:rsidRPr="00271E2D">
        <w:rPr>
          <w:i/>
          <w:iCs/>
          <w:lang w:val="nb-NO"/>
        </w:rPr>
        <w:t xml:space="preserve">"Derfor, søsken, skylder vi ikke vårt kjøtt og blod noe, så vi skulle leve etter det. For hvis dere lever slik kjøttet vil, må dere dø. Men hvis dere </w:t>
      </w:r>
      <w:r w:rsidRPr="00271E2D">
        <w:rPr>
          <w:i/>
          <w:iCs/>
          <w:u w:val="single"/>
          <w:lang w:val="nb-NO"/>
        </w:rPr>
        <w:t>ved Ånden</w:t>
      </w:r>
      <w:r w:rsidRPr="00271E2D">
        <w:rPr>
          <w:i/>
          <w:iCs/>
          <w:lang w:val="nb-NO"/>
        </w:rPr>
        <w:t xml:space="preserve"> dreper kroppens gjerninger, skal dere leve."</w:t>
      </w:r>
    </w:p>
    <w:p w14:paraId="5558E750" w14:textId="77777777" w:rsidR="00AC6E36" w:rsidRPr="00AC6E36" w:rsidRDefault="00AC6E36" w:rsidP="00AC6E36">
      <w:pPr>
        <w:rPr>
          <w:lang w:val="nb-NO"/>
        </w:rPr>
      </w:pPr>
      <w:r w:rsidRPr="00AC6E36">
        <w:rPr>
          <w:lang w:val="nb-NO"/>
        </w:rPr>
        <w:t xml:space="preserve"> </w:t>
      </w:r>
    </w:p>
    <w:p w14:paraId="4EAEC0ED" w14:textId="77777777" w:rsidR="00AC6E36" w:rsidRPr="00AC6E36" w:rsidRDefault="00AC6E36" w:rsidP="001D317C">
      <w:pPr>
        <w:pStyle w:val="Heading3"/>
        <w:rPr>
          <w:lang w:val="nb-NO"/>
        </w:rPr>
      </w:pPr>
      <w:bookmarkStart w:id="45" w:name="_Toc125212069"/>
      <w:r w:rsidRPr="00AC6E36">
        <w:rPr>
          <w:lang w:val="nb-NO"/>
        </w:rPr>
        <w:t>8:15</w:t>
      </w:r>
      <w:bookmarkEnd w:id="45"/>
    </w:p>
    <w:p w14:paraId="61986A79" w14:textId="2A21C85D" w:rsidR="00AC6E36" w:rsidRPr="00AC6E36" w:rsidRDefault="00AC6E36" w:rsidP="00AC6E36">
      <w:pPr>
        <w:rPr>
          <w:lang w:val="nb-NO"/>
        </w:rPr>
      </w:pPr>
      <w:r w:rsidRPr="00271E2D">
        <w:rPr>
          <w:i/>
          <w:iCs/>
          <w:lang w:val="nb-NO"/>
        </w:rPr>
        <w:t>“Om noen kristne gjør den feilen å basere frelsesvissheten sin kun på følelser, gjør mange andre den feilen å basere det kun på fakta og argumenter. Det Paulus sier her stiller spørsmål ved om man kan ha en ekte opplevelse av Guds Ånds adopsjon uten at det berører følelsene.”</w:t>
      </w:r>
      <w:r w:rsidR="00F0170A" w:rsidRPr="00271E2D">
        <w:rPr>
          <w:i/>
          <w:iCs/>
          <w:lang w:val="nb-NO"/>
        </w:rPr>
        <w:t xml:space="preserve"> </w:t>
      </w:r>
      <w:r w:rsidRPr="00AC6E36">
        <w:rPr>
          <w:lang w:val="nb-NO"/>
        </w:rPr>
        <w:t>Douglas Moo</w:t>
      </w:r>
      <w:r w:rsidR="00F0170A">
        <w:rPr>
          <w:lang w:val="nb-NO"/>
        </w:rPr>
        <w:t>, sitatet er oversatt</w:t>
      </w:r>
    </w:p>
    <w:p w14:paraId="2F399D7E" w14:textId="77777777" w:rsidR="00AC6E36" w:rsidRPr="00AC6E36" w:rsidRDefault="00AC6E36" w:rsidP="00AC6E36">
      <w:pPr>
        <w:rPr>
          <w:lang w:val="nb-NO"/>
        </w:rPr>
      </w:pPr>
      <w:r w:rsidRPr="00AC6E36">
        <w:rPr>
          <w:lang w:val="nb-NO"/>
        </w:rPr>
        <w:t xml:space="preserve"> </w:t>
      </w:r>
    </w:p>
    <w:p w14:paraId="505BB613" w14:textId="77777777" w:rsidR="00AC6E36" w:rsidRPr="00AC6E36" w:rsidRDefault="00AC6E36" w:rsidP="001D317C">
      <w:pPr>
        <w:pStyle w:val="Heading3"/>
        <w:rPr>
          <w:lang w:val="nb-NO"/>
        </w:rPr>
      </w:pPr>
      <w:bookmarkStart w:id="46" w:name="_Toc125212070"/>
      <w:r w:rsidRPr="00AC6E36">
        <w:rPr>
          <w:lang w:val="nb-NO"/>
        </w:rPr>
        <w:t>8:31-39</w:t>
      </w:r>
      <w:bookmarkEnd w:id="46"/>
    </w:p>
    <w:p w14:paraId="6964E5CB" w14:textId="51B7CF9C" w:rsidR="00AC6E36" w:rsidRPr="00AC6E36" w:rsidRDefault="00AC6E36" w:rsidP="00AC6E36">
      <w:pPr>
        <w:rPr>
          <w:lang w:val="nb-NO"/>
        </w:rPr>
      </w:pPr>
      <w:r w:rsidRPr="00AC6E36">
        <w:rPr>
          <w:lang w:val="nb-NO"/>
        </w:rPr>
        <w:t>8:31</w:t>
      </w:r>
      <w:r w:rsidR="00F0170A">
        <w:rPr>
          <w:lang w:val="nb-NO"/>
        </w:rPr>
        <w:t>:</w:t>
      </w:r>
      <w:r w:rsidRPr="00AC6E36">
        <w:rPr>
          <w:lang w:val="nb-NO"/>
        </w:rPr>
        <w:t xml:space="preserve"> </w:t>
      </w:r>
      <w:r w:rsidR="00F0170A">
        <w:rPr>
          <w:lang w:val="nb-NO"/>
        </w:rPr>
        <w:tab/>
      </w:r>
      <w:r w:rsidR="00F0170A">
        <w:rPr>
          <w:lang w:val="nb-NO"/>
        </w:rPr>
        <w:tab/>
      </w:r>
      <w:r w:rsidRPr="00AC6E36">
        <w:rPr>
          <w:lang w:val="nb-NO"/>
        </w:rPr>
        <w:t>Gud er for oss, i rettssalen.</w:t>
      </w:r>
    </w:p>
    <w:p w14:paraId="5ED0965A" w14:textId="13A464F9" w:rsidR="00AC6E36" w:rsidRPr="00AC6E36" w:rsidRDefault="00AC6E36" w:rsidP="00F0170A">
      <w:pPr>
        <w:ind w:left="1440" w:hanging="1440"/>
        <w:rPr>
          <w:lang w:val="nb-NO"/>
        </w:rPr>
      </w:pPr>
      <w:r w:rsidRPr="00AC6E36">
        <w:rPr>
          <w:lang w:val="nb-NO"/>
        </w:rPr>
        <w:t xml:space="preserve">8:33-34: </w:t>
      </w:r>
      <w:r w:rsidR="00F0170A">
        <w:rPr>
          <w:lang w:val="nb-NO"/>
        </w:rPr>
        <w:tab/>
      </w:r>
      <w:r w:rsidRPr="00AC6E36">
        <w:rPr>
          <w:lang w:val="nb-NO"/>
        </w:rPr>
        <w:t>Juridisk språk. Ingen kan anklage oss fordi Gud har allerede frifunnet oss og erklært oss “ikke skyldig”.</w:t>
      </w:r>
    </w:p>
    <w:p w14:paraId="0324F355" w14:textId="577F5A16" w:rsidR="00AC6E36" w:rsidRPr="00AC6E36" w:rsidRDefault="00AC6E36" w:rsidP="00AC6E36">
      <w:pPr>
        <w:rPr>
          <w:lang w:val="nb-NO"/>
        </w:rPr>
      </w:pPr>
      <w:r w:rsidRPr="00AC6E36">
        <w:rPr>
          <w:lang w:val="nb-NO"/>
        </w:rPr>
        <w:t>8:35-39:</w:t>
      </w:r>
    </w:p>
    <w:p w14:paraId="3B97C84A" w14:textId="792109D5" w:rsidR="00AC6E36" w:rsidRPr="000A4BD5" w:rsidRDefault="00AC6E36" w:rsidP="000A4BD5">
      <w:pPr>
        <w:pStyle w:val="ListParagraph"/>
        <w:numPr>
          <w:ilvl w:val="0"/>
          <w:numId w:val="21"/>
        </w:numPr>
        <w:rPr>
          <w:lang w:val="nb-NO"/>
        </w:rPr>
      </w:pPr>
      <w:r w:rsidRPr="000A4BD5">
        <w:rPr>
          <w:lang w:val="nb-NO"/>
        </w:rPr>
        <w:t xml:space="preserve">v. 35: et “normalt” liv </w:t>
      </w:r>
      <w:r w:rsidR="005D08A1">
        <w:rPr>
          <w:lang w:val="nb-NO"/>
        </w:rPr>
        <w:t>under</w:t>
      </w:r>
      <w:r w:rsidRPr="000A4BD5">
        <w:rPr>
          <w:lang w:val="nb-NO"/>
        </w:rPr>
        <w:t xml:space="preserve"> forfølgelse (2 Kor 11</w:t>
      </w:r>
      <w:r w:rsidR="000D293F">
        <w:rPr>
          <w:lang w:val="nb-NO"/>
        </w:rPr>
        <w:t>:</w:t>
      </w:r>
      <w:r w:rsidRPr="000A4BD5">
        <w:rPr>
          <w:lang w:val="nb-NO"/>
        </w:rPr>
        <w:t>22-28).</w:t>
      </w:r>
    </w:p>
    <w:p w14:paraId="48EB9281" w14:textId="36873A91" w:rsidR="00AC6E36" w:rsidRPr="000A4BD5" w:rsidRDefault="00AC6E36" w:rsidP="000A4BD5">
      <w:pPr>
        <w:pStyle w:val="ListParagraph"/>
        <w:numPr>
          <w:ilvl w:val="0"/>
          <w:numId w:val="21"/>
        </w:numPr>
        <w:rPr>
          <w:lang w:val="nb-NO"/>
        </w:rPr>
      </w:pPr>
      <w:r w:rsidRPr="000A4BD5">
        <w:rPr>
          <w:lang w:val="nb-NO"/>
        </w:rPr>
        <w:t>v. 38-39: åndelige hindringer</w:t>
      </w:r>
    </w:p>
    <w:p w14:paraId="58352E80" w14:textId="7B54D42D" w:rsidR="00AC6E36" w:rsidRPr="000A4BD5" w:rsidRDefault="00AC6E36" w:rsidP="00AC6E36">
      <w:pPr>
        <w:pStyle w:val="ListParagraph"/>
        <w:numPr>
          <w:ilvl w:val="0"/>
          <w:numId w:val="21"/>
        </w:numPr>
        <w:rPr>
          <w:lang w:val="nb-NO"/>
        </w:rPr>
      </w:pPr>
      <w:r w:rsidRPr="000A4BD5">
        <w:rPr>
          <w:lang w:val="nb-NO"/>
        </w:rPr>
        <w:t>8:36-37 - Sentrum av chiasmen. Spesielt viktig for en leser i antikken.</w:t>
      </w:r>
      <w:r w:rsidR="000A4BD5" w:rsidRPr="000A4BD5">
        <w:rPr>
          <w:lang w:val="nb-NO"/>
        </w:rPr>
        <w:t xml:space="preserve"> </w:t>
      </w:r>
      <w:r w:rsidRPr="000A4BD5">
        <w:rPr>
          <w:lang w:val="nb-NO"/>
        </w:rPr>
        <w:t>Hovedpoenget er at de “vinner mer enn seier” i lidelsene ved Kristus.</w:t>
      </w:r>
    </w:p>
    <w:p w14:paraId="0B45BAD2" w14:textId="6F1A06B9" w:rsidR="00AC6E36" w:rsidRPr="00AC6E36" w:rsidRDefault="00AC6E36" w:rsidP="00AC6E36">
      <w:pPr>
        <w:rPr>
          <w:lang w:val="nb-NO"/>
        </w:rPr>
      </w:pPr>
      <w:r w:rsidRPr="00AC6E36">
        <w:rPr>
          <w:lang w:val="nb-NO"/>
        </w:rPr>
        <w:t>Fra ingen fordømmelse (v. 1) til ingen adskillelse (v. 39). Vi er blitt reddet over til Guds rike og er for alltid trygge der.</w:t>
      </w:r>
    </w:p>
    <w:p w14:paraId="0D1CC75C" w14:textId="77777777" w:rsidR="00AC6E36" w:rsidRPr="00AC6E36" w:rsidRDefault="00AC6E36" w:rsidP="00AC6E36">
      <w:pPr>
        <w:rPr>
          <w:lang w:val="nb-NO"/>
        </w:rPr>
      </w:pPr>
      <w:r w:rsidRPr="00AC6E36">
        <w:rPr>
          <w:lang w:val="nb-NO"/>
        </w:rPr>
        <w:t xml:space="preserve"> </w:t>
      </w:r>
    </w:p>
    <w:p w14:paraId="2418C953" w14:textId="671EAFB7" w:rsidR="00AC6E36" w:rsidRPr="00AC6E36" w:rsidRDefault="00AC6E36" w:rsidP="00045FB9">
      <w:pPr>
        <w:pStyle w:val="Heading2"/>
        <w:rPr>
          <w:lang w:val="nb-NO"/>
        </w:rPr>
      </w:pPr>
      <w:bookmarkStart w:id="47" w:name="_Toc125212071"/>
      <w:proofErr w:type="gramStart"/>
      <w:r w:rsidRPr="00AC6E36">
        <w:rPr>
          <w:lang w:val="nb-NO"/>
        </w:rPr>
        <w:t>ANVENDELSE</w:t>
      </w:r>
      <w:proofErr w:type="gramEnd"/>
      <w:r w:rsidRPr="00AC6E36">
        <w:rPr>
          <w:lang w:val="nb-NO"/>
        </w:rPr>
        <w:t xml:space="preserve"> </w:t>
      </w:r>
      <w:r w:rsidR="00840871">
        <w:rPr>
          <w:lang w:val="nb-NO"/>
        </w:rPr>
        <w:t xml:space="preserve">KAP. </w:t>
      </w:r>
      <w:r w:rsidRPr="00AC6E36">
        <w:rPr>
          <w:lang w:val="nb-NO"/>
        </w:rPr>
        <w:t>6-8</w:t>
      </w:r>
      <w:bookmarkEnd w:id="47"/>
    </w:p>
    <w:p w14:paraId="65F031C4" w14:textId="0AFD27AA" w:rsidR="00AC6E36" w:rsidRPr="00045FB9" w:rsidRDefault="00AC6E36" w:rsidP="00045FB9">
      <w:pPr>
        <w:pStyle w:val="ListParagraph"/>
        <w:numPr>
          <w:ilvl w:val="0"/>
          <w:numId w:val="22"/>
        </w:numPr>
        <w:rPr>
          <w:lang w:val="nb-NO"/>
        </w:rPr>
      </w:pPr>
      <w:r w:rsidRPr="00045FB9">
        <w:rPr>
          <w:lang w:val="nb-NO"/>
        </w:rPr>
        <w:t xml:space="preserve">Har du tenkt at det ikke har noe å si hvordan du lever fordi du er </w:t>
      </w:r>
      <w:r w:rsidRPr="008E3113">
        <w:rPr>
          <w:i/>
          <w:iCs/>
          <w:lang w:val="nb-NO"/>
        </w:rPr>
        <w:t>“under nåden”</w:t>
      </w:r>
      <w:r w:rsidRPr="00045FB9">
        <w:rPr>
          <w:lang w:val="nb-NO"/>
        </w:rPr>
        <w:t>? Eller har det kristne livet vært et slit? Tenker du annerledes nå?</w:t>
      </w:r>
    </w:p>
    <w:p w14:paraId="3010C6F2" w14:textId="65ECB0C6" w:rsidR="00AC6E36" w:rsidRPr="00045FB9" w:rsidRDefault="00AC6E36" w:rsidP="00045FB9">
      <w:pPr>
        <w:pStyle w:val="ListParagraph"/>
        <w:numPr>
          <w:ilvl w:val="0"/>
          <w:numId w:val="22"/>
        </w:numPr>
        <w:rPr>
          <w:lang w:val="nb-NO"/>
        </w:rPr>
      </w:pPr>
      <w:r w:rsidRPr="00045FB9">
        <w:rPr>
          <w:lang w:val="nb-NO"/>
        </w:rPr>
        <w:t xml:space="preserve">Å leve slik kjøttet vil er å la seg lede av verdens verdier, den verden som er i opprør mot Gud (8:7). Å leve slik Ånden vil er å leve etter verdiene som kjennetegner den </w:t>
      </w:r>
      <w:r w:rsidRPr="00045FB9">
        <w:rPr>
          <w:lang w:val="nb-NO"/>
        </w:rPr>
        <w:lastRenderedPageBreak/>
        <w:t>kommende verden (Guds rike). Hva har vår nye status (i Kristus/i Ånden) å si for hvordan vi lar oss lede?</w:t>
      </w:r>
    </w:p>
    <w:p w14:paraId="1F04E429" w14:textId="516E5A4D" w:rsidR="00AC6E36" w:rsidRPr="00045FB9" w:rsidRDefault="00AC6E36" w:rsidP="00045FB9">
      <w:pPr>
        <w:pStyle w:val="ListParagraph"/>
        <w:numPr>
          <w:ilvl w:val="0"/>
          <w:numId w:val="22"/>
        </w:numPr>
        <w:rPr>
          <w:lang w:val="nb-NO"/>
        </w:rPr>
      </w:pPr>
      <w:r w:rsidRPr="00045FB9">
        <w:rPr>
          <w:lang w:val="nb-NO"/>
        </w:rPr>
        <w:t xml:space="preserve">Hvordan kan det se ut i praksis å </w:t>
      </w:r>
      <w:r w:rsidRPr="008E3113">
        <w:rPr>
          <w:i/>
          <w:iCs/>
          <w:lang w:val="nb-NO"/>
        </w:rPr>
        <w:t>“drepe kroppens gjerninger ved Ånden”</w:t>
      </w:r>
      <w:r w:rsidRPr="00045FB9">
        <w:rPr>
          <w:lang w:val="nb-NO"/>
        </w:rPr>
        <w:t>?</w:t>
      </w:r>
    </w:p>
    <w:p w14:paraId="19B1B0A5" w14:textId="77777777" w:rsidR="00AC6E36" w:rsidRPr="00AC6E36" w:rsidRDefault="00AC6E36" w:rsidP="00AC6E36">
      <w:pPr>
        <w:rPr>
          <w:lang w:val="nb-NO"/>
        </w:rPr>
      </w:pPr>
      <w:r w:rsidRPr="00AC6E36">
        <w:rPr>
          <w:lang w:val="nb-NO"/>
        </w:rPr>
        <w:t xml:space="preserve"> </w:t>
      </w:r>
    </w:p>
    <w:p w14:paraId="42F4620E" w14:textId="2299CE44" w:rsidR="00AC6E36" w:rsidRPr="00AC6E36" w:rsidRDefault="00840871" w:rsidP="00045FB9">
      <w:pPr>
        <w:pStyle w:val="Heading2"/>
        <w:rPr>
          <w:lang w:val="nb-NO"/>
        </w:rPr>
      </w:pPr>
      <w:bookmarkStart w:id="48" w:name="_Toc125212072"/>
      <w:r>
        <w:rPr>
          <w:lang w:val="nb-NO"/>
        </w:rPr>
        <w:t xml:space="preserve">KAP. </w:t>
      </w:r>
      <w:r w:rsidR="00AC6E36" w:rsidRPr="00AC6E36">
        <w:rPr>
          <w:lang w:val="nb-NO"/>
        </w:rPr>
        <w:t>9-11: HVA MED ISRAEL?</w:t>
      </w:r>
      <w:bookmarkEnd w:id="48"/>
    </w:p>
    <w:p w14:paraId="346293F8" w14:textId="5480C7DE" w:rsidR="00AC6E36" w:rsidRPr="00AC6E36" w:rsidRDefault="00AC6E36" w:rsidP="00AC6E36">
      <w:pPr>
        <w:rPr>
          <w:lang w:val="nb-NO"/>
        </w:rPr>
      </w:pPr>
      <w:r w:rsidRPr="00AC6E36">
        <w:rPr>
          <w:lang w:val="nb-NO"/>
        </w:rPr>
        <w:t xml:space="preserve">Hvis jøder ikke har noen fordel i frelsen, hva skjer da med deres status i GT som </w:t>
      </w:r>
      <w:r w:rsidRPr="008E3113">
        <w:rPr>
          <w:i/>
          <w:iCs/>
          <w:lang w:val="nb-NO"/>
        </w:rPr>
        <w:t>“Guds utvalgte folk”</w:t>
      </w:r>
      <w:r w:rsidRPr="00AC6E36">
        <w:rPr>
          <w:lang w:val="nb-NO"/>
        </w:rPr>
        <w:t>?</w:t>
      </w:r>
    </w:p>
    <w:p w14:paraId="44D37114" w14:textId="310D6A14" w:rsidR="00AC6E36" w:rsidRPr="00AC6E36" w:rsidRDefault="00AC6E36" w:rsidP="00AC6E36">
      <w:pPr>
        <w:rPr>
          <w:lang w:val="nb-NO"/>
        </w:rPr>
      </w:pPr>
      <w:r w:rsidRPr="00AC6E36">
        <w:rPr>
          <w:lang w:val="nb-NO"/>
        </w:rPr>
        <w:t xml:space="preserve">Hvis også hedningekristne kan kalles </w:t>
      </w:r>
      <w:r w:rsidR="008E3113" w:rsidRPr="000E19BB">
        <w:rPr>
          <w:i/>
          <w:iCs/>
          <w:lang w:val="nb-NO"/>
        </w:rPr>
        <w:t>"</w:t>
      </w:r>
      <w:r w:rsidRPr="000E19BB">
        <w:rPr>
          <w:i/>
          <w:iCs/>
          <w:lang w:val="nb-NO"/>
        </w:rPr>
        <w:t>Abrahams barn</w:t>
      </w:r>
      <w:r w:rsidR="008E3113" w:rsidRPr="000E19BB">
        <w:rPr>
          <w:i/>
          <w:iCs/>
          <w:lang w:val="nb-NO"/>
        </w:rPr>
        <w:t>"</w:t>
      </w:r>
      <w:r w:rsidR="008E3113" w:rsidRPr="00AC6E36">
        <w:rPr>
          <w:lang w:val="nb-NO"/>
        </w:rPr>
        <w:t xml:space="preserve"> </w:t>
      </w:r>
      <w:r w:rsidRPr="00AC6E36">
        <w:rPr>
          <w:lang w:val="nb-NO"/>
        </w:rPr>
        <w:t>(</w:t>
      </w:r>
      <w:r w:rsidR="00840871">
        <w:rPr>
          <w:lang w:val="nb-NO"/>
        </w:rPr>
        <w:t xml:space="preserve">kap. </w:t>
      </w:r>
      <w:r w:rsidRPr="00AC6E36">
        <w:rPr>
          <w:lang w:val="nb-NO"/>
        </w:rPr>
        <w:t xml:space="preserve">4), </w:t>
      </w:r>
      <w:r w:rsidR="008E3113" w:rsidRPr="000E19BB">
        <w:rPr>
          <w:i/>
          <w:iCs/>
          <w:lang w:val="nb-NO"/>
        </w:rPr>
        <w:t>"</w:t>
      </w:r>
      <w:r w:rsidRPr="000E19BB">
        <w:rPr>
          <w:i/>
          <w:iCs/>
          <w:lang w:val="nb-NO"/>
        </w:rPr>
        <w:t>Guds barn</w:t>
      </w:r>
      <w:r w:rsidR="008E3113" w:rsidRPr="000E19BB">
        <w:rPr>
          <w:i/>
          <w:iCs/>
          <w:lang w:val="nb-NO"/>
        </w:rPr>
        <w:t>"</w:t>
      </w:r>
      <w:r w:rsidR="008E3113" w:rsidRPr="00AC6E36">
        <w:rPr>
          <w:lang w:val="nb-NO"/>
        </w:rPr>
        <w:t xml:space="preserve"> </w:t>
      </w:r>
      <w:r w:rsidRPr="00AC6E36">
        <w:rPr>
          <w:lang w:val="nb-NO"/>
        </w:rPr>
        <w:t>(</w:t>
      </w:r>
      <w:r w:rsidR="00840871">
        <w:rPr>
          <w:lang w:val="nb-NO"/>
        </w:rPr>
        <w:t xml:space="preserve">kap. </w:t>
      </w:r>
      <w:r w:rsidRPr="00AC6E36">
        <w:rPr>
          <w:lang w:val="nb-NO"/>
        </w:rPr>
        <w:t>8), arvinger til Guds herlighet (5:2, 8:18-30), og de har Guds Ånd - har Israel da blitt erstattet?</w:t>
      </w:r>
    </w:p>
    <w:p w14:paraId="7EA5D9E3" w14:textId="37E2F784" w:rsidR="00AC6E36" w:rsidRPr="00AC6E36" w:rsidRDefault="00AC6E36" w:rsidP="00AC6E36">
      <w:pPr>
        <w:rPr>
          <w:lang w:val="nb-NO"/>
        </w:rPr>
      </w:pPr>
      <w:r w:rsidRPr="00AC6E36">
        <w:rPr>
          <w:lang w:val="nb-NO"/>
        </w:rPr>
        <w:t>Hvordan er den nye pakt en fortsettelse av den gamle? (3:21) Hvorfor ble Jesus da avvist av de fleste jøder? Henger evangeliet sammen med løftene til Israel?</w:t>
      </w:r>
    </w:p>
    <w:p w14:paraId="3BA4E090" w14:textId="193E499D" w:rsidR="00AC6E36" w:rsidRPr="00AC6E36" w:rsidRDefault="00AC6E36" w:rsidP="00AC6E36">
      <w:pPr>
        <w:rPr>
          <w:lang w:val="nb-NO"/>
        </w:rPr>
      </w:pPr>
      <w:r w:rsidRPr="00AC6E36">
        <w:rPr>
          <w:lang w:val="nb-NO"/>
        </w:rPr>
        <w:t>Hvis nei, hvordan kan kristne stole på Guds løfter til dem hvis han har gått tilbake på løftene han ga til Israel?</w:t>
      </w:r>
    </w:p>
    <w:p w14:paraId="3F47BAF8" w14:textId="77777777" w:rsidR="00AC6E36" w:rsidRPr="00AC6E36" w:rsidRDefault="00AC6E36" w:rsidP="00AC6E36">
      <w:pPr>
        <w:rPr>
          <w:lang w:val="nb-NO"/>
        </w:rPr>
      </w:pPr>
      <w:r w:rsidRPr="00AC6E36">
        <w:rPr>
          <w:lang w:val="nb-NO"/>
        </w:rPr>
        <w:t xml:space="preserve"> </w:t>
      </w:r>
    </w:p>
    <w:p w14:paraId="3DDCA0F3" w14:textId="77777777" w:rsidR="00AC6E36" w:rsidRPr="00AC6E36" w:rsidRDefault="00AC6E36" w:rsidP="00045FB9">
      <w:pPr>
        <w:pStyle w:val="Heading2"/>
        <w:rPr>
          <w:lang w:val="nb-NO"/>
        </w:rPr>
      </w:pPr>
      <w:bookmarkStart w:id="49" w:name="_Toc125212073"/>
      <w:r w:rsidRPr="00AC6E36">
        <w:rPr>
          <w:lang w:val="nb-NO"/>
        </w:rPr>
        <w:t>FORDELER MED Å VÆRE JØDE (3:2, 9:4-5)</w:t>
      </w:r>
      <w:bookmarkEnd w:id="49"/>
    </w:p>
    <w:p w14:paraId="3912594E" w14:textId="77777777" w:rsidR="009E214C" w:rsidRPr="009E214C" w:rsidRDefault="00AC6E36" w:rsidP="009E214C">
      <w:pPr>
        <w:pStyle w:val="ListParagraph"/>
        <w:numPr>
          <w:ilvl w:val="0"/>
          <w:numId w:val="23"/>
        </w:numPr>
        <w:rPr>
          <w:lang w:val="nb-NO"/>
        </w:rPr>
      </w:pPr>
      <w:r w:rsidRPr="009E214C">
        <w:rPr>
          <w:lang w:val="nb-NO"/>
        </w:rPr>
        <w:t xml:space="preserve">Guds Ord </w:t>
      </w:r>
    </w:p>
    <w:p w14:paraId="4D798B10" w14:textId="7ED7D4F9" w:rsidR="00AC6E36" w:rsidRPr="009E214C" w:rsidRDefault="00AC6E36" w:rsidP="009E214C">
      <w:pPr>
        <w:pStyle w:val="ListParagraph"/>
        <w:numPr>
          <w:ilvl w:val="0"/>
          <w:numId w:val="23"/>
        </w:numPr>
        <w:rPr>
          <w:lang w:val="nb-NO"/>
        </w:rPr>
      </w:pPr>
      <w:r w:rsidRPr="009E214C">
        <w:rPr>
          <w:lang w:val="nb-NO"/>
        </w:rPr>
        <w:t>Retten til å være Guds barn</w:t>
      </w:r>
    </w:p>
    <w:p w14:paraId="4AD8B283" w14:textId="77777777" w:rsidR="00AC6E36" w:rsidRPr="009E214C" w:rsidRDefault="00AC6E36" w:rsidP="009E214C">
      <w:pPr>
        <w:pStyle w:val="ListParagraph"/>
        <w:numPr>
          <w:ilvl w:val="0"/>
          <w:numId w:val="23"/>
        </w:numPr>
        <w:rPr>
          <w:lang w:val="nb-NO"/>
        </w:rPr>
      </w:pPr>
      <w:r w:rsidRPr="009E214C">
        <w:rPr>
          <w:lang w:val="nb-NO"/>
        </w:rPr>
        <w:t>Herligheten</w:t>
      </w:r>
    </w:p>
    <w:p w14:paraId="59E14FA8" w14:textId="77777777" w:rsidR="009E214C" w:rsidRPr="009E214C" w:rsidRDefault="00AC6E36" w:rsidP="009E214C">
      <w:pPr>
        <w:pStyle w:val="ListParagraph"/>
        <w:numPr>
          <w:ilvl w:val="0"/>
          <w:numId w:val="23"/>
        </w:numPr>
        <w:rPr>
          <w:lang w:val="nb-NO"/>
        </w:rPr>
      </w:pPr>
      <w:r w:rsidRPr="009E214C">
        <w:rPr>
          <w:lang w:val="nb-NO"/>
        </w:rPr>
        <w:t xml:space="preserve">Paktene </w:t>
      </w:r>
    </w:p>
    <w:p w14:paraId="783BE4BF" w14:textId="77777777" w:rsidR="009E214C" w:rsidRPr="009E214C" w:rsidRDefault="00AC6E36" w:rsidP="009E214C">
      <w:pPr>
        <w:pStyle w:val="ListParagraph"/>
        <w:numPr>
          <w:ilvl w:val="0"/>
          <w:numId w:val="23"/>
        </w:numPr>
        <w:rPr>
          <w:lang w:val="nb-NO"/>
        </w:rPr>
      </w:pPr>
      <w:r w:rsidRPr="009E214C">
        <w:rPr>
          <w:lang w:val="nb-NO"/>
        </w:rPr>
        <w:t xml:space="preserve">Loven </w:t>
      </w:r>
    </w:p>
    <w:p w14:paraId="7645334A" w14:textId="33B9C15D" w:rsidR="00AC6E36" w:rsidRPr="009E214C" w:rsidRDefault="00AC6E36" w:rsidP="009E214C">
      <w:pPr>
        <w:pStyle w:val="ListParagraph"/>
        <w:numPr>
          <w:ilvl w:val="0"/>
          <w:numId w:val="23"/>
        </w:numPr>
        <w:rPr>
          <w:lang w:val="nb-NO"/>
        </w:rPr>
      </w:pPr>
      <w:r w:rsidRPr="009E214C">
        <w:rPr>
          <w:lang w:val="nb-NO"/>
        </w:rPr>
        <w:t>Tempeltjenesten</w:t>
      </w:r>
    </w:p>
    <w:p w14:paraId="62A0694E" w14:textId="77777777" w:rsidR="009E214C" w:rsidRPr="009E214C" w:rsidRDefault="00AC6E36" w:rsidP="009E214C">
      <w:pPr>
        <w:pStyle w:val="ListParagraph"/>
        <w:numPr>
          <w:ilvl w:val="0"/>
          <w:numId w:val="23"/>
        </w:numPr>
        <w:rPr>
          <w:lang w:val="nb-NO"/>
        </w:rPr>
      </w:pPr>
      <w:r w:rsidRPr="009E214C">
        <w:rPr>
          <w:lang w:val="nb-NO"/>
        </w:rPr>
        <w:t xml:space="preserve">Løftene </w:t>
      </w:r>
    </w:p>
    <w:p w14:paraId="4F9758FD" w14:textId="77777777" w:rsidR="009E214C" w:rsidRPr="009E214C" w:rsidRDefault="00AC6E36" w:rsidP="009E214C">
      <w:pPr>
        <w:pStyle w:val="ListParagraph"/>
        <w:numPr>
          <w:ilvl w:val="0"/>
          <w:numId w:val="23"/>
        </w:numPr>
        <w:rPr>
          <w:lang w:val="nb-NO"/>
        </w:rPr>
      </w:pPr>
      <w:r w:rsidRPr="009E214C">
        <w:rPr>
          <w:lang w:val="nb-NO"/>
        </w:rPr>
        <w:t xml:space="preserve">Fedrene </w:t>
      </w:r>
    </w:p>
    <w:p w14:paraId="57CD86B5" w14:textId="3EF4C787" w:rsidR="00AC6E36" w:rsidRPr="009E214C" w:rsidRDefault="00AC6E36" w:rsidP="009E214C">
      <w:pPr>
        <w:pStyle w:val="ListParagraph"/>
        <w:numPr>
          <w:ilvl w:val="0"/>
          <w:numId w:val="23"/>
        </w:numPr>
        <w:rPr>
          <w:lang w:val="nb-NO"/>
        </w:rPr>
      </w:pPr>
      <w:r w:rsidRPr="009E214C">
        <w:rPr>
          <w:lang w:val="nb-NO"/>
        </w:rPr>
        <w:t>Kristus</w:t>
      </w:r>
    </w:p>
    <w:p w14:paraId="02B5AC18" w14:textId="77777777" w:rsidR="00AC6E36" w:rsidRPr="00AC6E36" w:rsidRDefault="00AC6E36" w:rsidP="00AC6E36">
      <w:pPr>
        <w:rPr>
          <w:lang w:val="nb-NO"/>
        </w:rPr>
      </w:pPr>
      <w:r w:rsidRPr="00AC6E36">
        <w:rPr>
          <w:lang w:val="nb-NO"/>
        </w:rPr>
        <w:t xml:space="preserve"> </w:t>
      </w:r>
    </w:p>
    <w:p w14:paraId="60E33114" w14:textId="77777777" w:rsidR="00AC6E36" w:rsidRPr="00AC6E36" w:rsidRDefault="00AC6E36" w:rsidP="00D3598F">
      <w:pPr>
        <w:pStyle w:val="Heading2"/>
        <w:rPr>
          <w:lang w:val="nb-NO"/>
        </w:rPr>
      </w:pPr>
      <w:bookmarkStart w:id="50" w:name="_Toc125212074"/>
      <w:r w:rsidRPr="00AC6E36">
        <w:rPr>
          <w:lang w:val="nb-NO"/>
        </w:rPr>
        <w:t>HVA SKJEDDE? (9:6-33)</w:t>
      </w:r>
      <w:bookmarkEnd w:id="50"/>
    </w:p>
    <w:p w14:paraId="0FBC35AB" w14:textId="3C7A4261" w:rsidR="00AC6E36" w:rsidRPr="00D96FE2" w:rsidRDefault="00AC6E36" w:rsidP="00D96FE2">
      <w:pPr>
        <w:rPr>
          <w:b/>
          <w:bCs/>
          <w:lang w:val="nb-NO"/>
        </w:rPr>
      </w:pPr>
      <w:r w:rsidRPr="00D96FE2">
        <w:rPr>
          <w:b/>
          <w:bCs/>
          <w:lang w:val="nb-NO"/>
        </w:rPr>
        <w:t>1.</w:t>
      </w:r>
      <w:r w:rsidR="00D3598F" w:rsidRPr="00D96FE2">
        <w:rPr>
          <w:b/>
          <w:bCs/>
          <w:lang w:val="nb-NO"/>
        </w:rPr>
        <w:t xml:space="preserve"> </w:t>
      </w:r>
      <w:r w:rsidRPr="00D96FE2">
        <w:rPr>
          <w:b/>
          <w:bCs/>
          <w:lang w:val="nb-NO"/>
        </w:rPr>
        <w:t>Har Guds ord slått feil siden Israel ikke blir frelst? (v. 6-13)</w:t>
      </w:r>
    </w:p>
    <w:p w14:paraId="4263ACF3" w14:textId="7BD037AC" w:rsidR="00AC6E36" w:rsidRPr="00D3598F" w:rsidRDefault="00AC6E36" w:rsidP="00D3598F">
      <w:pPr>
        <w:pStyle w:val="ListParagraph"/>
        <w:numPr>
          <w:ilvl w:val="0"/>
          <w:numId w:val="24"/>
        </w:numPr>
        <w:rPr>
          <w:lang w:val="nb-NO"/>
        </w:rPr>
      </w:pPr>
      <w:r w:rsidRPr="00D3598F">
        <w:rPr>
          <w:lang w:val="nb-NO"/>
        </w:rPr>
        <w:t xml:space="preserve">Nei, vi må bare redefinere </w:t>
      </w:r>
      <w:r w:rsidR="00EC401C" w:rsidRPr="00EC401C">
        <w:rPr>
          <w:i/>
          <w:iCs/>
          <w:lang w:val="nb-NO"/>
        </w:rPr>
        <w:t>"</w:t>
      </w:r>
      <w:r w:rsidRPr="00EC401C">
        <w:rPr>
          <w:i/>
          <w:iCs/>
          <w:lang w:val="nb-NO"/>
        </w:rPr>
        <w:t>Israel</w:t>
      </w:r>
      <w:r w:rsidR="00EC401C" w:rsidRPr="00EC401C">
        <w:rPr>
          <w:i/>
          <w:iCs/>
          <w:lang w:val="nb-NO"/>
        </w:rPr>
        <w:t>"</w:t>
      </w:r>
      <w:r w:rsidRPr="00D3598F">
        <w:rPr>
          <w:lang w:val="nb-NO"/>
        </w:rPr>
        <w:t xml:space="preserve"> basert på hva GT sier.</w:t>
      </w:r>
    </w:p>
    <w:p w14:paraId="04EEB93A" w14:textId="1E586341" w:rsidR="00AC6E36" w:rsidRPr="00D3598F" w:rsidRDefault="00AC6E36" w:rsidP="00D3598F">
      <w:pPr>
        <w:pStyle w:val="ListParagraph"/>
        <w:numPr>
          <w:ilvl w:val="0"/>
          <w:numId w:val="24"/>
        </w:numPr>
        <w:rPr>
          <w:lang w:val="nb-NO"/>
        </w:rPr>
      </w:pPr>
      <w:r w:rsidRPr="00D3598F">
        <w:rPr>
          <w:lang w:val="nb-NO"/>
        </w:rPr>
        <w:lastRenderedPageBreak/>
        <w:t>Israel / Abrahams barn = troende jøder</w:t>
      </w:r>
    </w:p>
    <w:p w14:paraId="55449C78" w14:textId="3FE46FA8" w:rsidR="00AC6E36" w:rsidRPr="00D3598F" w:rsidRDefault="00AC6E36" w:rsidP="00D3598F">
      <w:pPr>
        <w:pStyle w:val="ListParagraph"/>
        <w:numPr>
          <w:ilvl w:val="0"/>
          <w:numId w:val="24"/>
        </w:numPr>
        <w:rPr>
          <w:lang w:val="nb-NO"/>
        </w:rPr>
      </w:pPr>
      <w:r w:rsidRPr="00D3598F">
        <w:rPr>
          <w:lang w:val="nb-NO"/>
        </w:rPr>
        <w:t>I tillegg handler det om Guds utvelgelse.</w:t>
      </w:r>
    </w:p>
    <w:p w14:paraId="44337C7D" w14:textId="399C5EF7" w:rsidR="00AC6E36" w:rsidRPr="00D3598F" w:rsidRDefault="00AC6E36" w:rsidP="00D3598F">
      <w:pPr>
        <w:pStyle w:val="ListParagraph"/>
        <w:numPr>
          <w:ilvl w:val="0"/>
          <w:numId w:val="24"/>
        </w:numPr>
        <w:rPr>
          <w:lang w:val="nb-NO"/>
        </w:rPr>
      </w:pPr>
      <w:r w:rsidRPr="00D3598F">
        <w:rPr>
          <w:lang w:val="nb-NO"/>
        </w:rPr>
        <w:t>Ikke alle Abrahams fysiske etterkommere fikk løftet. Også i GT brøt mange pakten. Fysisk avstamming var ikke nok selv da den gamle pakt gjaldt.</w:t>
      </w:r>
    </w:p>
    <w:p w14:paraId="711DCD62" w14:textId="4FE1B6B5" w:rsidR="00AC6E36" w:rsidRPr="00D96FE2" w:rsidRDefault="00AC6E36" w:rsidP="00D96FE2">
      <w:pPr>
        <w:rPr>
          <w:b/>
          <w:bCs/>
          <w:lang w:val="nb-NO"/>
        </w:rPr>
      </w:pPr>
      <w:r w:rsidRPr="00D96FE2">
        <w:rPr>
          <w:b/>
          <w:bCs/>
          <w:lang w:val="nb-NO"/>
        </w:rPr>
        <w:t>2.</w:t>
      </w:r>
      <w:r w:rsidR="00D3598F" w:rsidRPr="00D96FE2">
        <w:rPr>
          <w:b/>
          <w:bCs/>
          <w:lang w:val="nb-NO"/>
        </w:rPr>
        <w:t xml:space="preserve"> </w:t>
      </w:r>
      <w:r w:rsidRPr="00D96FE2">
        <w:rPr>
          <w:b/>
          <w:bCs/>
          <w:lang w:val="nb-NO"/>
        </w:rPr>
        <w:t>Er det ikke urettferdig å velge ut noen og ikke andre? (v.</w:t>
      </w:r>
      <w:r w:rsidR="00D3598F" w:rsidRPr="00D96FE2">
        <w:rPr>
          <w:b/>
          <w:bCs/>
          <w:lang w:val="nb-NO"/>
        </w:rPr>
        <w:t xml:space="preserve"> </w:t>
      </w:r>
      <w:r w:rsidRPr="00D96FE2">
        <w:rPr>
          <w:b/>
          <w:bCs/>
          <w:lang w:val="nb-NO"/>
        </w:rPr>
        <w:t>14-18)</w:t>
      </w:r>
    </w:p>
    <w:p w14:paraId="1F5D1CF8" w14:textId="3EF408E4" w:rsidR="00AC6E36" w:rsidRPr="00D3598F" w:rsidRDefault="00AC6E36" w:rsidP="00D3598F">
      <w:pPr>
        <w:pStyle w:val="ListParagraph"/>
        <w:numPr>
          <w:ilvl w:val="0"/>
          <w:numId w:val="25"/>
        </w:numPr>
        <w:rPr>
          <w:lang w:val="nb-NO"/>
        </w:rPr>
      </w:pPr>
      <w:r w:rsidRPr="00D3598F">
        <w:rPr>
          <w:lang w:val="nb-NO"/>
        </w:rPr>
        <w:t>Nei, det er utenkelig at Gud er urettferdig.</w:t>
      </w:r>
    </w:p>
    <w:p w14:paraId="522D0D04" w14:textId="3305E088" w:rsidR="00AC6E36" w:rsidRPr="00D3598F" w:rsidRDefault="00AC6E36" w:rsidP="00D3598F">
      <w:pPr>
        <w:pStyle w:val="ListParagraph"/>
        <w:numPr>
          <w:ilvl w:val="0"/>
          <w:numId w:val="25"/>
        </w:numPr>
        <w:rPr>
          <w:lang w:val="nb-NO"/>
        </w:rPr>
      </w:pPr>
      <w:r w:rsidRPr="00D3598F">
        <w:rPr>
          <w:lang w:val="nb-NO"/>
        </w:rPr>
        <w:t>Det er godhet som er poenget.</w:t>
      </w:r>
    </w:p>
    <w:p w14:paraId="255931C4" w14:textId="038382BF" w:rsidR="00AC6E36" w:rsidRPr="00D3598F" w:rsidRDefault="00AC6E36" w:rsidP="00D3598F">
      <w:pPr>
        <w:pStyle w:val="ListParagraph"/>
        <w:numPr>
          <w:ilvl w:val="0"/>
          <w:numId w:val="25"/>
        </w:numPr>
        <w:rPr>
          <w:lang w:val="nb-NO"/>
        </w:rPr>
      </w:pPr>
      <w:r w:rsidRPr="00D3598F">
        <w:rPr>
          <w:lang w:val="nb-NO"/>
        </w:rPr>
        <w:t>Selv Guds forherdelse leder til et mye større positivt resultat.</w:t>
      </w:r>
    </w:p>
    <w:p w14:paraId="32198FDE" w14:textId="01D428E8" w:rsidR="00AC6E36" w:rsidRPr="00D96FE2" w:rsidRDefault="00AC6E36" w:rsidP="00AC6E36">
      <w:pPr>
        <w:rPr>
          <w:b/>
          <w:bCs/>
        </w:rPr>
      </w:pPr>
      <w:r w:rsidRPr="00E94E73">
        <w:rPr>
          <w:b/>
          <w:bCs/>
          <w:lang w:val="nb-NO"/>
        </w:rPr>
        <w:t>3.</w:t>
      </w:r>
      <w:r w:rsidR="00D3598F" w:rsidRPr="00E94E73">
        <w:rPr>
          <w:b/>
          <w:bCs/>
          <w:lang w:val="nb-NO"/>
        </w:rPr>
        <w:t xml:space="preserve"> </w:t>
      </w:r>
      <w:r w:rsidRPr="00E94E73">
        <w:rPr>
          <w:b/>
          <w:bCs/>
          <w:lang w:val="nb-NO"/>
        </w:rPr>
        <w:t>Hvordan kan Gud beskylde noen for å ha forherdet seg hvis det er han som forherdet</w:t>
      </w:r>
      <w:r w:rsidRPr="00D3598F">
        <w:rPr>
          <w:b/>
          <w:bCs/>
          <w:lang w:val="nb-NO"/>
        </w:rPr>
        <w:t xml:space="preserve"> </w:t>
      </w:r>
      <w:r w:rsidRPr="00E94E73">
        <w:rPr>
          <w:b/>
          <w:bCs/>
          <w:lang w:val="nb-NO"/>
        </w:rPr>
        <w:t xml:space="preserve">dem? </w:t>
      </w:r>
      <w:r w:rsidRPr="00D96FE2">
        <w:rPr>
          <w:b/>
          <w:bCs/>
        </w:rPr>
        <w:t>(v. 19-23)</w:t>
      </w:r>
    </w:p>
    <w:p w14:paraId="19B10EF1" w14:textId="673B9BD9" w:rsidR="00AC6E36" w:rsidRPr="009464D8" w:rsidRDefault="00AC6E36" w:rsidP="009464D8">
      <w:pPr>
        <w:pStyle w:val="ListParagraph"/>
        <w:numPr>
          <w:ilvl w:val="0"/>
          <w:numId w:val="26"/>
        </w:numPr>
        <w:rPr>
          <w:lang w:val="nb-NO"/>
        </w:rPr>
      </w:pPr>
      <w:r w:rsidRPr="009464D8">
        <w:rPr>
          <w:lang w:val="nb-NO"/>
        </w:rPr>
        <w:t>Kan ikke Gud gjøre som han vil?</w:t>
      </w:r>
    </w:p>
    <w:p w14:paraId="3896FE7B" w14:textId="74D6B217" w:rsidR="00AC6E36" w:rsidRPr="009464D8" w:rsidRDefault="00AC6E36" w:rsidP="009464D8">
      <w:pPr>
        <w:pStyle w:val="ListParagraph"/>
        <w:numPr>
          <w:ilvl w:val="0"/>
          <w:numId w:val="26"/>
        </w:numPr>
        <w:rPr>
          <w:lang w:val="nb-NO"/>
        </w:rPr>
      </w:pPr>
      <w:r w:rsidRPr="009464D8">
        <w:rPr>
          <w:lang w:val="nb-NO"/>
        </w:rPr>
        <w:t>Han kunne ha avsluttet historien for lengst, men han er tålmodig med dommen for å kunne vise godhet mot oss.</w:t>
      </w:r>
    </w:p>
    <w:p w14:paraId="13AD80BD" w14:textId="77777777" w:rsidR="00AC6E36" w:rsidRPr="00AC6E36" w:rsidRDefault="00AC6E36" w:rsidP="00AC6E36">
      <w:pPr>
        <w:rPr>
          <w:lang w:val="nb-NO"/>
        </w:rPr>
      </w:pPr>
      <w:r w:rsidRPr="00AC6E36">
        <w:rPr>
          <w:lang w:val="nb-NO"/>
        </w:rPr>
        <w:t xml:space="preserve"> </w:t>
      </w:r>
    </w:p>
    <w:p w14:paraId="02309427" w14:textId="77777777" w:rsidR="00AC6E36" w:rsidRPr="00AC6E36" w:rsidRDefault="00AC6E36" w:rsidP="009464D8">
      <w:pPr>
        <w:pStyle w:val="Heading2"/>
        <w:rPr>
          <w:lang w:val="nb-NO"/>
        </w:rPr>
      </w:pPr>
      <w:bookmarkStart w:id="51" w:name="_Toc125212075"/>
      <w:r w:rsidRPr="00AC6E36">
        <w:rPr>
          <w:lang w:val="nb-NO"/>
        </w:rPr>
        <w:t>TOLKNINGER AV 9:21-23</w:t>
      </w:r>
      <w:bookmarkEnd w:id="51"/>
    </w:p>
    <w:p w14:paraId="1CB04635" w14:textId="3ADDECC2" w:rsidR="00AC6E36" w:rsidRPr="00D30F40" w:rsidRDefault="00AC6E36" w:rsidP="00D30F40">
      <w:pPr>
        <w:pStyle w:val="ListParagraph"/>
        <w:numPr>
          <w:ilvl w:val="0"/>
          <w:numId w:val="32"/>
        </w:numPr>
        <w:rPr>
          <w:lang w:val="nb-NO"/>
        </w:rPr>
      </w:pPr>
      <w:r w:rsidRPr="00D30F40">
        <w:rPr>
          <w:lang w:val="nb-NO"/>
        </w:rPr>
        <w:t>Dobbel forutbestemmelse: Gud har på forhånd bestemt hvem som går fortapt og hvem som blir frelst.</w:t>
      </w:r>
    </w:p>
    <w:p w14:paraId="31820EE9" w14:textId="68017130" w:rsidR="00AC6E36" w:rsidRPr="00D30F40" w:rsidRDefault="00AC6E36" w:rsidP="00D30F40">
      <w:pPr>
        <w:pStyle w:val="ListParagraph"/>
        <w:numPr>
          <w:ilvl w:val="0"/>
          <w:numId w:val="32"/>
        </w:numPr>
        <w:rPr>
          <w:lang w:val="nb-NO"/>
        </w:rPr>
      </w:pPr>
      <w:r w:rsidRPr="00D30F40">
        <w:rPr>
          <w:lang w:val="nb-NO"/>
        </w:rPr>
        <w:t>Rom 9 handler egentlig ikke om frelse, men om nasjoner, og når Paulus kommer inn på frelse, handler det ikke om individuelle mennesker.</w:t>
      </w:r>
    </w:p>
    <w:p w14:paraId="6582DF34" w14:textId="1ACBEFE5" w:rsidR="00AC6E36" w:rsidRPr="00AC6E36" w:rsidRDefault="00FA3BD3" w:rsidP="00AC6E36">
      <w:pPr>
        <w:rPr>
          <w:lang w:val="nb-NO"/>
        </w:rPr>
      </w:pPr>
      <w:r>
        <w:rPr>
          <w:lang w:val="nb-NO"/>
        </w:rPr>
        <w:t xml:space="preserve">A. </w:t>
      </w:r>
      <w:r w:rsidR="00AC6E36" w:rsidRPr="00AC6E36">
        <w:rPr>
          <w:lang w:val="nb-NO"/>
        </w:rPr>
        <w:t xml:space="preserve">Paulus sier at det er Gud (NB88, BGO: </w:t>
      </w:r>
      <w:r w:rsidR="00AC6E36" w:rsidRPr="00FA3BD3">
        <w:rPr>
          <w:i/>
          <w:iCs/>
          <w:lang w:val="nb-NO"/>
        </w:rPr>
        <w:t>han</w:t>
      </w:r>
      <w:r w:rsidR="00AC6E36" w:rsidRPr="00AC6E36">
        <w:rPr>
          <w:lang w:val="nb-NO"/>
        </w:rPr>
        <w:t>) som på forhånd har gjort ferdig (</w:t>
      </w:r>
      <w:r w:rsidR="00AC6E36" w:rsidRPr="00FA3BD3">
        <w:rPr>
          <w:i/>
          <w:iCs/>
          <w:lang w:val="nb-NO"/>
        </w:rPr>
        <w:t>proetoimazo</w:t>
      </w:r>
      <w:r w:rsidR="00AC6E36" w:rsidRPr="00AC6E36">
        <w:rPr>
          <w:lang w:val="nb-NO"/>
        </w:rPr>
        <w:t>) noen for herligheten, men han sier ikke hvem som har gjort ferdig (</w:t>
      </w:r>
      <w:r w:rsidR="00AC6E36" w:rsidRPr="00FA3BD3">
        <w:rPr>
          <w:i/>
          <w:iCs/>
          <w:lang w:val="nb-NO"/>
        </w:rPr>
        <w:t>katartizo</w:t>
      </w:r>
      <w:r w:rsidR="00AC6E36" w:rsidRPr="00AC6E36">
        <w:rPr>
          <w:lang w:val="nb-NO"/>
        </w:rPr>
        <w:t>) de som går til grunne - og ikke at dette ble gjort på forhånd.</w:t>
      </w:r>
    </w:p>
    <w:p w14:paraId="68B9B092" w14:textId="3CD1270D" w:rsidR="00AC6E36" w:rsidRPr="00FA3BD3" w:rsidRDefault="00AC6E36" w:rsidP="00FA3BD3">
      <w:pPr>
        <w:pStyle w:val="ListParagraph"/>
        <w:numPr>
          <w:ilvl w:val="0"/>
          <w:numId w:val="27"/>
        </w:numPr>
        <w:rPr>
          <w:lang w:val="nb-NO"/>
        </w:rPr>
      </w:pPr>
      <w:r w:rsidRPr="00FA3BD3">
        <w:rPr>
          <w:lang w:val="nb-NO"/>
        </w:rPr>
        <w:t>Krukkene som var under vreden er i utgangspunktet alle mennesker, som derfor i utgangspunktet er forberedt</w:t>
      </w:r>
      <w:r w:rsidR="00085715">
        <w:rPr>
          <w:lang w:val="nb-NO"/>
        </w:rPr>
        <w:t xml:space="preserve"> </w:t>
      </w:r>
      <w:r w:rsidR="00F54972" w:rsidRPr="00FA3BD3">
        <w:rPr>
          <w:lang w:val="nb-NO"/>
        </w:rPr>
        <w:t>til</w:t>
      </w:r>
      <w:r w:rsidR="00F54972">
        <w:rPr>
          <w:lang w:val="nb-NO"/>
        </w:rPr>
        <w:t xml:space="preserve"> </w:t>
      </w:r>
      <w:r w:rsidR="00085715">
        <w:rPr>
          <w:lang w:val="nb-NO"/>
        </w:rPr>
        <w:t>(på vei til)</w:t>
      </w:r>
      <w:r w:rsidR="00F54972">
        <w:rPr>
          <w:lang w:val="nb-NO"/>
        </w:rPr>
        <w:t xml:space="preserve"> </w:t>
      </w:r>
      <w:r w:rsidRPr="00FA3BD3">
        <w:rPr>
          <w:lang w:val="nb-NO"/>
        </w:rPr>
        <w:t>å gå til grunne. (</w:t>
      </w:r>
      <w:r w:rsidR="00840871">
        <w:rPr>
          <w:lang w:val="nb-NO"/>
        </w:rPr>
        <w:t xml:space="preserve">kap. </w:t>
      </w:r>
      <w:r w:rsidRPr="00FA3BD3">
        <w:rPr>
          <w:lang w:val="nb-NO"/>
        </w:rPr>
        <w:t>1-3)</w:t>
      </w:r>
    </w:p>
    <w:p w14:paraId="36B7B359" w14:textId="567E9367" w:rsidR="00AC6E36" w:rsidRPr="00AC6E36" w:rsidRDefault="00E16F7B" w:rsidP="00AC6E36">
      <w:pPr>
        <w:rPr>
          <w:lang w:val="nb-NO"/>
        </w:rPr>
      </w:pPr>
      <w:r>
        <w:rPr>
          <w:lang w:val="nb-NO"/>
        </w:rPr>
        <w:t xml:space="preserve">B. </w:t>
      </w:r>
      <w:r w:rsidR="00AC6E36" w:rsidRPr="00AC6E36">
        <w:rPr>
          <w:lang w:val="nb-NO"/>
        </w:rPr>
        <w:t>Bildet i v. 21 er hentet fra Jer 18, hvor konteksten er at Gud endrer planer med nasjoner ut fra deres respons. Gud bruker nasjoner i sin plan: Ismael, Esau, farao og de forherdede jødene spiller en simplere rolle i Guds frelsesplan.</w:t>
      </w:r>
    </w:p>
    <w:p w14:paraId="40681CCC" w14:textId="27EC3E12" w:rsidR="00AC6E36" w:rsidRPr="00AC6E36" w:rsidRDefault="00AC6E36" w:rsidP="00AC6E36">
      <w:pPr>
        <w:rPr>
          <w:lang w:val="nb-NO"/>
        </w:rPr>
      </w:pPr>
      <w:r w:rsidRPr="00AC6E36">
        <w:rPr>
          <w:lang w:val="nb-NO"/>
        </w:rPr>
        <w:t>C.</w:t>
      </w:r>
      <w:r w:rsidR="00E16F7B">
        <w:rPr>
          <w:lang w:val="nb-NO"/>
        </w:rPr>
        <w:t xml:space="preserve"> </w:t>
      </w:r>
      <w:r w:rsidRPr="00AC6E36">
        <w:rPr>
          <w:lang w:val="nb-NO"/>
        </w:rPr>
        <w:t>Lage i v. 21 er et annet verb (</w:t>
      </w:r>
      <w:r w:rsidRPr="00411123">
        <w:rPr>
          <w:i/>
          <w:iCs/>
          <w:lang w:val="nb-NO"/>
        </w:rPr>
        <w:t>poieo</w:t>
      </w:r>
      <w:r w:rsidRPr="00AC6E36">
        <w:rPr>
          <w:lang w:val="nb-NO"/>
        </w:rPr>
        <w:t>) enn i v. 22 og 23, og bildet bør kanskje uansett ikke tas for bokstavelig.</w:t>
      </w:r>
    </w:p>
    <w:p w14:paraId="7525922D" w14:textId="77777777" w:rsidR="00AC6E36" w:rsidRPr="00AC6E36" w:rsidRDefault="00AC6E36" w:rsidP="00AC6E36">
      <w:pPr>
        <w:rPr>
          <w:lang w:val="nb-NO"/>
        </w:rPr>
      </w:pPr>
      <w:r w:rsidRPr="00AC6E36">
        <w:rPr>
          <w:lang w:val="nb-NO"/>
        </w:rPr>
        <w:lastRenderedPageBreak/>
        <w:t xml:space="preserve"> </w:t>
      </w:r>
    </w:p>
    <w:p w14:paraId="3D65C0E8" w14:textId="77777777" w:rsidR="00AC6E36" w:rsidRPr="00AC6E36" w:rsidRDefault="00AC6E36" w:rsidP="00411123">
      <w:pPr>
        <w:pStyle w:val="Heading2"/>
        <w:rPr>
          <w:lang w:val="nb-NO"/>
        </w:rPr>
      </w:pPr>
      <w:bookmarkStart w:id="52" w:name="_Toc125212076"/>
      <w:r w:rsidRPr="00AC6E36">
        <w:rPr>
          <w:lang w:val="nb-NO"/>
        </w:rPr>
        <w:t>UTVELGELSE, FORHERDELSE, PREDESTINASJON OG FRI VILJE</w:t>
      </w:r>
      <w:bookmarkEnd w:id="52"/>
    </w:p>
    <w:p w14:paraId="03A6682A" w14:textId="6A294C8B" w:rsidR="00AC6E36" w:rsidRPr="00AC6E36" w:rsidRDefault="00AC6E36" w:rsidP="00AC6E36">
      <w:pPr>
        <w:rPr>
          <w:lang w:val="nb-NO"/>
        </w:rPr>
      </w:pPr>
      <w:r w:rsidRPr="00AC6E36">
        <w:rPr>
          <w:lang w:val="nb-NO"/>
        </w:rPr>
        <w:t>Farao var allerede i opprør mot Gud. Forherdelsen holdt ham i den tilstanden han allerede var i. I 2. Mos virker Guds forherdelse og faraos forherdelse som samme ting.</w:t>
      </w:r>
    </w:p>
    <w:p w14:paraId="21F6CB9B" w14:textId="4D6A5BDE" w:rsidR="00AC6E36" w:rsidRPr="00AC6E36" w:rsidRDefault="00AC6E36" w:rsidP="00AC6E36">
      <w:pPr>
        <w:rPr>
          <w:lang w:val="nb-NO"/>
        </w:rPr>
      </w:pPr>
      <w:r w:rsidRPr="00AC6E36">
        <w:rPr>
          <w:lang w:val="nb-NO"/>
        </w:rPr>
        <w:t xml:space="preserve">En </w:t>
      </w:r>
      <w:r w:rsidRPr="005256EB">
        <w:rPr>
          <w:i/>
          <w:iCs/>
          <w:lang w:val="nb-NO"/>
        </w:rPr>
        <w:t>individuell</w:t>
      </w:r>
      <w:r w:rsidRPr="00AC6E36">
        <w:rPr>
          <w:lang w:val="nb-NO"/>
        </w:rPr>
        <w:t xml:space="preserve"> utvelgelse innenfor den </w:t>
      </w:r>
      <w:r w:rsidRPr="005256EB">
        <w:rPr>
          <w:i/>
          <w:iCs/>
          <w:lang w:val="nb-NO"/>
        </w:rPr>
        <w:t>kollektive</w:t>
      </w:r>
      <w:r w:rsidRPr="00AC6E36">
        <w:rPr>
          <w:lang w:val="nb-NO"/>
        </w:rPr>
        <w:t xml:space="preserve"> utvelgelse.</w:t>
      </w:r>
    </w:p>
    <w:p w14:paraId="13EDC391" w14:textId="045338A8" w:rsidR="00AC6E36" w:rsidRPr="006C0FCB" w:rsidRDefault="00AC6E36" w:rsidP="006C0FCB">
      <w:pPr>
        <w:pStyle w:val="ListParagraph"/>
        <w:numPr>
          <w:ilvl w:val="0"/>
          <w:numId w:val="27"/>
        </w:numPr>
        <w:rPr>
          <w:lang w:val="nb-NO"/>
        </w:rPr>
      </w:pPr>
      <w:r w:rsidRPr="006C0FCB">
        <w:rPr>
          <w:lang w:val="nb-NO"/>
        </w:rPr>
        <w:t>Den kollektive (Israel) garanterer ikke frelse. Det var fullt mulig å falle fra.</w:t>
      </w:r>
    </w:p>
    <w:p w14:paraId="23744561" w14:textId="07B132D1" w:rsidR="00AC6E36" w:rsidRPr="006C0FCB" w:rsidRDefault="00AC6E36" w:rsidP="006C0FCB">
      <w:pPr>
        <w:pStyle w:val="ListParagraph"/>
        <w:numPr>
          <w:ilvl w:val="0"/>
          <w:numId w:val="27"/>
        </w:numPr>
        <w:rPr>
          <w:lang w:val="nb-NO"/>
        </w:rPr>
      </w:pPr>
      <w:r w:rsidRPr="006C0FCB">
        <w:rPr>
          <w:lang w:val="nb-NO"/>
        </w:rPr>
        <w:t>Individuell utvelgelse (troende jøder). Utvides i NT til å gjelde hedningene også.</w:t>
      </w:r>
    </w:p>
    <w:p w14:paraId="3E965A74" w14:textId="33F72EBA" w:rsidR="00AC6E36" w:rsidRPr="00AC6E36" w:rsidRDefault="00AC6E36" w:rsidP="00AC6E36">
      <w:pPr>
        <w:rPr>
          <w:lang w:val="nb-NO"/>
        </w:rPr>
      </w:pPr>
      <w:r w:rsidRPr="00AC6E36">
        <w:rPr>
          <w:lang w:val="nb-NO"/>
        </w:rPr>
        <w:t>Hvis Gud “ikke vil at noen skal gå fortapt, men at alle skal nå fram til omvendelse” (2 Pet 3:9), og han ikke er urettferdig (v. 14), så kan vi stole på at han gjør det rette når han forherder.</w:t>
      </w:r>
    </w:p>
    <w:p w14:paraId="2918E12B" w14:textId="2CC87541" w:rsidR="00AC6E36" w:rsidRPr="00AC6E36" w:rsidRDefault="00AC6E36" w:rsidP="00AC6E36">
      <w:pPr>
        <w:rPr>
          <w:lang w:val="nb-NO"/>
        </w:rPr>
      </w:pPr>
      <w:r w:rsidRPr="00AC6E36">
        <w:rPr>
          <w:lang w:val="nb-NO"/>
        </w:rPr>
        <w:t>Guds nåde gis til de som ikke fortjener det. Forherdelsen kommer over de som allerede pga sin synd fortjener fordømmelse.</w:t>
      </w:r>
    </w:p>
    <w:p w14:paraId="3A82FDF9" w14:textId="214716BB" w:rsidR="00AC6E36" w:rsidRPr="00AC6E36" w:rsidRDefault="00AC6E36" w:rsidP="00AC6E36">
      <w:pPr>
        <w:rPr>
          <w:lang w:val="nb-NO"/>
        </w:rPr>
      </w:pPr>
      <w:r w:rsidRPr="00AC6E36">
        <w:rPr>
          <w:lang w:val="nb-NO"/>
        </w:rPr>
        <w:t>Utvelgelsen av Abraham var misjonal, med de ikke-utvalgte i sikte. Kan forstås som utvalgt til en tjeneste i dette livet, ikke først og fremst til evig liv.</w:t>
      </w:r>
    </w:p>
    <w:p w14:paraId="5CE4DDBE" w14:textId="1138A45B" w:rsidR="00AC6E36" w:rsidRPr="00AC6E36" w:rsidRDefault="00AC6E36" w:rsidP="00AC6E36">
      <w:pPr>
        <w:rPr>
          <w:lang w:val="nb-NO"/>
        </w:rPr>
      </w:pPr>
      <w:r w:rsidRPr="00A20FAE">
        <w:rPr>
          <w:i/>
          <w:iCs/>
          <w:lang w:val="nb-NO"/>
        </w:rPr>
        <w:t>“Paulus prøver ikke å vise hvordan Guds utvelgelse av mennesker henger sammen med at de “velger” Gud i tro […] Han er fornøyd med å sette frem sannheten om Guds absolutte suverenitet - i både utvelgelse og forherdelse - og sannheten om full menneskelig ansvarlighet, uten å forene dem.</w:t>
      </w:r>
      <w:r w:rsidR="00A20FAE">
        <w:rPr>
          <w:i/>
          <w:iCs/>
          <w:lang w:val="nb-NO"/>
        </w:rPr>
        <w:t xml:space="preserve"> </w:t>
      </w:r>
      <w:r w:rsidRPr="00A20FAE">
        <w:rPr>
          <w:i/>
          <w:iCs/>
          <w:lang w:val="nb-NO"/>
        </w:rPr>
        <w:t xml:space="preserve">Vi gjør godt i </w:t>
      </w:r>
      <w:proofErr w:type="gramStart"/>
      <w:r w:rsidRPr="00A20FAE">
        <w:rPr>
          <w:i/>
          <w:iCs/>
          <w:lang w:val="nb-NO"/>
        </w:rPr>
        <w:t>etterligne</w:t>
      </w:r>
      <w:proofErr w:type="gramEnd"/>
      <w:r w:rsidRPr="00A20FAE">
        <w:rPr>
          <w:i/>
          <w:iCs/>
          <w:lang w:val="nb-NO"/>
        </w:rPr>
        <w:t xml:space="preserve"> hans tilnærming.”</w:t>
      </w:r>
      <w:r w:rsidR="006C0FCB">
        <w:rPr>
          <w:lang w:val="nb-NO"/>
        </w:rPr>
        <w:t xml:space="preserve"> </w:t>
      </w:r>
      <w:r w:rsidRPr="00AC6E36">
        <w:rPr>
          <w:lang w:val="nb-NO"/>
        </w:rPr>
        <w:t>Douglas J. Moo</w:t>
      </w:r>
      <w:r w:rsidR="006C0FCB">
        <w:rPr>
          <w:lang w:val="nb-NO"/>
        </w:rPr>
        <w:t>, sitatet er oversatt</w:t>
      </w:r>
    </w:p>
    <w:p w14:paraId="531BA920" w14:textId="77777777" w:rsidR="00AC6E36" w:rsidRPr="00AC6E36" w:rsidRDefault="00AC6E36" w:rsidP="00AC6E36">
      <w:pPr>
        <w:rPr>
          <w:lang w:val="nb-NO"/>
        </w:rPr>
      </w:pPr>
      <w:r w:rsidRPr="00AC6E36">
        <w:rPr>
          <w:lang w:val="nb-NO"/>
        </w:rPr>
        <w:t xml:space="preserve"> </w:t>
      </w:r>
    </w:p>
    <w:p w14:paraId="67340810" w14:textId="77777777" w:rsidR="00AC6E36" w:rsidRPr="00AC6E36" w:rsidRDefault="00AC6E36" w:rsidP="00AE0948">
      <w:pPr>
        <w:pStyle w:val="Heading2"/>
        <w:rPr>
          <w:lang w:val="nb-NO"/>
        </w:rPr>
      </w:pPr>
      <w:bookmarkStart w:id="53" w:name="_Toc125212077"/>
      <w:r w:rsidRPr="00AC6E36">
        <w:rPr>
          <w:lang w:val="nb-NO"/>
        </w:rPr>
        <w:t>9:24-33</w:t>
      </w:r>
      <w:bookmarkEnd w:id="53"/>
    </w:p>
    <w:p w14:paraId="226662CF" w14:textId="3F3FCECA" w:rsidR="00AC6E36" w:rsidRPr="00AC6E36" w:rsidRDefault="00AC6E36" w:rsidP="00AC6E36">
      <w:pPr>
        <w:rPr>
          <w:lang w:val="nb-NO"/>
        </w:rPr>
      </w:pPr>
      <w:r w:rsidRPr="00AC6E36">
        <w:rPr>
          <w:lang w:val="nb-NO"/>
        </w:rPr>
        <w:t>Tilbake til hovedtemaet om jøder og hedninger. Både Hosea og Jesaja støtter poenget til Paulus:</w:t>
      </w:r>
    </w:p>
    <w:p w14:paraId="304BCF0B" w14:textId="0F0EDAED" w:rsidR="00AC6E36" w:rsidRPr="00AE0948" w:rsidRDefault="00AC6E36" w:rsidP="00AE0948">
      <w:pPr>
        <w:pStyle w:val="ListParagraph"/>
        <w:numPr>
          <w:ilvl w:val="0"/>
          <w:numId w:val="28"/>
        </w:numPr>
        <w:rPr>
          <w:lang w:val="nb-NO"/>
        </w:rPr>
      </w:pPr>
      <w:r w:rsidRPr="00AE0948">
        <w:rPr>
          <w:lang w:val="nb-NO"/>
        </w:rPr>
        <w:t>Hos 2</w:t>
      </w:r>
      <w:r w:rsidR="00063E1C">
        <w:rPr>
          <w:lang w:val="nb-NO"/>
        </w:rPr>
        <w:t>:</w:t>
      </w:r>
      <w:r w:rsidRPr="00AE0948">
        <w:rPr>
          <w:lang w:val="nb-NO"/>
        </w:rPr>
        <w:t>23: Opprinnelig om Israel (</w:t>
      </w:r>
      <w:r w:rsidR="00A20FAE">
        <w:rPr>
          <w:lang w:val="nb-NO"/>
        </w:rPr>
        <w:t>N</w:t>
      </w:r>
      <w:r w:rsidRPr="00AE0948">
        <w:rPr>
          <w:lang w:val="nb-NO"/>
        </w:rPr>
        <w:t xml:space="preserve">ordriket). Her om hedningene som var </w:t>
      </w:r>
      <w:r w:rsidRPr="008A492D">
        <w:rPr>
          <w:i/>
          <w:iCs/>
          <w:lang w:val="nb-NO"/>
        </w:rPr>
        <w:t>ikke elsket</w:t>
      </w:r>
      <w:r w:rsidRPr="00AE0948">
        <w:rPr>
          <w:lang w:val="nb-NO"/>
        </w:rPr>
        <w:t xml:space="preserve"> og </w:t>
      </w:r>
      <w:r w:rsidRPr="008A492D">
        <w:rPr>
          <w:i/>
          <w:iCs/>
          <w:lang w:val="nb-NO"/>
        </w:rPr>
        <w:t>ikke mitt folk</w:t>
      </w:r>
      <w:r w:rsidRPr="00AE0948">
        <w:rPr>
          <w:lang w:val="nb-NO"/>
        </w:rPr>
        <w:t xml:space="preserve">, men som nå er </w:t>
      </w:r>
      <w:r w:rsidRPr="008A492D">
        <w:rPr>
          <w:i/>
          <w:iCs/>
          <w:lang w:val="nb-NO"/>
        </w:rPr>
        <w:t>elsket</w:t>
      </w:r>
      <w:r w:rsidRPr="00AE0948">
        <w:rPr>
          <w:lang w:val="nb-NO"/>
        </w:rPr>
        <w:t xml:space="preserve">, </w:t>
      </w:r>
      <w:r w:rsidRPr="008A492D">
        <w:rPr>
          <w:i/>
          <w:iCs/>
          <w:lang w:val="nb-NO"/>
        </w:rPr>
        <w:t>mitt folk</w:t>
      </w:r>
      <w:r w:rsidRPr="00AE0948">
        <w:rPr>
          <w:lang w:val="nb-NO"/>
        </w:rPr>
        <w:t xml:space="preserve"> og </w:t>
      </w:r>
      <w:r w:rsidRPr="008A492D">
        <w:rPr>
          <w:i/>
          <w:iCs/>
          <w:lang w:val="nb-NO"/>
        </w:rPr>
        <w:t>den levende Guds barn</w:t>
      </w:r>
      <w:r w:rsidRPr="00AE0948">
        <w:rPr>
          <w:lang w:val="nb-NO"/>
        </w:rPr>
        <w:t>.</w:t>
      </w:r>
    </w:p>
    <w:p w14:paraId="69A3B8EC" w14:textId="76B18BC8" w:rsidR="00AC6E36" w:rsidRPr="00AE0948" w:rsidRDefault="00AC6E36" w:rsidP="00AE0948">
      <w:pPr>
        <w:pStyle w:val="ListParagraph"/>
        <w:numPr>
          <w:ilvl w:val="0"/>
          <w:numId w:val="28"/>
        </w:numPr>
        <w:rPr>
          <w:lang w:val="nb-NO"/>
        </w:rPr>
      </w:pPr>
      <w:r w:rsidRPr="00AE0948">
        <w:rPr>
          <w:lang w:val="nb-NO"/>
        </w:rPr>
        <w:t>Jes 10</w:t>
      </w:r>
      <w:r w:rsidR="00063E1C">
        <w:rPr>
          <w:lang w:val="nb-NO"/>
        </w:rPr>
        <w:t>:</w:t>
      </w:r>
      <w:r w:rsidRPr="00AE0948">
        <w:rPr>
          <w:lang w:val="nb-NO"/>
        </w:rPr>
        <w:t>22-23: Opprinnelig om de trofaste i Juda. Ikke alle israelitter ville bli frelst.</w:t>
      </w:r>
    </w:p>
    <w:p w14:paraId="3F5C07BC" w14:textId="6A481992" w:rsidR="00AC6E36" w:rsidRPr="00AE0948" w:rsidRDefault="00AC6E36" w:rsidP="00AE0948">
      <w:pPr>
        <w:pStyle w:val="ListParagraph"/>
        <w:numPr>
          <w:ilvl w:val="0"/>
          <w:numId w:val="28"/>
        </w:numPr>
        <w:rPr>
          <w:lang w:val="nb-NO"/>
        </w:rPr>
      </w:pPr>
      <w:r w:rsidRPr="00AE0948">
        <w:rPr>
          <w:lang w:val="nb-NO"/>
        </w:rPr>
        <w:t>Jes 1</w:t>
      </w:r>
      <w:r w:rsidR="00063E1C">
        <w:rPr>
          <w:lang w:val="nb-NO"/>
        </w:rPr>
        <w:t>:</w:t>
      </w:r>
      <w:r w:rsidRPr="00AE0948">
        <w:rPr>
          <w:lang w:val="nb-NO"/>
        </w:rPr>
        <w:t>9: Det var Gud som sørget for at det var igjen noen.</w:t>
      </w:r>
    </w:p>
    <w:p w14:paraId="78276A72" w14:textId="0DECE078" w:rsidR="00AC6E36" w:rsidRPr="00AC6E36" w:rsidRDefault="00AC6E36" w:rsidP="00AC6E36">
      <w:pPr>
        <w:rPr>
          <w:lang w:val="nb-NO"/>
        </w:rPr>
      </w:pPr>
      <w:r w:rsidRPr="00AC6E36">
        <w:rPr>
          <w:lang w:val="nb-NO"/>
        </w:rPr>
        <w:t>9:31-33: De gikk glipp av klimakset i frelseshistorien. Også dette var forutsagt i GT.</w:t>
      </w:r>
    </w:p>
    <w:p w14:paraId="1B2B9166" w14:textId="77777777" w:rsidR="00AC6E36" w:rsidRPr="00AC6E36" w:rsidRDefault="00AC6E36" w:rsidP="00AC6E36">
      <w:pPr>
        <w:rPr>
          <w:lang w:val="nb-NO"/>
        </w:rPr>
      </w:pPr>
      <w:r w:rsidRPr="00AC6E36">
        <w:rPr>
          <w:lang w:val="nb-NO"/>
        </w:rPr>
        <w:lastRenderedPageBreak/>
        <w:t xml:space="preserve"> </w:t>
      </w:r>
    </w:p>
    <w:p w14:paraId="7175C4CD" w14:textId="77777777" w:rsidR="00AC6E36" w:rsidRPr="00AC6E36" w:rsidRDefault="00AC6E36" w:rsidP="00AE0948">
      <w:pPr>
        <w:pStyle w:val="Heading2"/>
        <w:rPr>
          <w:lang w:val="nb-NO"/>
        </w:rPr>
      </w:pPr>
      <w:bookmarkStart w:id="54" w:name="_Toc125212078"/>
      <w:r w:rsidRPr="00AC6E36">
        <w:rPr>
          <w:lang w:val="nb-NO"/>
        </w:rPr>
        <w:t>10:1-13</w:t>
      </w:r>
      <w:bookmarkEnd w:id="54"/>
    </w:p>
    <w:p w14:paraId="39F6A102" w14:textId="536C2134" w:rsidR="00AC6E36" w:rsidRPr="00AC6E36" w:rsidRDefault="00AC6E36" w:rsidP="00AC6E36">
      <w:pPr>
        <w:rPr>
          <w:lang w:val="nb-NO"/>
        </w:rPr>
      </w:pPr>
      <w:r w:rsidRPr="00AC6E36">
        <w:rPr>
          <w:lang w:val="nb-NO"/>
        </w:rPr>
        <w:t>10:1: Han ber om at de skal bli frelst, ikke lenge etter at han har sagt at alt avhenger av Guds utvelgelse. Ingen motsetning. Både bønn og misjon er nødvendig selv om Gud utvelger.</w:t>
      </w:r>
    </w:p>
    <w:p w14:paraId="16D87CD4" w14:textId="421EA391" w:rsidR="00AC6E36" w:rsidRPr="00AC6E36" w:rsidRDefault="00AC6E36" w:rsidP="00AC6E36">
      <w:pPr>
        <w:rPr>
          <w:lang w:val="nb-NO"/>
        </w:rPr>
      </w:pPr>
      <w:r w:rsidRPr="00AC6E36">
        <w:rPr>
          <w:lang w:val="nb-NO"/>
        </w:rPr>
        <w:t xml:space="preserve">10:4: Lovens tid er over </w:t>
      </w:r>
      <w:r w:rsidR="00537332">
        <w:rPr>
          <w:lang w:val="nb-NO"/>
        </w:rPr>
        <w:t>og</w:t>
      </w:r>
      <w:r w:rsidRPr="00AC6E36">
        <w:rPr>
          <w:lang w:val="nb-NO"/>
        </w:rPr>
        <w:t xml:space="preserve"> Jesus er det loven pekte mot.</w:t>
      </w:r>
    </w:p>
    <w:p w14:paraId="5C79FD7C" w14:textId="04AD2148" w:rsidR="00AC6E36" w:rsidRPr="00AC6E36" w:rsidRDefault="00AC6E36" w:rsidP="00AC6E36">
      <w:pPr>
        <w:rPr>
          <w:lang w:val="nb-NO"/>
        </w:rPr>
      </w:pPr>
      <w:r w:rsidRPr="00AC6E36">
        <w:rPr>
          <w:lang w:val="nb-NO"/>
        </w:rPr>
        <w:t>10:5</w:t>
      </w:r>
      <w:r w:rsidR="003853B9">
        <w:rPr>
          <w:lang w:val="nb-NO"/>
        </w:rPr>
        <w:t xml:space="preserve">: </w:t>
      </w:r>
      <w:r w:rsidRPr="00AC6E36">
        <w:rPr>
          <w:lang w:val="nb-NO"/>
        </w:rPr>
        <w:t>Det mennesket som lever etter budene, vil kunne oppnå Guds rettferdighet.</w:t>
      </w:r>
    </w:p>
    <w:p w14:paraId="129D61AD" w14:textId="45096819" w:rsidR="00AC6E36" w:rsidRPr="00AC6E36" w:rsidRDefault="00AC6E36" w:rsidP="00AC6E36">
      <w:pPr>
        <w:rPr>
          <w:lang w:val="nb-NO"/>
        </w:rPr>
      </w:pPr>
      <w:r w:rsidRPr="00AC6E36">
        <w:rPr>
          <w:lang w:val="nb-NO"/>
        </w:rPr>
        <w:t>10:6-13: Rettferdigheten av tro er så nær at den trenger bare en enkel respons.</w:t>
      </w:r>
    </w:p>
    <w:p w14:paraId="3AB8F2FA" w14:textId="6EB6908C" w:rsidR="00AC6E36" w:rsidRPr="00AC6E36" w:rsidRDefault="00AC6E36" w:rsidP="00AC6E36">
      <w:pPr>
        <w:rPr>
          <w:lang w:val="nb-NO"/>
        </w:rPr>
      </w:pPr>
    </w:p>
    <w:p w14:paraId="644E4572" w14:textId="77777777" w:rsidR="00AC6E36" w:rsidRPr="00AC6E36" w:rsidRDefault="00AC6E36" w:rsidP="00AE0948">
      <w:pPr>
        <w:pStyle w:val="Heading2"/>
        <w:rPr>
          <w:lang w:val="nb-NO"/>
        </w:rPr>
      </w:pPr>
      <w:bookmarkStart w:id="55" w:name="_Toc125212079"/>
      <w:r w:rsidRPr="00AC6E36">
        <w:rPr>
          <w:lang w:val="nb-NO"/>
        </w:rPr>
        <w:t>10:14-21</w:t>
      </w:r>
      <w:bookmarkEnd w:id="55"/>
    </w:p>
    <w:p w14:paraId="7141F0D1" w14:textId="4D099B2A" w:rsidR="00AC6E36" w:rsidRPr="00AC6E36" w:rsidRDefault="00AC6E36" w:rsidP="00AC6E36">
      <w:pPr>
        <w:rPr>
          <w:lang w:val="nb-NO"/>
        </w:rPr>
      </w:pPr>
      <w:r w:rsidRPr="00AC6E36">
        <w:rPr>
          <w:lang w:val="nb-NO"/>
        </w:rPr>
        <w:t>v. 14-17:</w:t>
      </w:r>
      <w:r w:rsidR="003F5114">
        <w:rPr>
          <w:lang w:val="nb-NO"/>
        </w:rPr>
        <w:t xml:space="preserve"> </w:t>
      </w:r>
      <w:r w:rsidRPr="00AC6E36">
        <w:rPr>
          <w:lang w:val="nb-NO"/>
        </w:rPr>
        <w:t>Utsendt</w:t>
      </w:r>
      <w:r w:rsidR="00AE0948">
        <w:rPr>
          <w:lang w:val="nb-NO"/>
        </w:rPr>
        <w:t xml:space="preserve"> </w:t>
      </w:r>
      <w:r w:rsidR="00AE0948" w:rsidRPr="00AE0948">
        <w:rPr>
          <w:lang w:val="nb-NO"/>
        </w:rPr>
        <w:sym w:font="Wingdings" w:char="F0E0"/>
      </w:r>
      <w:r w:rsidRPr="00AC6E36">
        <w:rPr>
          <w:lang w:val="nb-NO"/>
        </w:rPr>
        <w:t xml:space="preserve"> forkynne </w:t>
      </w:r>
      <w:r w:rsidR="00AE0948" w:rsidRPr="00AE0948">
        <w:rPr>
          <w:lang w:val="nb-NO"/>
        </w:rPr>
        <w:sym w:font="Wingdings" w:char="F0E0"/>
      </w:r>
      <w:r w:rsidRPr="00AC6E36">
        <w:rPr>
          <w:lang w:val="nb-NO"/>
        </w:rPr>
        <w:t xml:space="preserve"> høre</w:t>
      </w:r>
      <w:r w:rsidR="00AE0948">
        <w:rPr>
          <w:lang w:val="nb-NO"/>
        </w:rPr>
        <w:t xml:space="preserve"> </w:t>
      </w:r>
      <w:r w:rsidR="00AE0948" w:rsidRPr="00AE0948">
        <w:rPr>
          <w:lang w:val="nb-NO"/>
        </w:rPr>
        <w:sym w:font="Wingdings" w:char="F0E0"/>
      </w:r>
      <w:r w:rsidR="00AE0948">
        <w:rPr>
          <w:lang w:val="nb-NO"/>
        </w:rPr>
        <w:t xml:space="preserve"> </w:t>
      </w:r>
      <w:r w:rsidRPr="00AC6E36">
        <w:rPr>
          <w:lang w:val="nb-NO"/>
        </w:rPr>
        <w:t xml:space="preserve">tro </w:t>
      </w:r>
      <w:r w:rsidR="00AE0948" w:rsidRPr="00AE0948">
        <w:rPr>
          <w:lang w:val="nb-NO"/>
        </w:rPr>
        <w:sym w:font="Wingdings" w:char="F0E0"/>
      </w:r>
      <w:r w:rsidRPr="00AC6E36">
        <w:rPr>
          <w:lang w:val="nb-NO"/>
        </w:rPr>
        <w:t xml:space="preserve"> påkalle </w:t>
      </w:r>
      <w:r w:rsidR="00AE0948" w:rsidRPr="00AE0948">
        <w:rPr>
          <w:lang w:val="nb-NO"/>
        </w:rPr>
        <w:sym w:font="Wingdings" w:char="F0E0"/>
      </w:r>
      <w:r w:rsidRPr="00AC6E36">
        <w:rPr>
          <w:lang w:val="nb-NO"/>
        </w:rPr>
        <w:t xml:space="preserve"> frelst</w:t>
      </w:r>
    </w:p>
    <w:p w14:paraId="09C0861A" w14:textId="1529807A" w:rsidR="00AC6E36" w:rsidRPr="00A5038F" w:rsidRDefault="00AC6E36" w:rsidP="00AC6E36">
      <w:pPr>
        <w:rPr>
          <w:i/>
          <w:iCs/>
          <w:lang w:val="nb-NO"/>
        </w:rPr>
      </w:pPr>
      <w:r w:rsidRPr="00AC6E36">
        <w:rPr>
          <w:lang w:val="nb-NO"/>
        </w:rPr>
        <w:t xml:space="preserve">v. 18: </w:t>
      </w:r>
      <w:r w:rsidRPr="00A5038F">
        <w:rPr>
          <w:i/>
          <w:iCs/>
          <w:lang w:val="nb-NO"/>
        </w:rPr>
        <w:t>“Kanskje jødene aldri fikk sjansen til å svare på evangeliet fordi de aldri hørte det?”</w:t>
      </w:r>
    </w:p>
    <w:p w14:paraId="39E556CE" w14:textId="743296D8" w:rsidR="00AC6E36" w:rsidRPr="003F5114" w:rsidRDefault="00AC6E36" w:rsidP="003F5114">
      <w:pPr>
        <w:pStyle w:val="ListParagraph"/>
        <w:numPr>
          <w:ilvl w:val="0"/>
          <w:numId w:val="29"/>
        </w:numPr>
        <w:rPr>
          <w:lang w:val="nb-NO"/>
        </w:rPr>
      </w:pPr>
      <w:r w:rsidRPr="003F5114">
        <w:rPr>
          <w:lang w:val="nb-NO"/>
        </w:rPr>
        <w:t>Fra Sal 19,5: Guds spesielle åpenbaring (evangeliet) har blitt forkynt som Guds generelle åpenbaring (skaperverket) - over hele jorden (Rom 1:8, Kol 1:6, 23)</w:t>
      </w:r>
    </w:p>
    <w:p w14:paraId="2E4001FE" w14:textId="53D1C418" w:rsidR="00AC6E36" w:rsidRPr="003F5114" w:rsidRDefault="00AC6E36" w:rsidP="003F5114">
      <w:pPr>
        <w:pStyle w:val="ListParagraph"/>
        <w:numPr>
          <w:ilvl w:val="0"/>
          <w:numId w:val="29"/>
        </w:numPr>
        <w:rPr>
          <w:lang w:val="nb-NO"/>
        </w:rPr>
      </w:pPr>
      <w:r w:rsidRPr="003F5114">
        <w:rPr>
          <w:lang w:val="nb-NO"/>
        </w:rPr>
        <w:t>Jødene hadde altså fått mange muligheter.</w:t>
      </w:r>
    </w:p>
    <w:p w14:paraId="689928FD" w14:textId="6A3099FD" w:rsidR="00AC6E36" w:rsidRPr="00AC6E36" w:rsidRDefault="00AC6E36" w:rsidP="00AC6E36">
      <w:pPr>
        <w:rPr>
          <w:lang w:val="nb-NO"/>
        </w:rPr>
      </w:pPr>
      <w:r w:rsidRPr="00AC6E36">
        <w:rPr>
          <w:lang w:val="nb-NO"/>
        </w:rPr>
        <w:t xml:space="preserve">v. 19: </w:t>
      </w:r>
      <w:r w:rsidR="00A5038F">
        <w:rPr>
          <w:lang w:val="nb-NO"/>
        </w:rPr>
        <w:t>"</w:t>
      </w:r>
      <w:r w:rsidRPr="00AC6E36">
        <w:rPr>
          <w:lang w:val="nb-NO"/>
        </w:rPr>
        <w:t>Men kanskje de ikke forstod evangeliet?</w:t>
      </w:r>
      <w:r w:rsidR="00A5038F">
        <w:rPr>
          <w:lang w:val="nb-NO"/>
        </w:rPr>
        <w:t>"</w:t>
      </w:r>
    </w:p>
    <w:p w14:paraId="56C66932" w14:textId="4BA4FFA7" w:rsidR="00AC6E36" w:rsidRPr="003F5114" w:rsidRDefault="00AC6E36" w:rsidP="003F5114">
      <w:pPr>
        <w:pStyle w:val="ListParagraph"/>
        <w:numPr>
          <w:ilvl w:val="0"/>
          <w:numId w:val="30"/>
        </w:numPr>
        <w:rPr>
          <w:lang w:val="nb-NO"/>
        </w:rPr>
      </w:pPr>
      <w:r w:rsidRPr="003F5114">
        <w:rPr>
          <w:lang w:val="nb-NO"/>
        </w:rPr>
        <w:t>Hedningene, “et uforstandig folk”, forstod det. Det var ingen grunn til at jødene ikke skulle ha forstått budskapet.</w:t>
      </w:r>
    </w:p>
    <w:p w14:paraId="14BE839A" w14:textId="13F09259" w:rsidR="00AC6E36" w:rsidRPr="003F5114" w:rsidRDefault="00AC6E36" w:rsidP="003F5114">
      <w:pPr>
        <w:pStyle w:val="ListParagraph"/>
        <w:numPr>
          <w:ilvl w:val="0"/>
          <w:numId w:val="30"/>
        </w:numPr>
        <w:rPr>
          <w:lang w:val="nb-NO"/>
        </w:rPr>
      </w:pPr>
      <w:r w:rsidRPr="003F5114">
        <w:rPr>
          <w:lang w:val="nb-NO"/>
        </w:rPr>
        <w:t>Også dette var forutsagt i GT.</w:t>
      </w:r>
    </w:p>
    <w:p w14:paraId="6BCB55A7" w14:textId="77777777" w:rsidR="00AC6E36" w:rsidRPr="00AC6E36" w:rsidRDefault="00AC6E36" w:rsidP="00AC6E36">
      <w:pPr>
        <w:rPr>
          <w:lang w:val="nb-NO"/>
        </w:rPr>
      </w:pPr>
      <w:r w:rsidRPr="00AC6E36">
        <w:rPr>
          <w:lang w:val="nb-NO"/>
        </w:rPr>
        <w:t xml:space="preserve"> </w:t>
      </w:r>
    </w:p>
    <w:p w14:paraId="72A1D609" w14:textId="77777777" w:rsidR="00AC6E36" w:rsidRPr="00AC6E36" w:rsidRDefault="00AC6E36" w:rsidP="003F5114">
      <w:pPr>
        <w:pStyle w:val="Heading2"/>
        <w:rPr>
          <w:lang w:val="nb-NO"/>
        </w:rPr>
      </w:pPr>
      <w:bookmarkStart w:id="56" w:name="_Toc125212080"/>
      <w:r w:rsidRPr="00AC6E36">
        <w:rPr>
          <w:lang w:val="nb-NO"/>
        </w:rPr>
        <w:t>11:1-10</w:t>
      </w:r>
      <w:bookmarkEnd w:id="56"/>
    </w:p>
    <w:p w14:paraId="3410ABEF" w14:textId="65905E38" w:rsidR="00AC6E36" w:rsidRPr="00AC6E36" w:rsidRDefault="00AC6E36" w:rsidP="00AC6E36">
      <w:pPr>
        <w:rPr>
          <w:lang w:val="nb-NO"/>
        </w:rPr>
      </w:pPr>
      <w:r w:rsidRPr="00AC6E36">
        <w:rPr>
          <w:lang w:val="nb-NO"/>
        </w:rPr>
        <w:t xml:space="preserve">v. 1: </w:t>
      </w:r>
      <w:r w:rsidR="00A5038F">
        <w:rPr>
          <w:lang w:val="nb-NO"/>
        </w:rPr>
        <w:tab/>
      </w:r>
      <w:r w:rsidRPr="00AC6E36">
        <w:rPr>
          <w:lang w:val="nb-NO"/>
        </w:rPr>
        <w:t>Paulus er et levende bevis på at Gud ikke har forkastet Israel.</w:t>
      </w:r>
    </w:p>
    <w:p w14:paraId="7EA0B474" w14:textId="147C5728" w:rsidR="00AC6E36" w:rsidRDefault="00AC6E36" w:rsidP="00A5038F">
      <w:pPr>
        <w:ind w:left="720" w:hanging="720"/>
        <w:rPr>
          <w:lang w:val="nb-NO"/>
        </w:rPr>
      </w:pPr>
      <w:r w:rsidRPr="00AC6E36">
        <w:rPr>
          <w:lang w:val="nb-NO"/>
        </w:rPr>
        <w:t>v. 2-6:</w:t>
      </w:r>
      <w:r w:rsidR="00A5038F">
        <w:rPr>
          <w:lang w:val="nb-NO"/>
        </w:rPr>
        <w:tab/>
      </w:r>
      <w:r w:rsidRPr="00AC6E36">
        <w:rPr>
          <w:lang w:val="nb-NO"/>
        </w:rPr>
        <w:t>Gud har i sin nåde utvalgt og spart en rest av Israel, de troende jødene, de “rette jødene” (2:28-29).</w:t>
      </w:r>
    </w:p>
    <w:p w14:paraId="0128557A" w14:textId="56908236" w:rsidR="00527E5C" w:rsidRPr="00AC6E36" w:rsidRDefault="00527E5C" w:rsidP="00A5038F">
      <w:pPr>
        <w:ind w:left="720" w:hanging="720"/>
        <w:rPr>
          <w:lang w:val="nb-NO"/>
        </w:rPr>
      </w:pPr>
      <w:r>
        <w:rPr>
          <w:lang w:val="nb-NO"/>
        </w:rPr>
        <w:tab/>
      </w:r>
      <w:r w:rsidRPr="00BD73B3">
        <w:rPr>
          <w:i/>
          <w:iCs/>
          <w:lang w:val="nb-NO"/>
        </w:rPr>
        <w:t>"</w:t>
      </w:r>
      <w:r w:rsidR="00387FCF" w:rsidRPr="00BD73B3">
        <w:rPr>
          <w:i/>
          <w:iCs/>
          <w:lang w:val="nb-NO"/>
        </w:rPr>
        <w:t>Rett jøde er ikke den som er jøde i det ytre, og rett omskjærelse skjer ikke i det ytre, på kroppen. Jøde er den som er jøde i det indre, og omskåret er den som er omskåret i hjertet, ved Ånden og ikke ved bokstaven. Han får ikke ros av mennesker, men av Gud.</w:t>
      </w:r>
      <w:r w:rsidRPr="00BD73B3">
        <w:rPr>
          <w:i/>
          <w:iCs/>
          <w:lang w:val="nb-NO"/>
        </w:rPr>
        <w:t>"</w:t>
      </w:r>
      <w:r>
        <w:rPr>
          <w:lang w:val="nb-NO"/>
        </w:rPr>
        <w:t xml:space="preserve"> </w:t>
      </w:r>
      <w:r w:rsidRPr="00AC6E36">
        <w:rPr>
          <w:lang w:val="nb-NO"/>
        </w:rPr>
        <w:t>2:28-29</w:t>
      </w:r>
    </w:p>
    <w:p w14:paraId="7637D507" w14:textId="2507EBFE" w:rsidR="00AC6E36" w:rsidRPr="00AC6E36" w:rsidRDefault="00AC6E36" w:rsidP="00AC6E36">
      <w:pPr>
        <w:rPr>
          <w:lang w:val="nb-NO"/>
        </w:rPr>
      </w:pPr>
      <w:r w:rsidRPr="00AC6E36">
        <w:rPr>
          <w:lang w:val="nb-NO"/>
        </w:rPr>
        <w:lastRenderedPageBreak/>
        <w:t xml:space="preserve">v. 7: </w:t>
      </w:r>
      <w:r w:rsidR="00A5038F">
        <w:rPr>
          <w:lang w:val="nb-NO"/>
        </w:rPr>
        <w:tab/>
      </w:r>
      <w:r w:rsidRPr="00AC6E36">
        <w:rPr>
          <w:lang w:val="nb-NO"/>
        </w:rPr>
        <w:t>Israel = de utvalgte + de andre (er blitt forherdet)</w:t>
      </w:r>
    </w:p>
    <w:p w14:paraId="56F4565E" w14:textId="77777777" w:rsidR="00AC6E36" w:rsidRPr="00AC6E36" w:rsidRDefault="00AC6E36" w:rsidP="00AC6E36">
      <w:pPr>
        <w:rPr>
          <w:lang w:val="nb-NO"/>
        </w:rPr>
      </w:pPr>
      <w:r w:rsidRPr="00AC6E36">
        <w:rPr>
          <w:lang w:val="nb-NO"/>
        </w:rPr>
        <w:t xml:space="preserve"> </w:t>
      </w:r>
    </w:p>
    <w:p w14:paraId="76A2327B" w14:textId="77777777" w:rsidR="00AC6E36" w:rsidRPr="00AC6E36" w:rsidRDefault="00AC6E36" w:rsidP="003F5114">
      <w:pPr>
        <w:pStyle w:val="Heading2"/>
        <w:rPr>
          <w:lang w:val="nb-NO"/>
        </w:rPr>
      </w:pPr>
      <w:bookmarkStart w:id="57" w:name="_Toc125212081"/>
      <w:r w:rsidRPr="00AC6E36">
        <w:rPr>
          <w:lang w:val="nb-NO"/>
        </w:rPr>
        <w:t>11:11-24</w:t>
      </w:r>
      <w:bookmarkEnd w:id="57"/>
    </w:p>
    <w:p w14:paraId="6D96CDF5" w14:textId="2E3F8CE5" w:rsidR="00AC6E36" w:rsidRPr="00AC6E36" w:rsidRDefault="00AC6E36" w:rsidP="00AC6E36">
      <w:pPr>
        <w:rPr>
          <w:lang w:val="nb-NO"/>
        </w:rPr>
      </w:pPr>
      <w:r w:rsidRPr="00AC6E36">
        <w:rPr>
          <w:lang w:val="nb-NO"/>
        </w:rPr>
        <w:t>v. 11: Er alt håp ute? Slett ikke!</w:t>
      </w:r>
    </w:p>
    <w:p w14:paraId="4D68135C" w14:textId="5C8A90AC" w:rsidR="00AC6E36" w:rsidRPr="00AC6E36" w:rsidRDefault="00AC6E36" w:rsidP="00AC6E36">
      <w:pPr>
        <w:rPr>
          <w:lang w:val="nb-NO"/>
        </w:rPr>
      </w:pPr>
      <w:r w:rsidRPr="00AC6E36">
        <w:rPr>
          <w:lang w:val="nb-NO"/>
        </w:rPr>
        <w:t xml:space="preserve">v. 12: Jødenes fall </w:t>
      </w:r>
      <w:r w:rsidR="00A015DC">
        <w:rPr>
          <w:lang w:val="nb-NO"/>
        </w:rPr>
        <w:t>og</w:t>
      </w:r>
      <w:r w:rsidRPr="00AC6E36">
        <w:rPr>
          <w:lang w:val="nb-NO"/>
        </w:rPr>
        <w:t xml:space="preserve"> frelse er veldig positivt for hedningene!</w:t>
      </w:r>
    </w:p>
    <w:p w14:paraId="2CBB84DE" w14:textId="4D13BC0F" w:rsidR="00AC6E36" w:rsidRPr="00AC6E36" w:rsidRDefault="00AC6E36" w:rsidP="00AC6E36">
      <w:pPr>
        <w:rPr>
          <w:lang w:val="nb-NO"/>
        </w:rPr>
      </w:pPr>
      <w:r w:rsidRPr="00AC6E36">
        <w:rPr>
          <w:lang w:val="nb-NO"/>
        </w:rPr>
        <w:t>v. 16: Israel er hellig (“satt til side”) pga</w:t>
      </w:r>
      <w:r w:rsidR="00A015DC">
        <w:rPr>
          <w:lang w:val="nb-NO"/>
        </w:rPr>
        <w:t>.</w:t>
      </w:r>
      <w:r w:rsidRPr="00AC6E36">
        <w:rPr>
          <w:lang w:val="nb-NO"/>
        </w:rPr>
        <w:t xml:space="preserve"> forfedrene.</w:t>
      </w:r>
    </w:p>
    <w:p w14:paraId="30E50753" w14:textId="75985218" w:rsidR="00AC6E36" w:rsidRPr="00AC6E36" w:rsidRDefault="00AC6E36" w:rsidP="00AC6E36">
      <w:pPr>
        <w:rPr>
          <w:lang w:val="nb-NO"/>
        </w:rPr>
      </w:pPr>
      <w:r w:rsidRPr="00AC6E36">
        <w:rPr>
          <w:lang w:val="nb-NO"/>
        </w:rPr>
        <w:t>v. 18: Hedningene må ikke være arrogante overfor jødene.</w:t>
      </w:r>
    </w:p>
    <w:p w14:paraId="5D56CA5A" w14:textId="78A6C58A" w:rsidR="00AC6E36" w:rsidRPr="00AC6E36" w:rsidRDefault="00AC6E36" w:rsidP="00AC6E36">
      <w:pPr>
        <w:rPr>
          <w:lang w:val="nb-NO"/>
        </w:rPr>
      </w:pPr>
      <w:r w:rsidRPr="00AC6E36">
        <w:rPr>
          <w:lang w:val="nb-NO"/>
        </w:rPr>
        <w:t>v. 20-23:</w:t>
      </w:r>
      <w:r w:rsidR="00784E6A">
        <w:rPr>
          <w:lang w:val="nb-NO"/>
        </w:rPr>
        <w:t xml:space="preserve"> </w:t>
      </w:r>
      <w:r w:rsidRPr="00AC6E36">
        <w:rPr>
          <w:lang w:val="nb-NO"/>
        </w:rPr>
        <w:t>Ingen forskjell på jøder og hedninger ang</w:t>
      </w:r>
      <w:r w:rsidR="00A015DC">
        <w:rPr>
          <w:lang w:val="nb-NO"/>
        </w:rPr>
        <w:t>ående</w:t>
      </w:r>
      <w:r w:rsidRPr="00AC6E36">
        <w:rPr>
          <w:lang w:val="nb-NO"/>
        </w:rPr>
        <w:t xml:space="preserve"> hvordan man forblir en del av Guds folk. Alltid ved tro.</w:t>
      </w:r>
    </w:p>
    <w:p w14:paraId="251A4F2F" w14:textId="49FBE196" w:rsidR="00AC6E36" w:rsidRPr="00AC6E36" w:rsidRDefault="00AC6E36" w:rsidP="00AC6E36">
      <w:pPr>
        <w:rPr>
          <w:lang w:val="nb-NO"/>
        </w:rPr>
      </w:pPr>
      <w:r w:rsidRPr="00AC6E36">
        <w:rPr>
          <w:lang w:val="nb-NO"/>
        </w:rPr>
        <w:t>Det er bare ett tre = Gud har bare ett folk.</w:t>
      </w:r>
      <w:r w:rsidR="00615C47">
        <w:rPr>
          <w:lang w:val="nb-NO"/>
        </w:rPr>
        <w:t xml:space="preserve"> </w:t>
      </w:r>
      <w:r w:rsidRPr="00AC6E36">
        <w:rPr>
          <w:lang w:val="nb-NO"/>
        </w:rPr>
        <w:t>Guds folk i GT het “Israel”, Guds folk i NT heter “kirken”.</w:t>
      </w:r>
      <w:r w:rsidR="006F1872">
        <w:rPr>
          <w:lang w:val="nb-NO"/>
        </w:rPr>
        <w:t xml:space="preserve"> </w:t>
      </w:r>
      <w:r w:rsidRPr="00AC6E36">
        <w:rPr>
          <w:lang w:val="nb-NO"/>
        </w:rPr>
        <w:t>“Kirken” er ikke det samme som “hedningene”!</w:t>
      </w:r>
    </w:p>
    <w:p w14:paraId="7D5C72E5" w14:textId="77777777" w:rsidR="00AC6E36" w:rsidRPr="00AC6E36" w:rsidRDefault="00AC6E36" w:rsidP="00AC6E36">
      <w:pPr>
        <w:rPr>
          <w:lang w:val="nb-NO"/>
        </w:rPr>
      </w:pPr>
      <w:r w:rsidRPr="00AC6E36">
        <w:rPr>
          <w:lang w:val="nb-NO"/>
        </w:rPr>
        <w:t xml:space="preserve"> </w:t>
      </w:r>
    </w:p>
    <w:p w14:paraId="5EB0BD91" w14:textId="77777777" w:rsidR="00AC6E36" w:rsidRPr="00AC6E36" w:rsidRDefault="00AC6E36" w:rsidP="00D0658F">
      <w:pPr>
        <w:pStyle w:val="Heading2"/>
        <w:rPr>
          <w:lang w:val="nb-NO"/>
        </w:rPr>
      </w:pPr>
      <w:bookmarkStart w:id="58" w:name="_Toc125212082"/>
      <w:r w:rsidRPr="00AC6E36">
        <w:rPr>
          <w:lang w:val="nb-NO"/>
        </w:rPr>
        <w:t>“HELE ISRAEL” (11:26)</w:t>
      </w:r>
      <w:bookmarkEnd w:id="58"/>
    </w:p>
    <w:p w14:paraId="3D653F9D" w14:textId="58CC039E" w:rsidR="00AC6E36" w:rsidRPr="00D96FE2" w:rsidRDefault="00AC6E36" w:rsidP="00D96FE2">
      <w:pPr>
        <w:rPr>
          <w:b/>
          <w:bCs/>
          <w:lang w:val="nb-NO"/>
        </w:rPr>
      </w:pPr>
      <w:r w:rsidRPr="00D96FE2">
        <w:rPr>
          <w:b/>
          <w:bCs/>
          <w:lang w:val="nb-NO"/>
        </w:rPr>
        <w:t>1.</w:t>
      </w:r>
      <w:r w:rsidR="0036262A" w:rsidRPr="00D96FE2">
        <w:rPr>
          <w:b/>
          <w:bCs/>
          <w:lang w:val="nb-NO"/>
        </w:rPr>
        <w:t xml:space="preserve"> </w:t>
      </w:r>
      <w:r w:rsidRPr="00D96FE2">
        <w:rPr>
          <w:b/>
          <w:bCs/>
          <w:lang w:val="nb-NO"/>
        </w:rPr>
        <w:t>Etniske Israel</w:t>
      </w:r>
    </w:p>
    <w:p w14:paraId="70463F00" w14:textId="5F4E3971" w:rsidR="00AC6E36" w:rsidRPr="00AC6E36" w:rsidRDefault="00AC6E36" w:rsidP="00AC6E36">
      <w:pPr>
        <w:rPr>
          <w:lang w:val="nb-NO"/>
        </w:rPr>
      </w:pPr>
      <w:r w:rsidRPr="00615C47">
        <w:rPr>
          <w:i/>
          <w:iCs/>
          <w:lang w:val="nb-NO"/>
        </w:rPr>
        <w:t>“Israel”</w:t>
      </w:r>
      <w:r w:rsidRPr="00AC6E36">
        <w:rPr>
          <w:lang w:val="nb-NO"/>
        </w:rPr>
        <w:t xml:space="preserve"> ment etnisk i v. 25 og 28 (og i hele brevet unntatt i 9:6).</w:t>
      </w:r>
    </w:p>
    <w:p w14:paraId="51EBE274" w14:textId="56FE9E8F" w:rsidR="00AC6E36" w:rsidRPr="00AC6E36" w:rsidRDefault="00AC6E36" w:rsidP="00AC6E36">
      <w:pPr>
        <w:rPr>
          <w:lang w:val="nb-NO"/>
        </w:rPr>
      </w:pPr>
      <w:r w:rsidRPr="00615C47">
        <w:rPr>
          <w:i/>
          <w:iCs/>
          <w:lang w:val="nb-NO"/>
        </w:rPr>
        <w:t>“Hele Israel”</w:t>
      </w:r>
      <w:r w:rsidRPr="00AC6E36">
        <w:rPr>
          <w:lang w:val="nb-NO"/>
        </w:rPr>
        <w:t xml:space="preserve"> = troende Israel + forherdede Israel</w:t>
      </w:r>
    </w:p>
    <w:p w14:paraId="615B54EE" w14:textId="7B44875E" w:rsidR="00AC6E36" w:rsidRPr="00AC6E36" w:rsidRDefault="00AC6E36" w:rsidP="00AC6E36">
      <w:pPr>
        <w:rPr>
          <w:lang w:val="nb-NO"/>
        </w:rPr>
      </w:pPr>
      <w:r w:rsidRPr="00AC6E36">
        <w:rPr>
          <w:lang w:val="nb-NO"/>
        </w:rPr>
        <w:t xml:space="preserve">Måten: Mesteparten forherdet mens hedninger blir frelst </w:t>
      </w:r>
      <w:r w:rsidR="002A4864" w:rsidRPr="0084673E">
        <w:rPr>
          <w:lang w:val="nb-NO"/>
        </w:rPr>
        <w:sym w:font="Wingdings" w:char="F0E0"/>
      </w:r>
      <w:r w:rsidRPr="00AC6E36">
        <w:rPr>
          <w:lang w:val="nb-NO"/>
        </w:rPr>
        <w:t xml:space="preserve"> jødenes misunnelse og frelse</w:t>
      </w:r>
    </w:p>
    <w:p w14:paraId="07D611AB" w14:textId="4B7E1AAD" w:rsidR="00AC6E36" w:rsidRPr="00D96FE2" w:rsidRDefault="00AC6E36" w:rsidP="00D96FE2">
      <w:pPr>
        <w:rPr>
          <w:b/>
          <w:bCs/>
          <w:lang w:val="nb-NO"/>
        </w:rPr>
      </w:pPr>
      <w:r w:rsidRPr="00D96FE2">
        <w:rPr>
          <w:b/>
          <w:bCs/>
          <w:lang w:val="nb-NO"/>
        </w:rPr>
        <w:t>2.</w:t>
      </w:r>
      <w:r w:rsidR="0036262A" w:rsidRPr="00D96FE2">
        <w:rPr>
          <w:b/>
          <w:bCs/>
          <w:lang w:val="nb-NO"/>
        </w:rPr>
        <w:t xml:space="preserve"> </w:t>
      </w:r>
      <w:r w:rsidRPr="00D96FE2">
        <w:rPr>
          <w:b/>
          <w:bCs/>
          <w:lang w:val="nb-NO"/>
        </w:rPr>
        <w:t>Åndelige Israel (kirken)</w:t>
      </w:r>
    </w:p>
    <w:p w14:paraId="3A70937B" w14:textId="379F1138" w:rsidR="00AC6E36" w:rsidRPr="00AC6E36" w:rsidRDefault="00AC6E36" w:rsidP="00AC6E36">
      <w:pPr>
        <w:rPr>
          <w:lang w:val="nb-NO"/>
        </w:rPr>
      </w:pPr>
      <w:r w:rsidRPr="00AC6E36">
        <w:rPr>
          <w:lang w:val="nb-NO"/>
        </w:rPr>
        <w:t>4:11, 9:3, 8, 11:14, 1 Kor 10:18, Fil 3:5 - Gal 6:16, Fil 3:3</w:t>
      </w:r>
    </w:p>
    <w:p w14:paraId="0BD69EAB" w14:textId="6C646975" w:rsidR="00AC6E36" w:rsidRPr="00AC6E36" w:rsidRDefault="00AC6E36" w:rsidP="00AC6E36">
      <w:pPr>
        <w:rPr>
          <w:lang w:val="nb-NO"/>
        </w:rPr>
      </w:pPr>
      <w:r w:rsidRPr="00615C47">
        <w:rPr>
          <w:i/>
          <w:iCs/>
          <w:lang w:val="nb-NO"/>
        </w:rPr>
        <w:t>“Hele Israel”</w:t>
      </w:r>
      <w:r w:rsidRPr="00AC6E36">
        <w:rPr>
          <w:lang w:val="nb-NO"/>
        </w:rPr>
        <w:t>: Utvalgte jøder + utvalgte hedninger, fra alle generasjoner.</w:t>
      </w:r>
    </w:p>
    <w:p w14:paraId="4391B673" w14:textId="632EAA2F" w:rsidR="00AC6E36" w:rsidRPr="00AC6E36" w:rsidRDefault="00AC6E36" w:rsidP="00AC6E36">
      <w:pPr>
        <w:rPr>
          <w:lang w:val="nb-NO"/>
        </w:rPr>
      </w:pPr>
      <w:r w:rsidRPr="00AC6E36">
        <w:rPr>
          <w:lang w:val="nb-NO"/>
        </w:rPr>
        <w:t>Måten: Mesteparten forherdet mens noen få jøder + mange hedninger blir frelst</w:t>
      </w:r>
    </w:p>
    <w:p w14:paraId="481139AF" w14:textId="009035B3" w:rsidR="00AC6E36" w:rsidRPr="00D96FE2" w:rsidRDefault="00AC6E36" w:rsidP="00D96FE2">
      <w:pPr>
        <w:rPr>
          <w:b/>
          <w:bCs/>
          <w:lang w:val="nb-NO"/>
        </w:rPr>
      </w:pPr>
      <w:r w:rsidRPr="00D96FE2">
        <w:rPr>
          <w:b/>
          <w:bCs/>
          <w:lang w:val="nb-NO"/>
        </w:rPr>
        <w:t>3.</w:t>
      </w:r>
      <w:r w:rsidR="0036262A" w:rsidRPr="00D96FE2">
        <w:rPr>
          <w:b/>
          <w:bCs/>
          <w:lang w:val="nb-NO"/>
        </w:rPr>
        <w:t xml:space="preserve"> </w:t>
      </w:r>
      <w:r w:rsidRPr="00D96FE2">
        <w:rPr>
          <w:b/>
          <w:bCs/>
          <w:lang w:val="nb-NO"/>
        </w:rPr>
        <w:t>Troende Israel</w:t>
      </w:r>
    </w:p>
    <w:p w14:paraId="57DEDB98" w14:textId="1043B082" w:rsidR="00AC6E36" w:rsidRPr="00AC6E36" w:rsidRDefault="00AC6E36" w:rsidP="00AC6E36">
      <w:pPr>
        <w:rPr>
          <w:lang w:val="nb-NO"/>
        </w:rPr>
      </w:pPr>
      <w:r w:rsidRPr="00AC6E36">
        <w:rPr>
          <w:lang w:val="nb-NO"/>
        </w:rPr>
        <w:t>Israel redefineres i 2:28-29 og 9:6</w:t>
      </w:r>
    </w:p>
    <w:p w14:paraId="1B9B3B13" w14:textId="0FD72021" w:rsidR="00AC6E36" w:rsidRPr="00AC6E36" w:rsidRDefault="00AC6E36" w:rsidP="00AC6E36">
      <w:pPr>
        <w:rPr>
          <w:lang w:val="nb-NO"/>
        </w:rPr>
      </w:pPr>
      <w:r w:rsidRPr="00615C47">
        <w:rPr>
          <w:i/>
          <w:iCs/>
          <w:lang w:val="nb-NO"/>
        </w:rPr>
        <w:t>“Hele Israel”</w:t>
      </w:r>
      <w:r w:rsidRPr="00AC6E36">
        <w:rPr>
          <w:lang w:val="nb-NO"/>
        </w:rPr>
        <w:t>: Alle utvalgte jøder fra alle generasjoner</w:t>
      </w:r>
    </w:p>
    <w:p w14:paraId="2D360E1D" w14:textId="4AF84E9B" w:rsidR="00AC6E36" w:rsidRPr="00AC6E36" w:rsidRDefault="00AC6E36" w:rsidP="00AC6E36">
      <w:pPr>
        <w:rPr>
          <w:lang w:val="nb-NO"/>
        </w:rPr>
      </w:pPr>
      <w:r w:rsidRPr="00AC6E36">
        <w:rPr>
          <w:lang w:val="nb-NO"/>
        </w:rPr>
        <w:lastRenderedPageBreak/>
        <w:t>Måten: Mesteparten forherdet mens det “virkelige” Israel blir frelst “slik det står skrevet”: ved Messias.</w:t>
      </w:r>
    </w:p>
    <w:p w14:paraId="0DC82995" w14:textId="77777777" w:rsidR="00AC6E36" w:rsidRPr="00AC6E36" w:rsidRDefault="00AC6E36" w:rsidP="00AC6E36">
      <w:pPr>
        <w:rPr>
          <w:lang w:val="nb-NO"/>
        </w:rPr>
      </w:pPr>
      <w:r w:rsidRPr="00AC6E36">
        <w:rPr>
          <w:lang w:val="nb-NO"/>
        </w:rPr>
        <w:t xml:space="preserve"> </w:t>
      </w:r>
    </w:p>
    <w:p w14:paraId="52EFF1B3" w14:textId="7941D724" w:rsidR="00AC6E36" w:rsidRPr="00AC6E36" w:rsidRDefault="00AC6E36" w:rsidP="0036262A">
      <w:pPr>
        <w:pStyle w:val="Heading2"/>
        <w:rPr>
          <w:lang w:val="nb-NO"/>
        </w:rPr>
      </w:pPr>
      <w:bookmarkStart w:id="59" w:name="_Toc125212083"/>
      <w:proofErr w:type="gramStart"/>
      <w:r w:rsidRPr="00AC6E36">
        <w:rPr>
          <w:lang w:val="nb-NO"/>
        </w:rPr>
        <w:t>ANVENDELSE</w:t>
      </w:r>
      <w:proofErr w:type="gramEnd"/>
      <w:r w:rsidRPr="00AC6E36">
        <w:rPr>
          <w:lang w:val="nb-NO"/>
        </w:rPr>
        <w:t xml:space="preserve"> </w:t>
      </w:r>
      <w:r w:rsidR="00840871">
        <w:rPr>
          <w:lang w:val="nb-NO"/>
        </w:rPr>
        <w:t xml:space="preserve">KAP. </w:t>
      </w:r>
      <w:r w:rsidRPr="00AC6E36">
        <w:rPr>
          <w:lang w:val="nb-NO"/>
        </w:rPr>
        <w:t>9-11</w:t>
      </w:r>
      <w:bookmarkEnd w:id="59"/>
    </w:p>
    <w:p w14:paraId="6F3CE223" w14:textId="77777777" w:rsidR="00AC6E36" w:rsidRPr="00AC6E36" w:rsidRDefault="00AC6E36" w:rsidP="00AC6E36">
      <w:pPr>
        <w:rPr>
          <w:lang w:val="nb-NO"/>
        </w:rPr>
      </w:pPr>
      <w:r w:rsidRPr="00AC6E36">
        <w:rPr>
          <w:lang w:val="nb-NO"/>
        </w:rPr>
        <w:t>Tidløse sannheter:</w:t>
      </w:r>
    </w:p>
    <w:p w14:paraId="0A000B56" w14:textId="46FE23A1" w:rsidR="00AC6E36" w:rsidRPr="00AC6E36" w:rsidRDefault="00AC6E36" w:rsidP="00AC6E36">
      <w:pPr>
        <w:rPr>
          <w:lang w:val="nb-NO"/>
        </w:rPr>
      </w:pPr>
      <w:r w:rsidRPr="00AC6E36">
        <w:rPr>
          <w:lang w:val="nb-NO"/>
        </w:rPr>
        <w:t>Gud har bare ett folk, og du er en del av det.</w:t>
      </w:r>
    </w:p>
    <w:p w14:paraId="57891DE2" w14:textId="41319849" w:rsidR="00AC6E36" w:rsidRPr="00AC6E36" w:rsidRDefault="00AC6E36" w:rsidP="00AC6E36">
      <w:pPr>
        <w:rPr>
          <w:lang w:val="nb-NO"/>
        </w:rPr>
      </w:pPr>
      <w:r w:rsidRPr="00AC6E36">
        <w:rPr>
          <w:lang w:val="nb-NO"/>
        </w:rPr>
        <w:t>Vi kan alltid stole på Gud! Han holder alltid det han lover, selv det han lovte for 4000 år siden.</w:t>
      </w:r>
    </w:p>
    <w:p w14:paraId="06216429" w14:textId="1055868D" w:rsidR="00AC6E36" w:rsidRPr="00AC6E36" w:rsidRDefault="00AC6E36" w:rsidP="00AC6E36">
      <w:pPr>
        <w:rPr>
          <w:lang w:val="nb-NO"/>
        </w:rPr>
      </w:pPr>
      <w:r w:rsidRPr="00AC6E36">
        <w:rPr>
          <w:lang w:val="nb-NO"/>
        </w:rPr>
        <w:t xml:space="preserve">Paulus sin konklusjon er: Guds veier er ufattelige </w:t>
      </w:r>
      <w:r w:rsidR="002A4864" w:rsidRPr="0084673E">
        <w:rPr>
          <w:lang w:val="nb-NO"/>
        </w:rPr>
        <w:sym w:font="Wingdings" w:char="F0E0"/>
      </w:r>
      <w:r w:rsidRPr="00AC6E36">
        <w:rPr>
          <w:lang w:val="nb-NO"/>
        </w:rPr>
        <w:t xml:space="preserve"> Ham være ære i all evighet! (11</w:t>
      </w:r>
      <w:r w:rsidR="00E305CC">
        <w:rPr>
          <w:lang w:val="nb-NO"/>
        </w:rPr>
        <w:t>:</w:t>
      </w:r>
      <w:r w:rsidRPr="00AC6E36">
        <w:rPr>
          <w:lang w:val="nb-NO"/>
        </w:rPr>
        <w:t>33-36) Vi kan gi Gud ære fordi han vet hva han gjør, selv om vi ikke skjønner det. Han har hatt en plan hele veien.</w:t>
      </w:r>
    </w:p>
    <w:p w14:paraId="514E1BD4" w14:textId="77777777" w:rsidR="00AC6E36" w:rsidRPr="00AC6E36" w:rsidRDefault="00AC6E36" w:rsidP="00AC6E36">
      <w:pPr>
        <w:rPr>
          <w:lang w:val="nb-NO"/>
        </w:rPr>
      </w:pPr>
      <w:r w:rsidRPr="00AC6E36">
        <w:rPr>
          <w:lang w:val="nb-NO"/>
        </w:rPr>
        <w:t>Spørsmål: Bør du endre hvordan du tenker om Israel og jødene?</w:t>
      </w:r>
    </w:p>
    <w:p w14:paraId="3C8E7054" w14:textId="77777777" w:rsidR="00AC6E36" w:rsidRPr="00AC6E36" w:rsidRDefault="00AC6E36" w:rsidP="00AC6E36">
      <w:pPr>
        <w:rPr>
          <w:lang w:val="nb-NO"/>
        </w:rPr>
      </w:pPr>
      <w:r w:rsidRPr="00AC6E36">
        <w:rPr>
          <w:lang w:val="nb-NO"/>
        </w:rPr>
        <w:t xml:space="preserve"> </w:t>
      </w:r>
    </w:p>
    <w:p w14:paraId="254F8705" w14:textId="77777777" w:rsidR="00AC6E36" w:rsidRPr="00AC6E36" w:rsidRDefault="00AC6E36" w:rsidP="00AE123C">
      <w:pPr>
        <w:pStyle w:val="Heading2"/>
        <w:rPr>
          <w:lang w:val="nb-NO"/>
        </w:rPr>
      </w:pPr>
      <w:bookmarkStart w:id="60" w:name="_Toc125212084"/>
      <w:r w:rsidRPr="00AC6E36">
        <w:rPr>
          <w:lang w:val="nb-NO"/>
        </w:rPr>
        <w:t>ROM 12-16</w:t>
      </w:r>
      <w:bookmarkEnd w:id="60"/>
    </w:p>
    <w:p w14:paraId="1C7EE143" w14:textId="642B8798" w:rsidR="00AC6E36" w:rsidRPr="00AC6E36" w:rsidRDefault="00840871" w:rsidP="00AC6E36">
      <w:pPr>
        <w:rPr>
          <w:lang w:val="nb-NO"/>
        </w:rPr>
      </w:pPr>
      <w:r>
        <w:rPr>
          <w:lang w:val="nb-NO"/>
        </w:rPr>
        <w:t xml:space="preserve">Kap. </w:t>
      </w:r>
      <w:r w:rsidR="00AC6E36" w:rsidRPr="00AC6E36">
        <w:rPr>
          <w:lang w:val="nb-NO"/>
        </w:rPr>
        <w:t>12-13</w:t>
      </w:r>
      <w:r w:rsidR="00AC6E36" w:rsidRPr="00AC6E36">
        <w:rPr>
          <w:lang w:val="nb-NO"/>
        </w:rPr>
        <w:tab/>
        <w:t>Kristen livsstil generelt</w:t>
      </w:r>
    </w:p>
    <w:p w14:paraId="61453C51" w14:textId="03922F60" w:rsidR="00AC6E36" w:rsidRPr="00AC6E36" w:rsidRDefault="00AC6E36" w:rsidP="00AC6E36">
      <w:pPr>
        <w:rPr>
          <w:lang w:val="nb-NO"/>
        </w:rPr>
      </w:pPr>
      <w:r w:rsidRPr="00AC6E36">
        <w:rPr>
          <w:lang w:val="nb-NO"/>
        </w:rPr>
        <w:t>14:1 - 15:13</w:t>
      </w:r>
      <w:r w:rsidRPr="00AC6E36">
        <w:rPr>
          <w:lang w:val="nb-NO"/>
        </w:rPr>
        <w:tab/>
        <w:t>Kristen livsstil ang</w:t>
      </w:r>
      <w:r w:rsidR="002B22F6">
        <w:rPr>
          <w:lang w:val="nb-NO"/>
        </w:rPr>
        <w:t>ående</w:t>
      </w:r>
      <w:r w:rsidRPr="00AC6E36">
        <w:rPr>
          <w:lang w:val="nb-NO"/>
        </w:rPr>
        <w:t xml:space="preserve"> situasjonen i Roma</w:t>
      </w:r>
    </w:p>
    <w:p w14:paraId="4A076FF2" w14:textId="34B257CB" w:rsidR="00AC6E36" w:rsidRPr="00AC6E36" w:rsidRDefault="00AC6E36" w:rsidP="00AC6E36">
      <w:pPr>
        <w:rPr>
          <w:lang w:val="nb-NO"/>
        </w:rPr>
      </w:pPr>
      <w:r w:rsidRPr="00AC6E36">
        <w:rPr>
          <w:lang w:val="nb-NO"/>
        </w:rPr>
        <w:t>15:14 - 16:27</w:t>
      </w:r>
      <w:r w:rsidRPr="00AC6E36">
        <w:rPr>
          <w:lang w:val="nb-NO"/>
        </w:rPr>
        <w:tab/>
        <w:t>Reiseplaner og hilsninger</w:t>
      </w:r>
    </w:p>
    <w:p w14:paraId="481C2FB7" w14:textId="3F6581F6" w:rsidR="00AC6E36" w:rsidRPr="00AC6E36" w:rsidRDefault="00AC6E36" w:rsidP="00AC6E36">
      <w:pPr>
        <w:rPr>
          <w:lang w:val="nb-NO"/>
        </w:rPr>
      </w:pPr>
      <w:r w:rsidRPr="00AC6E36">
        <w:rPr>
          <w:lang w:val="nb-NO"/>
        </w:rPr>
        <w:t xml:space="preserve">  </w:t>
      </w:r>
    </w:p>
    <w:p w14:paraId="7C5F4E01" w14:textId="77777777" w:rsidR="00AC6E36" w:rsidRPr="00AC6E36" w:rsidRDefault="00AC6E36" w:rsidP="00AE123C">
      <w:pPr>
        <w:pStyle w:val="Heading2"/>
        <w:rPr>
          <w:lang w:val="nb-NO"/>
        </w:rPr>
      </w:pPr>
      <w:bookmarkStart w:id="61" w:name="_Toc125212085"/>
      <w:r w:rsidRPr="00AC6E36">
        <w:rPr>
          <w:lang w:val="nb-NO"/>
        </w:rPr>
        <w:t>12:1-2</w:t>
      </w:r>
      <w:bookmarkEnd w:id="61"/>
    </w:p>
    <w:p w14:paraId="6F4063FD" w14:textId="47255A6D" w:rsidR="00AC6E36" w:rsidRPr="00AC6E36" w:rsidRDefault="00AC6E36" w:rsidP="00AC6E36">
      <w:pPr>
        <w:rPr>
          <w:lang w:val="nb-NO"/>
        </w:rPr>
      </w:pPr>
      <w:r w:rsidRPr="00AC6E36">
        <w:rPr>
          <w:lang w:val="nb-NO"/>
        </w:rPr>
        <w:t xml:space="preserve">Vår respons til </w:t>
      </w:r>
      <w:r w:rsidR="00840871">
        <w:rPr>
          <w:lang w:val="nb-NO"/>
        </w:rPr>
        <w:t xml:space="preserve">kap. </w:t>
      </w:r>
      <w:r w:rsidRPr="00AC6E36">
        <w:rPr>
          <w:lang w:val="nb-NO"/>
        </w:rPr>
        <w:t>1-11: Et liv for Gud, hele livet, med hele oss.</w:t>
      </w:r>
    </w:p>
    <w:p w14:paraId="1448C2D8" w14:textId="5FEF54B5" w:rsidR="00AC6E36" w:rsidRPr="00AC6E36" w:rsidRDefault="00AC6E36" w:rsidP="00AC6E36">
      <w:pPr>
        <w:rPr>
          <w:lang w:val="nb-NO"/>
        </w:rPr>
      </w:pPr>
      <w:r w:rsidRPr="00AC6E36">
        <w:rPr>
          <w:lang w:val="nb-NO"/>
        </w:rPr>
        <w:t xml:space="preserve">synd </w:t>
      </w:r>
      <w:r w:rsidR="004F0BE5" w:rsidRPr="00AE0948">
        <w:rPr>
          <w:lang w:val="nb-NO"/>
        </w:rPr>
        <w:sym w:font="Wingdings" w:char="F0E0"/>
      </w:r>
      <w:r w:rsidR="004F0BE5">
        <w:rPr>
          <w:lang w:val="nb-NO"/>
        </w:rPr>
        <w:t xml:space="preserve"> </w:t>
      </w:r>
      <w:r w:rsidRPr="00AC6E36">
        <w:rPr>
          <w:lang w:val="nb-NO"/>
        </w:rPr>
        <w:t xml:space="preserve">en </w:t>
      </w:r>
      <w:r w:rsidR="002B22F6" w:rsidRPr="002B22F6">
        <w:rPr>
          <w:i/>
          <w:iCs/>
          <w:lang w:val="nb-NO"/>
        </w:rPr>
        <w:t>"</w:t>
      </w:r>
      <w:r w:rsidRPr="002B22F6">
        <w:rPr>
          <w:i/>
          <w:iCs/>
          <w:lang w:val="nb-NO"/>
        </w:rPr>
        <w:t>sviktende dømmekraft</w:t>
      </w:r>
      <w:r w:rsidR="002B22F6" w:rsidRPr="002B22F6">
        <w:rPr>
          <w:i/>
          <w:iCs/>
          <w:lang w:val="nb-NO"/>
        </w:rPr>
        <w:t>"</w:t>
      </w:r>
      <w:r w:rsidRPr="00AC6E36">
        <w:rPr>
          <w:lang w:val="nb-NO"/>
        </w:rPr>
        <w:t xml:space="preserve"> (</w:t>
      </w:r>
      <w:r w:rsidRPr="0049564F">
        <w:rPr>
          <w:i/>
          <w:iCs/>
          <w:lang w:val="nb-NO"/>
        </w:rPr>
        <w:t>adokimos</w:t>
      </w:r>
      <w:r w:rsidRPr="00AC6E36">
        <w:rPr>
          <w:lang w:val="nb-NO"/>
        </w:rPr>
        <w:t xml:space="preserve">) (1:28) (NB88: </w:t>
      </w:r>
      <w:r w:rsidR="002B22F6" w:rsidRPr="002B22F6">
        <w:rPr>
          <w:i/>
          <w:iCs/>
          <w:lang w:val="nb-NO"/>
        </w:rPr>
        <w:t>"</w:t>
      </w:r>
      <w:r w:rsidRPr="002B22F6">
        <w:rPr>
          <w:i/>
          <w:iCs/>
          <w:lang w:val="nb-NO"/>
        </w:rPr>
        <w:t>udugelig sinn</w:t>
      </w:r>
      <w:r w:rsidR="002B22F6" w:rsidRPr="002B22F6">
        <w:rPr>
          <w:i/>
          <w:iCs/>
          <w:lang w:val="nb-NO"/>
        </w:rPr>
        <w:t>"</w:t>
      </w:r>
      <w:r w:rsidRPr="00AC6E36">
        <w:rPr>
          <w:lang w:val="nb-NO"/>
        </w:rPr>
        <w:t>)</w:t>
      </w:r>
    </w:p>
    <w:p w14:paraId="46679B88" w14:textId="502C2656" w:rsidR="00AC6E36" w:rsidRPr="00AC6E36" w:rsidRDefault="00AC6E36" w:rsidP="00AC6E36">
      <w:pPr>
        <w:rPr>
          <w:lang w:val="nb-NO"/>
        </w:rPr>
      </w:pPr>
      <w:r w:rsidRPr="00AC6E36">
        <w:rPr>
          <w:lang w:val="nb-NO"/>
        </w:rPr>
        <w:t>frelse</w:t>
      </w:r>
      <w:r w:rsidR="004F0BE5">
        <w:rPr>
          <w:lang w:val="nb-NO"/>
        </w:rPr>
        <w:t xml:space="preserve"> </w:t>
      </w:r>
      <w:r w:rsidR="004F0BE5" w:rsidRPr="00AE0948">
        <w:rPr>
          <w:lang w:val="nb-NO"/>
        </w:rPr>
        <w:sym w:font="Wingdings" w:char="F0E0"/>
      </w:r>
      <w:r w:rsidRPr="00AC6E36">
        <w:rPr>
          <w:lang w:val="nb-NO"/>
        </w:rPr>
        <w:t xml:space="preserve"> et fornyet sinn som kan dømme (</w:t>
      </w:r>
      <w:r w:rsidRPr="0049564F">
        <w:rPr>
          <w:i/>
          <w:iCs/>
          <w:lang w:val="nb-NO"/>
        </w:rPr>
        <w:t>dokimazo</w:t>
      </w:r>
      <w:r w:rsidRPr="00AC6E36">
        <w:rPr>
          <w:lang w:val="nb-NO"/>
        </w:rPr>
        <w:t>) hva som er Guds vilje</w:t>
      </w:r>
    </w:p>
    <w:p w14:paraId="0FC679B0" w14:textId="73FE88DD" w:rsidR="00AC6E36" w:rsidRPr="00AC6E36" w:rsidRDefault="00AC6E36" w:rsidP="00AC6E36">
      <w:pPr>
        <w:rPr>
          <w:lang w:val="nb-NO"/>
        </w:rPr>
      </w:pPr>
      <w:r w:rsidRPr="00AC6E36">
        <w:rPr>
          <w:lang w:val="nb-NO"/>
        </w:rPr>
        <w:t>Pga evangeliet kan sinnet fornyes og det blir mulig å kjenne Guds vilje</w:t>
      </w:r>
    </w:p>
    <w:p w14:paraId="4C372124" w14:textId="73E49DEF" w:rsidR="00AC6E36" w:rsidRPr="00AC6E36" w:rsidRDefault="00AC6E36" w:rsidP="00AC6E36">
      <w:pPr>
        <w:rPr>
          <w:lang w:val="nb-NO"/>
        </w:rPr>
      </w:pPr>
      <w:r w:rsidRPr="00AC6E36">
        <w:rPr>
          <w:lang w:val="nb-NO"/>
        </w:rPr>
        <w:t xml:space="preserve">Evangeliet reverserer syndens nedadgående spiral i </w:t>
      </w:r>
      <w:r w:rsidR="0049564F">
        <w:rPr>
          <w:lang w:val="nb-NO"/>
        </w:rPr>
        <w:t>kapittel</w:t>
      </w:r>
      <w:r w:rsidRPr="00AC6E36">
        <w:rPr>
          <w:lang w:val="nb-NO"/>
        </w:rPr>
        <w:t xml:space="preserve"> 1</w:t>
      </w:r>
      <w:r w:rsidR="0049564F">
        <w:rPr>
          <w:lang w:val="nb-NO"/>
        </w:rPr>
        <w:t>.</w:t>
      </w:r>
    </w:p>
    <w:p w14:paraId="79FF3180" w14:textId="224F6647" w:rsidR="00AC6E36" w:rsidRPr="00AC6E36" w:rsidRDefault="00AC6E36" w:rsidP="00AC6E36">
      <w:pPr>
        <w:rPr>
          <w:lang w:val="nb-NO"/>
        </w:rPr>
      </w:pPr>
      <w:r w:rsidRPr="00AC6E36">
        <w:rPr>
          <w:lang w:val="nb-NO"/>
        </w:rPr>
        <w:t xml:space="preserve">Hva får jeg ut av dette? (naturlig tankegang) </w:t>
      </w:r>
      <w:r w:rsidR="0049564F" w:rsidRPr="00AE0948">
        <w:rPr>
          <w:lang w:val="nb-NO"/>
        </w:rPr>
        <w:sym w:font="Wingdings" w:char="F0E0"/>
      </w:r>
      <w:r w:rsidRPr="00AC6E36">
        <w:rPr>
          <w:lang w:val="nb-NO"/>
        </w:rPr>
        <w:t xml:space="preserve"> Hvordan kan jeg ære Gud? (det fornyede sinnet)</w:t>
      </w:r>
    </w:p>
    <w:p w14:paraId="4E1AEA05" w14:textId="0E722A4A" w:rsidR="00AC6E36" w:rsidRPr="00AC6E36" w:rsidRDefault="00AC6E36" w:rsidP="00AC6E36">
      <w:pPr>
        <w:rPr>
          <w:lang w:val="nb-NO"/>
        </w:rPr>
      </w:pPr>
      <w:r w:rsidRPr="00AC6E36">
        <w:rPr>
          <w:lang w:val="nb-NO"/>
        </w:rPr>
        <w:lastRenderedPageBreak/>
        <w:t xml:space="preserve">Tenke rett </w:t>
      </w:r>
      <w:r w:rsidR="0049564F" w:rsidRPr="00AE0948">
        <w:rPr>
          <w:lang w:val="nb-NO"/>
        </w:rPr>
        <w:sym w:font="Wingdings" w:char="F0E0"/>
      </w:r>
      <w:r w:rsidRPr="00AC6E36">
        <w:rPr>
          <w:lang w:val="nb-NO"/>
        </w:rPr>
        <w:t xml:space="preserve"> leve rett</w:t>
      </w:r>
    </w:p>
    <w:p w14:paraId="799098A8" w14:textId="77777777" w:rsidR="00AC6E36" w:rsidRPr="00AC6E36" w:rsidRDefault="00AC6E36" w:rsidP="00AC6E36">
      <w:pPr>
        <w:rPr>
          <w:lang w:val="nb-NO"/>
        </w:rPr>
      </w:pPr>
      <w:r w:rsidRPr="00AC6E36">
        <w:rPr>
          <w:lang w:val="nb-NO"/>
        </w:rPr>
        <w:t xml:space="preserve"> </w:t>
      </w:r>
    </w:p>
    <w:p w14:paraId="3B3D52E0" w14:textId="77777777" w:rsidR="00AC6E36" w:rsidRPr="00AC6E36" w:rsidRDefault="00AC6E36" w:rsidP="0049564F">
      <w:pPr>
        <w:pStyle w:val="Heading2"/>
        <w:rPr>
          <w:lang w:val="nb-NO"/>
        </w:rPr>
      </w:pPr>
      <w:bookmarkStart w:id="62" w:name="_Toc125212086"/>
      <w:r w:rsidRPr="00AC6E36">
        <w:rPr>
          <w:lang w:val="nb-NO"/>
        </w:rPr>
        <w:t>12:1-2</w:t>
      </w:r>
      <w:bookmarkEnd w:id="62"/>
    </w:p>
    <w:p w14:paraId="3AA1404E" w14:textId="77777777" w:rsidR="00AC6E36" w:rsidRPr="00AC6E36" w:rsidRDefault="00AC6E36" w:rsidP="00AC6E36">
      <w:pPr>
        <w:rPr>
          <w:lang w:val="nb-NO"/>
        </w:rPr>
      </w:pPr>
      <w:r w:rsidRPr="00AC6E36">
        <w:rPr>
          <w:lang w:val="nb-NO"/>
        </w:rPr>
        <w:t>Fornye = renewal, renovation, complete change for the better</w:t>
      </w:r>
    </w:p>
    <w:p w14:paraId="0260017B" w14:textId="1B717504" w:rsidR="00AC6E36" w:rsidRPr="00AC6E36" w:rsidRDefault="0049564F" w:rsidP="00AC6E36">
      <w:pPr>
        <w:rPr>
          <w:lang w:val="nb-NO"/>
        </w:rPr>
      </w:pPr>
      <w:r w:rsidRPr="002B22F6">
        <w:rPr>
          <w:i/>
          <w:iCs/>
          <w:lang w:val="nb-NO"/>
        </w:rPr>
        <w:t>«</w:t>
      </w:r>
      <w:r w:rsidR="00AC6E36" w:rsidRPr="002B22F6">
        <w:rPr>
          <w:i/>
          <w:iCs/>
          <w:lang w:val="nb-NO"/>
        </w:rPr>
        <w:t>Derfor mister vi ikke motet, for selv om vårt ytre menneske går til grunne, blir vårt indre menneske fornyet dag for dag.</w:t>
      </w:r>
      <w:r w:rsidRPr="002B22F6">
        <w:rPr>
          <w:i/>
          <w:iCs/>
          <w:lang w:val="nb-NO"/>
        </w:rPr>
        <w:t>»</w:t>
      </w:r>
      <w:r w:rsidR="00AC6E36" w:rsidRPr="00AC6E36">
        <w:rPr>
          <w:lang w:val="nb-NO"/>
        </w:rPr>
        <w:t xml:space="preserve"> 2 Kor 4:16</w:t>
      </w:r>
    </w:p>
    <w:p w14:paraId="38257C8A" w14:textId="6BDB8BC2" w:rsidR="00AC6E36" w:rsidRPr="00AC6E36" w:rsidRDefault="0049564F" w:rsidP="00AC6E36">
      <w:pPr>
        <w:rPr>
          <w:lang w:val="nb-NO"/>
        </w:rPr>
      </w:pPr>
      <w:proofErr w:type="gramStart"/>
      <w:r w:rsidRPr="002B22F6">
        <w:rPr>
          <w:i/>
          <w:iCs/>
          <w:lang w:val="nb-NO"/>
        </w:rPr>
        <w:t>«</w:t>
      </w:r>
      <w:r w:rsidR="00AC6E36" w:rsidRPr="002B22F6">
        <w:rPr>
          <w:i/>
          <w:iCs/>
          <w:lang w:val="nb-NO"/>
        </w:rPr>
        <w:t>…og</w:t>
      </w:r>
      <w:proofErr w:type="gramEnd"/>
      <w:r w:rsidR="00AC6E36" w:rsidRPr="002B22F6">
        <w:rPr>
          <w:i/>
          <w:iCs/>
          <w:lang w:val="nb-NO"/>
        </w:rPr>
        <w:t xml:space="preserve"> iført dere det nye, det som blir fornyet etter sin skapers bilde og lærer ham å kjenne.</w:t>
      </w:r>
      <w:r w:rsidRPr="002B22F6">
        <w:rPr>
          <w:i/>
          <w:iCs/>
          <w:lang w:val="nb-NO"/>
        </w:rPr>
        <w:t>»</w:t>
      </w:r>
      <w:r w:rsidR="00AC6E36" w:rsidRPr="00AC6E36">
        <w:rPr>
          <w:lang w:val="nb-NO"/>
        </w:rPr>
        <w:t xml:space="preserve"> (Kol 3:10 </w:t>
      </w:r>
      <w:r w:rsidR="002A4864" w:rsidRPr="0084673E">
        <w:rPr>
          <w:lang w:val="nb-NO"/>
        </w:rPr>
        <w:sym w:font="Wingdings" w:char="F0E0"/>
      </w:r>
      <w:r w:rsidR="00AC6E36" w:rsidRPr="00AC6E36">
        <w:rPr>
          <w:lang w:val="nb-NO"/>
        </w:rPr>
        <w:t xml:space="preserve"> Rom 8:29, 13:14)</w:t>
      </w:r>
    </w:p>
    <w:p w14:paraId="331D45E5" w14:textId="06DF05CE" w:rsidR="00AC6E36" w:rsidRPr="0049564F" w:rsidRDefault="0049564F" w:rsidP="00AC6E36">
      <w:pPr>
        <w:rPr>
          <w:lang w:val="nb-NO"/>
        </w:rPr>
      </w:pPr>
      <w:r w:rsidRPr="002B22F6">
        <w:rPr>
          <w:i/>
          <w:iCs/>
          <w:lang w:val="nb-NO"/>
        </w:rPr>
        <w:t>«</w:t>
      </w:r>
      <w:r w:rsidR="00AC6E36" w:rsidRPr="002B22F6">
        <w:rPr>
          <w:i/>
          <w:iCs/>
          <w:lang w:val="nb-NO"/>
        </w:rPr>
        <w:t>Han frelste oss ved badet som gjenføder og</w:t>
      </w:r>
      <w:r w:rsidRPr="002B22F6">
        <w:rPr>
          <w:i/>
          <w:iCs/>
          <w:lang w:val="nb-NO"/>
        </w:rPr>
        <w:t xml:space="preserve"> </w:t>
      </w:r>
      <w:r w:rsidR="00AC6E36" w:rsidRPr="002B22F6">
        <w:rPr>
          <w:i/>
          <w:iCs/>
          <w:lang w:val="nb-NO"/>
        </w:rPr>
        <w:t>fornyer ved Den hellige ånd.</w:t>
      </w:r>
      <w:r w:rsidRPr="002B22F6">
        <w:rPr>
          <w:i/>
          <w:iCs/>
          <w:lang w:val="nb-NO"/>
        </w:rPr>
        <w:t>»</w:t>
      </w:r>
      <w:r w:rsidR="00AC6E36" w:rsidRPr="00AC6E36">
        <w:rPr>
          <w:lang w:val="nb-NO"/>
        </w:rPr>
        <w:t xml:space="preserve"> </w:t>
      </w:r>
      <w:r w:rsidR="00AC6E36" w:rsidRPr="00924042">
        <w:rPr>
          <w:lang w:val="nb-NO"/>
        </w:rPr>
        <w:t>Tit 3:5</w:t>
      </w:r>
    </w:p>
    <w:p w14:paraId="3E5AA2D5" w14:textId="5ECADF1E" w:rsidR="00AC6E36" w:rsidRPr="00AC6E36" w:rsidRDefault="00AC6E36" w:rsidP="00AC6E36">
      <w:pPr>
        <w:rPr>
          <w:lang w:val="nb-NO"/>
        </w:rPr>
      </w:pPr>
      <w:r w:rsidRPr="00924042">
        <w:rPr>
          <w:lang w:val="nb-NO"/>
        </w:rPr>
        <w:t xml:space="preserve"> </w:t>
      </w:r>
      <w:r w:rsidRPr="00AC6E36">
        <w:rPr>
          <w:lang w:val="nb-NO"/>
        </w:rPr>
        <w:t>Vi fornyes dag for dag, etter vår skapers bilde, ved Ånden.</w:t>
      </w:r>
      <w:r w:rsidR="00924042">
        <w:rPr>
          <w:lang w:val="nb-NO"/>
        </w:rPr>
        <w:t xml:space="preserve"> Vi k</w:t>
      </w:r>
      <w:r w:rsidRPr="00AC6E36">
        <w:rPr>
          <w:lang w:val="nb-NO"/>
        </w:rPr>
        <w:t>an avgjøre hva som er Guds vilje</w:t>
      </w:r>
      <w:r w:rsidR="00924042">
        <w:rPr>
          <w:lang w:val="nb-NO"/>
        </w:rPr>
        <w:t>.</w:t>
      </w:r>
      <w:r w:rsidR="00890C52">
        <w:rPr>
          <w:lang w:val="nb-NO"/>
        </w:rPr>
        <w:t xml:space="preserve"> </w:t>
      </w:r>
      <w:r w:rsidRPr="00AC6E36">
        <w:rPr>
          <w:lang w:val="nb-NO"/>
        </w:rPr>
        <w:t>Vi er satt over fra “verden” til Guds rike (</w:t>
      </w:r>
      <w:r w:rsidR="00840871">
        <w:rPr>
          <w:lang w:val="nb-NO"/>
        </w:rPr>
        <w:t xml:space="preserve">kap. </w:t>
      </w:r>
      <w:r w:rsidRPr="00AC6E36">
        <w:rPr>
          <w:lang w:val="nb-NO"/>
        </w:rPr>
        <w:t>6) og lærer dag for dag å tenke og leve på en ny måte i tråd med Guds karakter og Jesu forbilde.</w:t>
      </w:r>
    </w:p>
    <w:p w14:paraId="3625AB6F" w14:textId="77777777" w:rsidR="00AC6E36" w:rsidRPr="00AC6E36" w:rsidRDefault="00AC6E36" w:rsidP="00AC6E36">
      <w:pPr>
        <w:rPr>
          <w:lang w:val="nb-NO"/>
        </w:rPr>
      </w:pPr>
      <w:r w:rsidRPr="00AC6E36">
        <w:rPr>
          <w:lang w:val="nb-NO"/>
        </w:rPr>
        <w:t xml:space="preserve"> </w:t>
      </w:r>
    </w:p>
    <w:p w14:paraId="5E2E83EF" w14:textId="16D5C0D5" w:rsidR="00AC6E36" w:rsidRPr="00AC6E36" w:rsidRDefault="00AC6E36" w:rsidP="00890C52">
      <w:pPr>
        <w:pStyle w:val="Heading2"/>
        <w:rPr>
          <w:lang w:val="nb-NO"/>
        </w:rPr>
      </w:pPr>
      <w:bookmarkStart w:id="63" w:name="_Toc125212087"/>
      <w:r w:rsidRPr="00AC6E36">
        <w:rPr>
          <w:lang w:val="nb-NO"/>
        </w:rPr>
        <w:t>NÅDEGAVER (12:3-8)</w:t>
      </w:r>
      <w:bookmarkEnd w:id="63"/>
    </w:p>
    <w:p w14:paraId="3E0C28BF" w14:textId="3D809BB9" w:rsidR="00AC6E36" w:rsidRPr="00AC6E36" w:rsidRDefault="00AC6E36" w:rsidP="00AC6E36">
      <w:pPr>
        <w:rPr>
          <w:lang w:val="nb-NO"/>
        </w:rPr>
      </w:pPr>
      <w:r w:rsidRPr="00AC6E36">
        <w:rPr>
          <w:lang w:val="nb-NO"/>
        </w:rPr>
        <w:t>Konteksten er menigheten som én kropp (også i 1 Kor 12:8-10, 28-30,</w:t>
      </w:r>
      <w:r w:rsidR="00890C52">
        <w:rPr>
          <w:lang w:val="nb-NO"/>
        </w:rPr>
        <w:t xml:space="preserve"> </w:t>
      </w:r>
      <w:r w:rsidRPr="00AC6E36">
        <w:rPr>
          <w:lang w:val="nb-NO"/>
        </w:rPr>
        <w:t>14:26 og Ef 4:11 + 1 Pet 4:10-11).</w:t>
      </w:r>
    </w:p>
    <w:p w14:paraId="284A159A" w14:textId="4886EC75" w:rsidR="00AC6E36" w:rsidRPr="00AC6E36" w:rsidRDefault="00AC6E36" w:rsidP="00AC6E36">
      <w:pPr>
        <w:rPr>
          <w:lang w:val="nb-NO"/>
        </w:rPr>
      </w:pPr>
      <w:r w:rsidRPr="00AC6E36">
        <w:rPr>
          <w:lang w:val="nb-NO"/>
        </w:rPr>
        <w:t xml:space="preserve">Profeti, tjeneste, lærer, trøste, gi, lede, </w:t>
      </w:r>
      <w:proofErr w:type="gramStart"/>
      <w:r w:rsidRPr="00AC6E36">
        <w:rPr>
          <w:lang w:val="nb-NO"/>
        </w:rPr>
        <w:t>barmhjertighet…</w:t>
      </w:r>
      <w:proofErr w:type="gramEnd"/>
    </w:p>
    <w:p w14:paraId="46267F56" w14:textId="61B51ED3" w:rsidR="00AC6E36" w:rsidRPr="00AC6E36" w:rsidRDefault="00AC6E36" w:rsidP="00AC6E36">
      <w:pPr>
        <w:rPr>
          <w:lang w:val="nb-NO"/>
        </w:rPr>
      </w:pPr>
      <w:proofErr w:type="gramStart"/>
      <w:r w:rsidRPr="00AC6E36">
        <w:rPr>
          <w:lang w:val="nb-NO"/>
        </w:rPr>
        <w:t>Fokus</w:t>
      </w:r>
      <w:proofErr w:type="gramEnd"/>
      <w:r w:rsidRPr="00AC6E36">
        <w:rPr>
          <w:lang w:val="nb-NO"/>
        </w:rPr>
        <w:t xml:space="preserve"> på “innendørs”-nådegaver her pga</w:t>
      </w:r>
      <w:r w:rsidR="00890C52">
        <w:rPr>
          <w:lang w:val="nb-NO"/>
        </w:rPr>
        <w:t>.</w:t>
      </w:r>
      <w:r w:rsidRPr="00AC6E36">
        <w:rPr>
          <w:lang w:val="nb-NO"/>
        </w:rPr>
        <w:t xml:space="preserve"> situasjonen i Roma?</w:t>
      </w:r>
    </w:p>
    <w:p w14:paraId="06ADD4B8" w14:textId="1887B6E7" w:rsidR="00AC6E36" w:rsidRPr="00AC6E36" w:rsidRDefault="00AC6E36" w:rsidP="00AC6E36">
      <w:pPr>
        <w:rPr>
          <w:lang w:val="nb-NO"/>
        </w:rPr>
      </w:pPr>
      <w:r w:rsidRPr="00AC6E36">
        <w:rPr>
          <w:lang w:val="nb-NO"/>
        </w:rPr>
        <w:t>En av hensiktene er å forene menigheten med hverandre. Han minner dem om at de også har ulike nådegaver selv om de er én kropp.</w:t>
      </w:r>
    </w:p>
    <w:p w14:paraId="55C6442D" w14:textId="77777777" w:rsidR="00AC6E36" w:rsidRPr="00AC6E36" w:rsidRDefault="00AC6E36" w:rsidP="00AC6E36">
      <w:pPr>
        <w:rPr>
          <w:lang w:val="nb-NO"/>
        </w:rPr>
      </w:pPr>
      <w:r w:rsidRPr="00AC6E36">
        <w:rPr>
          <w:lang w:val="nb-NO"/>
        </w:rPr>
        <w:t xml:space="preserve"> </w:t>
      </w:r>
    </w:p>
    <w:tbl>
      <w:tblPr>
        <w:tblStyle w:val="TableGrid"/>
        <w:tblW w:w="0" w:type="auto"/>
        <w:tblLook w:val="04A0" w:firstRow="1" w:lastRow="0" w:firstColumn="1" w:lastColumn="0" w:noHBand="0" w:noVBand="1"/>
      </w:tblPr>
      <w:tblGrid>
        <w:gridCol w:w="4526"/>
        <w:gridCol w:w="4490"/>
      </w:tblGrid>
      <w:tr w:rsidR="00890C52" w14:paraId="6B7337F9" w14:textId="77777777" w:rsidTr="00890C52">
        <w:tc>
          <w:tcPr>
            <w:tcW w:w="4675" w:type="dxa"/>
          </w:tcPr>
          <w:p w14:paraId="5F08EFF7" w14:textId="3E13B6F8" w:rsidR="00890C52" w:rsidRPr="00890C52" w:rsidRDefault="00890C52" w:rsidP="00890C52">
            <w:pPr>
              <w:rPr>
                <w:b/>
                <w:bCs/>
                <w:lang w:val="nb-NO"/>
              </w:rPr>
            </w:pPr>
            <w:r w:rsidRPr="00890C52">
              <w:rPr>
                <w:b/>
                <w:bCs/>
                <w:lang w:val="nb-NO"/>
              </w:rPr>
              <w:t>Paulus</w:t>
            </w:r>
          </w:p>
        </w:tc>
        <w:tc>
          <w:tcPr>
            <w:tcW w:w="4675" w:type="dxa"/>
          </w:tcPr>
          <w:p w14:paraId="74EAB6C9" w14:textId="155F1127" w:rsidR="00890C52" w:rsidRPr="00890C52" w:rsidRDefault="00890C52" w:rsidP="00890C52">
            <w:pPr>
              <w:rPr>
                <w:b/>
                <w:bCs/>
                <w:lang w:val="nb-NO"/>
              </w:rPr>
            </w:pPr>
            <w:r w:rsidRPr="00890C52">
              <w:rPr>
                <w:b/>
                <w:bCs/>
                <w:lang w:val="nb-NO"/>
              </w:rPr>
              <w:t>Jesus</w:t>
            </w:r>
          </w:p>
        </w:tc>
      </w:tr>
      <w:tr w:rsidR="00890C52" w14:paraId="20A85149" w14:textId="77777777" w:rsidTr="00890C52">
        <w:tc>
          <w:tcPr>
            <w:tcW w:w="4675" w:type="dxa"/>
          </w:tcPr>
          <w:p w14:paraId="3E374E82" w14:textId="59BD6F2B" w:rsidR="00890C52" w:rsidRDefault="00890C52" w:rsidP="00890C52">
            <w:pPr>
              <w:rPr>
                <w:lang w:val="nb-NO"/>
              </w:rPr>
            </w:pPr>
            <w:r w:rsidRPr="00E70702">
              <w:rPr>
                <w:i/>
                <w:iCs/>
                <w:lang w:val="nb-NO"/>
              </w:rPr>
              <w:t>“Velsign dem som forfølger dere.”</w:t>
            </w:r>
            <w:r w:rsidRPr="00A1429D">
              <w:rPr>
                <w:lang w:val="nb-NO"/>
              </w:rPr>
              <w:t xml:space="preserve"> 12:14</w:t>
            </w:r>
          </w:p>
        </w:tc>
        <w:tc>
          <w:tcPr>
            <w:tcW w:w="4675" w:type="dxa"/>
          </w:tcPr>
          <w:p w14:paraId="1F3088D5" w14:textId="77777777" w:rsidR="009247B0" w:rsidRDefault="00890C52" w:rsidP="00890C52">
            <w:pPr>
              <w:rPr>
                <w:i/>
                <w:iCs/>
                <w:lang w:val="nb-NO"/>
              </w:rPr>
            </w:pPr>
            <w:r w:rsidRPr="00E70702">
              <w:rPr>
                <w:i/>
                <w:iCs/>
                <w:lang w:val="nb-NO"/>
              </w:rPr>
              <w:t xml:space="preserve">“Velsign dem som forbanner dere.” </w:t>
            </w:r>
          </w:p>
          <w:p w14:paraId="6ACB9F3A" w14:textId="5D72FBBE" w:rsidR="00890C52" w:rsidRDefault="00890C52" w:rsidP="00890C52">
            <w:pPr>
              <w:rPr>
                <w:lang w:val="nb-NO"/>
              </w:rPr>
            </w:pPr>
            <w:r w:rsidRPr="00A1429D">
              <w:rPr>
                <w:lang w:val="nb-NO"/>
              </w:rPr>
              <w:t>Matt 5:44</w:t>
            </w:r>
          </w:p>
        </w:tc>
      </w:tr>
      <w:tr w:rsidR="00890C52" w14:paraId="2DC9E26D" w14:textId="77777777" w:rsidTr="00890C52">
        <w:tc>
          <w:tcPr>
            <w:tcW w:w="4675" w:type="dxa"/>
          </w:tcPr>
          <w:p w14:paraId="74430F7E" w14:textId="707060D9" w:rsidR="00890C52" w:rsidRDefault="00890C52" w:rsidP="00890C52">
            <w:pPr>
              <w:rPr>
                <w:lang w:val="nb-NO"/>
              </w:rPr>
            </w:pPr>
            <w:r w:rsidRPr="00E70702">
              <w:rPr>
                <w:i/>
                <w:iCs/>
                <w:lang w:val="nb-NO"/>
              </w:rPr>
              <w:t xml:space="preserve">“Gjengjeld ikke ondt med ondt.” </w:t>
            </w:r>
            <w:r w:rsidRPr="00A1429D">
              <w:rPr>
                <w:lang w:val="nb-NO"/>
              </w:rPr>
              <w:t>12:17</w:t>
            </w:r>
          </w:p>
        </w:tc>
        <w:tc>
          <w:tcPr>
            <w:tcW w:w="4675" w:type="dxa"/>
          </w:tcPr>
          <w:p w14:paraId="2721F9A5" w14:textId="77777777" w:rsidR="009247B0" w:rsidRDefault="00890C52" w:rsidP="00890C52">
            <w:pPr>
              <w:rPr>
                <w:lang w:val="nb-NO"/>
              </w:rPr>
            </w:pPr>
            <w:r w:rsidRPr="00E70702">
              <w:rPr>
                <w:i/>
                <w:iCs/>
                <w:lang w:val="nb-NO"/>
              </w:rPr>
              <w:t>“Vend det andre kinnet til”</w:t>
            </w:r>
            <w:r w:rsidRPr="00A1429D">
              <w:rPr>
                <w:lang w:val="nb-NO"/>
              </w:rPr>
              <w:t xml:space="preserve">, osv. </w:t>
            </w:r>
          </w:p>
          <w:p w14:paraId="4BB65AE5" w14:textId="79EA2889" w:rsidR="00890C52" w:rsidRDefault="00890C52" w:rsidP="00890C52">
            <w:pPr>
              <w:rPr>
                <w:lang w:val="nb-NO"/>
              </w:rPr>
            </w:pPr>
            <w:r w:rsidRPr="00A1429D">
              <w:rPr>
                <w:lang w:val="nb-NO"/>
              </w:rPr>
              <w:t>(Matt 5:39-41)</w:t>
            </w:r>
          </w:p>
        </w:tc>
      </w:tr>
      <w:tr w:rsidR="00890C52" w:rsidRPr="000D68DD" w14:paraId="6ADB5B5A" w14:textId="77777777" w:rsidTr="00890C52">
        <w:tc>
          <w:tcPr>
            <w:tcW w:w="4675" w:type="dxa"/>
          </w:tcPr>
          <w:p w14:paraId="35004445" w14:textId="3133424D" w:rsidR="00890C52" w:rsidRDefault="00890C52" w:rsidP="00890C52">
            <w:pPr>
              <w:rPr>
                <w:lang w:val="nb-NO"/>
              </w:rPr>
            </w:pPr>
            <w:r w:rsidRPr="000D68DD">
              <w:rPr>
                <w:i/>
                <w:iCs/>
                <w:lang w:val="nb-NO"/>
              </w:rPr>
              <w:lastRenderedPageBreak/>
              <w:t>“Hold fred med alle.”</w:t>
            </w:r>
            <w:r w:rsidRPr="00A1429D">
              <w:rPr>
                <w:lang w:val="nb-NO"/>
              </w:rPr>
              <w:t xml:space="preserve"> 12:18</w:t>
            </w:r>
          </w:p>
        </w:tc>
        <w:tc>
          <w:tcPr>
            <w:tcW w:w="4675" w:type="dxa"/>
          </w:tcPr>
          <w:p w14:paraId="6647C848" w14:textId="4D2D75C5" w:rsidR="00890C52" w:rsidRDefault="00890C52" w:rsidP="00890C52">
            <w:pPr>
              <w:rPr>
                <w:lang w:val="nb-NO"/>
              </w:rPr>
            </w:pPr>
            <w:r w:rsidRPr="000D68DD">
              <w:rPr>
                <w:i/>
                <w:iCs/>
                <w:lang w:val="nb-NO"/>
              </w:rPr>
              <w:t>“Salige er de som skaper fred.”</w:t>
            </w:r>
            <w:r w:rsidRPr="00A1429D">
              <w:rPr>
                <w:lang w:val="nb-NO"/>
              </w:rPr>
              <w:t xml:space="preserve"> Matt 5:9 </w:t>
            </w:r>
            <w:r w:rsidRPr="000D68DD">
              <w:rPr>
                <w:i/>
                <w:iCs/>
                <w:lang w:val="nb-NO"/>
              </w:rPr>
              <w:t>“Hold fred med hverandre.”</w:t>
            </w:r>
            <w:r w:rsidRPr="00A1429D">
              <w:rPr>
                <w:lang w:val="nb-NO"/>
              </w:rPr>
              <w:t xml:space="preserve"> Mark 9:50</w:t>
            </w:r>
          </w:p>
        </w:tc>
      </w:tr>
      <w:tr w:rsidR="00890C52" w:rsidRPr="0020639C" w14:paraId="7B210917" w14:textId="77777777" w:rsidTr="00890C52">
        <w:tc>
          <w:tcPr>
            <w:tcW w:w="4675" w:type="dxa"/>
          </w:tcPr>
          <w:p w14:paraId="7C4C8CCB" w14:textId="4E0DD8D1" w:rsidR="00890C52" w:rsidRDefault="00890C52" w:rsidP="00890C52">
            <w:pPr>
              <w:rPr>
                <w:lang w:val="nb-NO"/>
              </w:rPr>
            </w:pPr>
            <w:r w:rsidRPr="000D68DD">
              <w:rPr>
                <w:i/>
                <w:iCs/>
                <w:lang w:val="nb-NO"/>
              </w:rPr>
              <w:t>“Ta ikke hevn</w:t>
            </w:r>
            <w:proofErr w:type="gramStart"/>
            <w:r w:rsidRPr="000D68DD">
              <w:rPr>
                <w:i/>
                <w:iCs/>
                <w:lang w:val="nb-NO"/>
              </w:rPr>
              <w:t>”...elsk</w:t>
            </w:r>
            <w:proofErr w:type="gramEnd"/>
            <w:r w:rsidRPr="000D68DD">
              <w:rPr>
                <w:i/>
                <w:iCs/>
                <w:lang w:val="nb-NO"/>
              </w:rPr>
              <w:t xml:space="preserve"> fiender...“overvinn det onde med det gode”</w:t>
            </w:r>
            <w:r w:rsidR="0020639C">
              <w:rPr>
                <w:i/>
                <w:iCs/>
                <w:lang w:val="nb-NO"/>
              </w:rPr>
              <w:t xml:space="preserve"> </w:t>
            </w:r>
            <w:r w:rsidRPr="00A1429D">
              <w:rPr>
                <w:lang w:val="nb-NO"/>
              </w:rPr>
              <w:t>12:19-21</w:t>
            </w:r>
          </w:p>
        </w:tc>
        <w:tc>
          <w:tcPr>
            <w:tcW w:w="4675" w:type="dxa"/>
          </w:tcPr>
          <w:p w14:paraId="1FC246C0" w14:textId="35E95040" w:rsidR="00890C52" w:rsidRDefault="00890C52" w:rsidP="00890C52">
            <w:pPr>
              <w:rPr>
                <w:lang w:val="nb-NO"/>
              </w:rPr>
            </w:pPr>
            <w:r w:rsidRPr="000D68DD">
              <w:rPr>
                <w:i/>
                <w:iCs/>
                <w:lang w:val="nb-NO"/>
              </w:rPr>
              <w:t>“Elsk deres fiender, gjør godt mot dem som hater dere.”</w:t>
            </w:r>
            <w:r w:rsidRPr="00A1429D">
              <w:rPr>
                <w:lang w:val="nb-NO"/>
              </w:rPr>
              <w:t xml:space="preserve"> Luk 6:27</w:t>
            </w:r>
          </w:p>
        </w:tc>
      </w:tr>
      <w:tr w:rsidR="00890C52" w:rsidRPr="0020639C" w14:paraId="12086B21" w14:textId="77777777" w:rsidTr="00890C52">
        <w:tc>
          <w:tcPr>
            <w:tcW w:w="4675" w:type="dxa"/>
          </w:tcPr>
          <w:p w14:paraId="3D66B34A" w14:textId="33081B34" w:rsidR="00890C52" w:rsidRDefault="00890C52" w:rsidP="00890C52">
            <w:pPr>
              <w:rPr>
                <w:lang w:val="nb-NO"/>
              </w:rPr>
            </w:pPr>
            <w:r w:rsidRPr="00A1429D">
              <w:rPr>
                <w:lang w:val="nb-NO"/>
              </w:rPr>
              <w:t>“Betal skatt til den som skal ha skatt.” 13:7</w:t>
            </w:r>
          </w:p>
        </w:tc>
        <w:tc>
          <w:tcPr>
            <w:tcW w:w="4675" w:type="dxa"/>
          </w:tcPr>
          <w:p w14:paraId="27F8E225" w14:textId="0B5C6230" w:rsidR="00890C52" w:rsidRDefault="00890C52" w:rsidP="00890C52">
            <w:pPr>
              <w:rPr>
                <w:lang w:val="nb-NO"/>
              </w:rPr>
            </w:pPr>
            <w:r w:rsidRPr="000D68DD">
              <w:rPr>
                <w:i/>
                <w:iCs/>
                <w:lang w:val="nb-NO"/>
              </w:rPr>
              <w:t>“Gi keiseren hva keiserens er.”</w:t>
            </w:r>
            <w:r w:rsidRPr="00A1429D">
              <w:rPr>
                <w:lang w:val="nb-NO"/>
              </w:rPr>
              <w:t xml:space="preserve"> Matt 22:21</w:t>
            </w:r>
          </w:p>
        </w:tc>
      </w:tr>
      <w:tr w:rsidR="00890C52" w:rsidRPr="0020639C" w14:paraId="24EFB177" w14:textId="77777777" w:rsidTr="00890C52">
        <w:tc>
          <w:tcPr>
            <w:tcW w:w="4675" w:type="dxa"/>
          </w:tcPr>
          <w:p w14:paraId="6802819D" w14:textId="469C1E4A" w:rsidR="00890C52" w:rsidRDefault="00890C52" w:rsidP="00890C52">
            <w:pPr>
              <w:rPr>
                <w:lang w:val="nb-NO"/>
              </w:rPr>
            </w:pPr>
            <w:r w:rsidRPr="000D68DD">
              <w:rPr>
                <w:i/>
                <w:iCs/>
                <w:lang w:val="nb-NO"/>
              </w:rPr>
              <w:t>“Du skal elske din neste som deg selv.”</w:t>
            </w:r>
            <w:r w:rsidRPr="00A1429D">
              <w:rPr>
                <w:lang w:val="nb-NO"/>
              </w:rPr>
              <w:t xml:space="preserve"> 13:8-10</w:t>
            </w:r>
          </w:p>
        </w:tc>
        <w:tc>
          <w:tcPr>
            <w:tcW w:w="4675" w:type="dxa"/>
          </w:tcPr>
          <w:p w14:paraId="43335FD1" w14:textId="75DE0FC9" w:rsidR="00890C52" w:rsidRDefault="00890C52" w:rsidP="00890C52">
            <w:pPr>
              <w:rPr>
                <w:lang w:val="nb-NO"/>
              </w:rPr>
            </w:pPr>
            <w:r w:rsidRPr="000D68DD">
              <w:rPr>
                <w:i/>
                <w:iCs/>
                <w:lang w:val="nb-NO"/>
              </w:rPr>
              <w:t>“Du skal elske din neste som deg selv.”</w:t>
            </w:r>
            <w:r w:rsidRPr="00A1429D">
              <w:rPr>
                <w:lang w:val="nb-NO"/>
              </w:rPr>
              <w:t xml:space="preserve"> Mark 12:31</w:t>
            </w:r>
          </w:p>
        </w:tc>
      </w:tr>
      <w:tr w:rsidR="00890C52" w:rsidRPr="00657DF4" w14:paraId="01AC0CBB" w14:textId="77777777" w:rsidTr="00890C52">
        <w:tc>
          <w:tcPr>
            <w:tcW w:w="4675" w:type="dxa"/>
          </w:tcPr>
          <w:p w14:paraId="1A77E239" w14:textId="3671B11D" w:rsidR="00890C52" w:rsidRDefault="00890C52" w:rsidP="00890C52">
            <w:pPr>
              <w:rPr>
                <w:lang w:val="nb-NO"/>
              </w:rPr>
            </w:pPr>
            <w:r w:rsidRPr="00A1429D">
              <w:rPr>
                <w:lang w:val="nb-NO"/>
              </w:rPr>
              <w:t>Fri til å holde sabbaten (14:5)</w:t>
            </w:r>
          </w:p>
        </w:tc>
        <w:tc>
          <w:tcPr>
            <w:tcW w:w="4675" w:type="dxa"/>
          </w:tcPr>
          <w:p w14:paraId="042E5CD5" w14:textId="42A48478" w:rsidR="00890C52" w:rsidRDefault="00890C52" w:rsidP="00890C52">
            <w:pPr>
              <w:rPr>
                <w:lang w:val="nb-NO"/>
              </w:rPr>
            </w:pPr>
            <w:r w:rsidRPr="00A1429D">
              <w:rPr>
                <w:lang w:val="nb-NO"/>
              </w:rPr>
              <w:t>Sabbaten ble til for mennesket (Mark 2:27)</w:t>
            </w:r>
          </w:p>
        </w:tc>
      </w:tr>
      <w:tr w:rsidR="00890C52" w14:paraId="4FF975F3" w14:textId="77777777" w:rsidTr="00890C52">
        <w:tc>
          <w:tcPr>
            <w:tcW w:w="4675" w:type="dxa"/>
          </w:tcPr>
          <w:p w14:paraId="407121FF" w14:textId="15064AF3" w:rsidR="00890C52" w:rsidRDefault="00890C52" w:rsidP="00890C52">
            <w:pPr>
              <w:rPr>
                <w:lang w:val="nb-NO"/>
              </w:rPr>
            </w:pPr>
            <w:r w:rsidRPr="000D68DD">
              <w:rPr>
                <w:i/>
                <w:iCs/>
                <w:lang w:val="nb-NO"/>
              </w:rPr>
              <w:t>“Ingenting er urent i seg selv.”</w:t>
            </w:r>
            <w:r w:rsidRPr="00A1429D">
              <w:rPr>
                <w:lang w:val="nb-NO"/>
              </w:rPr>
              <w:t xml:space="preserve"> 14:14</w:t>
            </w:r>
          </w:p>
        </w:tc>
        <w:tc>
          <w:tcPr>
            <w:tcW w:w="4675" w:type="dxa"/>
          </w:tcPr>
          <w:p w14:paraId="4F321917" w14:textId="4E5A8FD0" w:rsidR="00890C52" w:rsidRDefault="00890C52" w:rsidP="00890C52">
            <w:pPr>
              <w:rPr>
                <w:lang w:val="nb-NO"/>
              </w:rPr>
            </w:pPr>
            <w:r w:rsidRPr="000D68DD">
              <w:rPr>
                <w:i/>
                <w:iCs/>
                <w:lang w:val="nb-NO"/>
              </w:rPr>
              <w:t xml:space="preserve">“Ingen ting utenfra kan gjøre det </w:t>
            </w:r>
            <w:proofErr w:type="gramStart"/>
            <w:r w:rsidRPr="000D68DD">
              <w:rPr>
                <w:i/>
                <w:iCs/>
                <w:lang w:val="nb-NO"/>
              </w:rPr>
              <w:t>urent…</w:t>
            </w:r>
            <w:proofErr w:type="gramEnd"/>
            <w:r w:rsidRPr="000D68DD">
              <w:rPr>
                <w:i/>
                <w:iCs/>
                <w:lang w:val="nb-NO"/>
              </w:rPr>
              <w:t>"</w:t>
            </w:r>
            <w:r w:rsidRPr="00A1429D">
              <w:rPr>
                <w:lang w:val="nb-NO"/>
              </w:rPr>
              <w:t xml:space="preserve"> all mat er ren. (Mark 7:18-19)</w:t>
            </w:r>
          </w:p>
        </w:tc>
      </w:tr>
    </w:tbl>
    <w:p w14:paraId="32324811" w14:textId="77777777" w:rsidR="00AC6E36" w:rsidRPr="00AC6E36" w:rsidRDefault="00AC6E36" w:rsidP="00AC6E36">
      <w:pPr>
        <w:rPr>
          <w:lang w:val="nb-NO"/>
        </w:rPr>
      </w:pPr>
    </w:p>
    <w:p w14:paraId="438E9AEB" w14:textId="42E02167" w:rsidR="00AC6E36" w:rsidRPr="00AC6E36" w:rsidRDefault="00AC6E36" w:rsidP="00890C52">
      <w:pPr>
        <w:pStyle w:val="Heading2"/>
        <w:rPr>
          <w:lang w:val="nb-NO"/>
        </w:rPr>
      </w:pPr>
      <w:bookmarkStart w:id="64" w:name="_Toc125212088"/>
      <w:r w:rsidRPr="00AC6E36">
        <w:rPr>
          <w:lang w:val="nb-NO"/>
        </w:rPr>
        <w:t>MYNDIGHETENE (13:1-7)</w:t>
      </w:r>
      <w:bookmarkEnd w:id="64"/>
    </w:p>
    <w:p w14:paraId="50D9EFA7" w14:textId="4CF75D97" w:rsidR="00AC6E36" w:rsidRPr="00AC6E36" w:rsidRDefault="00AC6E36" w:rsidP="00AC6E36">
      <w:pPr>
        <w:rPr>
          <w:lang w:val="nb-NO"/>
        </w:rPr>
      </w:pPr>
      <w:r w:rsidRPr="00AC6E36">
        <w:rPr>
          <w:lang w:val="nb-NO"/>
        </w:rPr>
        <w:t>Dan 4:17</w:t>
      </w:r>
      <w:r w:rsidR="00890C52">
        <w:rPr>
          <w:lang w:val="nb-NO"/>
        </w:rPr>
        <w:t>:</w:t>
      </w:r>
      <w:r w:rsidRPr="00AC6E36">
        <w:rPr>
          <w:lang w:val="nb-NO"/>
        </w:rPr>
        <w:t xml:space="preserve"> </w:t>
      </w:r>
      <w:r w:rsidR="00890C52" w:rsidRPr="000C76E7">
        <w:rPr>
          <w:i/>
          <w:iCs/>
          <w:lang w:val="nb-NO"/>
        </w:rPr>
        <w:t>«</w:t>
      </w:r>
      <w:r w:rsidRPr="000C76E7">
        <w:rPr>
          <w:i/>
          <w:iCs/>
          <w:lang w:val="nb-NO"/>
        </w:rPr>
        <w:t>Slik skal alle som lever, forstå at Den høyeste rår over menneskenes rike. Han gir det til hvem han vil, og den laveste av alle mennesker kan han sette over det.</w:t>
      </w:r>
      <w:r w:rsidR="00890C52" w:rsidRPr="000C76E7">
        <w:rPr>
          <w:i/>
          <w:iCs/>
          <w:lang w:val="nb-NO"/>
        </w:rPr>
        <w:t>»</w:t>
      </w:r>
    </w:p>
    <w:p w14:paraId="2960147A" w14:textId="298088DF" w:rsidR="00AC6E36" w:rsidRPr="00AC6E36" w:rsidRDefault="00AC6E36" w:rsidP="00AC6E36">
      <w:pPr>
        <w:rPr>
          <w:lang w:val="nb-NO"/>
        </w:rPr>
      </w:pPr>
      <w:r w:rsidRPr="00AC6E36">
        <w:rPr>
          <w:lang w:val="nb-NO"/>
        </w:rPr>
        <w:t>Snakker om idealet: Når myndighetenes lover følger Guds lov, dømmer Gud menneskers synd gjennom myndighetene. (v. 3-4)</w:t>
      </w:r>
    </w:p>
    <w:p w14:paraId="65FE5F6A" w14:textId="430F9B65" w:rsidR="00AC6E36" w:rsidRPr="00AC6E36" w:rsidRDefault="00AC6E36" w:rsidP="00AC6E36">
      <w:pPr>
        <w:rPr>
          <w:lang w:val="nb-NO"/>
        </w:rPr>
      </w:pPr>
      <w:r w:rsidRPr="00AC6E36">
        <w:rPr>
          <w:lang w:val="nb-NO"/>
        </w:rPr>
        <w:t>Selv etter å ha blitt utvist skulle de underordne seg myndighetene.</w:t>
      </w:r>
    </w:p>
    <w:p w14:paraId="6A9F5034" w14:textId="312BFC9E" w:rsidR="00AC6E36" w:rsidRPr="00AC6E36" w:rsidRDefault="00AC6E36" w:rsidP="00AC6E36">
      <w:pPr>
        <w:rPr>
          <w:lang w:val="nb-NO"/>
        </w:rPr>
      </w:pPr>
      <w:r w:rsidRPr="00AC6E36">
        <w:rPr>
          <w:lang w:val="nb-NO"/>
        </w:rPr>
        <w:t>v. 6:</w:t>
      </w:r>
      <w:r w:rsidR="00890C52">
        <w:rPr>
          <w:lang w:val="nb-NO"/>
        </w:rPr>
        <w:t xml:space="preserve"> </w:t>
      </w:r>
      <w:r w:rsidRPr="00AC6E36">
        <w:rPr>
          <w:lang w:val="nb-NO"/>
        </w:rPr>
        <w:t xml:space="preserve">Tacitus nevner motstand mot “indirekte skatt” midt på 50-tallet </w:t>
      </w:r>
      <w:r w:rsidR="002A4864" w:rsidRPr="0084673E">
        <w:rPr>
          <w:lang w:val="nb-NO"/>
        </w:rPr>
        <w:sym w:font="Wingdings" w:char="F0E0"/>
      </w:r>
      <w:r w:rsidRPr="00AC6E36">
        <w:rPr>
          <w:lang w:val="nb-NO"/>
        </w:rPr>
        <w:t xml:space="preserve"> skatteopprør i år 58</w:t>
      </w:r>
    </w:p>
    <w:p w14:paraId="7CD4CDE7" w14:textId="664CF3F5" w:rsidR="00AC6E36" w:rsidRPr="00AC6E36" w:rsidRDefault="00AC6E36" w:rsidP="00AC6E36">
      <w:pPr>
        <w:rPr>
          <w:lang w:val="nb-NO"/>
        </w:rPr>
      </w:pPr>
      <w:r w:rsidRPr="00AC6E36">
        <w:rPr>
          <w:lang w:val="nb-NO"/>
        </w:rPr>
        <w:t xml:space="preserve">Forslag: Underordne seg (og adlyde) myndighetene så lenge de følger Guds definisjon av godt og ondt. </w:t>
      </w:r>
      <w:r w:rsidR="00890C52" w:rsidRPr="00840871">
        <w:rPr>
          <w:i/>
          <w:iCs/>
          <w:lang w:val="nb-NO"/>
        </w:rPr>
        <w:t>«</w:t>
      </w:r>
      <w:r w:rsidRPr="00840871">
        <w:rPr>
          <w:i/>
          <w:iCs/>
          <w:lang w:val="nb-NO"/>
        </w:rPr>
        <w:t>En skal lyde Gud mer enn mennesker.</w:t>
      </w:r>
      <w:r w:rsidR="00890C52" w:rsidRPr="00840871">
        <w:rPr>
          <w:i/>
          <w:iCs/>
          <w:lang w:val="nb-NO"/>
        </w:rPr>
        <w:t>»</w:t>
      </w:r>
      <w:r w:rsidR="00890C52">
        <w:rPr>
          <w:lang w:val="nb-NO"/>
        </w:rPr>
        <w:t xml:space="preserve"> </w:t>
      </w:r>
      <w:r w:rsidR="00890C52" w:rsidRPr="00AC6E36">
        <w:rPr>
          <w:lang w:val="nb-NO"/>
        </w:rPr>
        <w:t>Apg 5:29</w:t>
      </w:r>
    </w:p>
    <w:p w14:paraId="0AEC1028" w14:textId="77777777" w:rsidR="00AC6E36" w:rsidRPr="00AC6E36" w:rsidRDefault="00AC6E36" w:rsidP="00AC6E36">
      <w:pPr>
        <w:rPr>
          <w:lang w:val="nb-NO"/>
        </w:rPr>
      </w:pPr>
      <w:r w:rsidRPr="00AC6E36">
        <w:rPr>
          <w:lang w:val="nb-NO"/>
        </w:rPr>
        <w:t xml:space="preserve"> </w:t>
      </w:r>
    </w:p>
    <w:p w14:paraId="1D347E1D" w14:textId="77777777" w:rsidR="00AC6E36" w:rsidRPr="00AC6E36" w:rsidRDefault="00AC6E36" w:rsidP="002343E5">
      <w:pPr>
        <w:pStyle w:val="Heading2"/>
        <w:rPr>
          <w:lang w:val="nb-NO"/>
        </w:rPr>
      </w:pPr>
      <w:bookmarkStart w:id="65" w:name="_Toc125212089"/>
      <w:r w:rsidRPr="00AC6E36">
        <w:rPr>
          <w:lang w:val="nb-NO"/>
        </w:rPr>
        <w:t>14:1 - 15:13</w:t>
      </w:r>
      <w:bookmarkEnd w:id="65"/>
    </w:p>
    <w:p w14:paraId="2609E189" w14:textId="31C7CE47" w:rsidR="00AC6E36" w:rsidRPr="00AC6E36" w:rsidRDefault="00AC6E36" w:rsidP="00AC6E36">
      <w:pPr>
        <w:rPr>
          <w:lang w:val="nb-NO"/>
        </w:rPr>
      </w:pPr>
      <w:r w:rsidRPr="00AC6E36">
        <w:rPr>
          <w:lang w:val="nb-NO"/>
        </w:rPr>
        <w:t>14:1-12</w:t>
      </w:r>
      <w:r w:rsidRPr="00AC6E36">
        <w:rPr>
          <w:lang w:val="nb-NO"/>
        </w:rPr>
        <w:tab/>
        <w:t>Ikke døm hverandre</w:t>
      </w:r>
    </w:p>
    <w:p w14:paraId="501FE0DC" w14:textId="10F78626" w:rsidR="00AC6E36" w:rsidRPr="00AC6E36" w:rsidRDefault="00AC6E36" w:rsidP="00AC6E36">
      <w:pPr>
        <w:rPr>
          <w:lang w:val="nb-NO"/>
        </w:rPr>
      </w:pPr>
      <w:r w:rsidRPr="00AC6E36">
        <w:rPr>
          <w:lang w:val="nb-NO"/>
        </w:rPr>
        <w:t>14:13-23</w:t>
      </w:r>
      <w:r w:rsidRPr="00AC6E36">
        <w:rPr>
          <w:lang w:val="nb-NO"/>
        </w:rPr>
        <w:tab/>
        <w:t>De sterke må være forsiktige</w:t>
      </w:r>
    </w:p>
    <w:p w14:paraId="714A0A72" w14:textId="468CE6F6" w:rsidR="00AC6E36" w:rsidRPr="00AC6E36" w:rsidRDefault="00AC6E36" w:rsidP="00AC6E36">
      <w:pPr>
        <w:rPr>
          <w:lang w:val="nb-NO"/>
        </w:rPr>
      </w:pPr>
      <w:r w:rsidRPr="00AC6E36">
        <w:rPr>
          <w:lang w:val="nb-NO"/>
        </w:rPr>
        <w:t>15:1-13</w:t>
      </w:r>
      <w:r w:rsidRPr="00AC6E36">
        <w:rPr>
          <w:lang w:val="nb-NO"/>
        </w:rPr>
        <w:tab/>
        <w:t>Ta imot hverandre</w:t>
      </w:r>
    </w:p>
    <w:p w14:paraId="407FB0A6" w14:textId="77777777" w:rsidR="00AC6E36" w:rsidRPr="00AC6E36" w:rsidRDefault="00AC6E36" w:rsidP="00AC6E36">
      <w:pPr>
        <w:rPr>
          <w:lang w:val="nb-NO"/>
        </w:rPr>
      </w:pPr>
      <w:r w:rsidRPr="00AC6E36">
        <w:rPr>
          <w:lang w:val="nb-NO"/>
        </w:rPr>
        <w:t xml:space="preserve"> </w:t>
      </w:r>
    </w:p>
    <w:p w14:paraId="7DA8A63E" w14:textId="77777777" w:rsidR="00AC6E36" w:rsidRPr="00AC6E36" w:rsidRDefault="00AC6E36" w:rsidP="002343E5">
      <w:pPr>
        <w:pStyle w:val="Heading2"/>
        <w:rPr>
          <w:lang w:val="nb-NO"/>
        </w:rPr>
      </w:pPr>
      <w:bookmarkStart w:id="66" w:name="_Toc125212090"/>
      <w:r w:rsidRPr="00AC6E36">
        <w:rPr>
          <w:lang w:val="nb-NO"/>
        </w:rPr>
        <w:lastRenderedPageBreak/>
        <w:t>14:1-6</w:t>
      </w:r>
      <w:bookmarkEnd w:id="66"/>
    </w:p>
    <w:p w14:paraId="492CF2C2" w14:textId="18724A7D" w:rsidR="00AC6E36" w:rsidRPr="000C76E7" w:rsidRDefault="002343E5" w:rsidP="00AC6E36">
      <w:pPr>
        <w:rPr>
          <w:i/>
          <w:iCs/>
          <w:lang w:val="nb-NO"/>
        </w:rPr>
      </w:pPr>
      <w:r w:rsidRPr="000C76E7">
        <w:rPr>
          <w:i/>
          <w:iCs/>
          <w:lang w:val="nb-NO"/>
        </w:rPr>
        <w:t>«</w:t>
      </w:r>
      <w:r w:rsidR="00AC6E36" w:rsidRPr="000C76E7">
        <w:rPr>
          <w:i/>
          <w:iCs/>
          <w:lang w:val="nb-NO"/>
        </w:rPr>
        <w:t>Ta imot den som er svak i troen, uten å gjøre dere til dommere over hans tanker. 2 Én har en tro som tillater ham å spise alt, den svake spiser bare grønnsaker. 3 Den som spiser, skal ikke se ned på den som ikke gjør det. Og den som ikke spiser, skal ikke dømme den som spiser. Gud har jo tatt imot ham. 4 Hvem er du som dømmer en annens tjener? Om han står eller faller, er hans herres sak. Og han skal bli stående, for Herren har makt til å holde ham oppe. 5 Én gjør forskjell på dager, en annen holder alle dager for like. La enhver være fullt overbevist om sitt syn. 6 Den som legger vekt på bestemte dager, gjør det for Herren, og den som spiser, gjør det for Herren, for han takker Gud. Og den som ikke spiser, gjør det for Herren og takker Gud.</w:t>
      </w:r>
      <w:r w:rsidRPr="000C76E7">
        <w:rPr>
          <w:i/>
          <w:iCs/>
          <w:lang w:val="nb-NO"/>
        </w:rPr>
        <w:t>»</w:t>
      </w:r>
    </w:p>
    <w:p w14:paraId="326B39F4" w14:textId="77777777" w:rsidR="00AC6E36" w:rsidRPr="00D96FE2" w:rsidRDefault="00AC6E36" w:rsidP="00D96FE2">
      <w:pPr>
        <w:rPr>
          <w:b/>
          <w:bCs/>
          <w:lang w:val="nb-NO"/>
        </w:rPr>
      </w:pPr>
      <w:r w:rsidRPr="00D96FE2">
        <w:rPr>
          <w:b/>
          <w:bCs/>
          <w:lang w:val="nb-NO"/>
        </w:rPr>
        <w:t>Problemer:</w:t>
      </w:r>
    </w:p>
    <w:p w14:paraId="12A09BE6" w14:textId="57B9A322" w:rsidR="00AC6E36" w:rsidRPr="00AC6E36" w:rsidRDefault="00AC6E36" w:rsidP="00AC6E36">
      <w:pPr>
        <w:rPr>
          <w:lang w:val="nb-NO"/>
        </w:rPr>
      </w:pPr>
      <w:r w:rsidRPr="00AC6E36">
        <w:rPr>
          <w:lang w:val="nb-NO"/>
        </w:rPr>
        <w:t>1)</w:t>
      </w:r>
      <w:r w:rsidRPr="00AC6E36">
        <w:rPr>
          <w:lang w:val="nb-NO"/>
        </w:rPr>
        <w:tab/>
        <w:t>Sabbat</w:t>
      </w:r>
      <w:r w:rsidR="009477E6">
        <w:rPr>
          <w:lang w:val="nb-NO"/>
        </w:rPr>
        <w:t xml:space="preserve"> </w:t>
      </w:r>
      <w:r w:rsidRPr="00AC6E36">
        <w:rPr>
          <w:lang w:val="nb-NO"/>
        </w:rPr>
        <w:t>(v. 5)</w:t>
      </w:r>
    </w:p>
    <w:p w14:paraId="559979DE" w14:textId="3EAE94DC" w:rsidR="00AC6E36" w:rsidRPr="00AC6E36" w:rsidRDefault="00AC6E36" w:rsidP="00AC6E36">
      <w:pPr>
        <w:rPr>
          <w:lang w:val="nb-NO"/>
        </w:rPr>
      </w:pPr>
      <w:r w:rsidRPr="00AC6E36">
        <w:rPr>
          <w:lang w:val="nb-NO"/>
        </w:rPr>
        <w:t>2)</w:t>
      </w:r>
      <w:r w:rsidRPr="00AC6E36">
        <w:rPr>
          <w:lang w:val="nb-NO"/>
        </w:rPr>
        <w:tab/>
        <w:t>Kjøtt og vin som hadde vært ofret til avguder</w:t>
      </w:r>
    </w:p>
    <w:p w14:paraId="1119E91A" w14:textId="77777777" w:rsidR="00AC6E36" w:rsidRPr="00D96FE2" w:rsidRDefault="00AC6E36" w:rsidP="00D96FE2">
      <w:pPr>
        <w:rPr>
          <w:b/>
          <w:bCs/>
          <w:lang w:val="nb-NO"/>
        </w:rPr>
      </w:pPr>
      <w:r w:rsidRPr="00D96FE2">
        <w:rPr>
          <w:b/>
          <w:bCs/>
          <w:lang w:val="nb-NO"/>
        </w:rPr>
        <w:t>A.</w:t>
      </w:r>
      <w:r w:rsidRPr="00D96FE2">
        <w:rPr>
          <w:b/>
          <w:bCs/>
          <w:lang w:val="nb-NO"/>
        </w:rPr>
        <w:tab/>
        <w:t>de svake:</w:t>
      </w:r>
    </w:p>
    <w:p w14:paraId="2A103D66" w14:textId="77777777" w:rsidR="00AC6E36" w:rsidRPr="00AC6E36" w:rsidRDefault="00AC6E36" w:rsidP="00AC6E36">
      <w:pPr>
        <w:rPr>
          <w:lang w:val="nb-NO"/>
        </w:rPr>
      </w:pPr>
      <w:r w:rsidRPr="00AC6E36">
        <w:rPr>
          <w:lang w:val="nb-NO"/>
        </w:rPr>
        <w:t>svake i troen (v. 1)</w:t>
      </w:r>
    </w:p>
    <w:p w14:paraId="4C103950" w14:textId="77777777" w:rsidR="00AC6E36" w:rsidRPr="00AC6E36" w:rsidRDefault="00AC6E36" w:rsidP="00AC6E36">
      <w:pPr>
        <w:rPr>
          <w:lang w:val="nb-NO"/>
        </w:rPr>
      </w:pPr>
      <w:r w:rsidRPr="00AC6E36">
        <w:rPr>
          <w:lang w:val="nb-NO"/>
        </w:rPr>
        <w:t>Jødekristne (?) som spiste bare grønnsaker for å være sikre på at de ikke fikk i seg noe slikt kjøtt.</w:t>
      </w:r>
    </w:p>
    <w:p w14:paraId="259AECCA" w14:textId="77777777" w:rsidR="00AC6E36" w:rsidRPr="00AC6E36" w:rsidRDefault="00AC6E36" w:rsidP="00AC6E36">
      <w:pPr>
        <w:rPr>
          <w:lang w:val="nb-NO"/>
        </w:rPr>
      </w:pPr>
      <w:r w:rsidRPr="00AC6E36">
        <w:rPr>
          <w:lang w:val="nb-NO"/>
        </w:rPr>
        <w:t>tro = overbevisning (v. 22)</w:t>
      </w:r>
    </w:p>
    <w:p w14:paraId="57C39336" w14:textId="0044B3BA" w:rsidR="00AC6E36" w:rsidRPr="00AC6E36" w:rsidRDefault="00AC6E36" w:rsidP="00AC6E36">
      <w:pPr>
        <w:rPr>
          <w:lang w:val="nb-NO"/>
        </w:rPr>
      </w:pPr>
      <w:r w:rsidRPr="00AC6E36">
        <w:rPr>
          <w:lang w:val="nb-NO"/>
        </w:rPr>
        <w:t xml:space="preserve">Ta hensyn! </w:t>
      </w:r>
      <w:r w:rsidR="00B826D2">
        <w:rPr>
          <w:lang w:val="nb-NO"/>
        </w:rPr>
        <w:t>(</w:t>
      </w:r>
      <w:r w:rsidRPr="00AC6E36">
        <w:rPr>
          <w:lang w:val="nb-NO"/>
        </w:rPr>
        <w:t>14:13 - 15:7</w:t>
      </w:r>
      <w:r w:rsidR="00B826D2">
        <w:rPr>
          <w:lang w:val="nb-NO"/>
        </w:rPr>
        <w:t>)</w:t>
      </w:r>
    </w:p>
    <w:p w14:paraId="07028D44" w14:textId="77777777" w:rsidR="00AC6E36" w:rsidRPr="00D96FE2" w:rsidRDefault="00AC6E36" w:rsidP="00D96FE2">
      <w:pPr>
        <w:rPr>
          <w:b/>
          <w:bCs/>
          <w:lang w:val="nb-NO"/>
        </w:rPr>
      </w:pPr>
      <w:r w:rsidRPr="00D96FE2">
        <w:rPr>
          <w:b/>
          <w:bCs/>
          <w:lang w:val="nb-NO"/>
        </w:rPr>
        <w:t>B.</w:t>
      </w:r>
      <w:r w:rsidRPr="00D96FE2">
        <w:rPr>
          <w:b/>
          <w:bCs/>
          <w:lang w:val="nb-NO"/>
        </w:rPr>
        <w:tab/>
        <w:t>de sterke:</w:t>
      </w:r>
    </w:p>
    <w:p w14:paraId="07F21996" w14:textId="77777777" w:rsidR="00AC6E36" w:rsidRPr="00AC6E36" w:rsidRDefault="00AC6E36" w:rsidP="00AC6E36">
      <w:pPr>
        <w:rPr>
          <w:lang w:val="nb-NO"/>
        </w:rPr>
      </w:pPr>
      <w:r w:rsidRPr="00AC6E36">
        <w:rPr>
          <w:lang w:val="nb-NO"/>
        </w:rPr>
        <w:t>tro til å spise alt (v. 2)</w:t>
      </w:r>
    </w:p>
    <w:p w14:paraId="6DCC4597" w14:textId="77777777" w:rsidR="00AC6E36" w:rsidRPr="00AC6E36" w:rsidRDefault="00AC6E36" w:rsidP="00AC6E36">
      <w:pPr>
        <w:rPr>
          <w:lang w:val="nb-NO"/>
        </w:rPr>
      </w:pPr>
      <w:r w:rsidRPr="00AC6E36">
        <w:rPr>
          <w:lang w:val="nb-NO"/>
        </w:rPr>
        <w:t>Ikke noe problem fordi avgudene ikke finnes</w:t>
      </w:r>
    </w:p>
    <w:p w14:paraId="6A7B8A86" w14:textId="56F1C1C1" w:rsidR="00AC6E36" w:rsidRPr="00AC6E36" w:rsidRDefault="003C2EEC" w:rsidP="00AC6E36">
      <w:pPr>
        <w:rPr>
          <w:lang w:val="nb-NO"/>
        </w:rPr>
      </w:pPr>
      <w:r>
        <w:rPr>
          <w:lang w:val="nb-NO"/>
        </w:rPr>
        <w:t xml:space="preserve">v.23: </w:t>
      </w:r>
      <w:r w:rsidR="00AC6E36" w:rsidRPr="00AC6E36">
        <w:rPr>
          <w:lang w:val="nb-NO"/>
        </w:rPr>
        <w:t>Synd å gå imot sin egen overbevisning. Spisingen er ikke synd i seg selv, men å gjøre noe man ikke tror er rett. Man bryter med sin egen tro/samvittighet.</w:t>
      </w:r>
    </w:p>
    <w:p w14:paraId="207E2F3E" w14:textId="392CFCD7" w:rsidR="00AC6E36" w:rsidRDefault="00AC6E36" w:rsidP="00AC6E36">
      <w:pPr>
        <w:rPr>
          <w:lang w:val="nb-NO"/>
        </w:rPr>
      </w:pPr>
      <w:r w:rsidRPr="00AC6E36">
        <w:rPr>
          <w:lang w:val="nb-NO"/>
        </w:rPr>
        <w:t xml:space="preserve"> </w:t>
      </w:r>
    </w:p>
    <w:p w14:paraId="0DECA9B6" w14:textId="3D9070FD" w:rsidR="006E5F8C" w:rsidRPr="00D37E9B" w:rsidRDefault="00653F0F" w:rsidP="00653F0F">
      <w:pPr>
        <w:pStyle w:val="Heading2"/>
        <w:rPr>
          <w:lang w:val="nb-NO"/>
        </w:rPr>
      </w:pPr>
      <w:bookmarkStart w:id="67" w:name="_Toc125212091"/>
      <w:r>
        <w:rPr>
          <w:lang w:val="nb-NO"/>
        </w:rPr>
        <w:t>D</w:t>
      </w:r>
      <w:r w:rsidR="00450521">
        <w:rPr>
          <w:lang w:val="nb-NO"/>
        </w:rPr>
        <w:t>ET KRISTNE LIVET</w:t>
      </w:r>
      <w:bookmarkEnd w:id="67"/>
    </w:p>
    <w:p w14:paraId="23E71AF7" w14:textId="6F66F9E1" w:rsidR="00AC6E36" w:rsidRPr="00AC6E36" w:rsidRDefault="001916A9" w:rsidP="00AC6E36">
      <w:pPr>
        <w:rPr>
          <w:lang w:val="nb-NO"/>
        </w:rPr>
      </w:pPr>
      <w:r w:rsidRPr="004A2646">
        <w:rPr>
          <w:i/>
          <w:iCs/>
          <w:lang w:val="nb-NO"/>
        </w:rPr>
        <w:t>"</w:t>
      </w:r>
      <w:r w:rsidR="00AC6E36" w:rsidRPr="004A2646">
        <w:rPr>
          <w:i/>
          <w:iCs/>
          <w:lang w:val="nb-NO"/>
        </w:rPr>
        <w:t>Elsk hverandre inderlig som søsken</w:t>
      </w:r>
      <w:r w:rsidRPr="004A2646">
        <w:rPr>
          <w:i/>
          <w:iCs/>
          <w:lang w:val="nb-NO"/>
        </w:rPr>
        <w:t>"</w:t>
      </w:r>
      <w:r w:rsidR="00AC6E36" w:rsidRPr="004A2646">
        <w:rPr>
          <w:i/>
          <w:iCs/>
          <w:lang w:val="nb-NO"/>
        </w:rPr>
        <w:t xml:space="preserve"> </w:t>
      </w:r>
      <w:r w:rsidR="00AC6E36" w:rsidRPr="00AC6E36">
        <w:rPr>
          <w:lang w:val="nb-NO"/>
        </w:rPr>
        <w:t>12:10</w:t>
      </w:r>
      <w:r w:rsidR="00886165">
        <w:rPr>
          <w:lang w:val="nb-NO"/>
        </w:rPr>
        <w:t>a</w:t>
      </w:r>
    </w:p>
    <w:p w14:paraId="74024D78" w14:textId="5C8D12CA" w:rsidR="00AC6E36" w:rsidRPr="00AC6E36" w:rsidRDefault="001916A9" w:rsidP="00AC6E36">
      <w:pPr>
        <w:rPr>
          <w:lang w:val="nb-NO"/>
        </w:rPr>
      </w:pPr>
      <w:r w:rsidRPr="004A2646">
        <w:rPr>
          <w:i/>
          <w:iCs/>
          <w:lang w:val="nb-NO"/>
        </w:rPr>
        <w:lastRenderedPageBreak/>
        <w:t>"</w:t>
      </w:r>
      <w:r w:rsidR="00AC6E36" w:rsidRPr="004A2646">
        <w:rPr>
          <w:i/>
          <w:iCs/>
          <w:lang w:val="nb-NO"/>
        </w:rPr>
        <w:t>Sett de andre høyere enn dere selv</w:t>
      </w:r>
      <w:r w:rsidRPr="004A2646">
        <w:rPr>
          <w:i/>
          <w:iCs/>
          <w:lang w:val="nb-NO"/>
        </w:rPr>
        <w:t>"</w:t>
      </w:r>
      <w:r w:rsidR="00AC6E36" w:rsidRPr="00AC6E36">
        <w:rPr>
          <w:lang w:val="nb-NO"/>
        </w:rPr>
        <w:t xml:space="preserve"> 12:10</w:t>
      </w:r>
      <w:r w:rsidR="00886165">
        <w:rPr>
          <w:lang w:val="nb-NO"/>
        </w:rPr>
        <w:t>b</w:t>
      </w:r>
    </w:p>
    <w:p w14:paraId="1762E956" w14:textId="3925FAB3" w:rsidR="00AC6E36" w:rsidRPr="00AC6E36" w:rsidRDefault="00886165" w:rsidP="00AC6E36">
      <w:pPr>
        <w:rPr>
          <w:lang w:val="nb-NO"/>
        </w:rPr>
      </w:pPr>
      <w:r w:rsidRPr="00886165">
        <w:rPr>
          <w:i/>
          <w:iCs/>
          <w:lang w:val="nb-NO"/>
        </w:rPr>
        <w:t>"</w:t>
      </w:r>
      <w:r w:rsidR="005377B0">
        <w:rPr>
          <w:i/>
          <w:iCs/>
          <w:lang w:val="nb-NO"/>
        </w:rPr>
        <w:t>Vær med og h</w:t>
      </w:r>
      <w:r w:rsidR="00AC6E36" w:rsidRPr="00886165">
        <w:rPr>
          <w:i/>
          <w:iCs/>
          <w:lang w:val="nb-NO"/>
        </w:rPr>
        <w:t xml:space="preserve">jelp </w:t>
      </w:r>
      <w:r w:rsidRPr="00886165">
        <w:rPr>
          <w:i/>
          <w:iCs/>
          <w:lang w:val="nb-NO"/>
        </w:rPr>
        <w:t>de hellige [</w:t>
      </w:r>
      <w:r w:rsidR="00AC6E36" w:rsidRPr="00886165">
        <w:rPr>
          <w:i/>
          <w:iCs/>
          <w:lang w:val="nb-NO"/>
        </w:rPr>
        <w:t>andre kristne</w:t>
      </w:r>
      <w:r w:rsidRPr="00886165">
        <w:rPr>
          <w:i/>
          <w:iCs/>
          <w:lang w:val="nb-NO"/>
        </w:rPr>
        <w:t>]</w:t>
      </w:r>
      <w:r w:rsidR="00AC6E36" w:rsidRPr="00886165">
        <w:rPr>
          <w:i/>
          <w:iCs/>
          <w:lang w:val="nb-NO"/>
        </w:rPr>
        <w:t xml:space="preserve"> som lider nød</w:t>
      </w:r>
      <w:r w:rsidRPr="00886165">
        <w:rPr>
          <w:i/>
          <w:iCs/>
          <w:lang w:val="nb-NO"/>
        </w:rPr>
        <w:t>"</w:t>
      </w:r>
      <w:r w:rsidR="00AC6E36" w:rsidRPr="00886165">
        <w:rPr>
          <w:i/>
          <w:iCs/>
          <w:lang w:val="nb-NO"/>
        </w:rPr>
        <w:t xml:space="preserve"> </w:t>
      </w:r>
      <w:r w:rsidR="00AC6E36" w:rsidRPr="00AC6E36">
        <w:rPr>
          <w:lang w:val="nb-NO"/>
        </w:rPr>
        <w:t>12:13</w:t>
      </w:r>
      <w:r w:rsidR="005377B0">
        <w:rPr>
          <w:lang w:val="nb-NO"/>
        </w:rPr>
        <w:t>a</w:t>
      </w:r>
    </w:p>
    <w:p w14:paraId="489E3BB8" w14:textId="5A12E11F" w:rsidR="00AC6E36" w:rsidRPr="00AC6E36" w:rsidRDefault="001916A9" w:rsidP="00AC6E36">
      <w:pPr>
        <w:rPr>
          <w:lang w:val="nb-NO"/>
        </w:rPr>
      </w:pPr>
      <w:r w:rsidRPr="005377B0">
        <w:rPr>
          <w:i/>
          <w:iCs/>
          <w:lang w:val="nb-NO"/>
        </w:rPr>
        <w:t>"</w:t>
      </w:r>
      <w:r w:rsidR="00AC6E36" w:rsidRPr="005377B0">
        <w:rPr>
          <w:i/>
          <w:iCs/>
          <w:lang w:val="nb-NO"/>
        </w:rPr>
        <w:t>Gled dere med de glade</w:t>
      </w:r>
      <w:r w:rsidR="005377B0" w:rsidRPr="005377B0">
        <w:rPr>
          <w:i/>
          <w:iCs/>
          <w:lang w:val="nb-NO"/>
        </w:rPr>
        <w:t>"</w:t>
      </w:r>
      <w:r w:rsidR="00AC6E36" w:rsidRPr="00AC6E36">
        <w:rPr>
          <w:lang w:val="nb-NO"/>
        </w:rPr>
        <w:t xml:space="preserve"> 12:15</w:t>
      </w:r>
      <w:r w:rsidR="005377B0">
        <w:rPr>
          <w:lang w:val="nb-NO"/>
        </w:rPr>
        <w:t>a</w:t>
      </w:r>
    </w:p>
    <w:p w14:paraId="7965D383" w14:textId="3913AE73" w:rsidR="00AC6E36" w:rsidRPr="00AC6E36" w:rsidRDefault="001916A9" w:rsidP="00AC6E36">
      <w:pPr>
        <w:rPr>
          <w:lang w:val="nb-NO"/>
        </w:rPr>
      </w:pPr>
      <w:r w:rsidRPr="00CA3572">
        <w:rPr>
          <w:i/>
          <w:iCs/>
          <w:lang w:val="nb-NO"/>
        </w:rPr>
        <w:t>"</w:t>
      </w:r>
      <w:r w:rsidR="00AC6E36" w:rsidRPr="00CA3572">
        <w:rPr>
          <w:i/>
          <w:iCs/>
          <w:lang w:val="nb-NO"/>
        </w:rPr>
        <w:t>Gråt med dem som gråter</w:t>
      </w:r>
      <w:r w:rsidR="005377B0" w:rsidRPr="00CA3572">
        <w:rPr>
          <w:i/>
          <w:iCs/>
          <w:lang w:val="nb-NO"/>
        </w:rPr>
        <w:t>"</w:t>
      </w:r>
      <w:r w:rsidR="00AC6E36" w:rsidRPr="00CA3572">
        <w:rPr>
          <w:i/>
          <w:iCs/>
          <w:lang w:val="nb-NO"/>
        </w:rPr>
        <w:t xml:space="preserve"> </w:t>
      </w:r>
      <w:r w:rsidR="00AC6E36" w:rsidRPr="00AC6E36">
        <w:rPr>
          <w:lang w:val="nb-NO"/>
        </w:rPr>
        <w:t>12:15</w:t>
      </w:r>
      <w:r w:rsidR="005377B0">
        <w:rPr>
          <w:lang w:val="nb-NO"/>
        </w:rPr>
        <w:t>b</w:t>
      </w:r>
    </w:p>
    <w:p w14:paraId="52704857" w14:textId="5BF64355" w:rsidR="00AC6E36" w:rsidRPr="00AC6E36" w:rsidRDefault="00CA3572" w:rsidP="00AC6E36">
      <w:pPr>
        <w:rPr>
          <w:lang w:val="nb-NO"/>
        </w:rPr>
      </w:pPr>
      <w:r>
        <w:rPr>
          <w:i/>
          <w:iCs/>
          <w:lang w:val="nb-NO"/>
        </w:rPr>
        <w:t>"</w:t>
      </w:r>
      <w:r w:rsidR="00AC6E36" w:rsidRPr="00CA3572">
        <w:rPr>
          <w:i/>
          <w:iCs/>
          <w:lang w:val="nb-NO"/>
        </w:rPr>
        <w:t>Hold sammen i enighet</w:t>
      </w:r>
      <w:r w:rsidRPr="00CA3572">
        <w:rPr>
          <w:i/>
          <w:iCs/>
          <w:lang w:val="nb-NO"/>
        </w:rPr>
        <w:t>"</w:t>
      </w:r>
      <w:r w:rsidR="00AC6E36" w:rsidRPr="00AC6E36">
        <w:rPr>
          <w:lang w:val="nb-NO"/>
        </w:rPr>
        <w:t xml:space="preserve"> 12:16</w:t>
      </w:r>
      <w:r>
        <w:rPr>
          <w:lang w:val="nb-NO"/>
        </w:rPr>
        <w:t>a</w:t>
      </w:r>
    </w:p>
    <w:p w14:paraId="38942645" w14:textId="26054979" w:rsidR="00AC6E36" w:rsidRPr="00AC6E36" w:rsidRDefault="00AC6E36" w:rsidP="00AC6E36">
      <w:pPr>
        <w:rPr>
          <w:lang w:val="nb-NO"/>
        </w:rPr>
      </w:pPr>
      <w:r w:rsidRPr="00CB5EC0">
        <w:rPr>
          <w:lang w:val="nb-NO"/>
        </w:rPr>
        <w:t>Vær ydmyke</w:t>
      </w:r>
      <w:r w:rsidR="00FF1854">
        <w:rPr>
          <w:lang w:val="nb-NO"/>
        </w:rPr>
        <w:t>:</w:t>
      </w:r>
      <w:r w:rsidR="00FF1854">
        <w:rPr>
          <w:i/>
          <w:iCs/>
          <w:lang w:val="nb-NO"/>
        </w:rPr>
        <w:t xml:space="preserve"> "</w:t>
      </w:r>
      <w:r w:rsidR="00FF1854" w:rsidRPr="00FF1854">
        <w:rPr>
          <w:i/>
          <w:iCs/>
          <w:lang w:val="nb-NO"/>
        </w:rPr>
        <w:t>Gjør dere ikke for høye tanker, men hold dere gjerne til det lave, og vær ikke selvkloke.</w:t>
      </w:r>
      <w:r w:rsidR="00CA3572" w:rsidRPr="00CA3572">
        <w:rPr>
          <w:i/>
          <w:iCs/>
          <w:lang w:val="nb-NO"/>
        </w:rPr>
        <w:t>"</w:t>
      </w:r>
      <w:r w:rsidRPr="00AC6E36">
        <w:rPr>
          <w:lang w:val="nb-NO"/>
        </w:rPr>
        <w:t xml:space="preserve"> 12:16</w:t>
      </w:r>
      <w:r w:rsidR="00FF1854">
        <w:rPr>
          <w:lang w:val="nb-NO"/>
        </w:rPr>
        <w:t>b</w:t>
      </w:r>
    </w:p>
    <w:p w14:paraId="268CF7CA" w14:textId="7702AAF5" w:rsidR="00AC6E36" w:rsidRPr="00AC6E36" w:rsidRDefault="00BB5188" w:rsidP="00AC6E36">
      <w:pPr>
        <w:rPr>
          <w:lang w:val="nb-NO"/>
        </w:rPr>
      </w:pPr>
      <w:r w:rsidRPr="00BB5188">
        <w:rPr>
          <w:i/>
          <w:iCs/>
          <w:lang w:val="nb-NO"/>
        </w:rPr>
        <w:t>"Hold fred med alle, om det er mulig, så langt det står til dere."</w:t>
      </w:r>
      <w:r w:rsidR="00AC6E36" w:rsidRPr="00AC6E36">
        <w:rPr>
          <w:lang w:val="nb-NO"/>
        </w:rPr>
        <w:t xml:space="preserve"> (12:18)</w:t>
      </w:r>
    </w:p>
    <w:p w14:paraId="090AC83E" w14:textId="070268C9" w:rsidR="00AC6E36" w:rsidRPr="00AC6E36" w:rsidRDefault="005A78FB" w:rsidP="00AC6E36">
      <w:pPr>
        <w:rPr>
          <w:lang w:val="nb-NO"/>
        </w:rPr>
      </w:pPr>
      <w:r w:rsidRPr="005A78FB">
        <w:rPr>
          <w:i/>
          <w:iCs/>
          <w:lang w:val="nb-NO"/>
        </w:rPr>
        <w:t>"</w:t>
      </w:r>
      <w:r w:rsidR="00AC6E36" w:rsidRPr="005A78FB">
        <w:rPr>
          <w:i/>
          <w:iCs/>
          <w:lang w:val="nb-NO"/>
        </w:rPr>
        <w:t>Ha ingen skyld til noen, annet enn det å elske hverandre</w:t>
      </w:r>
      <w:r w:rsidRPr="005A78FB">
        <w:rPr>
          <w:i/>
          <w:iCs/>
          <w:lang w:val="nb-NO"/>
        </w:rPr>
        <w:t>."</w:t>
      </w:r>
      <w:r w:rsidR="00AC6E36" w:rsidRPr="00AC6E36">
        <w:rPr>
          <w:lang w:val="nb-NO"/>
        </w:rPr>
        <w:t xml:space="preserve"> 13:8</w:t>
      </w:r>
      <w:r w:rsidR="003C191B">
        <w:rPr>
          <w:lang w:val="nb-NO"/>
        </w:rPr>
        <w:t>a</w:t>
      </w:r>
    </w:p>
    <w:p w14:paraId="7DB0AD6A" w14:textId="380E91F9" w:rsidR="00AC6E36" w:rsidRPr="00AC6E36" w:rsidRDefault="00B24B23" w:rsidP="00AC6E36">
      <w:pPr>
        <w:rPr>
          <w:lang w:val="nb-NO"/>
        </w:rPr>
      </w:pPr>
      <w:r w:rsidRPr="00B24B23">
        <w:rPr>
          <w:i/>
          <w:iCs/>
          <w:lang w:val="nb-NO"/>
        </w:rPr>
        <w:t>"La oss ikke lenger dømme hverandre!"</w:t>
      </w:r>
      <w:r w:rsidR="00AC6E36" w:rsidRPr="00AC6E36">
        <w:rPr>
          <w:lang w:val="nb-NO"/>
        </w:rPr>
        <w:t xml:space="preserve"> 14:13</w:t>
      </w:r>
    </w:p>
    <w:p w14:paraId="7DF9B2DD" w14:textId="7BA57DBA" w:rsidR="00AC6E36" w:rsidRPr="00AC6E36" w:rsidRDefault="00501FD0" w:rsidP="00AC6E36">
      <w:pPr>
        <w:rPr>
          <w:lang w:val="nb-NO"/>
        </w:rPr>
      </w:pPr>
      <w:r w:rsidRPr="00501FD0">
        <w:rPr>
          <w:i/>
          <w:iCs/>
          <w:lang w:val="nb-NO"/>
        </w:rPr>
        <w:t>"Ingen må få sin bror eller søster til å snuble og falle."</w:t>
      </w:r>
      <w:r w:rsidR="00AC6E36" w:rsidRPr="00AC6E36">
        <w:rPr>
          <w:lang w:val="nb-NO"/>
        </w:rPr>
        <w:t xml:space="preserve"> 14:13</w:t>
      </w:r>
    </w:p>
    <w:p w14:paraId="64D65D9E" w14:textId="5E65887A" w:rsidR="00AC6E36" w:rsidRPr="00AC6E36" w:rsidRDefault="00E47758" w:rsidP="00AC6E36">
      <w:pPr>
        <w:rPr>
          <w:lang w:val="nb-NO"/>
        </w:rPr>
      </w:pPr>
      <w:r w:rsidRPr="00546FE2">
        <w:rPr>
          <w:i/>
          <w:iCs/>
          <w:lang w:val="nb-NO"/>
        </w:rPr>
        <w:t>"</w:t>
      </w:r>
      <w:r w:rsidR="00AC6E36" w:rsidRPr="00546FE2">
        <w:rPr>
          <w:i/>
          <w:iCs/>
          <w:lang w:val="nb-NO"/>
        </w:rPr>
        <w:t>Streb etter det som tjener til fred</w:t>
      </w:r>
      <w:r w:rsidR="007101D2">
        <w:rPr>
          <w:i/>
          <w:iCs/>
          <w:lang w:val="nb-NO"/>
        </w:rPr>
        <w:t xml:space="preserve"> </w:t>
      </w:r>
      <w:r w:rsidR="007101D2" w:rsidRPr="007101D2">
        <w:rPr>
          <w:i/>
          <w:iCs/>
          <w:lang w:val="nb-NO"/>
        </w:rPr>
        <w:t>og til å bygge opp fellesskapet.</w:t>
      </w:r>
      <w:r w:rsidRPr="00546FE2">
        <w:rPr>
          <w:i/>
          <w:iCs/>
          <w:lang w:val="nb-NO"/>
        </w:rPr>
        <w:t>"</w:t>
      </w:r>
      <w:r w:rsidR="00AC6E36" w:rsidRPr="00AC6E36">
        <w:rPr>
          <w:lang w:val="nb-NO"/>
        </w:rPr>
        <w:t xml:space="preserve"> 14:19</w:t>
      </w:r>
    </w:p>
    <w:p w14:paraId="482D1F00" w14:textId="6E1E17E2" w:rsidR="00AC6E36" w:rsidRPr="00AC6E36" w:rsidRDefault="004B6E24" w:rsidP="004B6E24">
      <w:pPr>
        <w:rPr>
          <w:lang w:val="nb-NO"/>
        </w:rPr>
      </w:pPr>
      <w:r w:rsidRPr="004B6E24">
        <w:rPr>
          <w:i/>
          <w:iCs/>
          <w:lang w:val="nb-NO"/>
        </w:rPr>
        <w:t xml:space="preserve">"Vi som er sterke, må </w:t>
      </w:r>
      <w:r w:rsidRPr="00C50879">
        <w:rPr>
          <w:i/>
          <w:iCs/>
          <w:u w:val="single"/>
          <w:lang w:val="nb-NO"/>
        </w:rPr>
        <w:t>bære de svakes svakheter</w:t>
      </w:r>
      <w:r w:rsidRPr="004B6E24">
        <w:rPr>
          <w:i/>
          <w:iCs/>
          <w:lang w:val="nb-NO"/>
        </w:rPr>
        <w:t xml:space="preserve"> og </w:t>
      </w:r>
      <w:r w:rsidRPr="000B2292">
        <w:rPr>
          <w:i/>
          <w:iCs/>
          <w:u w:val="single"/>
          <w:lang w:val="nb-NO"/>
        </w:rPr>
        <w:t>ikke tenke på oss selv</w:t>
      </w:r>
      <w:r w:rsidRPr="004B6E24">
        <w:rPr>
          <w:i/>
          <w:iCs/>
          <w:lang w:val="nb-NO"/>
        </w:rPr>
        <w:t xml:space="preserve">. Hver enkelt av oss skal </w:t>
      </w:r>
      <w:r w:rsidRPr="000B2292">
        <w:rPr>
          <w:i/>
          <w:iCs/>
          <w:u w:val="single"/>
          <w:lang w:val="nb-NO"/>
        </w:rPr>
        <w:t>tenke på det som er godt for vår neste, det som bygger opp</w:t>
      </w:r>
      <w:r w:rsidRPr="004B6E24">
        <w:rPr>
          <w:i/>
          <w:iCs/>
          <w:lang w:val="nb-NO"/>
        </w:rPr>
        <w:t xml:space="preserve">. </w:t>
      </w:r>
      <w:r w:rsidRPr="00C50879">
        <w:rPr>
          <w:i/>
          <w:iCs/>
          <w:u w:val="single"/>
          <w:lang w:val="nb-NO"/>
        </w:rPr>
        <w:t>For Kristus tenkte ikke på seg selv</w:t>
      </w:r>
      <w:r w:rsidRPr="004B6E24">
        <w:rPr>
          <w:i/>
          <w:iCs/>
          <w:lang w:val="nb-NO"/>
        </w:rPr>
        <w:t>."</w:t>
      </w:r>
      <w:r>
        <w:rPr>
          <w:lang w:val="nb-NO"/>
        </w:rPr>
        <w:t xml:space="preserve"> </w:t>
      </w:r>
      <w:r w:rsidR="00AC6E36" w:rsidRPr="00AC6E36">
        <w:rPr>
          <w:lang w:val="nb-NO"/>
        </w:rPr>
        <w:t>15:</w:t>
      </w:r>
      <w:r>
        <w:rPr>
          <w:lang w:val="nb-NO"/>
        </w:rPr>
        <w:t>1</w:t>
      </w:r>
      <w:r w:rsidR="00AC6E36" w:rsidRPr="00AC6E36">
        <w:rPr>
          <w:lang w:val="nb-NO"/>
        </w:rPr>
        <w:t>-3</w:t>
      </w:r>
      <w:r w:rsidR="00C50879">
        <w:rPr>
          <w:lang w:val="nb-NO"/>
        </w:rPr>
        <w:t>a</w:t>
      </w:r>
    </w:p>
    <w:p w14:paraId="2F061F52" w14:textId="7DEC05DF" w:rsidR="00AC6E36" w:rsidRPr="00AC6E36" w:rsidRDefault="00AC6E36" w:rsidP="00AC6E36">
      <w:pPr>
        <w:rPr>
          <w:lang w:val="nb-NO"/>
        </w:rPr>
      </w:pPr>
      <w:r w:rsidRPr="00AC6E36">
        <w:rPr>
          <w:lang w:val="nb-NO"/>
        </w:rPr>
        <w:t>Vis enighet</w:t>
      </w:r>
      <w:r w:rsidR="005E3917">
        <w:rPr>
          <w:lang w:val="nb-NO"/>
        </w:rPr>
        <w:t xml:space="preserve"> og vær samstemt</w:t>
      </w:r>
      <w:r w:rsidR="00097105">
        <w:rPr>
          <w:lang w:val="nb-NO"/>
        </w:rPr>
        <w:t xml:space="preserve">. </w:t>
      </w:r>
      <w:r w:rsidR="00097105" w:rsidRPr="00AC6E36">
        <w:rPr>
          <w:lang w:val="nb-NO"/>
        </w:rPr>
        <w:t>Ta imot hverandre slik Jesus tok imot oss</w:t>
      </w:r>
      <w:r w:rsidR="00097105">
        <w:rPr>
          <w:lang w:val="nb-NO"/>
        </w:rPr>
        <w:t xml:space="preserve">. </w:t>
      </w:r>
      <w:r w:rsidR="00097105" w:rsidRPr="00AC6E36">
        <w:rPr>
          <w:lang w:val="nb-NO"/>
        </w:rPr>
        <w:t>Vær tjenere og vis barmhjertighet</w:t>
      </w:r>
      <w:r w:rsidR="005F76A6">
        <w:rPr>
          <w:lang w:val="nb-NO"/>
        </w:rPr>
        <w:t xml:space="preserve">: </w:t>
      </w:r>
      <w:r w:rsidR="005F76A6" w:rsidRPr="005F76A6">
        <w:rPr>
          <w:i/>
          <w:iCs/>
          <w:lang w:val="nb-NO"/>
        </w:rPr>
        <w:t xml:space="preserve">"Må tålmodighetens og trøstens Gud hjelpe dere alle til å </w:t>
      </w:r>
      <w:r w:rsidR="005F76A6" w:rsidRPr="005F76A6">
        <w:rPr>
          <w:i/>
          <w:iCs/>
          <w:u w:val="single"/>
          <w:lang w:val="nb-NO"/>
        </w:rPr>
        <w:t>vise enighet, etter Jesu Kristi vilje</w:t>
      </w:r>
      <w:r w:rsidR="005F76A6" w:rsidRPr="005F76A6">
        <w:rPr>
          <w:i/>
          <w:iCs/>
          <w:lang w:val="nb-NO"/>
        </w:rPr>
        <w:t>.</w:t>
      </w:r>
      <w:r w:rsidR="005E3917">
        <w:rPr>
          <w:i/>
          <w:iCs/>
          <w:lang w:val="nb-NO"/>
        </w:rPr>
        <w:t xml:space="preserve"> </w:t>
      </w:r>
      <w:r w:rsidR="005E3917" w:rsidRPr="005E3917">
        <w:rPr>
          <w:i/>
          <w:iCs/>
          <w:lang w:val="nb-NO"/>
        </w:rPr>
        <w:t xml:space="preserve">Da kan dere </w:t>
      </w:r>
      <w:r w:rsidR="005E3917" w:rsidRPr="00145571">
        <w:rPr>
          <w:i/>
          <w:iCs/>
          <w:u w:val="single"/>
          <w:lang w:val="nb-NO"/>
        </w:rPr>
        <w:t>samstemt og med én munn prise Gud</w:t>
      </w:r>
      <w:r w:rsidR="005E3917" w:rsidRPr="005E3917">
        <w:rPr>
          <w:i/>
          <w:iCs/>
          <w:lang w:val="nb-NO"/>
        </w:rPr>
        <w:t>, vår Herre Jesu Kristi Far.</w:t>
      </w:r>
      <w:r w:rsidR="00595093">
        <w:rPr>
          <w:i/>
          <w:iCs/>
          <w:lang w:val="nb-NO"/>
        </w:rPr>
        <w:t xml:space="preserve"> </w:t>
      </w:r>
      <w:r w:rsidR="00595093" w:rsidRPr="00595093">
        <w:rPr>
          <w:i/>
          <w:iCs/>
          <w:u w:val="single"/>
          <w:lang w:val="nb-NO"/>
        </w:rPr>
        <w:t>Ta derfor imot hverandre slik Kristus har tatt imot dere</w:t>
      </w:r>
      <w:r w:rsidR="00595093" w:rsidRPr="00595093">
        <w:rPr>
          <w:i/>
          <w:iCs/>
          <w:lang w:val="nb-NO"/>
        </w:rPr>
        <w:t xml:space="preserve">, til Guds ære. For det sier jeg dere: Kristus ble en </w:t>
      </w:r>
      <w:r w:rsidR="00595093" w:rsidRPr="00607B61">
        <w:rPr>
          <w:i/>
          <w:iCs/>
          <w:u w:val="single"/>
          <w:lang w:val="nb-NO"/>
        </w:rPr>
        <w:t>tjener</w:t>
      </w:r>
      <w:r w:rsidR="00595093" w:rsidRPr="00595093">
        <w:rPr>
          <w:i/>
          <w:iCs/>
          <w:lang w:val="nb-NO"/>
        </w:rPr>
        <w:t xml:space="preserve"> for de omskårne for å vise at Gud taler sant, og for å stadfeste løftene til fedrene, men også for at hedningfolkene skal ære Gud for hans </w:t>
      </w:r>
      <w:r w:rsidR="00595093" w:rsidRPr="00607B61">
        <w:rPr>
          <w:i/>
          <w:iCs/>
          <w:u w:val="single"/>
          <w:lang w:val="nb-NO"/>
        </w:rPr>
        <w:t>barmhjertighet</w:t>
      </w:r>
      <w:r w:rsidR="00595093" w:rsidRPr="00595093">
        <w:rPr>
          <w:i/>
          <w:iCs/>
          <w:lang w:val="nb-NO"/>
        </w:rPr>
        <w:t>.</w:t>
      </w:r>
      <w:r w:rsidR="005F76A6" w:rsidRPr="005F76A6">
        <w:rPr>
          <w:i/>
          <w:iCs/>
          <w:lang w:val="nb-NO"/>
        </w:rPr>
        <w:t>"</w:t>
      </w:r>
      <w:r w:rsidRPr="005F76A6">
        <w:rPr>
          <w:i/>
          <w:iCs/>
          <w:lang w:val="nb-NO"/>
        </w:rPr>
        <w:t xml:space="preserve"> </w:t>
      </w:r>
      <w:r w:rsidRPr="00AC6E36">
        <w:rPr>
          <w:lang w:val="nb-NO"/>
        </w:rPr>
        <w:t>15:5</w:t>
      </w:r>
      <w:r w:rsidR="00145571">
        <w:rPr>
          <w:lang w:val="nb-NO"/>
        </w:rPr>
        <w:t>-</w:t>
      </w:r>
      <w:r w:rsidR="00595093">
        <w:rPr>
          <w:lang w:val="nb-NO"/>
        </w:rPr>
        <w:t>9</w:t>
      </w:r>
    </w:p>
    <w:p w14:paraId="15167D6E" w14:textId="77777777" w:rsidR="00AC6E36" w:rsidRPr="00AC6E36" w:rsidRDefault="00AC6E36" w:rsidP="00AC6E36">
      <w:pPr>
        <w:rPr>
          <w:lang w:val="nb-NO"/>
        </w:rPr>
      </w:pPr>
    </w:p>
    <w:p w14:paraId="1AD6A88D" w14:textId="1AF6165E" w:rsidR="00AC6E36" w:rsidRPr="00AC6E36" w:rsidRDefault="00AC6E36" w:rsidP="003C2EEC">
      <w:pPr>
        <w:pStyle w:val="Heading2"/>
        <w:rPr>
          <w:lang w:val="nb-NO"/>
        </w:rPr>
      </w:pPr>
      <w:bookmarkStart w:id="68" w:name="_Toc125212092"/>
      <w:proofErr w:type="gramStart"/>
      <w:r w:rsidRPr="00AC6E36">
        <w:rPr>
          <w:lang w:val="nb-NO"/>
        </w:rPr>
        <w:t>ANVENDELSE</w:t>
      </w:r>
      <w:proofErr w:type="gramEnd"/>
      <w:r w:rsidRPr="00AC6E36">
        <w:rPr>
          <w:lang w:val="nb-NO"/>
        </w:rPr>
        <w:t xml:space="preserve"> AV </w:t>
      </w:r>
      <w:r w:rsidR="00840871">
        <w:rPr>
          <w:lang w:val="nb-NO"/>
        </w:rPr>
        <w:t xml:space="preserve">KAP. </w:t>
      </w:r>
      <w:r w:rsidRPr="00AC6E36">
        <w:rPr>
          <w:lang w:val="nb-NO"/>
        </w:rPr>
        <w:t>12-16</w:t>
      </w:r>
      <w:bookmarkEnd w:id="68"/>
    </w:p>
    <w:p w14:paraId="7E432ADA" w14:textId="02CB7D06" w:rsidR="00AC6E36" w:rsidRPr="00AC6E36" w:rsidRDefault="00AC6E36" w:rsidP="00AC6E36">
      <w:pPr>
        <w:rPr>
          <w:lang w:val="nb-NO"/>
        </w:rPr>
      </w:pPr>
      <w:r w:rsidRPr="00AC6E36">
        <w:rPr>
          <w:lang w:val="nb-NO"/>
        </w:rPr>
        <w:t>Det er helt greit å ha forskjellige meninger, tradisjoner og praksiser, ha ulik samvittighet og ikke være enige i alt, men vi må være rause med hverandre der vi er forskjellige.</w:t>
      </w:r>
      <w:r w:rsidR="001412D4">
        <w:rPr>
          <w:lang w:val="nb-NO"/>
        </w:rPr>
        <w:t xml:space="preserve"> </w:t>
      </w:r>
      <w:r w:rsidRPr="00AC6E36">
        <w:rPr>
          <w:lang w:val="nb-NO"/>
        </w:rPr>
        <w:t>Vi må ta imot hverandre fordi Gud har allerede tatt imot oss. (Når jøder og hedninger klarte dette, klarer vi det også.)</w:t>
      </w:r>
    </w:p>
    <w:p w14:paraId="41AED4A3" w14:textId="51576DDA" w:rsidR="00626516" w:rsidRPr="00AC6E36" w:rsidRDefault="00AC6E36" w:rsidP="00AC6E36">
      <w:pPr>
        <w:rPr>
          <w:lang w:val="nb-NO"/>
        </w:rPr>
      </w:pPr>
      <w:r w:rsidRPr="00AC6E36">
        <w:rPr>
          <w:lang w:val="nb-NO"/>
        </w:rPr>
        <w:lastRenderedPageBreak/>
        <w:t xml:space="preserve">Hva er “sabbat, kjøtt og vin” i dag? Teologi, karismatisk, politikk, mennesketyper, søndagsantrekk, </w:t>
      </w:r>
      <w:proofErr w:type="gramStart"/>
      <w:r w:rsidRPr="00AC6E36">
        <w:rPr>
          <w:lang w:val="nb-NO"/>
        </w:rPr>
        <w:t>lovsanger…</w:t>
      </w:r>
      <w:proofErr w:type="gramEnd"/>
      <w:r w:rsidRPr="00AC6E36">
        <w:rPr>
          <w:lang w:val="nb-NO"/>
        </w:rPr>
        <w:t>? Innser du at du må “ta imot” noen på en bedre måte?</w:t>
      </w:r>
    </w:p>
    <w:sectPr w:rsidR="00626516" w:rsidRPr="00AC6E36" w:rsidSect="00BA5D3C">
      <w:headerReference w:type="default" r:id="rId12"/>
      <w:footerReference w:type="default" r:id="rId13"/>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4EA92" w14:textId="77777777" w:rsidR="00EC50F5" w:rsidRDefault="00EC50F5" w:rsidP="003516CB">
      <w:pPr>
        <w:spacing w:after="0" w:line="240" w:lineRule="auto"/>
      </w:pPr>
      <w:r>
        <w:separator/>
      </w:r>
    </w:p>
  </w:endnote>
  <w:endnote w:type="continuationSeparator" w:id="0">
    <w:p w14:paraId="4ECB5303" w14:textId="77777777" w:rsidR="00EC50F5" w:rsidRDefault="00EC50F5" w:rsidP="003516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5995BDC9" w14:textId="77777777" w:rsidR="003516CB" w:rsidRPr="00E87092" w:rsidRDefault="003516CB" w:rsidP="002D2476">
            <w:pPr>
              <w:pStyle w:val="Footer"/>
              <w:rPr>
                <w:sz w:val="20"/>
                <w:szCs w:val="20"/>
              </w:rPr>
            </w:pPr>
            <w:r>
              <w:rPr>
                <w:sz w:val="20"/>
                <w:szCs w:val="20"/>
              </w:rPr>
              <w:t>bibelnerden.no</w:t>
            </w:r>
            <w:r>
              <w:rPr>
                <w:sz w:val="20"/>
                <w:szCs w:val="20"/>
              </w:rPr>
              <w:tab/>
            </w:r>
            <w:r>
              <w:rPr>
                <w:noProof/>
              </w:rPr>
              <w:drawing>
                <wp:inline distT="0" distB="0" distL="0" distR="0" wp14:anchorId="413B6084" wp14:editId="1DF27F79">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609EA561" w14:textId="77777777" w:rsidR="003516CB" w:rsidRDefault="003516CB">
    <w:pPr>
      <w:pStyle w:val="Footer"/>
    </w:pPr>
  </w:p>
  <w:p w14:paraId="5166026A" w14:textId="77777777" w:rsidR="003516CB" w:rsidRDefault="003516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E6C08" w14:textId="77777777" w:rsidR="00EC50F5" w:rsidRDefault="00EC50F5" w:rsidP="003516CB">
      <w:pPr>
        <w:spacing w:after="0" w:line="240" w:lineRule="auto"/>
      </w:pPr>
      <w:r>
        <w:separator/>
      </w:r>
    </w:p>
  </w:footnote>
  <w:footnote w:type="continuationSeparator" w:id="0">
    <w:p w14:paraId="15790F1F" w14:textId="77777777" w:rsidR="00EC50F5" w:rsidRDefault="00EC50F5" w:rsidP="003516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2D4C9" w14:textId="77777777" w:rsidR="003516CB" w:rsidRDefault="003516CB">
    <w:pPr>
      <w:pStyle w:val="Header"/>
    </w:pPr>
  </w:p>
  <w:p w14:paraId="4099E448" w14:textId="77777777" w:rsidR="003516CB" w:rsidRDefault="003516CB">
    <w:pPr>
      <w:pStyle w:val="Header"/>
    </w:pPr>
  </w:p>
  <w:p w14:paraId="0A7CBCF2" w14:textId="77777777" w:rsidR="003516CB" w:rsidRDefault="003516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3D31"/>
    <w:multiLevelType w:val="hybridMultilevel"/>
    <w:tmpl w:val="6D20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85730"/>
    <w:multiLevelType w:val="hybridMultilevel"/>
    <w:tmpl w:val="427C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B3FA8"/>
    <w:multiLevelType w:val="hybridMultilevel"/>
    <w:tmpl w:val="AA809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869AC"/>
    <w:multiLevelType w:val="hybridMultilevel"/>
    <w:tmpl w:val="720A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C7112"/>
    <w:multiLevelType w:val="hybridMultilevel"/>
    <w:tmpl w:val="0F0EC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E0638"/>
    <w:multiLevelType w:val="hybridMultilevel"/>
    <w:tmpl w:val="7E9EF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02D8C"/>
    <w:multiLevelType w:val="hybridMultilevel"/>
    <w:tmpl w:val="0B60A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452207"/>
    <w:multiLevelType w:val="hybridMultilevel"/>
    <w:tmpl w:val="17C2C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16C7B"/>
    <w:multiLevelType w:val="hybridMultilevel"/>
    <w:tmpl w:val="F676C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858B1"/>
    <w:multiLevelType w:val="hybridMultilevel"/>
    <w:tmpl w:val="6A887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5F475D"/>
    <w:multiLevelType w:val="hybridMultilevel"/>
    <w:tmpl w:val="0D40A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AC5"/>
    <w:multiLevelType w:val="hybridMultilevel"/>
    <w:tmpl w:val="C9C2D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40AD3"/>
    <w:multiLevelType w:val="hybridMultilevel"/>
    <w:tmpl w:val="C0E80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F62FA9"/>
    <w:multiLevelType w:val="hybridMultilevel"/>
    <w:tmpl w:val="3112F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C7B90"/>
    <w:multiLevelType w:val="hybridMultilevel"/>
    <w:tmpl w:val="4CF85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4D41C8"/>
    <w:multiLevelType w:val="hybridMultilevel"/>
    <w:tmpl w:val="BA26C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97BA2"/>
    <w:multiLevelType w:val="hybridMultilevel"/>
    <w:tmpl w:val="99FA9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127182"/>
    <w:multiLevelType w:val="hybridMultilevel"/>
    <w:tmpl w:val="C5FE5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A681D"/>
    <w:multiLevelType w:val="hybridMultilevel"/>
    <w:tmpl w:val="E91C7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6429F6"/>
    <w:multiLevelType w:val="hybridMultilevel"/>
    <w:tmpl w:val="DB9EC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6814BB"/>
    <w:multiLevelType w:val="hybridMultilevel"/>
    <w:tmpl w:val="EE12A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6D317E"/>
    <w:multiLevelType w:val="hybridMultilevel"/>
    <w:tmpl w:val="F056C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5A646D"/>
    <w:multiLevelType w:val="hybridMultilevel"/>
    <w:tmpl w:val="364A0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9B1739"/>
    <w:multiLevelType w:val="hybridMultilevel"/>
    <w:tmpl w:val="599072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BE354CE"/>
    <w:multiLevelType w:val="hybridMultilevel"/>
    <w:tmpl w:val="FE4AF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CE67A6"/>
    <w:multiLevelType w:val="hybridMultilevel"/>
    <w:tmpl w:val="369C5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47010"/>
    <w:multiLevelType w:val="hybridMultilevel"/>
    <w:tmpl w:val="AF84C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5461A2"/>
    <w:multiLevelType w:val="hybridMultilevel"/>
    <w:tmpl w:val="AA10C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1702D9"/>
    <w:multiLevelType w:val="hybridMultilevel"/>
    <w:tmpl w:val="ED7C6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1A699A"/>
    <w:multiLevelType w:val="hybridMultilevel"/>
    <w:tmpl w:val="13AAB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77313D"/>
    <w:multiLevelType w:val="hybridMultilevel"/>
    <w:tmpl w:val="4C8C1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F95804"/>
    <w:multiLevelType w:val="hybridMultilevel"/>
    <w:tmpl w:val="C26AD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1860651">
    <w:abstractNumId w:val="4"/>
  </w:num>
  <w:num w:numId="2" w16cid:durableId="1545171875">
    <w:abstractNumId w:val="0"/>
  </w:num>
  <w:num w:numId="3" w16cid:durableId="454367230">
    <w:abstractNumId w:val="14"/>
  </w:num>
  <w:num w:numId="4" w16cid:durableId="723454423">
    <w:abstractNumId w:val="18"/>
  </w:num>
  <w:num w:numId="5" w16cid:durableId="1213882745">
    <w:abstractNumId w:val="19"/>
  </w:num>
  <w:num w:numId="6" w16cid:durableId="521280222">
    <w:abstractNumId w:val="24"/>
  </w:num>
  <w:num w:numId="7" w16cid:durableId="1462843148">
    <w:abstractNumId w:val="5"/>
  </w:num>
  <w:num w:numId="8" w16cid:durableId="967735813">
    <w:abstractNumId w:val="26"/>
  </w:num>
  <w:num w:numId="9" w16cid:durableId="1146313937">
    <w:abstractNumId w:val="6"/>
  </w:num>
  <w:num w:numId="10" w16cid:durableId="679431854">
    <w:abstractNumId w:val="11"/>
  </w:num>
  <w:num w:numId="11" w16cid:durableId="1236206392">
    <w:abstractNumId w:val="8"/>
  </w:num>
  <w:num w:numId="12" w16cid:durableId="2040735192">
    <w:abstractNumId w:val="2"/>
  </w:num>
  <w:num w:numId="13" w16cid:durableId="333266776">
    <w:abstractNumId w:val="22"/>
  </w:num>
  <w:num w:numId="14" w16cid:durableId="1866602210">
    <w:abstractNumId w:val="7"/>
  </w:num>
  <w:num w:numId="15" w16cid:durableId="1496872419">
    <w:abstractNumId w:val="21"/>
  </w:num>
  <w:num w:numId="16" w16cid:durableId="576137661">
    <w:abstractNumId w:val="27"/>
  </w:num>
  <w:num w:numId="17" w16cid:durableId="1906800028">
    <w:abstractNumId w:val="13"/>
  </w:num>
  <w:num w:numId="18" w16cid:durableId="1048066083">
    <w:abstractNumId w:val="29"/>
  </w:num>
  <w:num w:numId="19" w16cid:durableId="1330058233">
    <w:abstractNumId w:val="25"/>
  </w:num>
  <w:num w:numId="20" w16cid:durableId="1307465215">
    <w:abstractNumId w:val="30"/>
  </w:num>
  <w:num w:numId="21" w16cid:durableId="1818840094">
    <w:abstractNumId w:val="23"/>
  </w:num>
  <w:num w:numId="22" w16cid:durableId="1065448174">
    <w:abstractNumId w:val="28"/>
  </w:num>
  <w:num w:numId="23" w16cid:durableId="2023970984">
    <w:abstractNumId w:val="31"/>
  </w:num>
  <w:num w:numId="24" w16cid:durableId="1367633741">
    <w:abstractNumId w:val="10"/>
  </w:num>
  <w:num w:numId="25" w16cid:durableId="1139612224">
    <w:abstractNumId w:val="16"/>
  </w:num>
  <w:num w:numId="26" w16cid:durableId="1871912054">
    <w:abstractNumId w:val="3"/>
  </w:num>
  <w:num w:numId="27" w16cid:durableId="151988681">
    <w:abstractNumId w:val="15"/>
  </w:num>
  <w:num w:numId="28" w16cid:durableId="415907136">
    <w:abstractNumId w:val="1"/>
  </w:num>
  <w:num w:numId="29" w16cid:durableId="1867986994">
    <w:abstractNumId w:val="9"/>
  </w:num>
  <w:num w:numId="30" w16cid:durableId="803541550">
    <w:abstractNumId w:val="17"/>
  </w:num>
  <w:num w:numId="31" w16cid:durableId="684016168">
    <w:abstractNumId w:val="20"/>
  </w:num>
  <w:num w:numId="32" w16cid:durableId="191145338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zUxNbQ0MjMxtjBU0lEKTi0uzszPAykwrQUAUMjMqCwAAAA="/>
  </w:docVars>
  <w:rsids>
    <w:rsidRoot w:val="00AC6E36"/>
    <w:rsid w:val="00013D05"/>
    <w:rsid w:val="00014525"/>
    <w:rsid w:val="000317AA"/>
    <w:rsid w:val="000419FF"/>
    <w:rsid w:val="00045FB9"/>
    <w:rsid w:val="00063E1C"/>
    <w:rsid w:val="00075677"/>
    <w:rsid w:val="00075B2C"/>
    <w:rsid w:val="00076C98"/>
    <w:rsid w:val="00085715"/>
    <w:rsid w:val="00097105"/>
    <w:rsid w:val="000A4BD5"/>
    <w:rsid w:val="000A7A9B"/>
    <w:rsid w:val="000B2292"/>
    <w:rsid w:val="000C2967"/>
    <w:rsid w:val="000C76E7"/>
    <w:rsid w:val="000D293F"/>
    <w:rsid w:val="000D68DD"/>
    <w:rsid w:val="000E19BB"/>
    <w:rsid w:val="000E7312"/>
    <w:rsid w:val="001026FB"/>
    <w:rsid w:val="001412D4"/>
    <w:rsid w:val="00145571"/>
    <w:rsid w:val="00150A0B"/>
    <w:rsid w:val="00180956"/>
    <w:rsid w:val="00181956"/>
    <w:rsid w:val="001835D1"/>
    <w:rsid w:val="001916A9"/>
    <w:rsid w:val="001A5F88"/>
    <w:rsid w:val="001D0ABA"/>
    <w:rsid w:val="001D12A4"/>
    <w:rsid w:val="001D317C"/>
    <w:rsid w:val="001D5859"/>
    <w:rsid w:val="001F6F82"/>
    <w:rsid w:val="0020639C"/>
    <w:rsid w:val="00210DD1"/>
    <w:rsid w:val="002228FA"/>
    <w:rsid w:val="002343E5"/>
    <w:rsid w:val="00245BA8"/>
    <w:rsid w:val="00255DAC"/>
    <w:rsid w:val="002622B2"/>
    <w:rsid w:val="00271E2D"/>
    <w:rsid w:val="002732A4"/>
    <w:rsid w:val="00280829"/>
    <w:rsid w:val="002815E4"/>
    <w:rsid w:val="00292033"/>
    <w:rsid w:val="00293304"/>
    <w:rsid w:val="002A0DB7"/>
    <w:rsid w:val="002A37CA"/>
    <w:rsid w:val="002A4864"/>
    <w:rsid w:val="002B22F6"/>
    <w:rsid w:val="002B5D3B"/>
    <w:rsid w:val="002C3B91"/>
    <w:rsid w:val="002C408E"/>
    <w:rsid w:val="002C5238"/>
    <w:rsid w:val="002E4192"/>
    <w:rsid w:val="002E4D61"/>
    <w:rsid w:val="002F5124"/>
    <w:rsid w:val="003044F7"/>
    <w:rsid w:val="00311EE1"/>
    <w:rsid w:val="003516CB"/>
    <w:rsid w:val="00354492"/>
    <w:rsid w:val="0036262A"/>
    <w:rsid w:val="00365A3B"/>
    <w:rsid w:val="00367B7B"/>
    <w:rsid w:val="003703D8"/>
    <w:rsid w:val="00370D7B"/>
    <w:rsid w:val="003853B9"/>
    <w:rsid w:val="00386D97"/>
    <w:rsid w:val="00387FCF"/>
    <w:rsid w:val="003C191B"/>
    <w:rsid w:val="003C2EEC"/>
    <w:rsid w:val="003E5E13"/>
    <w:rsid w:val="003F5114"/>
    <w:rsid w:val="00400492"/>
    <w:rsid w:val="00404437"/>
    <w:rsid w:val="00407FEA"/>
    <w:rsid w:val="00411123"/>
    <w:rsid w:val="004161B7"/>
    <w:rsid w:val="004168BF"/>
    <w:rsid w:val="00433DE8"/>
    <w:rsid w:val="00445EC5"/>
    <w:rsid w:val="00450521"/>
    <w:rsid w:val="004736E4"/>
    <w:rsid w:val="004804AA"/>
    <w:rsid w:val="00483203"/>
    <w:rsid w:val="0049564F"/>
    <w:rsid w:val="004A2646"/>
    <w:rsid w:val="004A317A"/>
    <w:rsid w:val="004B6E24"/>
    <w:rsid w:val="004E378F"/>
    <w:rsid w:val="004E7770"/>
    <w:rsid w:val="004F0BE5"/>
    <w:rsid w:val="00501FD0"/>
    <w:rsid w:val="00504854"/>
    <w:rsid w:val="0052081E"/>
    <w:rsid w:val="005256EB"/>
    <w:rsid w:val="00527E5C"/>
    <w:rsid w:val="00536F86"/>
    <w:rsid w:val="00537332"/>
    <w:rsid w:val="005377B0"/>
    <w:rsid w:val="00546FE2"/>
    <w:rsid w:val="00584DFE"/>
    <w:rsid w:val="00595093"/>
    <w:rsid w:val="00595319"/>
    <w:rsid w:val="005A3472"/>
    <w:rsid w:val="005A78FB"/>
    <w:rsid w:val="005B439E"/>
    <w:rsid w:val="005D08A1"/>
    <w:rsid w:val="005D12DA"/>
    <w:rsid w:val="005E11AE"/>
    <w:rsid w:val="005E3917"/>
    <w:rsid w:val="005F76A6"/>
    <w:rsid w:val="00607B61"/>
    <w:rsid w:val="00615C47"/>
    <w:rsid w:val="00626516"/>
    <w:rsid w:val="00641704"/>
    <w:rsid w:val="006468B0"/>
    <w:rsid w:val="00650113"/>
    <w:rsid w:val="00653F0F"/>
    <w:rsid w:val="00657DF4"/>
    <w:rsid w:val="00670769"/>
    <w:rsid w:val="00674C07"/>
    <w:rsid w:val="00685C85"/>
    <w:rsid w:val="00692803"/>
    <w:rsid w:val="006B63A8"/>
    <w:rsid w:val="006C0EC3"/>
    <w:rsid w:val="006C0FCB"/>
    <w:rsid w:val="006E5F8C"/>
    <w:rsid w:val="006F1872"/>
    <w:rsid w:val="007101D2"/>
    <w:rsid w:val="007132A3"/>
    <w:rsid w:val="00732BD0"/>
    <w:rsid w:val="00763810"/>
    <w:rsid w:val="00776212"/>
    <w:rsid w:val="0077685D"/>
    <w:rsid w:val="0078486C"/>
    <w:rsid w:val="00784C88"/>
    <w:rsid w:val="00784E6A"/>
    <w:rsid w:val="00791779"/>
    <w:rsid w:val="00791C3D"/>
    <w:rsid w:val="00796E0D"/>
    <w:rsid w:val="007A0450"/>
    <w:rsid w:val="007C3A3C"/>
    <w:rsid w:val="007E37BE"/>
    <w:rsid w:val="00803204"/>
    <w:rsid w:val="00803EFC"/>
    <w:rsid w:val="00810F62"/>
    <w:rsid w:val="00812B20"/>
    <w:rsid w:val="00812B69"/>
    <w:rsid w:val="00827756"/>
    <w:rsid w:val="00840871"/>
    <w:rsid w:val="0084544D"/>
    <w:rsid w:val="0084673E"/>
    <w:rsid w:val="008608D2"/>
    <w:rsid w:val="00861E1E"/>
    <w:rsid w:val="00863EFB"/>
    <w:rsid w:val="0087078A"/>
    <w:rsid w:val="00871243"/>
    <w:rsid w:val="00881840"/>
    <w:rsid w:val="008852F2"/>
    <w:rsid w:val="00886165"/>
    <w:rsid w:val="00890C52"/>
    <w:rsid w:val="008A492D"/>
    <w:rsid w:val="008C0724"/>
    <w:rsid w:val="008C4C6A"/>
    <w:rsid w:val="008D03C8"/>
    <w:rsid w:val="008D37BC"/>
    <w:rsid w:val="008D4E87"/>
    <w:rsid w:val="008E209B"/>
    <w:rsid w:val="008E3113"/>
    <w:rsid w:val="008E3444"/>
    <w:rsid w:val="00901D4E"/>
    <w:rsid w:val="00902ABC"/>
    <w:rsid w:val="00924042"/>
    <w:rsid w:val="009247B0"/>
    <w:rsid w:val="00935076"/>
    <w:rsid w:val="009464D8"/>
    <w:rsid w:val="00946DC0"/>
    <w:rsid w:val="009477E6"/>
    <w:rsid w:val="0095448C"/>
    <w:rsid w:val="00975786"/>
    <w:rsid w:val="0097628E"/>
    <w:rsid w:val="00981E13"/>
    <w:rsid w:val="009C01D7"/>
    <w:rsid w:val="009C2B13"/>
    <w:rsid w:val="009E2039"/>
    <w:rsid w:val="009E214C"/>
    <w:rsid w:val="009E600C"/>
    <w:rsid w:val="009F13BD"/>
    <w:rsid w:val="00A015DC"/>
    <w:rsid w:val="00A20FAE"/>
    <w:rsid w:val="00A23C6A"/>
    <w:rsid w:val="00A36A05"/>
    <w:rsid w:val="00A45A56"/>
    <w:rsid w:val="00A5038F"/>
    <w:rsid w:val="00A5040B"/>
    <w:rsid w:val="00A715BB"/>
    <w:rsid w:val="00A72BD4"/>
    <w:rsid w:val="00AA076B"/>
    <w:rsid w:val="00AA51CC"/>
    <w:rsid w:val="00AC11AD"/>
    <w:rsid w:val="00AC6E36"/>
    <w:rsid w:val="00AD0563"/>
    <w:rsid w:val="00AE0948"/>
    <w:rsid w:val="00AE123C"/>
    <w:rsid w:val="00B142BD"/>
    <w:rsid w:val="00B24B23"/>
    <w:rsid w:val="00B24DC5"/>
    <w:rsid w:val="00B4054F"/>
    <w:rsid w:val="00B41F7A"/>
    <w:rsid w:val="00B453AD"/>
    <w:rsid w:val="00B613E7"/>
    <w:rsid w:val="00B6508F"/>
    <w:rsid w:val="00B66330"/>
    <w:rsid w:val="00B743F1"/>
    <w:rsid w:val="00B824E8"/>
    <w:rsid w:val="00B826D2"/>
    <w:rsid w:val="00B83FCD"/>
    <w:rsid w:val="00B94DC1"/>
    <w:rsid w:val="00B95A6B"/>
    <w:rsid w:val="00BA31B2"/>
    <w:rsid w:val="00BA5D3C"/>
    <w:rsid w:val="00BB5188"/>
    <w:rsid w:val="00BD127E"/>
    <w:rsid w:val="00BD73B3"/>
    <w:rsid w:val="00BE6035"/>
    <w:rsid w:val="00BF1648"/>
    <w:rsid w:val="00BF4139"/>
    <w:rsid w:val="00C02594"/>
    <w:rsid w:val="00C43FED"/>
    <w:rsid w:val="00C50879"/>
    <w:rsid w:val="00C60889"/>
    <w:rsid w:val="00C6280D"/>
    <w:rsid w:val="00C67A6A"/>
    <w:rsid w:val="00C9271C"/>
    <w:rsid w:val="00C9492F"/>
    <w:rsid w:val="00CA3572"/>
    <w:rsid w:val="00CB5EC0"/>
    <w:rsid w:val="00CC200F"/>
    <w:rsid w:val="00CD002B"/>
    <w:rsid w:val="00CE1323"/>
    <w:rsid w:val="00CE53AD"/>
    <w:rsid w:val="00CE7FD8"/>
    <w:rsid w:val="00CF1103"/>
    <w:rsid w:val="00D0658F"/>
    <w:rsid w:val="00D12166"/>
    <w:rsid w:val="00D1250C"/>
    <w:rsid w:val="00D148E9"/>
    <w:rsid w:val="00D15565"/>
    <w:rsid w:val="00D22A85"/>
    <w:rsid w:val="00D30F40"/>
    <w:rsid w:val="00D3598F"/>
    <w:rsid w:val="00D37E9B"/>
    <w:rsid w:val="00D4595D"/>
    <w:rsid w:val="00D560DB"/>
    <w:rsid w:val="00D62BFB"/>
    <w:rsid w:val="00D70E78"/>
    <w:rsid w:val="00D72AF5"/>
    <w:rsid w:val="00D7787B"/>
    <w:rsid w:val="00D8153B"/>
    <w:rsid w:val="00D96FE2"/>
    <w:rsid w:val="00DC2922"/>
    <w:rsid w:val="00DE11C3"/>
    <w:rsid w:val="00DF47B5"/>
    <w:rsid w:val="00DF527C"/>
    <w:rsid w:val="00E16F7B"/>
    <w:rsid w:val="00E305CC"/>
    <w:rsid w:val="00E346B5"/>
    <w:rsid w:val="00E43913"/>
    <w:rsid w:val="00E47758"/>
    <w:rsid w:val="00E66756"/>
    <w:rsid w:val="00E70702"/>
    <w:rsid w:val="00E81EE1"/>
    <w:rsid w:val="00E94348"/>
    <w:rsid w:val="00E94E73"/>
    <w:rsid w:val="00EA34BC"/>
    <w:rsid w:val="00EA44FE"/>
    <w:rsid w:val="00EA7528"/>
    <w:rsid w:val="00EB2050"/>
    <w:rsid w:val="00EC401C"/>
    <w:rsid w:val="00EC50F5"/>
    <w:rsid w:val="00ED1233"/>
    <w:rsid w:val="00ED2264"/>
    <w:rsid w:val="00ED7A21"/>
    <w:rsid w:val="00ED7D8C"/>
    <w:rsid w:val="00EF1D45"/>
    <w:rsid w:val="00EF6B9C"/>
    <w:rsid w:val="00F0170A"/>
    <w:rsid w:val="00F211A0"/>
    <w:rsid w:val="00F26AD4"/>
    <w:rsid w:val="00F33124"/>
    <w:rsid w:val="00F35A08"/>
    <w:rsid w:val="00F507E8"/>
    <w:rsid w:val="00F52522"/>
    <w:rsid w:val="00F54972"/>
    <w:rsid w:val="00F63336"/>
    <w:rsid w:val="00F8699B"/>
    <w:rsid w:val="00FA3BD3"/>
    <w:rsid w:val="00FB761A"/>
    <w:rsid w:val="00FC1751"/>
    <w:rsid w:val="00FD126E"/>
    <w:rsid w:val="00FD3E13"/>
    <w:rsid w:val="00FD5A46"/>
    <w:rsid w:val="00FF1854"/>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E9DCD"/>
  <w15:chartTrackingRefBased/>
  <w15:docId w15:val="{64F3C3B2-BBED-44BA-9400-E284656D4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AC11AD"/>
    <w:pPr>
      <w:ind w:left="720"/>
      <w:contextualSpacing/>
    </w:pPr>
  </w:style>
  <w:style w:type="character" w:styleId="Hyperlink">
    <w:name w:val="Hyperlink"/>
    <w:basedOn w:val="DefaultParagraphFont"/>
    <w:uiPriority w:val="99"/>
    <w:unhideWhenUsed/>
    <w:rsid w:val="003703D8"/>
    <w:rPr>
      <w:color w:val="0563C1" w:themeColor="hyperlink"/>
      <w:u w:val="single"/>
    </w:rPr>
  </w:style>
  <w:style w:type="character" w:styleId="UnresolvedMention">
    <w:name w:val="Unresolved Mention"/>
    <w:basedOn w:val="DefaultParagraphFont"/>
    <w:uiPriority w:val="99"/>
    <w:semiHidden/>
    <w:unhideWhenUsed/>
    <w:rsid w:val="003703D8"/>
    <w:rPr>
      <w:color w:val="605E5C"/>
      <w:shd w:val="clear" w:color="auto" w:fill="E1DFDD"/>
    </w:rPr>
  </w:style>
  <w:style w:type="table" w:styleId="TableGrid">
    <w:name w:val="Table Grid"/>
    <w:basedOn w:val="TableNormal"/>
    <w:uiPriority w:val="39"/>
    <w:rsid w:val="00D459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16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6CB"/>
    <w:rPr>
      <w:rFonts w:ascii="Times New Roman" w:hAnsi="Times New Roman"/>
      <w:sz w:val="24"/>
    </w:rPr>
  </w:style>
  <w:style w:type="paragraph" w:styleId="Footer">
    <w:name w:val="footer"/>
    <w:basedOn w:val="Normal"/>
    <w:link w:val="FooterChar"/>
    <w:uiPriority w:val="99"/>
    <w:unhideWhenUsed/>
    <w:rsid w:val="003516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6CB"/>
    <w:rPr>
      <w:rFonts w:ascii="Times New Roman" w:hAnsi="Times New Roman"/>
      <w:sz w:val="24"/>
    </w:rPr>
  </w:style>
  <w:style w:type="paragraph" w:styleId="TOC2">
    <w:name w:val="toc 2"/>
    <w:basedOn w:val="Normal"/>
    <w:next w:val="Normal"/>
    <w:autoRedefine/>
    <w:uiPriority w:val="39"/>
    <w:unhideWhenUsed/>
    <w:rsid w:val="00B41F7A"/>
    <w:pPr>
      <w:spacing w:after="100"/>
      <w:ind w:left="240"/>
    </w:pPr>
  </w:style>
  <w:style w:type="paragraph" w:styleId="TOC3">
    <w:name w:val="toc 3"/>
    <w:basedOn w:val="Normal"/>
    <w:next w:val="Normal"/>
    <w:autoRedefine/>
    <w:uiPriority w:val="39"/>
    <w:unhideWhenUsed/>
    <w:rsid w:val="00B41F7A"/>
    <w:pPr>
      <w:spacing w:after="100"/>
      <w:ind w:left="480"/>
    </w:pPr>
  </w:style>
  <w:style w:type="paragraph" w:styleId="TOC1">
    <w:name w:val="toc 1"/>
    <w:basedOn w:val="Normal"/>
    <w:next w:val="Normal"/>
    <w:autoRedefine/>
    <w:uiPriority w:val="39"/>
    <w:unhideWhenUsed/>
    <w:rsid w:val="00B41F7A"/>
    <w:pPr>
      <w:spacing w:after="100" w:line="259" w:lineRule="auto"/>
    </w:pPr>
    <w:rPr>
      <w:rFonts w:asciiTheme="minorHAnsi" w:hAnsiTheme="minorHAnsi"/>
      <w:sz w:val="22"/>
    </w:rPr>
  </w:style>
  <w:style w:type="paragraph" w:styleId="TOC4">
    <w:name w:val="toc 4"/>
    <w:basedOn w:val="Normal"/>
    <w:next w:val="Normal"/>
    <w:autoRedefine/>
    <w:uiPriority w:val="39"/>
    <w:unhideWhenUsed/>
    <w:rsid w:val="00B41F7A"/>
    <w:pPr>
      <w:spacing w:after="100" w:line="259" w:lineRule="auto"/>
      <w:ind w:left="660"/>
    </w:pPr>
    <w:rPr>
      <w:rFonts w:asciiTheme="minorHAnsi" w:hAnsiTheme="minorHAnsi"/>
      <w:sz w:val="22"/>
    </w:rPr>
  </w:style>
  <w:style w:type="paragraph" w:styleId="TOC5">
    <w:name w:val="toc 5"/>
    <w:basedOn w:val="Normal"/>
    <w:next w:val="Normal"/>
    <w:autoRedefine/>
    <w:uiPriority w:val="39"/>
    <w:unhideWhenUsed/>
    <w:rsid w:val="00B41F7A"/>
    <w:pPr>
      <w:spacing w:after="100" w:line="259" w:lineRule="auto"/>
      <w:ind w:left="880"/>
    </w:pPr>
    <w:rPr>
      <w:rFonts w:asciiTheme="minorHAnsi" w:hAnsiTheme="minorHAnsi"/>
      <w:sz w:val="22"/>
    </w:rPr>
  </w:style>
  <w:style w:type="paragraph" w:styleId="TOC6">
    <w:name w:val="toc 6"/>
    <w:basedOn w:val="Normal"/>
    <w:next w:val="Normal"/>
    <w:autoRedefine/>
    <w:uiPriority w:val="39"/>
    <w:unhideWhenUsed/>
    <w:rsid w:val="00B41F7A"/>
    <w:pPr>
      <w:spacing w:after="100" w:line="259" w:lineRule="auto"/>
      <w:ind w:left="1100"/>
    </w:pPr>
    <w:rPr>
      <w:rFonts w:asciiTheme="minorHAnsi" w:hAnsiTheme="minorHAnsi"/>
      <w:sz w:val="22"/>
    </w:rPr>
  </w:style>
  <w:style w:type="paragraph" w:styleId="TOC7">
    <w:name w:val="toc 7"/>
    <w:basedOn w:val="Normal"/>
    <w:next w:val="Normal"/>
    <w:autoRedefine/>
    <w:uiPriority w:val="39"/>
    <w:unhideWhenUsed/>
    <w:rsid w:val="00B41F7A"/>
    <w:pPr>
      <w:spacing w:after="100" w:line="259" w:lineRule="auto"/>
      <w:ind w:left="1320"/>
    </w:pPr>
    <w:rPr>
      <w:rFonts w:asciiTheme="minorHAnsi" w:hAnsiTheme="minorHAnsi"/>
      <w:sz w:val="22"/>
    </w:rPr>
  </w:style>
  <w:style w:type="paragraph" w:styleId="TOC8">
    <w:name w:val="toc 8"/>
    <w:basedOn w:val="Normal"/>
    <w:next w:val="Normal"/>
    <w:autoRedefine/>
    <w:uiPriority w:val="39"/>
    <w:unhideWhenUsed/>
    <w:rsid w:val="00B41F7A"/>
    <w:pPr>
      <w:spacing w:after="100" w:line="259" w:lineRule="auto"/>
      <w:ind w:left="1540"/>
    </w:pPr>
    <w:rPr>
      <w:rFonts w:asciiTheme="minorHAnsi" w:hAnsiTheme="minorHAnsi"/>
      <w:sz w:val="22"/>
    </w:rPr>
  </w:style>
  <w:style w:type="paragraph" w:styleId="TOC9">
    <w:name w:val="toc 9"/>
    <w:basedOn w:val="Normal"/>
    <w:next w:val="Normal"/>
    <w:autoRedefine/>
    <w:uiPriority w:val="39"/>
    <w:unhideWhenUsed/>
    <w:rsid w:val="00B41F7A"/>
    <w:pPr>
      <w:spacing w:after="100" w:line="259" w:lineRule="auto"/>
      <w:ind w:left="1760"/>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PjiDi0-FnA8"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thegospelcoalition.org/article/what-happens-to-those-who-never-hear-gospe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2</TotalTime>
  <Pages>40</Pages>
  <Words>8905</Words>
  <Characters>50763</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86</cp:revision>
  <dcterms:created xsi:type="dcterms:W3CDTF">2022-10-05T14:14:00Z</dcterms:created>
  <dcterms:modified xsi:type="dcterms:W3CDTF">2023-01-21T08:46:00Z</dcterms:modified>
</cp:coreProperties>
</file>